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6039667" w:displacedByCustomXml="next"/>
    <w:bookmarkStart w:id="1" w:name="_Toc75795806" w:displacedByCustomXml="next"/>
    <w:bookmarkStart w:id="2" w:name="_Toc77603730" w:displacedByCustomXml="next"/>
    <w:sdt>
      <w:sdtPr>
        <w:rPr>
          <w:rFonts w:asciiTheme="minorHAnsi" w:eastAsiaTheme="minorHAnsi" w:hAnsiTheme="minorHAnsi" w:cstheme="minorBidi"/>
          <w:color w:val="auto"/>
          <w:sz w:val="22"/>
          <w:szCs w:val="22"/>
        </w:rPr>
        <w:id w:val="1754237266"/>
        <w:docPartObj>
          <w:docPartGallery w:val="Cover Pages"/>
          <w:docPartUnique/>
        </w:docPartObj>
      </w:sdtPr>
      <w:sdtEndPr>
        <w:rPr>
          <w:rFonts w:ascii="Times New Roman" w:eastAsia="Times New Roman" w:hAnsi="Times New Roman" w:cs="Lao UI"/>
          <w:sz w:val="20"/>
          <w:szCs w:val="20"/>
        </w:rPr>
      </w:sdtEndPr>
      <w:sdtContent>
        <w:bookmarkEnd w:id="2" w:displacedByCustomXml="prev"/>
        <w:bookmarkEnd w:id="1" w:displacedByCustomXml="prev"/>
        <w:bookmarkEnd w:id="0" w:displacedByCustomXml="prev"/>
        <w:p w14:paraId="439B6187" w14:textId="1532257C" w:rsidR="0075349E" w:rsidRPr="001819CD" w:rsidRDefault="0075349E" w:rsidP="009F7BF9">
          <w:pPr>
            <w:pStyle w:val="Ttulo1"/>
          </w:pPr>
        </w:p>
        <w:p w14:paraId="3AF95B2C" w14:textId="76FE4F39" w:rsidR="0075349E" w:rsidRPr="001819CD" w:rsidRDefault="00070A7E" w:rsidP="009F7BF9">
          <w:pPr>
            <w:rPr>
              <w:rFonts w:cs="Lao UI"/>
            </w:rPr>
          </w:pPr>
          <w:r>
            <w:rPr>
              <w:noProof/>
            </w:rPr>
            <mc:AlternateContent>
              <mc:Choice Requires="wps">
                <w:drawing>
                  <wp:anchor distT="0" distB="0" distL="114300" distR="114300" simplePos="0" relativeHeight="251668480" behindDoc="0" locked="1" layoutInCell="1" allowOverlap="1" wp14:anchorId="1DD3DBBF" wp14:editId="2249DED8">
                    <wp:simplePos x="0" y="0"/>
                    <wp:positionH relativeFrom="margin">
                      <wp:align>left</wp:align>
                    </wp:positionH>
                    <wp:positionV relativeFrom="page">
                      <wp:posOffset>1621155</wp:posOffset>
                    </wp:positionV>
                    <wp:extent cx="4756150" cy="21209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4756150" cy="2120900"/>
                            </a:xfrm>
                            <a:prstGeom prst="rect">
                              <a:avLst/>
                            </a:prstGeom>
                            <a:noFill/>
                          </wps:spPr>
                          <wps:txbx>
                            <w:txbxContent>
                              <w:p w14:paraId="34A5485C" w14:textId="77777777" w:rsidR="005E6CC1" w:rsidRPr="00070A7E" w:rsidRDefault="005E6CC1" w:rsidP="00070A7E">
                                <w:pPr>
                                  <w:pStyle w:val="SubheadingTitle"/>
                                  <w:rPr>
                                    <w:rFonts w:asciiTheme="majorHAnsi" w:eastAsiaTheme="minorHAnsi" w:hAnsiTheme="majorHAnsi" w:cs="Helvetica Now Display"/>
                                    <w:b/>
                                    <w:bCs/>
                                    <w:spacing w:val="8"/>
                                    <w:sz w:val="80"/>
                                    <w:szCs w:val="80"/>
                                    <w:lang w:val="es-ES"/>
                                  </w:rPr>
                                </w:pPr>
                                <w:r w:rsidRPr="00070A7E">
                                  <w:rPr>
                                    <w:rFonts w:asciiTheme="majorHAnsi" w:eastAsiaTheme="minorHAnsi" w:hAnsiTheme="majorHAnsi" w:cs="Helvetica Now Display"/>
                                    <w:b/>
                                    <w:bCs/>
                                    <w:spacing w:val="8"/>
                                    <w:sz w:val="80"/>
                                    <w:szCs w:val="80"/>
                                    <w:lang w:val="es-ES"/>
                                  </w:rPr>
                                  <w:t>PLAN DE IGUALDAD</w:t>
                                </w:r>
                              </w:p>
                              <w:p w14:paraId="4F991C3D" w14:textId="08709D46" w:rsidR="005E6CC1" w:rsidRDefault="00322932" w:rsidP="00070A7E">
                                <w:pPr>
                                  <w:pStyle w:val="SubheadingTitle"/>
                                  <w:rPr>
                                    <w:lang w:val="es-ES"/>
                                  </w:rPr>
                                </w:pPr>
                                <w:r w:rsidRPr="00322932">
                                  <w:rPr>
                                    <w:lang w:val="es-ES"/>
                                  </w:rPr>
                                  <w:t>TRATAMIENTOS Y PROCESOS FINALES AERONAUT</w:t>
                                </w:r>
                                <w:r>
                                  <w:rPr>
                                    <w:lang w:val="es-ES"/>
                                  </w:rPr>
                                  <w:t>ICOS</w:t>
                                </w:r>
                                <w:r w:rsidRPr="00322932">
                                  <w:rPr>
                                    <w:lang w:val="es-ES"/>
                                  </w:rPr>
                                  <w:t>, S.L.</w:t>
                                </w:r>
                              </w:p>
                              <w:p w14:paraId="741C0591" w14:textId="63EB094F" w:rsidR="005E6CC1" w:rsidRPr="00070A7E" w:rsidRDefault="005E6CC1" w:rsidP="00070A7E">
                                <w:pPr>
                                  <w:pStyle w:val="SubheadingTitle"/>
                                  <w:rPr>
                                    <w:sz w:val="22"/>
                                    <w:szCs w:val="22"/>
                                    <w:lang w:val="es-ES"/>
                                  </w:rPr>
                                </w:pPr>
                                <w:r w:rsidRPr="00070A7E">
                                  <w:rPr>
                                    <w:sz w:val="22"/>
                                    <w:szCs w:val="22"/>
                                    <w:lang w:val="es-ES"/>
                                  </w:rPr>
                                  <w:t>A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D3DBBF" id="_x0000_t202" coordsize="21600,21600" o:spt="202" path="m,l,21600r21600,l21600,xe">
                    <v:stroke joinstyle="miter"/>
                    <v:path gradientshapeok="t" o:connecttype="rect"/>
                  </v:shapetype>
                  <v:shape id="Text Box 13" o:spid="_x0000_s1026" type="#_x0000_t202" style="position:absolute;left:0;text-align:left;margin-left:0;margin-top:127.65pt;width:374.5pt;height:167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oOlGj/gEAAPwDAAAOAAAAZHJzL2Uyb0RvYy54bWysU01v2zAMvQ/YfxB0X+wEa7cacYqsRYYB RVsgHXpWZCk2YIkapcTOfv0o2U6GbqdhF/mZpPjx+LS87U3Ljgp9A7bk81nOmbISqsbuS/79ZfPh M2c+CFuJFqwq+Ul5frt6/27ZuUItoIa2UsgoifVF50peh+CKLPOyVkb4GThlyakBjQj0i/usQtFR dtNmizy/zjrAyiFI5T1Z7wcnX6X8WisZnrT2KrC25NRbSCemcxfPbLUUxR6Fqxs5tiH+oQsjGktF z6nuRRDsgM0fqUwjETzoMJNgMtC6kSrNQNPM8zfTbGvhVJqFyPHuTJP/f2nl43HrnpGF/gv0tMBI SOd84ckY5+k1mvilThn5icLTmTbVBybJ+PHT1fX8ilySfIv5Ir/JE7HZ5bpDH74qMCyCkiPtJdEl jg8+UEkKnUJiNQubpm2j/dJLRKHf9WODO6hO1DfCsFLv5Kah3A/Ch2eBtEPqh3QZnujQLXQlhxFx VgP+/Js9xhO15OWsI02U3P84CFSctd8skR4FNAGcwG4C9mDugGQ2J8U7mSBdwNBOUCOYV5LrOlYh l7CSapU8TPAuDMokuUu1XqcgkokT4cFunYypIzuRqZf+VaAb6Qy0iUeY1CKKN6wOsQOv60MA3STK I6EDiyPPJLG0ifE5RA3//p+iLo929QsAAP//AwBQSwMEFAAGAAgAAAAhAFZrwKnfAAAACAEAAA8A AABkcnMvZG93bnJldi54bWxMj8FOwzAQRO9I/IO1SNyo05aUJs2mqhCckFDTcODoJG5iNV6H2G3D 37Oc4Dg7q5k32Xayvbjo0RtHCPNZBEJT7RpDLcJH+fqwBuGDokb1jjTCt/awzW9vMpU27kqFvhxC KziEfKoQuhCGVEpfd9oqP3ODJvaObrQqsBxb2YzqyuG2l4soWkmrDHFDpwb93On6dDhbhN0nFS/m 673aF8fClGUS0dvqhHh/N+02IIKewt8z/OIzOuTMVLkzNV70CDwkICzieAmC7afHhC8VQrxOliDz TP4fkP8AAAD//wMAUEsBAi0AFAAGAAgAAAAhALaDOJL+AAAA4QEAABMAAAAAAAAAAAAAAAAAAAAA AFtDb250ZW50X1R5cGVzXS54bWxQSwECLQAUAAYACAAAACEAOP0h/9YAAACUAQAACwAAAAAAAAAA AAAAAAAvAQAAX3JlbHMvLnJlbHNQSwECLQAUAAYACAAAACEAqDpRo/4BAAD8AwAADgAAAAAAAAAA AAAAAAAuAgAAZHJzL2Uyb0RvYy54bWxQSwECLQAUAAYACAAAACEAVmvAqd8AAAAIAQAADwAAAAAA AAAAAAAAAABYBAAAZHJzL2Rvd25yZXYueG1sUEsFBgAAAAAEAAQA8wAAAGQFAAAAAA== " filled="f" stroked="f">
                    <v:textbox inset="0,0,0,0">
                      <w:txbxContent>
                        <w:p w14:paraId="34A5485C" w14:textId="77777777" w:rsidR="005E6CC1" w:rsidRPr="00070A7E" w:rsidRDefault="005E6CC1" w:rsidP="00070A7E">
                          <w:pPr>
                            <w:pStyle w:val="SubheadingTitle"/>
                            <w:rPr>
                              <w:rFonts w:asciiTheme="majorHAnsi" w:eastAsiaTheme="minorHAnsi" w:hAnsiTheme="majorHAnsi" w:cs="Helvetica Now Display"/>
                              <w:b/>
                              <w:bCs/>
                              <w:spacing w:val="8"/>
                              <w:sz w:val="80"/>
                              <w:szCs w:val="80"/>
                              <w:lang w:val="es-ES"/>
                            </w:rPr>
                          </w:pPr>
                          <w:r w:rsidRPr="00070A7E">
                            <w:rPr>
                              <w:rFonts w:asciiTheme="majorHAnsi" w:eastAsiaTheme="minorHAnsi" w:hAnsiTheme="majorHAnsi" w:cs="Helvetica Now Display"/>
                              <w:b/>
                              <w:bCs/>
                              <w:spacing w:val="8"/>
                              <w:sz w:val="80"/>
                              <w:szCs w:val="80"/>
                              <w:lang w:val="es-ES"/>
                            </w:rPr>
                            <w:t>PLAN DE IGUALDAD</w:t>
                          </w:r>
                        </w:p>
                        <w:p w14:paraId="4F991C3D" w14:textId="08709D46" w:rsidR="005E6CC1" w:rsidRDefault="00322932" w:rsidP="00070A7E">
                          <w:pPr>
                            <w:pStyle w:val="SubheadingTitle"/>
                            <w:rPr>
                              <w:lang w:val="es-ES"/>
                            </w:rPr>
                          </w:pPr>
                          <w:r w:rsidRPr="00322932">
                            <w:rPr>
                              <w:lang w:val="es-ES"/>
                            </w:rPr>
                            <w:t>TRATAMIENTOS Y PROCESOS FINALES AERONAUT</w:t>
                          </w:r>
                          <w:r>
                            <w:rPr>
                              <w:lang w:val="es-ES"/>
                            </w:rPr>
                            <w:t>ICOS</w:t>
                          </w:r>
                          <w:r w:rsidRPr="00322932">
                            <w:rPr>
                              <w:lang w:val="es-ES"/>
                            </w:rPr>
                            <w:t>, S.L.</w:t>
                          </w:r>
                        </w:p>
                        <w:p w14:paraId="741C0591" w14:textId="63EB094F" w:rsidR="005E6CC1" w:rsidRPr="00070A7E" w:rsidRDefault="005E6CC1" w:rsidP="00070A7E">
                          <w:pPr>
                            <w:pStyle w:val="SubheadingTitle"/>
                            <w:rPr>
                              <w:sz w:val="22"/>
                              <w:szCs w:val="22"/>
                              <w:lang w:val="es-ES"/>
                            </w:rPr>
                          </w:pPr>
                          <w:r w:rsidRPr="00070A7E">
                            <w:rPr>
                              <w:sz w:val="22"/>
                              <w:szCs w:val="22"/>
                              <w:lang w:val="es-ES"/>
                            </w:rPr>
                            <w:t>AON</w:t>
                          </w:r>
                        </w:p>
                      </w:txbxContent>
                    </v:textbox>
                    <w10:wrap anchorx="margin" anchory="page"/>
                    <w10:anchorlock/>
                  </v:shape>
                </w:pict>
              </mc:Fallback>
            </mc:AlternateContent>
          </w:r>
          <w:r w:rsidR="0075349E" w:rsidRPr="001819CD">
            <w:rPr>
              <w:rFonts w:cs="Lao UI"/>
              <w:noProof/>
            </w:rPr>
            <mc:AlternateContent>
              <mc:Choice Requires="wps">
                <w:drawing>
                  <wp:anchor distT="0" distB="0" distL="114300" distR="114300" simplePos="0" relativeHeight="251662336" behindDoc="0" locked="0" layoutInCell="1" allowOverlap="1" wp14:anchorId="4283A591" wp14:editId="622B355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Cuadro de texto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1"/>
                                    <w:sz w:val="28"/>
                                    <w:szCs w:val="40"/>
                                  </w:rPr>
                                  <w:alias w:val="Fecha de publicación"/>
                                  <w:tag w:val=""/>
                                  <w:id w:val="740376745"/>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EndPr/>
                                <w:sdtContent>
                                  <w:p w14:paraId="1418C188" w14:textId="717CD227" w:rsidR="00CE5F98" w:rsidRPr="00940360" w:rsidRDefault="00CE5F98" w:rsidP="00CE5F98">
                                    <w:pPr>
                                      <w:pStyle w:val="Sinespaciado"/>
                                      <w:jc w:val="right"/>
                                      <w:rPr>
                                        <w:caps/>
                                        <w:color w:val="000000" w:themeColor="text1"/>
                                        <w:sz w:val="40"/>
                                        <w:szCs w:val="40"/>
                                      </w:rPr>
                                    </w:pPr>
                                    <w:r>
                                      <w:rPr>
                                        <w:caps/>
                                        <w:color w:val="000000" w:themeColor="text1"/>
                                        <w:sz w:val="28"/>
                                        <w:szCs w:val="40"/>
                                      </w:rPr>
                                      <w:t>4 de septiembre de 2023</w:t>
                                    </w:r>
                                  </w:p>
                                </w:sdtContent>
                              </w:sdt>
                              <w:p w14:paraId="129028B9" w14:textId="79DC50E8" w:rsidR="005E6CC1" w:rsidRPr="00940360" w:rsidRDefault="005E6CC1" w:rsidP="00CB597F">
                                <w:pPr>
                                  <w:pStyle w:val="Sinespaciado"/>
                                  <w:jc w:val="right"/>
                                  <w:rPr>
                                    <w:caps/>
                                    <w:color w:val="000000" w:themeColor="text1"/>
                                    <w:sz w:val="40"/>
                                    <w:szCs w:val="4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4283A591" id="Cuadro de texto 111" o:spid="_x0000_s1027"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gr9RJYQIAADUFAAAOAAAAZHJzL2Uyb0RvYy54bWysVN9v0zAQfkfif7D8ztJ2WoeipVPZNIQ0 bRMb2rPr2E2E4zNnt0n56zk7SVsKL0O8OBff7+++89V11xi2VehrsAWfnk04U1ZCWdt1wb+93H34 yJkPwpbCgFUF3ynPrxfv3121LlczqMCUChkFsT5vXcGrEFyeZV5WqhH+DJyypNSAjQj0i+usRNFS 9MZks8lknrWApUOQynu6ve2VfJHia61keNTaq8BMwam2kE5M5yqe2eJK5GsUrqrlUIb4hyoaUVtK ug91K4JgG6z/CNXUEsGDDmcSmgy0rqVKPVA308lJN8+VcCr1QuB4t4fJ/7+w8mH77J6Qhe4TdDTA CEjrfO7pMvbTaWzilyplpCcId3vYVBeYpMvz+XxyeXnBmSTd+fxiOrtIwGYHd4c+fFbQsCgUHGku CS6xvfeBUpLpaBKzWbirjUmzMZa1BZ+fU8jfNORhbLxRacpDmEPpSQo7o6KNsV+VZnWZOogXiV/q xiDbCmKGkFLZkJpPcck6Wmkq4i2Og/2hqrc4932MmcGGvXNTW8DU/UnZ5fexZN3bE5BHfUcxdKuO Gj+a7ArKHQ0cod8F7+RdTUO5Fz48CSTy04xpocMjHdoAgQ+DxFkF+PNv99GeOElazlpapoL7HxuB ijPzxRJb4+aNAo7CahTsprkBmsKUngonk0gOGMwoaoTmlfZ8GbOQSlhJuQq+GsWb0K80vRNSLZfJ iPbLiXBvn52MoeNQIsVeuleBbuBhIAo/wLhmIj+hY2+b+OKWm0CkTFyNuPYoDnjTbiYKD+9IXP7j /2R1eO0WvwAAAP//AwBQSwMEFAAGAAgAAAAhANuNnHbeAAAABQEAAA8AAABkcnMvZG93bnJldi54 bWxMj0FPwzAMhe9I/IfISFzQlm6QwUrTCYEmjXFiQyBuaWPaisapmmwr/34eF7hYz3rWe5+zxeBa scc+NJ40TMYJCKTS24YqDW/b5egORIiGrGk9oYYfDLDIz88yk1p/oFfcb2IlOIRCajTUMXaplKGs 0Zkw9h0Se1++dyby2lfS9ubA4a6V0ySZSWca4obadPhYY/m92TkNN+t3vHoqrpefaq0+VpPpfPXy PNf68mJ4uAcRcYh/x3DCZ3TImanwO7JBtBr4kfg72VO3MwWiOAmVgMwz+Z8+PwIAAP//AwBQSwEC LQAUAAYACAAAACEAtoM4kv4AAADhAQAAEwAAAAAAAAAAAAAAAAAAAAAAW0NvbnRlbnRfVHlwZXNd LnhtbFBLAQItABQABgAIAAAAIQA4/SH/1gAAAJQBAAALAAAAAAAAAAAAAAAAAC8BAABfcmVscy8u cmVsc1BLAQItABQABgAIAAAAIQDgr9RJYQIAADUFAAAOAAAAAAAAAAAAAAAAAC4CAABkcnMvZTJv RG9jLnhtbFBLAQItABQABgAIAAAAIQDbjZx23gAAAAUBAAAPAAAAAAAAAAAAAAAAALsEAABkcnMv ZG93bnJldi54bWxQSwUGAAAAAAQABADzAAAAxgUAAAAA " filled="f" stroked="f" strokeweight=".5pt">
                    <v:textbox style="mso-fit-shape-to-text:t" inset="0,0,0,0">
                      <w:txbxContent>
                        <w:sdt>
                          <w:sdtPr>
                            <w:rPr>
                              <w:caps/>
                              <w:color w:val="000000" w:themeColor="text1"/>
                              <w:sz w:val="28"/>
                              <w:szCs w:val="40"/>
                            </w:rPr>
                            <w:alias w:val="Fecha de publicación"/>
                            <w:tag w:val=""/>
                            <w:id w:val="740376745"/>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EndPr/>
                          <w:sdtContent>
                            <w:p w14:paraId="1418C188" w14:textId="717CD227" w:rsidR="00CE5F98" w:rsidRPr="00940360" w:rsidRDefault="00CE5F98" w:rsidP="00CE5F98">
                              <w:pPr>
                                <w:pStyle w:val="Sinespaciado"/>
                                <w:jc w:val="right"/>
                                <w:rPr>
                                  <w:caps/>
                                  <w:color w:val="000000" w:themeColor="text1"/>
                                  <w:sz w:val="40"/>
                                  <w:szCs w:val="40"/>
                                </w:rPr>
                              </w:pPr>
                              <w:r>
                                <w:rPr>
                                  <w:caps/>
                                  <w:color w:val="000000" w:themeColor="text1"/>
                                  <w:sz w:val="28"/>
                                  <w:szCs w:val="40"/>
                                </w:rPr>
                                <w:t>4 de septiembre de 2023</w:t>
                              </w:r>
                            </w:p>
                          </w:sdtContent>
                        </w:sdt>
                        <w:p w14:paraId="129028B9" w14:textId="79DC50E8" w:rsidR="005E6CC1" w:rsidRPr="00940360" w:rsidRDefault="005E6CC1" w:rsidP="00CB597F">
                          <w:pPr>
                            <w:pStyle w:val="Sinespaciado"/>
                            <w:jc w:val="right"/>
                            <w:rPr>
                              <w:caps/>
                              <w:color w:val="000000" w:themeColor="text1"/>
                              <w:sz w:val="40"/>
                              <w:szCs w:val="40"/>
                            </w:rPr>
                          </w:pPr>
                        </w:p>
                      </w:txbxContent>
                    </v:textbox>
                    <w10:wrap type="square" anchorx="page" anchory="page"/>
                  </v:shape>
                </w:pict>
              </mc:Fallback>
            </mc:AlternateContent>
          </w:r>
          <w:r w:rsidR="0075349E" w:rsidRPr="001819CD">
            <w:rPr>
              <w:rFonts w:cs="Lao UI"/>
            </w:rPr>
            <w:br w:type="page"/>
          </w:r>
        </w:p>
      </w:sdtContent>
    </w:sdt>
    <w:sdt>
      <w:sdtPr>
        <w:rPr>
          <w:rFonts w:ascii="Helvetica Now Text" w:eastAsiaTheme="minorHAnsi" w:hAnsi="Helvetica Now Text" w:cstheme="minorBidi"/>
          <w:color w:val="auto"/>
          <w:sz w:val="22"/>
          <w:szCs w:val="22"/>
          <w:lang w:eastAsia="en-US"/>
        </w:rPr>
        <w:id w:val="-157073632"/>
        <w:docPartObj>
          <w:docPartGallery w:val="Table of Contents"/>
          <w:docPartUnique/>
        </w:docPartObj>
      </w:sdtPr>
      <w:sdtEndPr>
        <w:rPr>
          <w:rFonts w:eastAsia="Times New Roman" w:cs="Times New Roman"/>
          <w:b/>
          <w:bCs/>
          <w:sz w:val="20"/>
          <w:szCs w:val="20"/>
          <w:lang w:eastAsia="es-ES"/>
        </w:rPr>
      </w:sdtEndPr>
      <w:sdtContent>
        <w:p w14:paraId="60D36E00" w14:textId="56C0E669" w:rsidR="00EC38AF" w:rsidRPr="00BC5F33" w:rsidRDefault="007459D4" w:rsidP="009F7BF9">
          <w:pPr>
            <w:pStyle w:val="TtuloTDC"/>
            <w:rPr>
              <w:rFonts w:ascii="Helvetica Now Text" w:hAnsi="Helvetica Now Text"/>
              <w:b/>
              <w:bCs/>
              <w:sz w:val="28"/>
              <w:szCs w:val="28"/>
            </w:rPr>
          </w:pPr>
          <w:r w:rsidRPr="00BC5F33">
            <w:rPr>
              <w:rFonts w:ascii="Helvetica Now Text" w:eastAsiaTheme="minorHAnsi" w:hAnsi="Helvetica Now Text" w:cstheme="minorBidi"/>
              <w:b/>
              <w:bCs/>
              <w:color w:val="auto"/>
              <w:sz w:val="28"/>
              <w:szCs w:val="28"/>
              <w:lang w:eastAsia="en-US"/>
            </w:rPr>
            <w:t>INDICE DE CONTENIDOS</w:t>
          </w:r>
        </w:p>
        <w:p w14:paraId="69CEE802" w14:textId="3C80F594" w:rsidR="006055BF" w:rsidRDefault="00EC38AF">
          <w:pPr>
            <w:pStyle w:val="TDC1"/>
            <w:rPr>
              <w:rFonts w:asciiTheme="minorHAnsi" w:eastAsiaTheme="minorEastAsia" w:hAnsiTheme="minorHAnsi" w:cstheme="minorBidi"/>
              <w:noProof/>
              <w:kern w:val="2"/>
              <w:sz w:val="22"/>
              <w:szCs w:val="22"/>
              <w14:ligatures w14:val="standardContextual"/>
            </w:rPr>
          </w:pPr>
          <w:r w:rsidRPr="00BC5F33">
            <w:rPr>
              <w:rFonts w:ascii="Helvetica Now Text" w:hAnsi="Helvetica Now Text"/>
            </w:rPr>
            <w:fldChar w:fldCharType="begin"/>
          </w:r>
          <w:r w:rsidRPr="00BC5F33">
            <w:rPr>
              <w:rFonts w:ascii="Helvetica Now Text" w:hAnsi="Helvetica Now Text"/>
            </w:rPr>
            <w:instrText xml:space="preserve"> TOC \o "1-3" \h \z \u </w:instrText>
          </w:r>
          <w:r w:rsidRPr="00BC5F33">
            <w:rPr>
              <w:rFonts w:ascii="Helvetica Now Text" w:hAnsi="Helvetica Now Text"/>
            </w:rPr>
            <w:fldChar w:fldCharType="separate"/>
          </w:r>
          <w:hyperlink w:anchor="_Toc143697994" w:history="1">
            <w:r w:rsidR="006055BF" w:rsidRPr="00484360">
              <w:rPr>
                <w:rStyle w:val="Hipervnculo"/>
                <w:rFonts w:ascii="Helvetica Now Text" w:hAnsi="Helvetica Now Text" w:cs="Lao UI"/>
                <w:b/>
                <w:noProof/>
              </w:rPr>
              <w:t>1.</w:t>
            </w:r>
            <w:r w:rsidR="006055BF">
              <w:rPr>
                <w:rFonts w:asciiTheme="minorHAnsi" w:eastAsiaTheme="minorEastAsia" w:hAnsiTheme="minorHAnsi" w:cstheme="minorBidi"/>
                <w:noProof/>
                <w:kern w:val="2"/>
                <w:sz w:val="22"/>
                <w:szCs w:val="22"/>
                <w14:ligatures w14:val="standardContextual"/>
              </w:rPr>
              <w:tab/>
            </w:r>
            <w:r w:rsidR="006055BF" w:rsidRPr="00484360">
              <w:rPr>
                <w:rStyle w:val="Hipervnculo"/>
                <w:rFonts w:ascii="Helvetica Now Text" w:hAnsi="Helvetica Now Text" w:cs="Lao UI"/>
                <w:b/>
                <w:noProof/>
              </w:rPr>
              <w:t>PARTES INTERVINIENTES</w:t>
            </w:r>
            <w:r w:rsidR="006055BF">
              <w:rPr>
                <w:noProof/>
                <w:webHidden/>
              </w:rPr>
              <w:tab/>
            </w:r>
            <w:r w:rsidR="006055BF">
              <w:rPr>
                <w:noProof/>
                <w:webHidden/>
              </w:rPr>
              <w:fldChar w:fldCharType="begin"/>
            </w:r>
            <w:r w:rsidR="006055BF">
              <w:rPr>
                <w:noProof/>
                <w:webHidden/>
              </w:rPr>
              <w:instrText xml:space="preserve"> PAGEREF _Toc143697994 \h </w:instrText>
            </w:r>
            <w:r w:rsidR="006055BF">
              <w:rPr>
                <w:noProof/>
                <w:webHidden/>
              </w:rPr>
            </w:r>
            <w:r w:rsidR="006055BF">
              <w:rPr>
                <w:noProof/>
                <w:webHidden/>
              </w:rPr>
              <w:fldChar w:fldCharType="separate"/>
            </w:r>
            <w:r w:rsidR="00972B09">
              <w:rPr>
                <w:noProof/>
                <w:webHidden/>
              </w:rPr>
              <w:t>2</w:t>
            </w:r>
            <w:r w:rsidR="006055BF">
              <w:rPr>
                <w:noProof/>
                <w:webHidden/>
              </w:rPr>
              <w:fldChar w:fldCharType="end"/>
            </w:r>
          </w:hyperlink>
        </w:p>
        <w:p w14:paraId="41A778E8" w14:textId="21B91D73" w:rsidR="006055BF" w:rsidRDefault="006055BF">
          <w:pPr>
            <w:pStyle w:val="TDC1"/>
            <w:rPr>
              <w:rFonts w:asciiTheme="minorHAnsi" w:eastAsiaTheme="minorEastAsia" w:hAnsiTheme="minorHAnsi" w:cstheme="minorBidi"/>
              <w:noProof/>
              <w:kern w:val="2"/>
              <w:sz w:val="22"/>
              <w:szCs w:val="22"/>
              <w14:ligatures w14:val="standardContextual"/>
            </w:rPr>
          </w:pPr>
          <w:hyperlink w:anchor="_Toc143697995" w:history="1">
            <w:r w:rsidRPr="00484360">
              <w:rPr>
                <w:rStyle w:val="Hipervnculo"/>
                <w:rFonts w:ascii="Helvetica Now Text" w:hAnsi="Helvetica Now Text" w:cs="Lao UI"/>
                <w:b/>
                <w:noProof/>
              </w:rPr>
              <w:t>2.</w:t>
            </w:r>
            <w:r>
              <w:rPr>
                <w:rFonts w:asciiTheme="minorHAnsi" w:eastAsiaTheme="minorEastAsia" w:hAnsiTheme="minorHAnsi" w:cstheme="minorBidi"/>
                <w:noProof/>
                <w:kern w:val="2"/>
                <w:sz w:val="22"/>
                <w:szCs w:val="22"/>
                <w14:ligatures w14:val="standardContextual"/>
              </w:rPr>
              <w:tab/>
            </w:r>
            <w:r w:rsidRPr="00484360">
              <w:rPr>
                <w:rStyle w:val="Hipervnculo"/>
                <w:rFonts w:ascii="Helvetica Now Text" w:hAnsi="Helvetica Now Text" w:cs="Lao UI"/>
                <w:b/>
                <w:noProof/>
              </w:rPr>
              <w:t>MARCO NORMATIVO Y COMPROMISO</w:t>
            </w:r>
            <w:r>
              <w:rPr>
                <w:noProof/>
                <w:webHidden/>
              </w:rPr>
              <w:tab/>
            </w:r>
            <w:r>
              <w:rPr>
                <w:noProof/>
                <w:webHidden/>
              </w:rPr>
              <w:fldChar w:fldCharType="begin"/>
            </w:r>
            <w:r>
              <w:rPr>
                <w:noProof/>
                <w:webHidden/>
              </w:rPr>
              <w:instrText xml:space="preserve"> PAGEREF _Toc143697995 \h </w:instrText>
            </w:r>
            <w:r>
              <w:rPr>
                <w:noProof/>
                <w:webHidden/>
              </w:rPr>
            </w:r>
            <w:r>
              <w:rPr>
                <w:noProof/>
                <w:webHidden/>
              </w:rPr>
              <w:fldChar w:fldCharType="separate"/>
            </w:r>
            <w:r w:rsidR="00972B09">
              <w:rPr>
                <w:noProof/>
                <w:webHidden/>
              </w:rPr>
              <w:t>3</w:t>
            </w:r>
            <w:r>
              <w:rPr>
                <w:noProof/>
                <w:webHidden/>
              </w:rPr>
              <w:fldChar w:fldCharType="end"/>
            </w:r>
          </w:hyperlink>
        </w:p>
        <w:p w14:paraId="50D63080" w14:textId="32197A48"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7996" w:history="1">
            <w:r w:rsidRPr="00484360">
              <w:rPr>
                <w:rStyle w:val="Hipervnculo"/>
                <w:rFonts w:eastAsiaTheme="minorHAnsi"/>
              </w:rPr>
              <w:t>MARCO NORMATIVO</w:t>
            </w:r>
            <w:r>
              <w:rPr>
                <w:webHidden/>
              </w:rPr>
              <w:tab/>
            </w:r>
            <w:r>
              <w:rPr>
                <w:webHidden/>
              </w:rPr>
              <w:fldChar w:fldCharType="begin"/>
            </w:r>
            <w:r>
              <w:rPr>
                <w:webHidden/>
              </w:rPr>
              <w:instrText xml:space="preserve"> PAGEREF _Toc143697996 \h </w:instrText>
            </w:r>
            <w:r>
              <w:rPr>
                <w:webHidden/>
              </w:rPr>
            </w:r>
            <w:r>
              <w:rPr>
                <w:webHidden/>
              </w:rPr>
              <w:fldChar w:fldCharType="separate"/>
            </w:r>
            <w:r w:rsidR="00972B09">
              <w:rPr>
                <w:webHidden/>
              </w:rPr>
              <w:t>3</w:t>
            </w:r>
            <w:r>
              <w:rPr>
                <w:webHidden/>
              </w:rPr>
              <w:fldChar w:fldCharType="end"/>
            </w:r>
          </w:hyperlink>
        </w:p>
        <w:p w14:paraId="440F7EA2" w14:textId="1DC9636F"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7997" w:history="1">
            <w:r w:rsidRPr="00484360">
              <w:rPr>
                <w:rStyle w:val="Hipervnculo"/>
                <w:rFonts w:eastAsiaTheme="minorHAnsi"/>
              </w:rPr>
              <w:t>COMPROMISO DE LA EMPRESA</w:t>
            </w:r>
            <w:r>
              <w:rPr>
                <w:webHidden/>
              </w:rPr>
              <w:tab/>
            </w:r>
            <w:r>
              <w:rPr>
                <w:webHidden/>
              </w:rPr>
              <w:fldChar w:fldCharType="begin"/>
            </w:r>
            <w:r>
              <w:rPr>
                <w:webHidden/>
              </w:rPr>
              <w:instrText xml:space="preserve"> PAGEREF _Toc143697997 \h </w:instrText>
            </w:r>
            <w:r>
              <w:rPr>
                <w:webHidden/>
              </w:rPr>
            </w:r>
            <w:r>
              <w:rPr>
                <w:webHidden/>
              </w:rPr>
              <w:fldChar w:fldCharType="separate"/>
            </w:r>
            <w:r w:rsidR="00972B09">
              <w:rPr>
                <w:webHidden/>
              </w:rPr>
              <w:t>4</w:t>
            </w:r>
            <w:r>
              <w:rPr>
                <w:webHidden/>
              </w:rPr>
              <w:fldChar w:fldCharType="end"/>
            </w:r>
          </w:hyperlink>
        </w:p>
        <w:p w14:paraId="2179E86B" w14:textId="419AF89F"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7998" w:history="1">
            <w:r w:rsidRPr="00484360">
              <w:rPr>
                <w:rStyle w:val="Hipervnculo"/>
                <w:rFonts w:cs="Lao UI"/>
              </w:rPr>
              <w:t>AMBITO PERSONAL</w:t>
            </w:r>
            <w:r>
              <w:rPr>
                <w:webHidden/>
              </w:rPr>
              <w:tab/>
            </w:r>
            <w:r>
              <w:rPr>
                <w:webHidden/>
              </w:rPr>
              <w:fldChar w:fldCharType="begin"/>
            </w:r>
            <w:r>
              <w:rPr>
                <w:webHidden/>
              </w:rPr>
              <w:instrText xml:space="preserve"> PAGEREF _Toc143697998 \h </w:instrText>
            </w:r>
            <w:r>
              <w:rPr>
                <w:webHidden/>
              </w:rPr>
            </w:r>
            <w:r>
              <w:rPr>
                <w:webHidden/>
              </w:rPr>
              <w:fldChar w:fldCharType="separate"/>
            </w:r>
            <w:r w:rsidR="00972B09">
              <w:rPr>
                <w:webHidden/>
              </w:rPr>
              <w:t>5</w:t>
            </w:r>
            <w:r>
              <w:rPr>
                <w:webHidden/>
              </w:rPr>
              <w:fldChar w:fldCharType="end"/>
            </w:r>
          </w:hyperlink>
        </w:p>
        <w:p w14:paraId="5CD602FF" w14:textId="5DEC2AFA"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7999" w:history="1">
            <w:r w:rsidRPr="00484360">
              <w:rPr>
                <w:rStyle w:val="Hipervnculo"/>
                <w:rFonts w:cs="Lao UI"/>
              </w:rPr>
              <w:t>AMBITO TERRITORIAL</w:t>
            </w:r>
            <w:r>
              <w:rPr>
                <w:webHidden/>
              </w:rPr>
              <w:tab/>
            </w:r>
            <w:r>
              <w:rPr>
                <w:webHidden/>
              </w:rPr>
              <w:fldChar w:fldCharType="begin"/>
            </w:r>
            <w:r>
              <w:rPr>
                <w:webHidden/>
              </w:rPr>
              <w:instrText xml:space="preserve"> PAGEREF _Toc143697999 \h </w:instrText>
            </w:r>
            <w:r>
              <w:rPr>
                <w:webHidden/>
              </w:rPr>
            </w:r>
            <w:r>
              <w:rPr>
                <w:webHidden/>
              </w:rPr>
              <w:fldChar w:fldCharType="separate"/>
            </w:r>
            <w:r w:rsidR="00972B09">
              <w:rPr>
                <w:webHidden/>
              </w:rPr>
              <w:t>5</w:t>
            </w:r>
            <w:r>
              <w:rPr>
                <w:webHidden/>
              </w:rPr>
              <w:fldChar w:fldCharType="end"/>
            </w:r>
          </w:hyperlink>
        </w:p>
        <w:p w14:paraId="193DDE56" w14:textId="659399DB"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8000" w:history="1">
            <w:r w:rsidRPr="00484360">
              <w:rPr>
                <w:rStyle w:val="Hipervnculo"/>
                <w:rFonts w:cs="Lao UI"/>
              </w:rPr>
              <w:t>VIGENCIA</w:t>
            </w:r>
            <w:r>
              <w:rPr>
                <w:webHidden/>
              </w:rPr>
              <w:tab/>
            </w:r>
            <w:r>
              <w:rPr>
                <w:webHidden/>
              </w:rPr>
              <w:tab/>
            </w:r>
            <w:r>
              <w:rPr>
                <w:webHidden/>
              </w:rPr>
              <w:fldChar w:fldCharType="begin"/>
            </w:r>
            <w:r>
              <w:rPr>
                <w:webHidden/>
              </w:rPr>
              <w:instrText xml:space="preserve"> PAGEREF _Toc143698000 \h </w:instrText>
            </w:r>
            <w:r>
              <w:rPr>
                <w:webHidden/>
              </w:rPr>
            </w:r>
            <w:r>
              <w:rPr>
                <w:webHidden/>
              </w:rPr>
              <w:fldChar w:fldCharType="separate"/>
            </w:r>
            <w:r w:rsidR="00972B09">
              <w:rPr>
                <w:webHidden/>
              </w:rPr>
              <w:t>5</w:t>
            </w:r>
            <w:r>
              <w:rPr>
                <w:webHidden/>
              </w:rPr>
              <w:fldChar w:fldCharType="end"/>
            </w:r>
          </w:hyperlink>
        </w:p>
        <w:p w14:paraId="758739B8" w14:textId="240F8228" w:rsidR="006055BF" w:rsidRDefault="006055BF">
          <w:pPr>
            <w:pStyle w:val="TDC1"/>
            <w:rPr>
              <w:rFonts w:asciiTheme="minorHAnsi" w:eastAsiaTheme="minorEastAsia" w:hAnsiTheme="minorHAnsi" w:cstheme="minorBidi"/>
              <w:noProof/>
              <w:kern w:val="2"/>
              <w:sz w:val="22"/>
              <w:szCs w:val="22"/>
              <w14:ligatures w14:val="standardContextual"/>
            </w:rPr>
          </w:pPr>
          <w:hyperlink w:anchor="_Toc143698001" w:history="1">
            <w:r w:rsidRPr="00484360">
              <w:rPr>
                <w:rStyle w:val="Hipervnculo"/>
                <w:rFonts w:ascii="Helvetica Now Text" w:hAnsi="Helvetica Now Text" w:cs="Lao UI"/>
                <w:b/>
                <w:noProof/>
              </w:rPr>
              <w:t>3.</w:t>
            </w:r>
            <w:r>
              <w:rPr>
                <w:rFonts w:asciiTheme="minorHAnsi" w:eastAsiaTheme="minorEastAsia" w:hAnsiTheme="minorHAnsi" w:cstheme="minorBidi"/>
                <w:noProof/>
                <w:kern w:val="2"/>
                <w:sz w:val="22"/>
                <w:szCs w:val="22"/>
                <w14:ligatures w14:val="standardContextual"/>
              </w:rPr>
              <w:tab/>
            </w:r>
            <w:r w:rsidRPr="00484360">
              <w:rPr>
                <w:rStyle w:val="Hipervnculo"/>
                <w:rFonts w:ascii="Helvetica Now Text" w:hAnsi="Helvetica Now Text" w:cs="Lao UI"/>
                <w:b/>
                <w:noProof/>
              </w:rPr>
              <w:t>CONCLUSIONES DEL DIAGNÓSTICO Y DE LA AUDITORÍA RETIBUTIVA</w:t>
            </w:r>
            <w:r>
              <w:rPr>
                <w:noProof/>
                <w:webHidden/>
              </w:rPr>
              <w:tab/>
            </w:r>
            <w:r>
              <w:rPr>
                <w:noProof/>
                <w:webHidden/>
              </w:rPr>
              <w:fldChar w:fldCharType="begin"/>
            </w:r>
            <w:r>
              <w:rPr>
                <w:noProof/>
                <w:webHidden/>
              </w:rPr>
              <w:instrText xml:space="preserve"> PAGEREF _Toc143698001 \h </w:instrText>
            </w:r>
            <w:r>
              <w:rPr>
                <w:noProof/>
                <w:webHidden/>
              </w:rPr>
            </w:r>
            <w:r>
              <w:rPr>
                <w:noProof/>
                <w:webHidden/>
              </w:rPr>
              <w:fldChar w:fldCharType="separate"/>
            </w:r>
            <w:r w:rsidR="00972B09">
              <w:rPr>
                <w:noProof/>
                <w:webHidden/>
              </w:rPr>
              <w:t>6</w:t>
            </w:r>
            <w:r>
              <w:rPr>
                <w:noProof/>
                <w:webHidden/>
              </w:rPr>
              <w:fldChar w:fldCharType="end"/>
            </w:r>
          </w:hyperlink>
        </w:p>
        <w:p w14:paraId="5FBE35B0" w14:textId="7BBDB41D"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8002" w:history="1">
            <w:r w:rsidRPr="00484360">
              <w:rPr>
                <w:rStyle w:val="Hipervnculo"/>
                <w:rFonts w:cs="Lao UI"/>
              </w:rPr>
              <w:t>METODOLOGÍA DE TRABAJO</w:t>
            </w:r>
            <w:r>
              <w:rPr>
                <w:webHidden/>
              </w:rPr>
              <w:tab/>
            </w:r>
            <w:r>
              <w:rPr>
                <w:webHidden/>
              </w:rPr>
              <w:fldChar w:fldCharType="begin"/>
            </w:r>
            <w:r>
              <w:rPr>
                <w:webHidden/>
              </w:rPr>
              <w:instrText xml:space="preserve"> PAGEREF _Toc143698002 \h </w:instrText>
            </w:r>
            <w:r>
              <w:rPr>
                <w:webHidden/>
              </w:rPr>
            </w:r>
            <w:r>
              <w:rPr>
                <w:webHidden/>
              </w:rPr>
              <w:fldChar w:fldCharType="separate"/>
            </w:r>
            <w:r w:rsidR="00972B09">
              <w:rPr>
                <w:webHidden/>
              </w:rPr>
              <w:t>6</w:t>
            </w:r>
            <w:r>
              <w:rPr>
                <w:webHidden/>
              </w:rPr>
              <w:fldChar w:fldCharType="end"/>
            </w:r>
          </w:hyperlink>
        </w:p>
        <w:p w14:paraId="1F1E85DE" w14:textId="06763AAA"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8003" w:history="1">
            <w:r w:rsidRPr="00484360">
              <w:rPr>
                <w:rStyle w:val="Hipervnculo"/>
                <w:rFonts w:cs="Lao UI"/>
              </w:rPr>
              <w:t>CONCLUSIONES FINALES DEL DIAGNÓSTICO DE IGUALDAD Y DE LA AUDITORÍA RETRIBUTIVA DE TPA</w:t>
            </w:r>
            <w:r>
              <w:rPr>
                <w:webHidden/>
              </w:rPr>
              <w:tab/>
            </w:r>
            <w:r>
              <w:rPr>
                <w:webHidden/>
              </w:rPr>
              <w:fldChar w:fldCharType="begin"/>
            </w:r>
            <w:r>
              <w:rPr>
                <w:webHidden/>
              </w:rPr>
              <w:instrText xml:space="preserve"> PAGEREF _Toc143698003 \h </w:instrText>
            </w:r>
            <w:r>
              <w:rPr>
                <w:webHidden/>
              </w:rPr>
            </w:r>
            <w:r>
              <w:rPr>
                <w:webHidden/>
              </w:rPr>
              <w:fldChar w:fldCharType="separate"/>
            </w:r>
            <w:r w:rsidR="00972B09">
              <w:rPr>
                <w:webHidden/>
              </w:rPr>
              <w:t>7</w:t>
            </w:r>
            <w:r>
              <w:rPr>
                <w:webHidden/>
              </w:rPr>
              <w:fldChar w:fldCharType="end"/>
            </w:r>
          </w:hyperlink>
        </w:p>
        <w:p w14:paraId="710262D2" w14:textId="45924399" w:rsidR="006055BF" w:rsidRDefault="006055BF">
          <w:pPr>
            <w:pStyle w:val="TDC1"/>
            <w:rPr>
              <w:rFonts w:asciiTheme="minorHAnsi" w:eastAsiaTheme="minorEastAsia" w:hAnsiTheme="minorHAnsi" w:cstheme="minorBidi"/>
              <w:noProof/>
              <w:kern w:val="2"/>
              <w:sz w:val="22"/>
              <w:szCs w:val="22"/>
              <w14:ligatures w14:val="standardContextual"/>
            </w:rPr>
          </w:pPr>
          <w:hyperlink w:anchor="_Toc143698004" w:history="1">
            <w:r w:rsidRPr="00484360">
              <w:rPr>
                <w:rStyle w:val="Hipervnculo"/>
                <w:rFonts w:ascii="Helvetica Now Text" w:hAnsi="Helvetica Now Text" w:cs="Lao UI"/>
                <w:b/>
                <w:noProof/>
              </w:rPr>
              <w:t>4.</w:t>
            </w:r>
            <w:r>
              <w:rPr>
                <w:rFonts w:asciiTheme="minorHAnsi" w:eastAsiaTheme="minorEastAsia" w:hAnsiTheme="minorHAnsi" w:cstheme="minorBidi"/>
                <w:noProof/>
                <w:kern w:val="2"/>
                <w:sz w:val="22"/>
                <w:szCs w:val="22"/>
                <w14:ligatures w14:val="standardContextual"/>
              </w:rPr>
              <w:tab/>
            </w:r>
            <w:r w:rsidRPr="00484360">
              <w:rPr>
                <w:rStyle w:val="Hipervnculo"/>
                <w:rFonts w:ascii="Helvetica Now Text" w:hAnsi="Helvetica Now Text" w:cs="Lao UI"/>
                <w:b/>
                <w:noProof/>
              </w:rPr>
              <w:t>PRINCIPALES OBJETIVOS A ALCANZAR</w:t>
            </w:r>
            <w:r>
              <w:rPr>
                <w:noProof/>
                <w:webHidden/>
              </w:rPr>
              <w:tab/>
            </w:r>
            <w:r>
              <w:rPr>
                <w:noProof/>
                <w:webHidden/>
              </w:rPr>
              <w:fldChar w:fldCharType="begin"/>
            </w:r>
            <w:r>
              <w:rPr>
                <w:noProof/>
                <w:webHidden/>
              </w:rPr>
              <w:instrText xml:space="preserve"> PAGEREF _Toc143698004 \h </w:instrText>
            </w:r>
            <w:r>
              <w:rPr>
                <w:noProof/>
                <w:webHidden/>
              </w:rPr>
            </w:r>
            <w:r>
              <w:rPr>
                <w:noProof/>
                <w:webHidden/>
              </w:rPr>
              <w:fldChar w:fldCharType="separate"/>
            </w:r>
            <w:r w:rsidR="00972B09">
              <w:rPr>
                <w:noProof/>
                <w:webHidden/>
              </w:rPr>
              <w:t>15</w:t>
            </w:r>
            <w:r>
              <w:rPr>
                <w:noProof/>
                <w:webHidden/>
              </w:rPr>
              <w:fldChar w:fldCharType="end"/>
            </w:r>
          </w:hyperlink>
        </w:p>
        <w:p w14:paraId="039615F1" w14:textId="5CDA6A8E" w:rsidR="006055BF" w:rsidRDefault="006055BF">
          <w:pPr>
            <w:pStyle w:val="TDC1"/>
            <w:rPr>
              <w:rFonts w:asciiTheme="minorHAnsi" w:eastAsiaTheme="minorEastAsia" w:hAnsiTheme="minorHAnsi" w:cstheme="minorBidi"/>
              <w:noProof/>
              <w:kern w:val="2"/>
              <w:sz w:val="22"/>
              <w:szCs w:val="22"/>
              <w14:ligatures w14:val="standardContextual"/>
            </w:rPr>
          </w:pPr>
          <w:hyperlink w:anchor="_Toc143698005" w:history="1">
            <w:r w:rsidRPr="00484360">
              <w:rPr>
                <w:rStyle w:val="Hipervnculo"/>
                <w:rFonts w:ascii="Helvetica Now Text" w:hAnsi="Helvetica Now Text" w:cs="Lao UI"/>
                <w:b/>
                <w:noProof/>
              </w:rPr>
              <w:t>5.</w:t>
            </w:r>
            <w:r>
              <w:rPr>
                <w:rFonts w:asciiTheme="minorHAnsi" w:eastAsiaTheme="minorEastAsia" w:hAnsiTheme="minorHAnsi" w:cstheme="minorBidi"/>
                <w:noProof/>
                <w:kern w:val="2"/>
                <w:sz w:val="22"/>
                <w:szCs w:val="22"/>
                <w14:ligatures w14:val="standardContextual"/>
              </w:rPr>
              <w:tab/>
            </w:r>
            <w:r w:rsidRPr="00484360">
              <w:rPr>
                <w:rStyle w:val="Hipervnculo"/>
                <w:rFonts w:ascii="Helvetica Now Text" w:hAnsi="Helvetica Now Text" w:cs="Lao UI"/>
                <w:b/>
                <w:noProof/>
              </w:rPr>
              <w:t>MEDIDAS POR AREA DE ACTUACIÓN</w:t>
            </w:r>
            <w:r>
              <w:rPr>
                <w:noProof/>
                <w:webHidden/>
              </w:rPr>
              <w:tab/>
            </w:r>
            <w:r>
              <w:rPr>
                <w:noProof/>
                <w:webHidden/>
              </w:rPr>
              <w:fldChar w:fldCharType="begin"/>
            </w:r>
            <w:r>
              <w:rPr>
                <w:noProof/>
                <w:webHidden/>
              </w:rPr>
              <w:instrText xml:space="preserve"> PAGEREF _Toc143698005 \h </w:instrText>
            </w:r>
            <w:r>
              <w:rPr>
                <w:noProof/>
                <w:webHidden/>
              </w:rPr>
            </w:r>
            <w:r>
              <w:rPr>
                <w:noProof/>
                <w:webHidden/>
              </w:rPr>
              <w:fldChar w:fldCharType="separate"/>
            </w:r>
            <w:r w:rsidR="00972B09">
              <w:rPr>
                <w:noProof/>
                <w:webHidden/>
              </w:rPr>
              <w:t>16</w:t>
            </w:r>
            <w:r>
              <w:rPr>
                <w:noProof/>
                <w:webHidden/>
              </w:rPr>
              <w:fldChar w:fldCharType="end"/>
            </w:r>
          </w:hyperlink>
        </w:p>
        <w:p w14:paraId="2FD47793" w14:textId="4464E710" w:rsidR="006055BF" w:rsidRDefault="006055BF">
          <w:pPr>
            <w:pStyle w:val="TDC1"/>
            <w:rPr>
              <w:rFonts w:asciiTheme="minorHAnsi" w:eastAsiaTheme="minorEastAsia" w:hAnsiTheme="minorHAnsi" w:cstheme="minorBidi"/>
              <w:noProof/>
              <w:kern w:val="2"/>
              <w:sz w:val="22"/>
              <w:szCs w:val="22"/>
              <w14:ligatures w14:val="standardContextual"/>
            </w:rPr>
          </w:pPr>
          <w:hyperlink w:anchor="_Toc143698006" w:history="1">
            <w:r w:rsidRPr="00484360">
              <w:rPr>
                <w:rStyle w:val="Hipervnculo"/>
                <w:rFonts w:ascii="Helvetica Now Text" w:hAnsi="Helvetica Now Text" w:cs="Lao UI"/>
                <w:b/>
                <w:noProof/>
              </w:rPr>
              <w:t>6.</w:t>
            </w:r>
            <w:r>
              <w:rPr>
                <w:rFonts w:asciiTheme="minorHAnsi" w:eastAsiaTheme="minorEastAsia" w:hAnsiTheme="minorHAnsi" w:cstheme="minorBidi"/>
                <w:noProof/>
                <w:kern w:val="2"/>
                <w:sz w:val="22"/>
                <w:szCs w:val="22"/>
                <w14:ligatures w14:val="standardContextual"/>
              </w:rPr>
              <w:tab/>
            </w:r>
            <w:r w:rsidRPr="00484360">
              <w:rPr>
                <w:rStyle w:val="Hipervnculo"/>
                <w:rFonts w:ascii="Helvetica Now Text" w:hAnsi="Helvetica Now Text" w:cs="Lao UI"/>
                <w:b/>
                <w:noProof/>
              </w:rPr>
              <w:t>SEGUIMIENTO Y EVALUACIÓN</w:t>
            </w:r>
            <w:r>
              <w:rPr>
                <w:noProof/>
                <w:webHidden/>
              </w:rPr>
              <w:tab/>
            </w:r>
            <w:r>
              <w:rPr>
                <w:noProof/>
                <w:webHidden/>
              </w:rPr>
              <w:fldChar w:fldCharType="begin"/>
            </w:r>
            <w:r>
              <w:rPr>
                <w:noProof/>
                <w:webHidden/>
              </w:rPr>
              <w:instrText xml:space="preserve"> PAGEREF _Toc143698006 \h </w:instrText>
            </w:r>
            <w:r>
              <w:rPr>
                <w:noProof/>
                <w:webHidden/>
              </w:rPr>
            </w:r>
            <w:r>
              <w:rPr>
                <w:noProof/>
                <w:webHidden/>
              </w:rPr>
              <w:fldChar w:fldCharType="separate"/>
            </w:r>
            <w:r w:rsidR="00972B09">
              <w:rPr>
                <w:noProof/>
                <w:webHidden/>
              </w:rPr>
              <w:t>25</w:t>
            </w:r>
            <w:r>
              <w:rPr>
                <w:noProof/>
                <w:webHidden/>
              </w:rPr>
              <w:fldChar w:fldCharType="end"/>
            </w:r>
          </w:hyperlink>
        </w:p>
        <w:p w14:paraId="04FBFEA6" w14:textId="3F7D46F1"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8007" w:history="1">
            <w:r w:rsidRPr="00484360">
              <w:rPr>
                <w:rStyle w:val="Hipervnculo"/>
                <w:rFonts w:cs="Lao UI"/>
              </w:rPr>
              <w:t>COMPOSICIÓN Y FUNCIONAMIENTO DE LA COMISIÓN DE SEGUIMIENTO</w:t>
            </w:r>
            <w:r>
              <w:rPr>
                <w:webHidden/>
              </w:rPr>
              <w:tab/>
            </w:r>
            <w:r>
              <w:rPr>
                <w:webHidden/>
              </w:rPr>
              <w:fldChar w:fldCharType="begin"/>
            </w:r>
            <w:r>
              <w:rPr>
                <w:webHidden/>
              </w:rPr>
              <w:instrText xml:space="preserve"> PAGEREF _Toc143698007 \h </w:instrText>
            </w:r>
            <w:r>
              <w:rPr>
                <w:webHidden/>
              </w:rPr>
            </w:r>
            <w:r>
              <w:rPr>
                <w:webHidden/>
              </w:rPr>
              <w:fldChar w:fldCharType="separate"/>
            </w:r>
            <w:r w:rsidR="00972B09">
              <w:rPr>
                <w:webHidden/>
              </w:rPr>
              <w:t>25</w:t>
            </w:r>
            <w:r>
              <w:rPr>
                <w:webHidden/>
              </w:rPr>
              <w:fldChar w:fldCharType="end"/>
            </w:r>
          </w:hyperlink>
        </w:p>
        <w:p w14:paraId="5264DB47" w14:textId="4FE18747"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8008" w:history="1">
            <w:r w:rsidRPr="00484360">
              <w:rPr>
                <w:rStyle w:val="Hipervnculo"/>
                <w:rFonts w:cs="Lao UI"/>
              </w:rPr>
              <w:t>PROCEDIMIENTO DE REVISIÓN DEL PLAN DE IGUALDAD</w:t>
            </w:r>
            <w:r>
              <w:rPr>
                <w:webHidden/>
              </w:rPr>
              <w:tab/>
            </w:r>
            <w:r>
              <w:rPr>
                <w:webHidden/>
              </w:rPr>
              <w:fldChar w:fldCharType="begin"/>
            </w:r>
            <w:r>
              <w:rPr>
                <w:webHidden/>
              </w:rPr>
              <w:instrText xml:space="preserve"> PAGEREF _Toc143698008 \h </w:instrText>
            </w:r>
            <w:r>
              <w:rPr>
                <w:webHidden/>
              </w:rPr>
            </w:r>
            <w:r>
              <w:rPr>
                <w:webHidden/>
              </w:rPr>
              <w:fldChar w:fldCharType="separate"/>
            </w:r>
            <w:r w:rsidR="00972B09">
              <w:rPr>
                <w:webHidden/>
              </w:rPr>
              <w:t>26</w:t>
            </w:r>
            <w:r>
              <w:rPr>
                <w:webHidden/>
              </w:rPr>
              <w:fldChar w:fldCharType="end"/>
            </w:r>
          </w:hyperlink>
        </w:p>
        <w:p w14:paraId="023D1CBF" w14:textId="60304993" w:rsidR="006055BF" w:rsidRDefault="006055BF">
          <w:pPr>
            <w:pStyle w:val="TDC2"/>
            <w:rPr>
              <w:rFonts w:asciiTheme="minorHAnsi" w:eastAsiaTheme="minorEastAsia" w:hAnsiTheme="minorHAnsi" w:cstheme="minorBidi"/>
              <w:b w:val="0"/>
              <w:bCs w:val="0"/>
              <w:spacing w:val="0"/>
              <w:kern w:val="2"/>
              <w:sz w:val="22"/>
              <w:szCs w:val="22"/>
              <w14:ligatures w14:val="standardContextual"/>
            </w:rPr>
          </w:pPr>
          <w:hyperlink w:anchor="_Toc143698009" w:history="1">
            <w:r w:rsidRPr="00484360">
              <w:rPr>
                <w:rStyle w:val="Hipervnculo"/>
                <w:rFonts w:cs="Lao UI"/>
              </w:rPr>
              <w:t>RESOLUCIÓN DE CONFLICTOS</w:t>
            </w:r>
            <w:r>
              <w:rPr>
                <w:webHidden/>
              </w:rPr>
              <w:tab/>
            </w:r>
            <w:r>
              <w:rPr>
                <w:webHidden/>
              </w:rPr>
              <w:fldChar w:fldCharType="begin"/>
            </w:r>
            <w:r>
              <w:rPr>
                <w:webHidden/>
              </w:rPr>
              <w:instrText xml:space="preserve"> PAGEREF _Toc143698009 \h </w:instrText>
            </w:r>
            <w:r>
              <w:rPr>
                <w:webHidden/>
              </w:rPr>
            </w:r>
            <w:r>
              <w:rPr>
                <w:webHidden/>
              </w:rPr>
              <w:fldChar w:fldCharType="separate"/>
            </w:r>
            <w:r w:rsidR="00972B09">
              <w:rPr>
                <w:webHidden/>
              </w:rPr>
              <w:t>27</w:t>
            </w:r>
            <w:r>
              <w:rPr>
                <w:webHidden/>
              </w:rPr>
              <w:fldChar w:fldCharType="end"/>
            </w:r>
          </w:hyperlink>
        </w:p>
        <w:p w14:paraId="7041E576" w14:textId="7D8478B7" w:rsidR="00FB7192" w:rsidRPr="008345B1" w:rsidRDefault="00EC38AF" w:rsidP="009F7BF9">
          <w:pPr>
            <w:rPr>
              <w:rFonts w:ascii="Helvetica Now Text" w:hAnsi="Helvetica Now Text"/>
            </w:rPr>
          </w:pPr>
          <w:r w:rsidRPr="00BC5F33">
            <w:rPr>
              <w:rFonts w:ascii="Helvetica Now Text" w:hAnsi="Helvetica Now Text"/>
              <w:b/>
              <w:bCs/>
            </w:rPr>
            <w:fldChar w:fldCharType="end"/>
          </w:r>
        </w:p>
      </w:sdtContent>
    </w:sdt>
    <w:p w14:paraId="23D13F02" w14:textId="77777777" w:rsidR="00BC5F33" w:rsidRDefault="00BC5F33" w:rsidP="009F7BF9">
      <w:pPr>
        <w:rPr>
          <w:rFonts w:ascii="Helvetica Now Text" w:eastAsiaTheme="majorEastAsia" w:hAnsi="Helvetica Now Text" w:cs="Lao UI"/>
          <w:b/>
          <w:color w:val="000000" w:themeColor="text1"/>
          <w:sz w:val="28"/>
          <w:szCs w:val="28"/>
          <w:highlight w:val="lightGray"/>
        </w:rPr>
      </w:pPr>
      <w:r>
        <w:rPr>
          <w:rFonts w:ascii="Helvetica Now Text" w:hAnsi="Helvetica Now Text" w:cs="Lao UI"/>
          <w:b/>
          <w:color w:val="000000" w:themeColor="text1"/>
          <w:sz w:val="28"/>
          <w:szCs w:val="28"/>
          <w:highlight w:val="lightGray"/>
        </w:rPr>
        <w:br w:type="page"/>
      </w:r>
    </w:p>
    <w:p w14:paraId="3CB6516E" w14:textId="02DF2C15" w:rsidR="008B24F7" w:rsidRPr="00070A7E" w:rsidRDefault="008B24F7" w:rsidP="009F7BF9">
      <w:pPr>
        <w:pStyle w:val="Ttulo1"/>
        <w:numPr>
          <w:ilvl w:val="0"/>
          <w:numId w:val="11"/>
        </w:numPr>
        <w:rPr>
          <w:rFonts w:ascii="Helvetica Now Text" w:hAnsi="Helvetica Now Text" w:cs="Lao UI"/>
          <w:b/>
          <w:color w:val="000000" w:themeColor="text1"/>
          <w:sz w:val="28"/>
          <w:szCs w:val="28"/>
        </w:rPr>
      </w:pPr>
      <w:bookmarkStart w:id="3" w:name="_Toc143697994"/>
      <w:r w:rsidRPr="00070A7E">
        <w:rPr>
          <w:rFonts w:ascii="Helvetica Now Text" w:hAnsi="Helvetica Now Text" w:cs="Lao UI"/>
          <w:b/>
          <w:color w:val="000000" w:themeColor="text1"/>
          <w:sz w:val="28"/>
          <w:szCs w:val="28"/>
        </w:rPr>
        <w:lastRenderedPageBreak/>
        <w:t>PARTES INTERVINIENTES</w:t>
      </w:r>
      <w:bookmarkEnd w:id="3"/>
    </w:p>
    <w:p w14:paraId="2D739367" w14:textId="77777777" w:rsidR="008B24F7" w:rsidRPr="008345B1" w:rsidRDefault="008B24F7" w:rsidP="009F7BF9">
      <w:pPr>
        <w:rPr>
          <w:rFonts w:ascii="Helvetica Now Text" w:hAnsi="Helvetica Now Text"/>
        </w:rPr>
      </w:pPr>
    </w:p>
    <w:p w14:paraId="34551342" w14:textId="7602D343" w:rsidR="008B24F7" w:rsidRPr="008345B1" w:rsidRDefault="009F7BF9" w:rsidP="009F7BF9">
      <w:pPr>
        <w:spacing w:before="4" w:line="360" w:lineRule="auto"/>
        <w:jc w:val="right"/>
        <w:rPr>
          <w:rFonts w:ascii="Helvetica Now Text" w:hAnsi="Helvetica Now Text" w:cs="Lao UI"/>
        </w:rPr>
      </w:pPr>
      <w:r>
        <w:rPr>
          <w:rFonts w:ascii="Helvetica Now Text" w:hAnsi="Helvetica Now Text" w:cs="Lao UI"/>
        </w:rPr>
        <w:t>En Agoncillo, a</w:t>
      </w:r>
      <w:r w:rsidR="008B24F7" w:rsidRPr="008345B1">
        <w:rPr>
          <w:rFonts w:ascii="Helvetica Now Text" w:hAnsi="Helvetica Now Text" w:cs="Lao UI"/>
        </w:rPr>
        <w:t xml:space="preserve"> </w:t>
      </w:r>
      <w:r w:rsidR="00CE5F98">
        <w:rPr>
          <w:rFonts w:ascii="Helvetica Now Text" w:hAnsi="Helvetica Now Text" w:cs="Lao UI"/>
        </w:rPr>
        <w:t>4 de septiembre</w:t>
      </w:r>
      <w:r w:rsidR="00915CC4" w:rsidRPr="008345B1">
        <w:rPr>
          <w:rFonts w:ascii="Helvetica Now Text" w:hAnsi="Helvetica Now Text" w:cs="Lao UI"/>
        </w:rPr>
        <w:t xml:space="preserve"> </w:t>
      </w:r>
      <w:r w:rsidR="008B24F7" w:rsidRPr="008345B1">
        <w:rPr>
          <w:rFonts w:ascii="Helvetica Now Text" w:hAnsi="Helvetica Now Text" w:cs="Lao UI"/>
        </w:rPr>
        <w:t>de 20</w:t>
      </w:r>
      <w:r w:rsidR="00915CC4" w:rsidRPr="008345B1">
        <w:rPr>
          <w:rFonts w:ascii="Helvetica Now Text" w:hAnsi="Helvetica Now Text" w:cs="Lao UI"/>
        </w:rPr>
        <w:t>2</w:t>
      </w:r>
      <w:r w:rsidR="00FF5518">
        <w:rPr>
          <w:rFonts w:ascii="Helvetica Now Text" w:hAnsi="Helvetica Now Text" w:cs="Lao UI"/>
        </w:rPr>
        <w:t>3</w:t>
      </w:r>
      <w:r w:rsidR="008B24F7" w:rsidRPr="008345B1">
        <w:rPr>
          <w:rFonts w:ascii="Helvetica Now Text" w:hAnsi="Helvetica Now Text" w:cs="Lao UI"/>
        </w:rPr>
        <w:t xml:space="preserve">     </w:t>
      </w:r>
    </w:p>
    <w:p w14:paraId="3ED09875" w14:textId="77777777" w:rsidR="008B24F7" w:rsidRPr="008345B1" w:rsidRDefault="008B24F7" w:rsidP="009F7BF9">
      <w:pPr>
        <w:spacing w:before="4" w:line="360" w:lineRule="auto"/>
        <w:rPr>
          <w:rFonts w:ascii="Helvetica Now Text" w:hAnsi="Helvetica Now Text" w:cs="Lao UI"/>
        </w:rPr>
      </w:pPr>
    </w:p>
    <w:p w14:paraId="637583F0" w14:textId="4BDCE4F3" w:rsidR="008B24F7" w:rsidRPr="008345B1" w:rsidRDefault="008B24F7" w:rsidP="009F7BF9">
      <w:pPr>
        <w:spacing w:before="4" w:line="360" w:lineRule="auto"/>
        <w:rPr>
          <w:rFonts w:ascii="Helvetica Now Text" w:hAnsi="Helvetica Now Text" w:cs="Lao UI"/>
          <w:b/>
          <w:bCs/>
        </w:rPr>
      </w:pPr>
      <w:r w:rsidRPr="008345B1">
        <w:rPr>
          <w:rFonts w:ascii="Helvetica Now Text" w:hAnsi="Helvetica Now Text" w:cs="Lao UI"/>
          <w:b/>
          <w:bCs/>
        </w:rPr>
        <w:t xml:space="preserve">REUNIDOS/AS </w:t>
      </w:r>
    </w:p>
    <w:p w14:paraId="0B5699A5" w14:textId="77777777" w:rsidR="008B24F7" w:rsidRPr="008345B1" w:rsidRDefault="008B24F7" w:rsidP="009F7BF9">
      <w:pPr>
        <w:spacing w:before="4" w:line="360" w:lineRule="auto"/>
        <w:rPr>
          <w:rFonts w:ascii="Helvetica Now Text" w:hAnsi="Helvetica Now Text" w:cs="Lao UI"/>
        </w:rPr>
      </w:pPr>
    </w:p>
    <w:p w14:paraId="087BD7EC" w14:textId="77777777" w:rsidR="00322932" w:rsidRPr="00322932" w:rsidRDefault="00322932" w:rsidP="00322932">
      <w:pPr>
        <w:rPr>
          <w:rFonts w:ascii="Helvetica Now Text" w:hAnsi="Helvetica Now Text" w:cs="Lao UI"/>
        </w:rPr>
      </w:pPr>
      <w:r w:rsidRPr="00322932">
        <w:rPr>
          <w:rFonts w:ascii="Helvetica Now Text" w:hAnsi="Helvetica Now Text" w:cs="Lao UI"/>
        </w:rPr>
        <w:t>En representación de la empresa TPA:</w:t>
      </w:r>
    </w:p>
    <w:p w14:paraId="12173967" w14:textId="368085A6" w:rsidR="00322932" w:rsidRPr="00322932" w:rsidRDefault="00322932" w:rsidP="00322932">
      <w:pPr>
        <w:pStyle w:val="Prrafodelista"/>
        <w:numPr>
          <w:ilvl w:val="0"/>
          <w:numId w:val="21"/>
        </w:numPr>
        <w:rPr>
          <w:rFonts w:ascii="Helvetica Now Text" w:hAnsi="Helvetica Now Text" w:cs="Lao UI"/>
        </w:rPr>
      </w:pPr>
      <w:bookmarkStart w:id="4" w:name="_Hlk144717188"/>
      <w:r w:rsidRPr="00322932">
        <w:rPr>
          <w:rFonts w:ascii="Helvetica Now Text" w:hAnsi="Helvetica Now Text" w:cs="Lao UI"/>
        </w:rPr>
        <w:t xml:space="preserve">D. Juan Antonio Echeverria </w:t>
      </w:r>
      <w:proofErr w:type="spellStart"/>
      <w:r w:rsidRPr="00322932">
        <w:rPr>
          <w:rFonts w:ascii="Helvetica Now Text" w:hAnsi="Helvetica Now Text" w:cs="Lao UI"/>
        </w:rPr>
        <w:t>Rem</w:t>
      </w:r>
      <w:r w:rsidR="00972B09">
        <w:rPr>
          <w:rFonts w:ascii="Helvetica Now Text" w:hAnsi="Helvetica Now Text" w:cs="Lao UI"/>
        </w:rPr>
        <w:t>í</w:t>
      </w:r>
      <w:r w:rsidRPr="00322932">
        <w:rPr>
          <w:rFonts w:ascii="Helvetica Now Text" w:hAnsi="Helvetica Now Text" w:cs="Lao UI"/>
        </w:rPr>
        <w:t>rez</w:t>
      </w:r>
      <w:proofErr w:type="spellEnd"/>
      <w:r w:rsidRPr="00322932">
        <w:rPr>
          <w:rFonts w:ascii="Helvetica Now Text" w:hAnsi="Helvetica Now Text" w:cs="Lao UI"/>
        </w:rPr>
        <w:t xml:space="preserve">, con D.N.I. 16596313L, en calidad de Encargado de turno </w:t>
      </w:r>
    </w:p>
    <w:p w14:paraId="2001CE88" w14:textId="6FD09356" w:rsidR="00322932" w:rsidRPr="00322932" w:rsidRDefault="00322932" w:rsidP="00322932">
      <w:pPr>
        <w:pStyle w:val="Prrafodelista"/>
        <w:numPr>
          <w:ilvl w:val="0"/>
          <w:numId w:val="21"/>
        </w:numPr>
        <w:rPr>
          <w:rFonts w:ascii="Helvetica Now Text" w:hAnsi="Helvetica Now Text" w:cs="Lao UI"/>
        </w:rPr>
      </w:pPr>
      <w:r w:rsidRPr="00322932">
        <w:rPr>
          <w:rFonts w:ascii="Helvetica Now Text" w:hAnsi="Helvetica Now Text" w:cs="Lao UI"/>
        </w:rPr>
        <w:t xml:space="preserve">Dña. Christelle Adoue, con D.N.I. X8746154J, en calidad de </w:t>
      </w:r>
      <w:proofErr w:type="gramStart"/>
      <w:r w:rsidR="00CE5F98">
        <w:rPr>
          <w:rFonts w:ascii="Helvetica Now Text" w:hAnsi="Helvetica Now Text" w:cs="Lao UI"/>
        </w:rPr>
        <w:t>Responsable</w:t>
      </w:r>
      <w:proofErr w:type="gramEnd"/>
      <w:r w:rsidR="00CE5F98">
        <w:rPr>
          <w:rFonts w:ascii="Helvetica Now Text" w:hAnsi="Helvetica Now Text" w:cs="Lao UI"/>
        </w:rPr>
        <w:t xml:space="preserve"> Logística externa</w:t>
      </w:r>
    </w:p>
    <w:bookmarkEnd w:id="4"/>
    <w:p w14:paraId="005CEE08" w14:textId="77777777" w:rsidR="00322932" w:rsidRPr="00322932" w:rsidRDefault="00322932" w:rsidP="00322932">
      <w:pPr>
        <w:rPr>
          <w:rFonts w:ascii="Helvetica Now Text" w:hAnsi="Helvetica Now Text" w:cs="Lao UI"/>
        </w:rPr>
      </w:pPr>
      <w:r w:rsidRPr="00322932">
        <w:rPr>
          <w:rFonts w:ascii="Helvetica Now Text" w:hAnsi="Helvetica Now Text" w:cs="Lao UI"/>
        </w:rPr>
        <w:t xml:space="preserve">Por la parte social, en representación de los </w:t>
      </w:r>
      <w:r w:rsidRPr="00322932">
        <w:rPr>
          <w:rFonts w:ascii="Helvetica Now Text" w:hAnsi="Helvetica Now Text" w:cs="Lao UI"/>
          <w:b/>
          <w:bCs/>
        </w:rPr>
        <w:t>centros de trabajo con RLPT:</w:t>
      </w:r>
    </w:p>
    <w:p w14:paraId="08246C58" w14:textId="77777777" w:rsidR="00322932" w:rsidRPr="00322932" w:rsidRDefault="00322932" w:rsidP="00322932">
      <w:pPr>
        <w:ind w:firstLine="708"/>
        <w:rPr>
          <w:rFonts w:ascii="Helvetica Now Text" w:hAnsi="Helvetica Now Text" w:cs="Lao UI"/>
        </w:rPr>
      </w:pPr>
      <w:r w:rsidRPr="00322932">
        <w:rPr>
          <w:rFonts w:ascii="Helvetica Now Text" w:hAnsi="Helvetica Now Text" w:cs="Lao UI"/>
        </w:rPr>
        <w:t xml:space="preserve">Por parte del sindicato </w:t>
      </w:r>
      <w:r w:rsidRPr="00322932">
        <w:rPr>
          <w:rFonts w:ascii="Helvetica Now Text" w:hAnsi="Helvetica Now Text" w:cs="Lao UI"/>
          <w:b/>
          <w:bCs/>
        </w:rPr>
        <w:t>CCOO:</w:t>
      </w:r>
    </w:p>
    <w:p w14:paraId="785D31BA" w14:textId="77777777" w:rsidR="00322932" w:rsidRPr="00322932" w:rsidRDefault="00322932" w:rsidP="00322932">
      <w:pPr>
        <w:pStyle w:val="Prrafodelista"/>
        <w:numPr>
          <w:ilvl w:val="0"/>
          <w:numId w:val="22"/>
        </w:numPr>
        <w:rPr>
          <w:rFonts w:ascii="Helvetica Now Text" w:hAnsi="Helvetica Now Text" w:cs="Lao UI"/>
        </w:rPr>
      </w:pPr>
      <w:bookmarkStart w:id="5" w:name="_Hlk132281755"/>
      <w:r w:rsidRPr="00322932">
        <w:rPr>
          <w:rFonts w:ascii="Helvetica Now Text" w:hAnsi="Helvetica Now Text" w:cs="Lao UI"/>
        </w:rPr>
        <w:t>D/ Juan José Martínez Castillo, en calidad de Operario Almacén.</w:t>
      </w:r>
    </w:p>
    <w:bookmarkEnd w:id="5"/>
    <w:p w14:paraId="2A4998E9" w14:textId="77777777" w:rsidR="00322932" w:rsidRPr="00322932" w:rsidRDefault="00322932" w:rsidP="00322932">
      <w:pPr>
        <w:pStyle w:val="Prrafodelista"/>
        <w:rPr>
          <w:rFonts w:ascii="Helvetica Now Text" w:hAnsi="Helvetica Now Text" w:cs="Lao UI"/>
        </w:rPr>
      </w:pPr>
    </w:p>
    <w:p w14:paraId="647BE002" w14:textId="77777777" w:rsidR="00322932" w:rsidRPr="00322932" w:rsidRDefault="00322932" w:rsidP="00322932">
      <w:pPr>
        <w:ind w:firstLine="708"/>
        <w:rPr>
          <w:rFonts w:ascii="Helvetica Now Text" w:hAnsi="Helvetica Now Text" w:cs="Lao UI"/>
        </w:rPr>
      </w:pPr>
      <w:r w:rsidRPr="00322932">
        <w:rPr>
          <w:rFonts w:ascii="Helvetica Now Text" w:hAnsi="Helvetica Now Text" w:cs="Lao UI"/>
        </w:rPr>
        <w:t xml:space="preserve">Y por parte del sindicato </w:t>
      </w:r>
      <w:r w:rsidRPr="00322932">
        <w:rPr>
          <w:rFonts w:ascii="Helvetica Now Text" w:hAnsi="Helvetica Now Text" w:cs="Lao UI"/>
          <w:b/>
          <w:bCs/>
        </w:rPr>
        <w:t>UGT:</w:t>
      </w:r>
    </w:p>
    <w:p w14:paraId="7F4DA3DC" w14:textId="77777777" w:rsidR="00322932" w:rsidRPr="00322932" w:rsidRDefault="00322932" w:rsidP="00322932">
      <w:pPr>
        <w:pStyle w:val="Prrafodelista"/>
        <w:numPr>
          <w:ilvl w:val="0"/>
          <w:numId w:val="20"/>
        </w:numPr>
        <w:rPr>
          <w:rFonts w:ascii="Helvetica Now Text" w:hAnsi="Helvetica Now Text" w:cs="Lao UI"/>
        </w:rPr>
      </w:pPr>
      <w:r w:rsidRPr="00322932">
        <w:rPr>
          <w:rFonts w:ascii="Helvetica Now Text" w:hAnsi="Helvetica Now Text" w:cs="Lao UI"/>
        </w:rPr>
        <w:t>D. Juan Carlos Bermejo López, con D.N.I. 53011202C, en calidad de Operario Baños</w:t>
      </w:r>
    </w:p>
    <w:p w14:paraId="609427C8" w14:textId="77777777" w:rsidR="00322932" w:rsidRPr="00322932" w:rsidRDefault="00322932" w:rsidP="00322932">
      <w:pPr>
        <w:pStyle w:val="Prrafodelista"/>
        <w:numPr>
          <w:ilvl w:val="0"/>
          <w:numId w:val="20"/>
        </w:numPr>
        <w:rPr>
          <w:rFonts w:ascii="Helvetica Now Text" w:hAnsi="Helvetica Now Text" w:cs="Lao UI"/>
        </w:rPr>
      </w:pPr>
      <w:r w:rsidRPr="00322932">
        <w:rPr>
          <w:rFonts w:ascii="Helvetica Now Text" w:hAnsi="Helvetica Now Text" w:cs="Lao UI"/>
        </w:rPr>
        <w:t>Dña. Isabel Perea Alonso, con D.N.I. 16573279P, en calidad de Técnico de Laboratorio</w:t>
      </w:r>
    </w:p>
    <w:p w14:paraId="2914898B" w14:textId="77777777" w:rsidR="00AC0FDF" w:rsidRPr="00980D09" w:rsidRDefault="00AC0FDF" w:rsidP="009F7BF9">
      <w:pPr>
        <w:pStyle w:val="Prrafodelista"/>
        <w:ind w:left="1134"/>
        <w:rPr>
          <w:rFonts w:ascii="Helvetica Now Text" w:hAnsi="Helvetica Now Text"/>
          <w:color w:val="46535E"/>
        </w:rPr>
      </w:pPr>
    </w:p>
    <w:p w14:paraId="13887422" w14:textId="77777777" w:rsidR="00CE5F98" w:rsidRPr="000D730A" w:rsidRDefault="00CE5F98" w:rsidP="00CE5F98">
      <w:pPr>
        <w:rPr>
          <w:rFonts w:ascii="Helvetica Now Text" w:eastAsia="Lao UI" w:hAnsi="Helvetica Now Text" w:cs="Lao UI"/>
        </w:rPr>
      </w:pPr>
      <w:r w:rsidRPr="000D730A">
        <w:rPr>
          <w:rFonts w:ascii="Helvetica Now Text" w:eastAsia="Lao UI" w:hAnsi="Helvetica Now Text" w:cs="Lao UI"/>
        </w:rPr>
        <w:t>Una vez transcurrido el proceso de negociación se dan por concluidas las negociaciones del Plan de Igualdad sin acuerdo ante la falta de entendimiento entre la RLPT y la empresa. Esto impide a la empresa cumplir con su obligación legal de implantar un Plan de Igualdad conforme a la legislación vigente.</w:t>
      </w:r>
    </w:p>
    <w:p w14:paraId="74DBEA81" w14:textId="77777777" w:rsidR="00CE5F98" w:rsidRPr="000D730A" w:rsidRDefault="00CE5F98" w:rsidP="00CE5F98">
      <w:pPr>
        <w:rPr>
          <w:rFonts w:ascii="Helvetica Now Text" w:eastAsia="Lao UI" w:hAnsi="Helvetica Now Text" w:cs="Lao UI"/>
        </w:rPr>
      </w:pPr>
    </w:p>
    <w:p w14:paraId="33C052DF" w14:textId="1EFE624D" w:rsidR="00CE5F98" w:rsidRPr="000D730A" w:rsidRDefault="00CE5F98" w:rsidP="00CE5F98">
      <w:pPr>
        <w:rPr>
          <w:rFonts w:ascii="Helvetica Now Text" w:eastAsia="Lao UI" w:hAnsi="Helvetica Now Text" w:cs="Lao UI"/>
        </w:rPr>
      </w:pPr>
      <w:r w:rsidRPr="000D730A">
        <w:rPr>
          <w:rFonts w:ascii="Helvetica Now Text" w:eastAsia="Lao UI" w:hAnsi="Helvetica Now Text" w:cs="Lao UI"/>
        </w:rPr>
        <w:t xml:space="preserve">La empresa </w:t>
      </w:r>
      <w:r>
        <w:rPr>
          <w:rFonts w:ascii="Helvetica Now Text" w:eastAsia="Lao UI" w:hAnsi="Helvetica Now Text" w:cs="Lao UI"/>
        </w:rPr>
        <w:t>TPA</w:t>
      </w:r>
      <w:r w:rsidRPr="000D730A">
        <w:rPr>
          <w:rFonts w:ascii="Helvetica Now Text" w:eastAsia="Lao UI" w:hAnsi="Helvetica Now Text" w:cs="Lao UI"/>
        </w:rPr>
        <w:t xml:space="preserve"> procede a la aprobación de las medidas propuestas y a la firma del presente Plan de Igualdad.</w:t>
      </w:r>
    </w:p>
    <w:p w14:paraId="1C48D66D" w14:textId="77777777" w:rsidR="008B24F7" w:rsidRPr="008345B1" w:rsidRDefault="008B24F7" w:rsidP="009F7BF9">
      <w:pPr>
        <w:rPr>
          <w:rFonts w:ascii="Helvetica Now Text" w:hAnsi="Helvetica Now Text"/>
          <w:b/>
        </w:rPr>
      </w:pPr>
      <w:r w:rsidRPr="008345B1">
        <w:rPr>
          <w:rFonts w:ascii="Helvetica Now Text" w:hAnsi="Helvetica Now Text"/>
          <w:b/>
        </w:rPr>
        <w:br w:type="page"/>
      </w:r>
    </w:p>
    <w:p w14:paraId="2B0CDAC0" w14:textId="2D42B329" w:rsidR="008C1CD3" w:rsidRPr="00980D09" w:rsidRDefault="00697C1E" w:rsidP="009F7BF9">
      <w:pPr>
        <w:pStyle w:val="Ttulo1"/>
        <w:numPr>
          <w:ilvl w:val="0"/>
          <w:numId w:val="11"/>
        </w:numPr>
        <w:rPr>
          <w:rFonts w:ascii="Helvetica Now Text" w:hAnsi="Helvetica Now Text" w:cs="Lao UI"/>
          <w:b/>
          <w:color w:val="455159"/>
          <w:sz w:val="28"/>
          <w:szCs w:val="28"/>
        </w:rPr>
      </w:pPr>
      <w:bookmarkStart w:id="6" w:name="_Toc62898322"/>
      <w:bookmarkStart w:id="7" w:name="_Toc143697995"/>
      <w:r w:rsidRPr="00980D09">
        <w:rPr>
          <w:rFonts w:ascii="Helvetica Now Text" w:hAnsi="Helvetica Now Text" w:cs="Lao UI"/>
          <w:b/>
          <w:color w:val="455159"/>
          <w:sz w:val="28"/>
          <w:szCs w:val="28"/>
        </w:rPr>
        <w:lastRenderedPageBreak/>
        <w:t>MARCO NORMATIVO</w:t>
      </w:r>
      <w:r w:rsidR="00D91913" w:rsidRPr="00980D09">
        <w:rPr>
          <w:rFonts w:ascii="Helvetica Now Text" w:hAnsi="Helvetica Now Text" w:cs="Lao UI"/>
          <w:b/>
          <w:color w:val="455159"/>
          <w:sz w:val="28"/>
          <w:szCs w:val="28"/>
        </w:rPr>
        <w:t xml:space="preserve"> Y COMPROMISO</w:t>
      </w:r>
      <w:bookmarkEnd w:id="6"/>
      <w:bookmarkEnd w:id="7"/>
    </w:p>
    <w:p w14:paraId="5EA05F90" w14:textId="77777777" w:rsidR="005B4D6B" w:rsidRPr="00070A7E" w:rsidRDefault="005B4D6B" w:rsidP="009F7BF9">
      <w:pPr>
        <w:ind w:left="360"/>
        <w:rPr>
          <w:rFonts w:ascii="Helvetica Now Text" w:hAnsi="Helvetica Now Text" w:cs="Lao UI"/>
          <w:szCs w:val="24"/>
        </w:rPr>
      </w:pPr>
    </w:p>
    <w:p w14:paraId="497EFD11" w14:textId="19086597" w:rsidR="00D91913" w:rsidRPr="00980D09" w:rsidRDefault="00165066" w:rsidP="009F7BF9">
      <w:pPr>
        <w:pStyle w:val="Ttulo2"/>
        <w:pBdr>
          <w:bottom w:val="single" w:sz="6" w:space="1" w:color="auto"/>
        </w:pBdr>
        <w:spacing w:after="240"/>
        <w:rPr>
          <w:rFonts w:ascii="Helvetica Now Text" w:eastAsiaTheme="minorHAnsi" w:hAnsi="Helvetica Now Text" w:cs="Helvetica Now Text"/>
          <w:b/>
          <w:bCs/>
          <w:color w:val="455159"/>
          <w:spacing w:val="4"/>
          <w:sz w:val="24"/>
          <w:szCs w:val="48"/>
        </w:rPr>
      </w:pPr>
      <w:bookmarkStart w:id="8" w:name="_Toc62898324"/>
      <w:bookmarkStart w:id="9" w:name="_Toc143697996"/>
      <w:r w:rsidRPr="00980D09">
        <w:rPr>
          <w:rFonts w:ascii="Helvetica Now Text" w:eastAsiaTheme="minorHAnsi" w:hAnsi="Helvetica Now Text" w:cs="Helvetica Now Text"/>
          <w:b/>
          <w:bCs/>
          <w:color w:val="455159"/>
          <w:spacing w:val="4"/>
          <w:sz w:val="24"/>
          <w:szCs w:val="48"/>
        </w:rPr>
        <w:t xml:space="preserve">MARCO </w:t>
      </w:r>
      <w:bookmarkEnd w:id="8"/>
      <w:r w:rsidR="00526977" w:rsidRPr="00980D09">
        <w:rPr>
          <w:rFonts w:ascii="Helvetica Now Text" w:eastAsiaTheme="minorHAnsi" w:hAnsi="Helvetica Now Text" w:cs="Helvetica Now Text"/>
          <w:b/>
          <w:bCs/>
          <w:color w:val="455159"/>
          <w:spacing w:val="4"/>
          <w:sz w:val="24"/>
          <w:szCs w:val="48"/>
        </w:rPr>
        <w:t>NORMATIVO</w:t>
      </w:r>
      <w:bookmarkEnd w:id="9"/>
    </w:p>
    <w:p w14:paraId="27BF4247" w14:textId="3B4C8D08" w:rsidR="00A36AE3" w:rsidRPr="00070A7E" w:rsidRDefault="008B24F7" w:rsidP="009F7BF9">
      <w:pPr>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El presente Plan de Igualdad</w:t>
      </w:r>
      <w:r w:rsidR="00095501" w:rsidRPr="00070A7E">
        <w:rPr>
          <w:rFonts w:ascii="Helvetica Now Text" w:hAnsi="Helvetica Now Text" w:cs="Helvetica Now Text"/>
          <w:color w:val="46535E"/>
          <w:spacing w:val="4"/>
          <w:szCs w:val="40"/>
        </w:rPr>
        <w:t xml:space="preserve"> ha sido elaborado conforme a</w:t>
      </w:r>
      <w:r w:rsidRPr="00070A7E">
        <w:rPr>
          <w:rFonts w:ascii="Helvetica Now Text" w:hAnsi="Helvetica Now Text" w:cs="Helvetica Now Text"/>
          <w:color w:val="46535E"/>
          <w:spacing w:val="4"/>
          <w:szCs w:val="40"/>
        </w:rPr>
        <w:t xml:space="preserve"> </w:t>
      </w:r>
      <w:r w:rsidR="00095501" w:rsidRPr="00070A7E">
        <w:rPr>
          <w:rFonts w:ascii="Helvetica Now Text" w:hAnsi="Helvetica Now Text" w:cs="Helvetica Now Text"/>
          <w:color w:val="46535E"/>
          <w:spacing w:val="4"/>
          <w:szCs w:val="40"/>
        </w:rPr>
        <w:t xml:space="preserve">lo establecido en </w:t>
      </w:r>
      <w:r w:rsidRPr="00070A7E">
        <w:rPr>
          <w:rFonts w:ascii="Helvetica Now Text" w:hAnsi="Helvetica Now Text" w:cs="Helvetica Now Text"/>
          <w:color w:val="46535E"/>
          <w:spacing w:val="4"/>
          <w:szCs w:val="40"/>
        </w:rPr>
        <w:t>la Ley Orgánica 3/2007, de 22 de marzo, para la igualdad efectiva de mujeres y hombres, el Real Decreto-Ley 6/2019, de 1 de marzo, de medidas urgentes para garantía de la igualdad de trato y de oportunidades entre mujeres y hombres en el empleo y la ocupación</w:t>
      </w:r>
      <w:r w:rsidR="00095501" w:rsidRPr="00070A7E">
        <w:rPr>
          <w:rFonts w:ascii="Helvetica Now Text" w:hAnsi="Helvetica Now Text" w:cs="Helvetica Now Text"/>
          <w:color w:val="46535E"/>
          <w:spacing w:val="4"/>
          <w:szCs w:val="40"/>
        </w:rPr>
        <w:t xml:space="preserve">, </w:t>
      </w:r>
      <w:r w:rsidRPr="00070A7E">
        <w:rPr>
          <w:rFonts w:ascii="Helvetica Now Text" w:hAnsi="Helvetica Now Text" w:cs="Helvetica Now Text"/>
          <w:color w:val="46535E"/>
          <w:spacing w:val="4"/>
          <w:szCs w:val="40"/>
        </w:rPr>
        <w:t>el Real Decreto-Ley 901/2020, de 13 de octubre, de igualdad retributiva entre mujeres y hombres</w:t>
      </w:r>
      <w:r w:rsidR="00095501" w:rsidRPr="00070A7E">
        <w:rPr>
          <w:rFonts w:ascii="Helvetica Now Text" w:hAnsi="Helvetica Now Text" w:cs="Helvetica Now Text"/>
          <w:color w:val="46535E"/>
          <w:spacing w:val="4"/>
          <w:szCs w:val="40"/>
        </w:rPr>
        <w:t xml:space="preserve"> y el Real Decreto 902/2020, de 13 de octubre, de igualdad retributiva y brecha salarial</w:t>
      </w:r>
      <w:r w:rsidRPr="00070A7E">
        <w:rPr>
          <w:rFonts w:ascii="Helvetica Now Text" w:hAnsi="Helvetica Now Text" w:cs="Helvetica Now Text"/>
          <w:color w:val="46535E"/>
          <w:spacing w:val="4"/>
          <w:szCs w:val="40"/>
        </w:rPr>
        <w:t>.</w:t>
      </w:r>
      <w:r w:rsidR="00095501" w:rsidRPr="00070A7E">
        <w:rPr>
          <w:rFonts w:ascii="Helvetica Now Text" w:hAnsi="Helvetica Now Text" w:cs="Helvetica Now Text"/>
          <w:color w:val="46535E"/>
          <w:spacing w:val="4"/>
          <w:szCs w:val="40"/>
        </w:rPr>
        <w:t xml:space="preserve"> </w:t>
      </w:r>
    </w:p>
    <w:p w14:paraId="056312E6" w14:textId="44F685E7"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Tal y como se establece en el preámbulo de la ley Orgánica 3/2007, de 22 de marzo, para la igualdad efectiva de mujeres y hombres (LOIEHM), la Constitución española en su artículo 14 proclama el derecho a la igualdad y a la no discriminaci</w:t>
      </w:r>
      <w:r w:rsidR="00AF52B9" w:rsidRPr="00070A7E">
        <w:rPr>
          <w:rFonts w:ascii="Helvetica Now Text" w:hAnsi="Helvetica Now Text" w:cs="Helvetica Now Text"/>
          <w:color w:val="46535E"/>
          <w:spacing w:val="4"/>
          <w:szCs w:val="40"/>
        </w:rPr>
        <w:t>ó</w:t>
      </w:r>
      <w:r w:rsidRPr="00070A7E">
        <w:rPr>
          <w:rFonts w:ascii="Helvetica Now Text" w:hAnsi="Helvetica Now Text" w:cs="Helvetica Now Text"/>
          <w:color w:val="46535E"/>
          <w:spacing w:val="4"/>
          <w:szCs w:val="40"/>
        </w:rPr>
        <w:t>n por razón de sexo, y en el artículo 9.2 consagra la obligación de los poderes públicos de promover las condiciones para que la igualdad del individuo y de los grupos en que se integra sean reales y efectivas.</w:t>
      </w:r>
    </w:p>
    <w:p w14:paraId="44D8C7EA" w14:textId="77777777"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El reconocimiento internacional de la igualdad entre mujeres y hombres, como principio jurídico universal, se expresa en diversos textos internacionales sobre derechos humanos, entre los que destaca la Convención sobre la eliminación de todas las formas de discriminación contra la mujer, aprobada por la Asamblea General de Naciones Unidas en diciembre de 1979 y ratificada por España en 1983. En este mismo ámbito precede hacer referencia a los avances introducidos por conferencias mundiales monográficas, como la de Nairobi de 1985 y Beijing de 1995.</w:t>
      </w:r>
    </w:p>
    <w:p w14:paraId="4B7A24FD" w14:textId="282B84C4"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 xml:space="preserve">A nivel europeo, la igualdad es uno de los principios fundamentales. El Tratado de Ámsterdam </w:t>
      </w:r>
      <w:r w:rsidR="005F09A9" w:rsidRPr="00070A7E">
        <w:rPr>
          <w:rFonts w:ascii="Helvetica Now Text" w:hAnsi="Helvetica Now Text" w:cs="Helvetica Now Text"/>
          <w:color w:val="46535E"/>
          <w:spacing w:val="4"/>
          <w:szCs w:val="40"/>
        </w:rPr>
        <w:t>d</w:t>
      </w:r>
      <w:r w:rsidRPr="00070A7E">
        <w:rPr>
          <w:rFonts w:ascii="Helvetica Now Text" w:hAnsi="Helvetica Now Text" w:cs="Helvetica Now Text"/>
          <w:color w:val="46535E"/>
          <w:spacing w:val="4"/>
          <w:szCs w:val="40"/>
        </w:rPr>
        <w:t xml:space="preserve">el 1 de mayo de 1999, incluye la igualdad entre mujeres y hombres y la eliminación de las desigualdades como un objetivo que debe integrarse en todas las políticas y acciones de la Unión y de sus Estados miembros. </w:t>
      </w:r>
    </w:p>
    <w:p w14:paraId="27E9D49B" w14:textId="28790BDE"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 xml:space="preserve">También dentro del marco normativo europeo </w:t>
      </w:r>
      <w:r w:rsidR="00BE499D" w:rsidRPr="00070A7E">
        <w:rPr>
          <w:rFonts w:ascii="Helvetica Now Text" w:hAnsi="Helvetica Now Text" w:cs="Helvetica Now Text"/>
          <w:color w:val="46535E"/>
          <w:spacing w:val="4"/>
          <w:szCs w:val="40"/>
        </w:rPr>
        <w:t>es</w:t>
      </w:r>
      <w:r w:rsidR="00CF1587" w:rsidRPr="00070A7E">
        <w:rPr>
          <w:rFonts w:ascii="Helvetica Now Text" w:hAnsi="Helvetica Now Text" w:cs="Helvetica Now Text"/>
          <w:color w:val="46535E"/>
          <w:spacing w:val="4"/>
          <w:szCs w:val="40"/>
        </w:rPr>
        <w:t>tá</w:t>
      </w:r>
      <w:r w:rsidR="00BE499D" w:rsidRPr="00070A7E">
        <w:rPr>
          <w:rFonts w:ascii="Helvetica Now Text" w:hAnsi="Helvetica Now Text" w:cs="Helvetica Now Text"/>
          <w:color w:val="46535E"/>
          <w:spacing w:val="4"/>
          <w:szCs w:val="40"/>
        </w:rPr>
        <w:t xml:space="preserve"> </w:t>
      </w:r>
      <w:r w:rsidR="00301E6C" w:rsidRPr="00070A7E">
        <w:rPr>
          <w:rFonts w:ascii="Helvetica Now Text" w:hAnsi="Helvetica Now Text" w:cs="Helvetica Now Text"/>
          <w:color w:val="46535E"/>
          <w:spacing w:val="4"/>
          <w:szCs w:val="40"/>
        </w:rPr>
        <w:t xml:space="preserve">1) </w:t>
      </w:r>
      <w:r w:rsidR="00BE499D" w:rsidRPr="00070A7E">
        <w:rPr>
          <w:rFonts w:ascii="Helvetica Now Text" w:hAnsi="Helvetica Now Text" w:cs="Helvetica Now Text"/>
          <w:color w:val="46535E"/>
          <w:spacing w:val="4"/>
          <w:szCs w:val="40"/>
        </w:rPr>
        <w:t>la</w:t>
      </w:r>
      <w:r w:rsidRPr="00070A7E">
        <w:rPr>
          <w:rFonts w:ascii="Helvetica Now Text" w:hAnsi="Helvetica Now Text" w:cs="Helvetica Now Text"/>
          <w:color w:val="46535E"/>
          <w:spacing w:val="4"/>
          <w:szCs w:val="40"/>
        </w:rPr>
        <w:t xml:space="preserve"> Directiva 2002/73/CE, relativa a la aplicación del principio de igualdad de trato entre hombres y mujeres en lo que se refiere al acceso al empleo, a la formación y a la promoción profesionales, y a las condiciones de trabajo; y </w:t>
      </w:r>
      <w:r w:rsidR="0056174E" w:rsidRPr="00070A7E">
        <w:rPr>
          <w:rFonts w:ascii="Helvetica Now Text" w:hAnsi="Helvetica Now Text" w:cs="Helvetica Now Text"/>
          <w:color w:val="46535E"/>
          <w:spacing w:val="4"/>
          <w:szCs w:val="40"/>
        </w:rPr>
        <w:t xml:space="preserve">2) </w:t>
      </w:r>
      <w:r w:rsidRPr="00070A7E">
        <w:rPr>
          <w:rFonts w:ascii="Helvetica Now Text" w:hAnsi="Helvetica Now Text" w:cs="Helvetica Now Text"/>
          <w:color w:val="46535E"/>
          <w:spacing w:val="4"/>
          <w:szCs w:val="40"/>
        </w:rPr>
        <w:t>la Directiva 2004/113/CE, sobre aplicación del principio de igualdad de trato entre hombres y mujeres en el acceso a bienes y servicios y su suministro.</w:t>
      </w:r>
    </w:p>
    <w:p w14:paraId="508DF7DA" w14:textId="1AC4724E"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 xml:space="preserve">Para trasponer dicha legislación al ordenamiento jurídico español, </w:t>
      </w:r>
      <w:bookmarkStart w:id="10" w:name="_Hlk74815786"/>
      <w:r w:rsidRPr="00070A7E">
        <w:rPr>
          <w:rFonts w:ascii="Helvetica Now Text" w:hAnsi="Helvetica Now Text" w:cs="Helvetica Now Text"/>
          <w:color w:val="46535E"/>
          <w:spacing w:val="4"/>
          <w:szCs w:val="40"/>
        </w:rPr>
        <w:t>en 2007 se aprueba la Ley Orgánica 3/2007, de 22 de marzo, para la igualdad efectiva de mujeres y hombres (LOIEHM), qu</w:t>
      </w:r>
      <w:r w:rsidR="00771024" w:rsidRPr="00070A7E">
        <w:rPr>
          <w:rFonts w:ascii="Helvetica Now Text" w:hAnsi="Helvetica Now Text" w:cs="Helvetica Now Text"/>
          <w:color w:val="46535E"/>
          <w:spacing w:val="4"/>
          <w:szCs w:val="40"/>
        </w:rPr>
        <w:t>e</w:t>
      </w:r>
      <w:r w:rsidRPr="00070A7E">
        <w:rPr>
          <w:rFonts w:ascii="Helvetica Now Text" w:hAnsi="Helvetica Now Text" w:cs="Helvetica Now Text"/>
          <w:color w:val="46535E"/>
          <w:spacing w:val="4"/>
          <w:szCs w:val="40"/>
        </w:rPr>
        <w:t xml:space="preserve"> introduce toda una serie de medidas para garantizar el derecho al trabajo en igualdad de oportunidades en todos los ámbitos sociales en los que las personas desarrollan su vida.</w:t>
      </w:r>
    </w:p>
    <w:p w14:paraId="716A5337" w14:textId="03AE2FF4" w:rsidR="00526977" w:rsidRPr="00070A7E" w:rsidRDefault="00301E6C"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Dicha L</w:t>
      </w:r>
      <w:r w:rsidR="00526977" w:rsidRPr="00070A7E">
        <w:rPr>
          <w:rFonts w:ascii="Helvetica Now Text" w:hAnsi="Helvetica Now Text" w:cs="Helvetica Now Text"/>
          <w:color w:val="46535E"/>
          <w:spacing w:val="4"/>
          <w:szCs w:val="40"/>
        </w:rPr>
        <w:t>ey</w:t>
      </w:r>
      <w:r w:rsidRPr="00070A7E">
        <w:rPr>
          <w:rFonts w:ascii="Helvetica Now Text" w:hAnsi="Helvetica Now Text" w:cs="Helvetica Now Text"/>
          <w:color w:val="46535E"/>
          <w:spacing w:val="4"/>
          <w:szCs w:val="40"/>
        </w:rPr>
        <w:t xml:space="preserve"> es</w:t>
      </w:r>
      <w:r w:rsidR="00526977" w:rsidRPr="00070A7E">
        <w:rPr>
          <w:rFonts w:ascii="Helvetica Now Text" w:hAnsi="Helvetica Now Text" w:cs="Helvetica Now Text"/>
          <w:color w:val="46535E"/>
          <w:spacing w:val="4"/>
          <w:szCs w:val="40"/>
        </w:rPr>
        <w:t xml:space="preserve"> la que introduce por primera vez en España la figura del Plan de Igualdad como herramienta de gestión de la igualdad de oportunidades entre mujeres y hombres en el ámbito de las empresas. Esta ley </w:t>
      </w:r>
      <w:r w:rsidR="002E65F7" w:rsidRPr="00070A7E">
        <w:rPr>
          <w:rFonts w:ascii="Helvetica Now Text" w:hAnsi="Helvetica Now Text" w:cs="Helvetica Now Text"/>
          <w:color w:val="46535E"/>
          <w:spacing w:val="4"/>
          <w:szCs w:val="40"/>
        </w:rPr>
        <w:t xml:space="preserve">exige </w:t>
      </w:r>
      <w:r w:rsidR="00526977" w:rsidRPr="00070A7E">
        <w:rPr>
          <w:rFonts w:ascii="Helvetica Now Text" w:hAnsi="Helvetica Now Text" w:cs="Helvetica Now Text"/>
          <w:color w:val="46535E"/>
          <w:spacing w:val="4"/>
          <w:szCs w:val="40"/>
        </w:rPr>
        <w:t>a todas las empresas</w:t>
      </w:r>
      <w:r w:rsidR="008A1FD5" w:rsidRPr="00070A7E">
        <w:rPr>
          <w:rFonts w:ascii="Helvetica Now Text" w:hAnsi="Helvetica Now Text" w:cs="Helvetica Now Text"/>
          <w:color w:val="46535E"/>
          <w:spacing w:val="4"/>
          <w:szCs w:val="40"/>
        </w:rPr>
        <w:t xml:space="preserve"> </w:t>
      </w:r>
      <w:r w:rsidR="00526977" w:rsidRPr="00070A7E">
        <w:rPr>
          <w:rFonts w:ascii="Helvetica Now Text" w:hAnsi="Helvetica Now Text" w:cs="Helvetica Now Text"/>
          <w:color w:val="46535E"/>
          <w:spacing w:val="4"/>
          <w:szCs w:val="40"/>
        </w:rPr>
        <w:t xml:space="preserve">respetar la igualdad de trato y de oportunidades y a adoptar medidas dirigidas a evitar cualquier tipo de discriminación </w:t>
      </w:r>
      <w:r w:rsidR="00526977" w:rsidRPr="00070A7E">
        <w:rPr>
          <w:rFonts w:ascii="Helvetica Now Text" w:hAnsi="Helvetica Now Text" w:cs="Helvetica Now Text"/>
          <w:color w:val="46535E"/>
          <w:spacing w:val="4"/>
          <w:szCs w:val="40"/>
        </w:rPr>
        <w:lastRenderedPageBreak/>
        <w:t>laboral entre mujeres y hombres</w:t>
      </w:r>
      <w:r w:rsidR="008A1FD5" w:rsidRPr="00070A7E">
        <w:rPr>
          <w:rFonts w:ascii="Helvetica Now Text" w:hAnsi="Helvetica Now Text" w:cs="Helvetica Now Text"/>
          <w:color w:val="46535E"/>
          <w:spacing w:val="4"/>
          <w:szCs w:val="40"/>
        </w:rPr>
        <w:t xml:space="preserve"> que deberán ser acordadas con la representación legal de las personas trabajadoras. En el caso de empresas de más de 50 personas trabajadoras</w:t>
      </w:r>
      <w:r w:rsidR="00526977" w:rsidRPr="00070A7E">
        <w:rPr>
          <w:rFonts w:ascii="Helvetica Now Text" w:hAnsi="Helvetica Now Text" w:cs="Helvetica Now Text"/>
          <w:color w:val="46535E"/>
          <w:spacing w:val="4"/>
          <w:szCs w:val="40"/>
        </w:rPr>
        <w:t xml:space="preserve">, el artículo 45.2 imponía que estas medidas se tradujeran en la elaboración un Plan de Igualdad. </w:t>
      </w:r>
    </w:p>
    <w:p w14:paraId="170749D6" w14:textId="3E3E2860"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Años después de su entrada en vigor, se aprueba un el RD 6/ 2019, de 1 de marzo, de medidas urgentes para</w:t>
      </w:r>
      <w:r w:rsidR="009A0AFF" w:rsidRPr="00070A7E">
        <w:rPr>
          <w:rFonts w:ascii="Helvetica Now Text" w:hAnsi="Helvetica Now Text" w:cs="Helvetica Now Text"/>
          <w:color w:val="46535E"/>
          <w:spacing w:val="4"/>
          <w:szCs w:val="40"/>
        </w:rPr>
        <w:t xml:space="preserve"> la</w:t>
      </w:r>
      <w:r w:rsidRPr="00070A7E">
        <w:rPr>
          <w:rFonts w:ascii="Helvetica Now Text" w:hAnsi="Helvetica Now Text" w:cs="Helvetica Now Text"/>
          <w:color w:val="46535E"/>
          <w:spacing w:val="4"/>
          <w:szCs w:val="40"/>
        </w:rPr>
        <w:t xml:space="preserve"> garantía de la igualdad de trato ent</w:t>
      </w:r>
      <w:r w:rsidR="009A0AFF" w:rsidRPr="00070A7E">
        <w:rPr>
          <w:rFonts w:ascii="Helvetica Now Text" w:hAnsi="Helvetica Now Text" w:cs="Helvetica Now Text"/>
          <w:color w:val="46535E"/>
          <w:spacing w:val="4"/>
          <w:szCs w:val="40"/>
        </w:rPr>
        <w:t>r</w:t>
      </w:r>
      <w:r w:rsidRPr="00070A7E">
        <w:rPr>
          <w:rFonts w:ascii="Helvetica Now Text" w:hAnsi="Helvetica Now Text" w:cs="Helvetica Now Text"/>
          <w:color w:val="46535E"/>
          <w:spacing w:val="4"/>
          <w:szCs w:val="40"/>
        </w:rPr>
        <w:t>e mujeres y hombres en el empleo y la ocupación, el cual rebaja a 50 el número de personas trabajadoras a partir del cual una empresa tiene obligación de disponer de Plan de Igualdad y define su contenido obligatorio, así como la forma en que debe negociarse. Este Real Decreto, será desarrollado un año más tarde por dos nuevos Reales Decretos: el RD 901/2020 de 13 de octubre por el que se regulas los Planes de Igualdad y su registro y el RD 90</w:t>
      </w:r>
      <w:r w:rsidR="00780119" w:rsidRPr="00070A7E">
        <w:rPr>
          <w:rFonts w:ascii="Helvetica Now Text" w:hAnsi="Helvetica Now Text" w:cs="Helvetica Now Text"/>
          <w:color w:val="46535E"/>
          <w:spacing w:val="4"/>
          <w:szCs w:val="40"/>
        </w:rPr>
        <w:t>2</w:t>
      </w:r>
      <w:r w:rsidRPr="00070A7E">
        <w:rPr>
          <w:rFonts w:ascii="Helvetica Now Text" w:hAnsi="Helvetica Now Text" w:cs="Helvetica Now Text"/>
          <w:color w:val="46535E"/>
          <w:spacing w:val="4"/>
          <w:szCs w:val="40"/>
        </w:rPr>
        <w:t>/2020, de 13 de octubre, de igualdad retributiva entre mujeres y hombres.</w:t>
      </w:r>
    </w:p>
    <w:bookmarkEnd w:id="10"/>
    <w:p w14:paraId="024DB596" w14:textId="07674F55" w:rsidR="00EE0CF2" w:rsidRPr="00070A7E" w:rsidRDefault="008A1FD5" w:rsidP="009F7BF9">
      <w:pPr>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A la vista de los cambios normativos más recientes y con el fin de cumplir con la legislación nacional en materia de igualdad entre mujeres y hombres, l</w:t>
      </w:r>
      <w:r w:rsidR="00FC0D3A" w:rsidRPr="00070A7E">
        <w:rPr>
          <w:rFonts w:ascii="Helvetica Now Text" w:hAnsi="Helvetica Now Text" w:cs="Helvetica Now Text"/>
          <w:color w:val="46535E"/>
          <w:spacing w:val="4"/>
          <w:szCs w:val="40"/>
        </w:rPr>
        <w:t xml:space="preserve">a Dirección de </w:t>
      </w:r>
      <w:r w:rsidR="006055BF">
        <w:rPr>
          <w:rFonts w:ascii="Helvetica Now Text" w:hAnsi="Helvetica Now Text" w:cs="Helvetica Now Text"/>
          <w:color w:val="46535E"/>
          <w:spacing w:val="4"/>
          <w:szCs w:val="40"/>
        </w:rPr>
        <w:t>TPA</w:t>
      </w:r>
      <w:r w:rsidR="00FC0D3A" w:rsidRPr="00070A7E">
        <w:rPr>
          <w:rFonts w:ascii="Helvetica Now Text" w:hAnsi="Helvetica Now Text" w:cs="Helvetica Now Text"/>
          <w:color w:val="46535E"/>
          <w:spacing w:val="4"/>
          <w:szCs w:val="40"/>
        </w:rPr>
        <w:t xml:space="preserve"> </w:t>
      </w:r>
      <w:r w:rsidR="00526977" w:rsidRPr="00070A7E">
        <w:rPr>
          <w:rFonts w:ascii="Helvetica Now Text" w:hAnsi="Helvetica Now Text" w:cs="Helvetica Now Text"/>
          <w:color w:val="46535E"/>
          <w:spacing w:val="4"/>
          <w:szCs w:val="40"/>
        </w:rPr>
        <w:t xml:space="preserve">ha </w:t>
      </w:r>
      <w:r w:rsidRPr="00070A7E">
        <w:rPr>
          <w:rFonts w:ascii="Helvetica Now Text" w:hAnsi="Helvetica Now Text" w:cs="Helvetica Now Text"/>
          <w:color w:val="46535E"/>
          <w:spacing w:val="4"/>
          <w:szCs w:val="40"/>
        </w:rPr>
        <w:t xml:space="preserve">decidido desarrollar un nuevo </w:t>
      </w:r>
      <w:r w:rsidR="00FC0D3A" w:rsidRPr="00070A7E">
        <w:rPr>
          <w:rFonts w:ascii="Helvetica Now Text" w:hAnsi="Helvetica Now Text" w:cs="Helvetica Now Text"/>
          <w:color w:val="46535E"/>
          <w:spacing w:val="4"/>
          <w:szCs w:val="40"/>
        </w:rPr>
        <w:t>Plan de Igualdad, con carácter prioritario, con el fin de poner en práctica en su propia organización las líneas y principios de igualdad establecidas por la legislación vigente, además de servir para introducir la perspectiva de género en la gestión organizativa, y en concreto en el ámbito de las políticas de gestión de recursos humanos, impulsando medidas contra la discriminación que promuevan la igualdad entre hombres y mujeres.</w:t>
      </w:r>
    </w:p>
    <w:p w14:paraId="7A3BE72C" w14:textId="3E2DC7FA" w:rsidR="00FC0D3A" w:rsidRPr="005022F4" w:rsidRDefault="005022F4"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También se ha tenido en cuenta como marco normativo del presenta Plan de Igualdad, la r</w:t>
      </w:r>
      <w:r w:rsidR="00D24049" w:rsidRPr="005022F4">
        <w:rPr>
          <w:rFonts w:ascii="Helvetica Now Text" w:hAnsi="Helvetica Now Text" w:cs="Helvetica Now Text"/>
          <w:color w:val="46535E"/>
          <w:spacing w:val="4"/>
          <w:szCs w:val="40"/>
        </w:rPr>
        <w:t xml:space="preserve">ecientemente </w:t>
      </w:r>
      <w:r w:rsidR="00D24049" w:rsidRPr="005022F4">
        <w:rPr>
          <w:rFonts w:ascii="Helvetica Now Text" w:hAnsi="Helvetica Now Text" w:cs="Helvetica Now Text"/>
          <w:i/>
          <w:iCs/>
          <w:color w:val="46535E"/>
          <w:spacing w:val="4"/>
          <w:szCs w:val="40"/>
        </w:rPr>
        <w:t>Ley</w:t>
      </w:r>
      <w:r w:rsidRPr="005022F4">
        <w:rPr>
          <w:rFonts w:ascii="Helvetica Now Text" w:hAnsi="Helvetica Now Text" w:cs="Helvetica Now Text"/>
          <w:i/>
          <w:iCs/>
          <w:color w:val="46535E"/>
          <w:spacing w:val="4"/>
          <w:szCs w:val="40"/>
        </w:rPr>
        <w:t xml:space="preserve"> 15/2022, de 12 de julio,</w:t>
      </w:r>
      <w:r w:rsidR="00D24049" w:rsidRPr="005022F4">
        <w:rPr>
          <w:rFonts w:ascii="Helvetica Now Text" w:hAnsi="Helvetica Now Text" w:cs="Helvetica Now Text"/>
          <w:i/>
          <w:iCs/>
          <w:color w:val="46535E"/>
          <w:spacing w:val="4"/>
          <w:szCs w:val="40"/>
        </w:rPr>
        <w:t xml:space="preserve"> integral para la igualdad de trato y la no discriminación</w:t>
      </w:r>
      <w:r w:rsidRPr="005022F4">
        <w:rPr>
          <w:rFonts w:ascii="Helvetica Now Text" w:hAnsi="Helvetica Now Text" w:cs="Helvetica Now Text"/>
          <w:i/>
          <w:iCs/>
          <w:color w:val="46535E"/>
          <w:spacing w:val="4"/>
          <w:szCs w:val="40"/>
        </w:rPr>
        <w:t>,</w:t>
      </w:r>
      <w:r w:rsidRPr="005022F4">
        <w:rPr>
          <w:rFonts w:ascii="Helvetica Now Text" w:hAnsi="Helvetica Now Text" w:cs="Helvetica Now Text"/>
          <w:color w:val="46535E"/>
          <w:spacing w:val="4"/>
          <w:szCs w:val="40"/>
        </w:rPr>
        <w:t xml:space="preserve"> la cual tiene por objeto garantizar y promover el derecho a la igualdad de trato y no discriminación. </w:t>
      </w:r>
    </w:p>
    <w:p w14:paraId="67207F37" w14:textId="14B09E33" w:rsidR="00D91913" w:rsidRPr="00070A7E" w:rsidRDefault="008A1FD5" w:rsidP="009F7BF9">
      <w:pPr>
        <w:pStyle w:val="Ttulo2"/>
        <w:pBdr>
          <w:bottom w:val="single" w:sz="6" w:space="1" w:color="auto"/>
        </w:pBdr>
        <w:rPr>
          <w:rFonts w:ascii="Helvetica Now Text" w:eastAsiaTheme="minorHAnsi" w:hAnsi="Helvetica Now Text" w:cs="Helvetica Now Text"/>
          <w:b/>
          <w:bCs/>
          <w:color w:val="46535E"/>
          <w:spacing w:val="4"/>
          <w:sz w:val="24"/>
          <w:szCs w:val="48"/>
        </w:rPr>
      </w:pPr>
      <w:bookmarkStart w:id="11" w:name="_Toc143697997"/>
      <w:r w:rsidRPr="00070A7E">
        <w:rPr>
          <w:rFonts w:ascii="Helvetica Now Text" w:eastAsiaTheme="minorHAnsi" w:hAnsi="Helvetica Now Text" w:cs="Helvetica Now Text"/>
          <w:b/>
          <w:bCs/>
          <w:color w:val="46535E"/>
          <w:spacing w:val="4"/>
          <w:sz w:val="24"/>
          <w:szCs w:val="48"/>
        </w:rPr>
        <w:t>COMPROMISO DE LA EMPRESA</w:t>
      </w:r>
      <w:bookmarkEnd w:id="11"/>
    </w:p>
    <w:p w14:paraId="18E7A0A4" w14:textId="40F50565" w:rsidR="00712DA2" w:rsidRPr="00712DA2" w:rsidRDefault="006055BF" w:rsidP="009F7BF9">
      <w:pPr>
        <w:rPr>
          <w:rFonts w:ascii="Helvetica Now Text" w:hAnsi="Helvetica Now Text" w:cs="Helvetica Now Text"/>
          <w:color w:val="46535E"/>
          <w:spacing w:val="4"/>
          <w:szCs w:val="40"/>
        </w:rPr>
      </w:pPr>
      <w:r>
        <w:rPr>
          <w:rFonts w:ascii="Helvetica Now Text" w:hAnsi="Helvetica Now Text" w:cs="Helvetica Now Text"/>
          <w:color w:val="46535E"/>
          <w:spacing w:val="4"/>
          <w:szCs w:val="40"/>
          <w:lang w:val="es-ES_tradnl"/>
        </w:rPr>
        <w:t>TPA</w:t>
      </w:r>
      <w:r w:rsidR="00712DA2" w:rsidRPr="00712DA2">
        <w:rPr>
          <w:rFonts w:ascii="Helvetica Now Text" w:hAnsi="Helvetica Now Text" w:cs="Helvetica Now Text"/>
          <w:color w:val="46535E"/>
          <w:spacing w:val="4"/>
          <w:szCs w:val="40"/>
          <w:lang w:val="es-ES_tradnl"/>
        </w:rPr>
        <w:t xml:space="preserve"> considera que el principio de igualdad debe de estar garantizado en todos los ámbitos de la empresa que afecten a personas en cualquier nivel jerárquico de la organización.</w:t>
      </w:r>
    </w:p>
    <w:p w14:paraId="70BB6343" w14:textId="3A305E50" w:rsidR="00712DA2" w:rsidRPr="00712DA2" w:rsidRDefault="00712DA2" w:rsidP="009F7BF9">
      <w:pPr>
        <w:rPr>
          <w:rFonts w:ascii="Helvetica Now Text" w:hAnsi="Helvetica Now Text" w:cs="Helvetica Now Text"/>
          <w:color w:val="46535E"/>
          <w:spacing w:val="4"/>
          <w:szCs w:val="40"/>
        </w:rPr>
      </w:pPr>
      <w:r w:rsidRPr="00712DA2">
        <w:rPr>
          <w:rFonts w:ascii="Helvetica Now Text" w:hAnsi="Helvetica Now Text" w:cs="Helvetica Now Text"/>
          <w:color w:val="46535E"/>
          <w:spacing w:val="4"/>
          <w:szCs w:val="40"/>
          <w:lang w:val="es-ES_tradnl"/>
        </w:rPr>
        <w:t xml:space="preserve">Por ello </w:t>
      </w:r>
      <w:r w:rsidR="006055BF">
        <w:rPr>
          <w:rFonts w:ascii="Helvetica Now Text" w:hAnsi="Helvetica Now Text" w:cs="Helvetica Now Text"/>
          <w:color w:val="46535E"/>
          <w:spacing w:val="4"/>
          <w:szCs w:val="40"/>
          <w:lang w:val="es-ES_tradnl"/>
        </w:rPr>
        <w:t>TPA</w:t>
      </w:r>
      <w:r w:rsidRPr="00712DA2">
        <w:rPr>
          <w:rFonts w:ascii="Helvetica Now Text" w:hAnsi="Helvetica Now Text" w:cs="Helvetica Now Text"/>
          <w:color w:val="46535E"/>
          <w:spacing w:val="4"/>
          <w:szCs w:val="40"/>
          <w:lang w:val="es-ES_tradnl"/>
        </w:rPr>
        <w:t xml:space="preserve"> apuesta por promover el principio de igualdad de trato, garantizando las mismas oportunidades profesionales en el empleo, selección, retribución, formación, desarrollo, promoción y condiciones de trabajo.</w:t>
      </w:r>
    </w:p>
    <w:p w14:paraId="140EFBDF" w14:textId="2B1F52AB" w:rsidR="00712DA2" w:rsidRPr="00712DA2" w:rsidRDefault="00712DA2" w:rsidP="009F7BF9">
      <w:pPr>
        <w:rPr>
          <w:rFonts w:ascii="Helvetica Now Text" w:hAnsi="Helvetica Now Text" w:cs="Helvetica Now Text"/>
          <w:color w:val="46535E"/>
          <w:spacing w:val="4"/>
          <w:szCs w:val="40"/>
        </w:rPr>
      </w:pPr>
      <w:r w:rsidRPr="00712DA2">
        <w:rPr>
          <w:rFonts w:ascii="Helvetica Now Text" w:hAnsi="Helvetica Now Text" w:cs="Helvetica Now Text"/>
          <w:color w:val="46535E"/>
          <w:spacing w:val="4"/>
          <w:szCs w:val="40"/>
          <w:lang w:val="es-ES_tradnl"/>
        </w:rPr>
        <w:t xml:space="preserve">Así mismo </w:t>
      </w:r>
      <w:r w:rsidR="006055BF">
        <w:rPr>
          <w:rFonts w:ascii="Helvetica Now Text" w:hAnsi="Helvetica Now Text" w:cs="Helvetica Now Text"/>
          <w:color w:val="46535E"/>
          <w:spacing w:val="4"/>
          <w:szCs w:val="40"/>
          <w:lang w:val="es-ES_tradnl"/>
        </w:rPr>
        <w:t>TPA</w:t>
      </w:r>
      <w:r w:rsidRPr="00712DA2">
        <w:rPr>
          <w:rFonts w:ascii="Helvetica Now Text" w:hAnsi="Helvetica Now Text" w:cs="Helvetica Now Text"/>
          <w:color w:val="46535E"/>
          <w:spacing w:val="4"/>
          <w:szCs w:val="40"/>
          <w:lang w:val="es-ES_tradnl"/>
        </w:rPr>
        <w:t xml:space="preserve"> asume que las actitudes de acoso suponen un atentado contra la dignidad de las personas, por lo que en el trabajo no permitirá ni tolerará el acoso </w:t>
      </w:r>
      <w:r>
        <w:rPr>
          <w:rFonts w:ascii="Helvetica Now Text" w:hAnsi="Helvetica Now Text" w:cs="Helvetica Now Text"/>
          <w:color w:val="46535E"/>
          <w:spacing w:val="4"/>
          <w:szCs w:val="40"/>
          <w:lang w:val="es-ES_tradnl"/>
        </w:rPr>
        <w:t xml:space="preserve">sexual, </w:t>
      </w:r>
      <w:r w:rsidRPr="00712DA2">
        <w:rPr>
          <w:rFonts w:ascii="Helvetica Now Text" w:hAnsi="Helvetica Now Text" w:cs="Helvetica Now Text"/>
          <w:color w:val="46535E"/>
          <w:spacing w:val="4"/>
          <w:szCs w:val="40"/>
          <w:lang w:val="es-ES_tradnl"/>
        </w:rPr>
        <w:t>moral, psicológico o por razón de sexo.</w:t>
      </w:r>
    </w:p>
    <w:p w14:paraId="1CF48FAC" w14:textId="6D28ABF0" w:rsidR="002746F1" w:rsidRPr="005022F4" w:rsidRDefault="00712DA2" w:rsidP="009F7BF9">
      <w:pPr>
        <w:rPr>
          <w:rFonts w:ascii="Helvetica Now Text" w:hAnsi="Helvetica Now Text" w:cs="Helvetica Now Text"/>
          <w:color w:val="46535E"/>
          <w:spacing w:val="4"/>
          <w:szCs w:val="40"/>
        </w:rPr>
      </w:pPr>
      <w:r>
        <w:rPr>
          <w:rFonts w:ascii="Helvetica Now Text" w:hAnsi="Helvetica Now Text" w:cs="Helvetica Now Text"/>
          <w:color w:val="46535E"/>
          <w:spacing w:val="4"/>
          <w:szCs w:val="40"/>
        </w:rPr>
        <w:t>A</w:t>
      </w:r>
      <w:r w:rsidR="002746F1" w:rsidRPr="005022F4">
        <w:rPr>
          <w:rFonts w:ascii="Helvetica Now Text" w:hAnsi="Helvetica Now Text" w:cs="Helvetica Now Text"/>
          <w:color w:val="46535E"/>
          <w:spacing w:val="4"/>
          <w:szCs w:val="40"/>
        </w:rPr>
        <w:t xml:space="preserve"> través del Plan de Igualdad queremos hacer de la igualdad de trato y oportunidades entre mujeres y hombres un principio fundamental de nuestro modelo de negocio y de nuestras políticas de gestión de recursos humanos.</w:t>
      </w:r>
    </w:p>
    <w:p w14:paraId="37129B06" w14:textId="54D621F9" w:rsidR="000521FA" w:rsidRPr="005022F4" w:rsidRDefault="002746F1"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 xml:space="preserve">El Plan de Igualdad impulsado desde </w:t>
      </w:r>
      <w:r w:rsidR="006055BF">
        <w:rPr>
          <w:rFonts w:ascii="Helvetica Now Text" w:hAnsi="Helvetica Now Text" w:cs="Helvetica Now Text"/>
          <w:color w:val="46535E"/>
          <w:spacing w:val="4"/>
          <w:szCs w:val="40"/>
        </w:rPr>
        <w:t>TPA</w:t>
      </w:r>
      <w:r w:rsidRPr="005022F4">
        <w:rPr>
          <w:rFonts w:ascii="Helvetica Now Text" w:hAnsi="Helvetica Now Text" w:cs="Helvetica Now Text"/>
          <w:color w:val="46535E"/>
          <w:spacing w:val="4"/>
          <w:szCs w:val="40"/>
        </w:rPr>
        <w:t xml:space="preserve"> tiene como fin adoptar medidas de prevención y actuación frente a cualquier tipo de discriminación laboral en nuestra Compañía. </w:t>
      </w:r>
    </w:p>
    <w:p w14:paraId="6D387041" w14:textId="4129D359" w:rsidR="002746F1" w:rsidRPr="005022F4" w:rsidRDefault="002746F1"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 xml:space="preserve">Partiendo de datos estadísticos y demográficos de toda la plantilla de </w:t>
      </w:r>
      <w:r w:rsidR="006055BF">
        <w:rPr>
          <w:rFonts w:ascii="Helvetica Now Text" w:hAnsi="Helvetica Now Text" w:cs="Helvetica Now Text"/>
          <w:color w:val="46535E"/>
          <w:spacing w:val="4"/>
          <w:szCs w:val="40"/>
        </w:rPr>
        <w:t>TPA</w:t>
      </w:r>
      <w:r w:rsidR="00313D29" w:rsidRPr="005022F4">
        <w:rPr>
          <w:rFonts w:ascii="Helvetica Now Text" w:hAnsi="Helvetica Now Text" w:cs="Helvetica Now Text"/>
          <w:color w:val="46535E"/>
          <w:spacing w:val="4"/>
          <w:szCs w:val="40"/>
        </w:rPr>
        <w:t xml:space="preserve"> </w:t>
      </w:r>
      <w:r w:rsidRPr="005022F4">
        <w:rPr>
          <w:rFonts w:ascii="Helvetica Now Text" w:hAnsi="Helvetica Now Text" w:cs="Helvetica Now Text"/>
          <w:color w:val="46535E"/>
          <w:spacing w:val="4"/>
          <w:szCs w:val="40"/>
        </w:rPr>
        <w:t xml:space="preserve">se ha analizado el estado de la igualdad en todas las áreas de gestión de personas: selección y contratación, </w:t>
      </w:r>
      <w:r w:rsidRPr="005022F4">
        <w:rPr>
          <w:rFonts w:ascii="Helvetica Now Text" w:hAnsi="Helvetica Now Text" w:cs="Helvetica Now Text"/>
          <w:color w:val="46535E"/>
          <w:spacing w:val="4"/>
          <w:szCs w:val="40"/>
        </w:rPr>
        <w:lastRenderedPageBreak/>
        <w:t xml:space="preserve">formación, promoción y evaluación del desempeño, política salarial, condiciones de trabajo, salud laboral y acoso sexual y/o por razón de sexo y conciliación. </w:t>
      </w:r>
    </w:p>
    <w:p w14:paraId="43239968" w14:textId="4FBEB45C" w:rsidR="009F7BF9" w:rsidRDefault="002746F1"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 xml:space="preserve">Pero conseguir la igualdad real supone un esfuerzo y compromiso por parte de todas las personas que componen </w:t>
      </w:r>
      <w:r w:rsidR="006055BF">
        <w:rPr>
          <w:rFonts w:ascii="Helvetica Now Text" w:hAnsi="Helvetica Now Text" w:cs="Helvetica Now Text"/>
          <w:color w:val="46535E"/>
          <w:spacing w:val="4"/>
          <w:szCs w:val="40"/>
        </w:rPr>
        <w:t>TPA</w:t>
      </w:r>
      <w:r w:rsidR="00313D29" w:rsidRPr="005022F4">
        <w:rPr>
          <w:rFonts w:ascii="Helvetica Now Text" w:hAnsi="Helvetica Now Text" w:cs="Helvetica Now Text"/>
          <w:color w:val="46535E"/>
          <w:spacing w:val="4"/>
          <w:szCs w:val="40"/>
        </w:rPr>
        <w:t xml:space="preserve">. </w:t>
      </w:r>
      <w:r w:rsidRPr="005022F4">
        <w:rPr>
          <w:rFonts w:ascii="Helvetica Now Text" w:hAnsi="Helvetica Now Text" w:cs="Helvetica Now Text"/>
          <w:color w:val="46535E"/>
          <w:spacing w:val="4"/>
          <w:szCs w:val="40"/>
        </w:rPr>
        <w:t>Por ello, deseamos que el Plan de Igualdad suponga una mejora de nuestro sistema de gestión empresarial y, de esa manera, contribuir en el avance hacia una sociedad en la que la igualdad sea una realidad.</w:t>
      </w:r>
      <w:bookmarkStart w:id="12" w:name="_Toc62898328"/>
    </w:p>
    <w:p w14:paraId="54F4A140" w14:textId="77777777" w:rsidR="009F7BF9" w:rsidRDefault="009F7BF9" w:rsidP="009F7BF9">
      <w:pPr>
        <w:rPr>
          <w:rFonts w:ascii="Helvetica Now Text" w:hAnsi="Helvetica Now Text" w:cs="Helvetica Now Text"/>
          <w:color w:val="46535E"/>
          <w:spacing w:val="4"/>
          <w:szCs w:val="40"/>
        </w:rPr>
      </w:pPr>
    </w:p>
    <w:p w14:paraId="28EF1AB4" w14:textId="47C112A2" w:rsidR="00A27196" w:rsidRPr="00070A7E" w:rsidRDefault="00DE09D9" w:rsidP="009F7BF9">
      <w:pPr>
        <w:rPr>
          <w:rFonts w:ascii="Helvetica Now Text" w:hAnsi="Helvetica Now Text" w:cs="Lao UI"/>
          <w:b/>
          <w:sz w:val="28"/>
          <w:szCs w:val="28"/>
        </w:rPr>
      </w:pPr>
      <w:r w:rsidRPr="00070A7E">
        <w:rPr>
          <w:rFonts w:ascii="Helvetica Now Text" w:hAnsi="Helvetica Now Text" w:cs="Lao UI"/>
          <w:b/>
          <w:sz w:val="28"/>
          <w:szCs w:val="28"/>
        </w:rPr>
        <w:t>AMBITO DE APLICACIÓN</w:t>
      </w:r>
      <w:r w:rsidR="00D91913" w:rsidRPr="00070A7E">
        <w:rPr>
          <w:rFonts w:ascii="Helvetica Now Text" w:hAnsi="Helvetica Now Text" w:cs="Lao UI"/>
          <w:b/>
          <w:sz w:val="28"/>
          <w:szCs w:val="28"/>
        </w:rPr>
        <w:t xml:space="preserve"> Y VIGENCIA</w:t>
      </w:r>
      <w:bookmarkEnd w:id="12"/>
    </w:p>
    <w:p w14:paraId="77E031AC" w14:textId="77777777" w:rsidR="00487554" w:rsidRPr="008345B1" w:rsidRDefault="00487554" w:rsidP="009F7BF9">
      <w:pPr>
        <w:rPr>
          <w:rFonts w:ascii="Helvetica Now Text" w:hAnsi="Helvetica Now Text" w:cs="Lao UI"/>
          <w:sz w:val="24"/>
          <w:szCs w:val="24"/>
        </w:rPr>
      </w:pPr>
    </w:p>
    <w:p w14:paraId="6EDE7BDB" w14:textId="0F4BB9BB" w:rsidR="007B3416" w:rsidRPr="00070A7E" w:rsidRDefault="008B24F7" w:rsidP="009F7BF9">
      <w:pPr>
        <w:pStyle w:val="Ttulo2"/>
        <w:pBdr>
          <w:bottom w:val="single" w:sz="6" w:space="1" w:color="auto"/>
        </w:pBdr>
        <w:rPr>
          <w:rFonts w:ascii="Helvetica Now Text" w:hAnsi="Helvetica Now Text" w:cs="Lao UI"/>
          <w:b/>
          <w:color w:val="455159" w:themeColor="text2" w:themeShade="BF"/>
          <w:sz w:val="24"/>
          <w:szCs w:val="24"/>
        </w:rPr>
      </w:pPr>
      <w:bookmarkStart w:id="13" w:name="_Toc143697998"/>
      <w:r w:rsidRPr="00070A7E">
        <w:rPr>
          <w:rFonts w:ascii="Helvetica Now Text" w:hAnsi="Helvetica Now Text" w:cs="Lao UI"/>
          <w:b/>
          <w:color w:val="455159" w:themeColor="text2" w:themeShade="BF"/>
          <w:sz w:val="24"/>
          <w:szCs w:val="24"/>
        </w:rPr>
        <w:t>AMBITO</w:t>
      </w:r>
      <w:r w:rsidR="00631D46" w:rsidRPr="00070A7E">
        <w:rPr>
          <w:rFonts w:ascii="Helvetica Now Text" w:hAnsi="Helvetica Now Text" w:cs="Lao UI"/>
          <w:b/>
          <w:color w:val="455159" w:themeColor="text2" w:themeShade="BF"/>
          <w:sz w:val="24"/>
          <w:szCs w:val="24"/>
        </w:rPr>
        <w:t xml:space="preserve"> </w:t>
      </w:r>
      <w:r w:rsidR="00271027" w:rsidRPr="00070A7E">
        <w:rPr>
          <w:rFonts w:ascii="Helvetica Now Text" w:hAnsi="Helvetica Now Text" w:cs="Lao UI"/>
          <w:b/>
          <w:color w:val="455159" w:themeColor="text2" w:themeShade="BF"/>
          <w:sz w:val="24"/>
          <w:szCs w:val="24"/>
        </w:rPr>
        <w:t>PERSONAL</w:t>
      </w:r>
      <w:bookmarkEnd w:id="13"/>
    </w:p>
    <w:p w14:paraId="747D4778" w14:textId="77777777" w:rsidR="00203E3D" w:rsidRPr="008345B1" w:rsidRDefault="00203E3D" w:rsidP="009F7BF9">
      <w:pPr>
        <w:rPr>
          <w:rFonts w:ascii="Helvetica Now Text" w:hAnsi="Helvetica Now Text" w:cs="Lao UI"/>
        </w:rPr>
      </w:pPr>
    </w:p>
    <w:p w14:paraId="1698D80D" w14:textId="1E304903" w:rsidR="00631D46" w:rsidRPr="00070A7E" w:rsidRDefault="00631D46" w:rsidP="009F7BF9">
      <w:pPr>
        <w:rPr>
          <w:rFonts w:ascii="Helvetica Now Text" w:hAnsi="Helvetica Now Text" w:cs="Lao UI"/>
          <w:b/>
          <w:bCs/>
          <w:color w:val="455159" w:themeColor="text2" w:themeShade="BF"/>
        </w:rPr>
      </w:pPr>
      <w:r w:rsidRPr="00070A7E">
        <w:rPr>
          <w:rFonts w:ascii="Helvetica Now Text" w:hAnsi="Helvetica Now Text" w:cs="Lao UI"/>
          <w:color w:val="455159" w:themeColor="text2" w:themeShade="BF"/>
        </w:rPr>
        <w:t>El presente plan extiende su aplicación y vincula a tod</w:t>
      </w:r>
      <w:r w:rsidR="00B006B7">
        <w:rPr>
          <w:rFonts w:ascii="Helvetica Now Text" w:hAnsi="Helvetica Now Text" w:cs="Lao UI"/>
          <w:color w:val="455159" w:themeColor="text2" w:themeShade="BF"/>
        </w:rPr>
        <w:t>a</w:t>
      </w:r>
      <w:r w:rsidRPr="00070A7E">
        <w:rPr>
          <w:rFonts w:ascii="Helvetica Now Text" w:hAnsi="Helvetica Now Text" w:cs="Lao UI"/>
          <w:color w:val="455159" w:themeColor="text2" w:themeShade="BF"/>
        </w:rPr>
        <w:t xml:space="preserve">s las trabajadoras y trabajadores adscritos a cualquiera de los centros de trabajo que tenga o pueda tener en un futuro en España la empresa </w:t>
      </w:r>
      <w:r w:rsidR="006055BF">
        <w:rPr>
          <w:rFonts w:ascii="Helvetica Now Text" w:hAnsi="Helvetica Now Text" w:cs="Lao UI"/>
          <w:color w:val="455159" w:themeColor="text2" w:themeShade="BF"/>
        </w:rPr>
        <w:t>TPA</w:t>
      </w:r>
      <w:r w:rsidRPr="00070A7E">
        <w:rPr>
          <w:rFonts w:ascii="Helvetica Now Text" w:hAnsi="Helvetica Now Text" w:cs="Lao UI"/>
          <w:color w:val="455159" w:themeColor="text2" w:themeShade="BF"/>
        </w:rPr>
        <w:t xml:space="preserve"> independientemente de la modalidad contractual o cargo que ostente, mientras dure su relación laboral con</w:t>
      </w:r>
      <w:r w:rsidR="000227BA" w:rsidRPr="00070A7E">
        <w:rPr>
          <w:rFonts w:ascii="Helvetica Now Text" w:hAnsi="Helvetica Now Text" w:cs="Lao UI"/>
          <w:color w:val="455159" w:themeColor="text2" w:themeShade="BF"/>
        </w:rPr>
        <w:t xml:space="preserve"> </w:t>
      </w:r>
      <w:r w:rsidR="00A700A2">
        <w:rPr>
          <w:rFonts w:ascii="Helvetica Now Text" w:hAnsi="Helvetica Now Text" w:cs="Lao UI"/>
          <w:color w:val="455159" w:themeColor="text2" w:themeShade="BF"/>
        </w:rPr>
        <w:t>la compañía</w:t>
      </w:r>
      <w:r w:rsidR="00136ABA" w:rsidRPr="00070A7E">
        <w:rPr>
          <w:rFonts w:ascii="Helvetica Now Text" w:hAnsi="Helvetica Now Text" w:cs="Lao UI"/>
          <w:color w:val="455159" w:themeColor="text2" w:themeShade="BF"/>
        </w:rPr>
        <w:t>.</w:t>
      </w:r>
    </w:p>
    <w:p w14:paraId="46506A7E" w14:textId="75D061DA" w:rsidR="00631D46" w:rsidRPr="00070A7E" w:rsidRDefault="00631D46" w:rsidP="009F7BF9">
      <w:pPr>
        <w:pStyle w:val="Ttulo2"/>
        <w:pBdr>
          <w:bottom w:val="single" w:sz="6" w:space="1" w:color="auto"/>
        </w:pBdr>
        <w:rPr>
          <w:rFonts w:ascii="Helvetica Now Text" w:hAnsi="Helvetica Now Text" w:cs="Lao UI"/>
          <w:b/>
          <w:color w:val="455159" w:themeColor="text2" w:themeShade="BF"/>
          <w:sz w:val="24"/>
          <w:szCs w:val="24"/>
        </w:rPr>
      </w:pPr>
      <w:bookmarkStart w:id="14" w:name="_Toc143697999"/>
      <w:r w:rsidRPr="00070A7E">
        <w:rPr>
          <w:rFonts w:ascii="Helvetica Now Text" w:hAnsi="Helvetica Now Text" w:cs="Lao UI"/>
          <w:b/>
          <w:color w:val="455159" w:themeColor="text2" w:themeShade="BF"/>
          <w:sz w:val="24"/>
          <w:szCs w:val="24"/>
        </w:rPr>
        <w:t xml:space="preserve">AMBITO </w:t>
      </w:r>
      <w:r w:rsidR="00271027" w:rsidRPr="00070A7E">
        <w:rPr>
          <w:rFonts w:ascii="Helvetica Now Text" w:hAnsi="Helvetica Now Text" w:cs="Lao UI"/>
          <w:b/>
          <w:color w:val="455159" w:themeColor="text2" w:themeShade="BF"/>
          <w:sz w:val="24"/>
          <w:szCs w:val="24"/>
        </w:rPr>
        <w:t>TERRITORIAL</w:t>
      </w:r>
      <w:bookmarkEnd w:id="14"/>
    </w:p>
    <w:p w14:paraId="62AF1E6D" w14:textId="77777777" w:rsidR="00203E3D" w:rsidRPr="00070A7E" w:rsidRDefault="00203E3D" w:rsidP="009F7BF9">
      <w:pPr>
        <w:rPr>
          <w:rFonts w:ascii="Helvetica Now Text" w:hAnsi="Helvetica Now Text" w:cs="Lao UI"/>
          <w:color w:val="455159" w:themeColor="text2" w:themeShade="BF"/>
        </w:rPr>
      </w:pPr>
    </w:p>
    <w:p w14:paraId="19E8C095" w14:textId="578A1B75" w:rsidR="00631D46" w:rsidRPr="00070A7E" w:rsidRDefault="00631D46" w:rsidP="009F7BF9">
      <w:pPr>
        <w:rPr>
          <w:rFonts w:ascii="Helvetica Now Text" w:hAnsi="Helvetica Now Text" w:cs="Lao UI"/>
          <w:color w:val="455159" w:themeColor="text2" w:themeShade="BF"/>
        </w:rPr>
      </w:pPr>
      <w:r w:rsidRPr="00070A7E">
        <w:rPr>
          <w:rFonts w:ascii="Helvetica Now Text" w:hAnsi="Helvetica Now Text" w:cs="Lao UI"/>
          <w:color w:val="455159" w:themeColor="text2" w:themeShade="BF"/>
        </w:rPr>
        <w:t xml:space="preserve">El presente plan extiende su aplicación y vincula, a todos los centros de trabajo que tenga o pueda tener en un futuro en España la empresa </w:t>
      </w:r>
      <w:r w:rsidR="00322932">
        <w:rPr>
          <w:rFonts w:ascii="Helvetica Now Text" w:hAnsi="Helvetica Now Text" w:cs="Lao UI"/>
          <w:color w:val="455159" w:themeColor="text2" w:themeShade="BF"/>
        </w:rPr>
        <w:t>TPA</w:t>
      </w:r>
      <w:r w:rsidR="00136ABA" w:rsidRPr="00070A7E">
        <w:rPr>
          <w:rFonts w:ascii="Helvetica Now Text" w:hAnsi="Helvetica Now Text" w:cs="Lao UI"/>
          <w:color w:val="455159" w:themeColor="text2" w:themeShade="BF"/>
        </w:rPr>
        <w:t>.</w:t>
      </w:r>
    </w:p>
    <w:p w14:paraId="2DBD99BC" w14:textId="727B2DF4" w:rsidR="00631D46" w:rsidRPr="00070A7E" w:rsidRDefault="00631D46" w:rsidP="009F7BF9">
      <w:pPr>
        <w:pStyle w:val="Ttulo2"/>
        <w:pBdr>
          <w:bottom w:val="single" w:sz="6" w:space="1" w:color="auto"/>
        </w:pBdr>
        <w:rPr>
          <w:rFonts w:ascii="Helvetica Now Text" w:hAnsi="Helvetica Now Text" w:cs="Lao UI"/>
          <w:b/>
          <w:color w:val="455159" w:themeColor="text2" w:themeShade="BF"/>
          <w:sz w:val="24"/>
          <w:szCs w:val="24"/>
        </w:rPr>
      </w:pPr>
      <w:bookmarkStart w:id="15" w:name="_Toc143698000"/>
      <w:r w:rsidRPr="00070A7E">
        <w:rPr>
          <w:rFonts w:ascii="Helvetica Now Text" w:hAnsi="Helvetica Now Text" w:cs="Lao UI"/>
          <w:b/>
          <w:color w:val="455159" w:themeColor="text2" w:themeShade="BF"/>
          <w:sz w:val="24"/>
          <w:szCs w:val="24"/>
        </w:rPr>
        <w:t>VIGENCIA</w:t>
      </w:r>
      <w:bookmarkEnd w:id="15"/>
    </w:p>
    <w:p w14:paraId="47D9137B" w14:textId="77777777" w:rsidR="00203E3D" w:rsidRPr="00070A7E" w:rsidRDefault="00203E3D" w:rsidP="009F7BF9">
      <w:pPr>
        <w:rPr>
          <w:rFonts w:ascii="Helvetica Now Text" w:hAnsi="Helvetica Now Text" w:cs="Lao UI"/>
          <w:color w:val="455159" w:themeColor="text2" w:themeShade="BF"/>
        </w:rPr>
      </w:pPr>
    </w:p>
    <w:p w14:paraId="53109DF3" w14:textId="0F106E9C" w:rsidR="00631D46" w:rsidRPr="00070A7E" w:rsidRDefault="00631D46" w:rsidP="009F7BF9">
      <w:pPr>
        <w:rPr>
          <w:rFonts w:ascii="Helvetica Now Text" w:hAnsi="Helvetica Now Text" w:cs="Lao UI"/>
          <w:b/>
          <w:bCs/>
          <w:color w:val="455159" w:themeColor="text2" w:themeShade="BF"/>
        </w:rPr>
      </w:pPr>
      <w:bookmarkStart w:id="16" w:name="_Hlk77608788"/>
      <w:r w:rsidRPr="00070A7E">
        <w:rPr>
          <w:rFonts w:ascii="Helvetica Now Text" w:hAnsi="Helvetica Now Text" w:cs="Lao UI"/>
          <w:b/>
          <w:bCs/>
          <w:color w:val="455159" w:themeColor="text2" w:themeShade="BF"/>
        </w:rPr>
        <w:t xml:space="preserve">El presente Plan de Igualdad tendrá una vigencia de 4 años, </w:t>
      </w:r>
      <w:r w:rsidR="00CE5F98" w:rsidRPr="000D730A">
        <w:rPr>
          <w:rFonts w:ascii="Helvetica Now Text" w:hAnsi="Helvetica Now Text" w:cs="Lao UI"/>
          <w:b/>
          <w:bCs/>
          <w:color w:val="455159" w:themeColor="text2" w:themeShade="BF"/>
        </w:rPr>
        <w:t>desde 4 de septiembre de 2023 al 4 de septiembre de 2027.</w:t>
      </w:r>
    </w:p>
    <w:bookmarkEnd w:id="16"/>
    <w:p w14:paraId="33754752" w14:textId="28E93ABF" w:rsidR="005B4D6B" w:rsidRPr="00070A7E" w:rsidRDefault="00631D46" w:rsidP="009F7BF9">
      <w:pPr>
        <w:rPr>
          <w:rFonts w:ascii="Helvetica Now Text" w:hAnsi="Helvetica Now Text" w:cs="Lao UI"/>
          <w:color w:val="455159" w:themeColor="text2" w:themeShade="BF"/>
          <w:sz w:val="18"/>
        </w:rPr>
      </w:pPr>
      <w:r w:rsidRPr="00070A7E">
        <w:rPr>
          <w:rFonts w:ascii="Helvetica Now Text" w:hAnsi="Helvetica Now Text" w:cs="Lao UI"/>
          <w:color w:val="455159" w:themeColor="text2" w:themeShade="BF"/>
        </w:rPr>
        <w:t>Sin perjuicio de que anualmente, en función de las necesidades que se detecten en la Comisión de Seguimiento se puedan modificar o incorporar acciones al plan, después de su negociación y previo el acuerdo correspondiente.</w:t>
      </w:r>
    </w:p>
    <w:p w14:paraId="2F4027AB" w14:textId="30319922" w:rsidR="00001FE5" w:rsidRPr="00070A7E" w:rsidRDefault="002D51C6" w:rsidP="009F7BF9">
      <w:pPr>
        <w:pStyle w:val="Ttulo1"/>
        <w:numPr>
          <w:ilvl w:val="0"/>
          <w:numId w:val="11"/>
        </w:numPr>
        <w:spacing w:after="240"/>
        <w:rPr>
          <w:rFonts w:ascii="Helvetica Now Text" w:hAnsi="Helvetica Now Text" w:cs="Lao UI"/>
          <w:b/>
          <w:color w:val="auto"/>
          <w:sz w:val="28"/>
          <w:szCs w:val="28"/>
        </w:rPr>
      </w:pPr>
      <w:bookmarkStart w:id="17" w:name="_Toc62898330"/>
      <w:bookmarkStart w:id="18" w:name="_Toc62898329"/>
      <w:r w:rsidRPr="008345B1">
        <w:rPr>
          <w:rFonts w:ascii="Helvetica Now Text" w:hAnsi="Helvetica Now Text" w:cs="Lao UI"/>
          <w:b/>
          <w:color w:val="00774A"/>
          <w:sz w:val="28"/>
          <w:szCs w:val="28"/>
        </w:rPr>
        <w:br w:type="column"/>
      </w:r>
      <w:bookmarkStart w:id="19" w:name="_Toc143698001"/>
      <w:r w:rsidR="00DE09D9" w:rsidRPr="00712DA2">
        <w:rPr>
          <w:rFonts w:ascii="Helvetica Now Text" w:hAnsi="Helvetica Now Text" w:cs="Lao UI"/>
          <w:b/>
          <w:color w:val="455159"/>
          <w:sz w:val="28"/>
          <w:szCs w:val="28"/>
        </w:rPr>
        <w:lastRenderedPageBreak/>
        <w:t>CONCLUSIONES DEL DIAGNÓSTICO</w:t>
      </w:r>
      <w:bookmarkEnd w:id="17"/>
      <w:r w:rsidR="00724532" w:rsidRPr="00712DA2">
        <w:rPr>
          <w:rFonts w:ascii="Helvetica Now Text" w:hAnsi="Helvetica Now Text" w:cs="Lao UI"/>
          <w:b/>
          <w:color w:val="455159"/>
          <w:sz w:val="28"/>
          <w:szCs w:val="28"/>
        </w:rPr>
        <w:t xml:space="preserve"> Y DE LA AUDITORÍA RETIBUTIVA</w:t>
      </w:r>
      <w:bookmarkEnd w:id="19"/>
    </w:p>
    <w:p w14:paraId="41213883" w14:textId="77777777" w:rsidR="002C322F" w:rsidRPr="00BD2A12" w:rsidRDefault="002C322F" w:rsidP="009F7BF9">
      <w:pPr>
        <w:pStyle w:val="Ttulo2"/>
        <w:pBdr>
          <w:bottom w:val="single" w:sz="6" w:space="1" w:color="auto"/>
        </w:pBdr>
        <w:spacing w:after="240"/>
        <w:rPr>
          <w:rFonts w:ascii="Helvetica Now Text" w:hAnsi="Helvetica Now Text" w:cs="Lao UI"/>
          <w:b/>
          <w:color w:val="455159" w:themeColor="text2" w:themeShade="BF"/>
          <w:sz w:val="24"/>
          <w:szCs w:val="24"/>
        </w:rPr>
      </w:pPr>
      <w:bookmarkStart w:id="20" w:name="_Toc143698002"/>
      <w:r w:rsidRPr="00BD2A12">
        <w:rPr>
          <w:rFonts w:ascii="Helvetica Now Text" w:hAnsi="Helvetica Now Text" w:cs="Lao UI"/>
          <w:b/>
          <w:color w:val="455159" w:themeColor="text2" w:themeShade="BF"/>
          <w:sz w:val="24"/>
          <w:szCs w:val="24"/>
        </w:rPr>
        <w:t>METODOLOGÍA DE TRABAJO</w:t>
      </w:r>
      <w:bookmarkEnd w:id="20"/>
    </w:p>
    <w:p w14:paraId="2B9F9335" w14:textId="33BD66F4" w:rsidR="00DE09D9" w:rsidRPr="00BD2A12" w:rsidRDefault="00001FE5"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Con carácter previo a la elaboración del Plan de Igualdad de </w:t>
      </w:r>
      <w:r w:rsidR="006055BF">
        <w:rPr>
          <w:rFonts w:ascii="Helvetica Now Text" w:hAnsi="Helvetica Now Text" w:cs="Lao UI"/>
          <w:color w:val="455159" w:themeColor="text2" w:themeShade="BF"/>
        </w:rPr>
        <w:t>TPA</w:t>
      </w:r>
      <w:r w:rsidRPr="00BD2A12">
        <w:rPr>
          <w:rFonts w:ascii="Helvetica Now Text" w:hAnsi="Helvetica Now Text" w:cs="Lao UI"/>
          <w:color w:val="455159" w:themeColor="text2" w:themeShade="BF"/>
        </w:rPr>
        <w:t>, se ha realizado un diagnóstico de situación de la igualdad de oportunidades de hombres y mujeres en la empresa</w:t>
      </w:r>
      <w:r w:rsidR="006A3952" w:rsidRPr="00BD2A12">
        <w:rPr>
          <w:rFonts w:ascii="Helvetica Now Text" w:hAnsi="Helvetica Now Text" w:cs="Lao UI"/>
          <w:color w:val="455159" w:themeColor="text2" w:themeShade="BF"/>
        </w:rPr>
        <w:t>, conforme a lo establecido en el artículo 7.1 del RD 901/2020 y su Anexo, donde se desarrolla el contenido específico de dicho diagnóstico. Las áreas analizadas han sido:</w:t>
      </w:r>
    </w:p>
    <w:p w14:paraId="3C881C0B"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a) Proceso de selección y contratación.</w:t>
      </w:r>
    </w:p>
    <w:p w14:paraId="4CA8A9BD"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b) Clasificación profesional.</w:t>
      </w:r>
    </w:p>
    <w:p w14:paraId="7D848608"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c) Formación.</w:t>
      </w:r>
    </w:p>
    <w:p w14:paraId="6016E0F5"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d) Promoción profesional.</w:t>
      </w:r>
    </w:p>
    <w:p w14:paraId="68C1012D"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e) Condiciones de trabajo, incluida la auditoría salarial entre mujeres y hombres de conformidad con lo establecido en el Real Decreto 902/2020, de 13 de octubre, de igualdad retributiva entre mujeres y hombres.</w:t>
      </w:r>
    </w:p>
    <w:p w14:paraId="4F5703F2"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f) Ejercicio corresponsable de los derechos de la vida personal, familiar y laboral.</w:t>
      </w:r>
    </w:p>
    <w:p w14:paraId="583F4AA2"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g) Infrarrepresentación femenina.</w:t>
      </w:r>
    </w:p>
    <w:p w14:paraId="0F1EFC06"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h) Retribuciones.</w:t>
      </w:r>
    </w:p>
    <w:p w14:paraId="32B73D7C"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i) Prevención del acoso sexual y por razón de sexo.</w:t>
      </w:r>
    </w:p>
    <w:p w14:paraId="21F7E109" w14:textId="5C008453" w:rsidR="00001FE5" w:rsidRPr="00BD2A12" w:rsidRDefault="002C322F"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Durante todo el </w:t>
      </w:r>
      <w:r w:rsidR="006A3952" w:rsidRPr="00BD2A12">
        <w:rPr>
          <w:rFonts w:ascii="Helvetica Now Text" w:hAnsi="Helvetica Now Text" w:cs="Lao UI"/>
          <w:color w:val="455159" w:themeColor="text2" w:themeShade="BF"/>
        </w:rPr>
        <w:t>proceso</w:t>
      </w:r>
      <w:r w:rsidR="00001FE5" w:rsidRPr="00BD2A12">
        <w:rPr>
          <w:rFonts w:ascii="Helvetica Now Text" w:hAnsi="Helvetica Now Text" w:cs="Lao UI"/>
          <w:color w:val="455159" w:themeColor="text2" w:themeShade="BF"/>
        </w:rPr>
        <w:t xml:space="preserve"> se han mantenido diversas reuniones </w:t>
      </w:r>
      <w:r w:rsidR="00956F2D" w:rsidRPr="00BD2A12">
        <w:rPr>
          <w:rFonts w:ascii="Helvetica Now Text" w:hAnsi="Helvetica Now Text" w:cs="Lao UI"/>
          <w:color w:val="455159" w:themeColor="text2" w:themeShade="BF"/>
        </w:rPr>
        <w:t xml:space="preserve">entre la empresa y </w:t>
      </w:r>
      <w:r w:rsidR="00001FE5" w:rsidRPr="00BD2A12">
        <w:rPr>
          <w:rFonts w:ascii="Helvetica Now Text" w:hAnsi="Helvetica Now Text" w:cs="Lao UI"/>
          <w:color w:val="455159" w:themeColor="text2" w:themeShade="BF"/>
        </w:rPr>
        <w:t>la Representación Legal de l</w:t>
      </w:r>
      <w:r w:rsidR="00956F2D" w:rsidRPr="00BD2A12">
        <w:rPr>
          <w:rFonts w:ascii="Helvetica Now Text" w:hAnsi="Helvetica Now Text" w:cs="Lao UI"/>
          <w:color w:val="455159" w:themeColor="text2" w:themeShade="BF"/>
        </w:rPr>
        <w:t>as Personas Trabajadoras</w:t>
      </w:r>
      <w:r w:rsidR="00B63566" w:rsidRPr="00BD2A12">
        <w:rPr>
          <w:rFonts w:ascii="Helvetica Now Text" w:hAnsi="Helvetica Now Text" w:cs="Lao UI"/>
          <w:color w:val="455159" w:themeColor="text2" w:themeShade="BF"/>
        </w:rPr>
        <w:t>,</w:t>
      </w:r>
      <w:r w:rsidR="00001FE5" w:rsidRPr="00BD2A12">
        <w:rPr>
          <w:rFonts w:ascii="Helvetica Now Text" w:hAnsi="Helvetica Now Text" w:cs="Lao UI"/>
          <w:color w:val="455159" w:themeColor="text2" w:themeShade="BF"/>
        </w:rPr>
        <w:t xml:space="preserve"> en las que se han negociado y validado el formato y los instrumentos de recogida y análisis de los datos, la metodología de trabajo y el contenido final del informe</w:t>
      </w:r>
      <w:r w:rsidR="0056526D" w:rsidRPr="00BD2A12">
        <w:rPr>
          <w:rFonts w:ascii="Helvetica Now Text" w:hAnsi="Helvetica Now Text" w:cs="Lao UI"/>
          <w:color w:val="455159" w:themeColor="text2" w:themeShade="BF"/>
        </w:rPr>
        <w:t xml:space="preserve"> diagnóstico</w:t>
      </w:r>
      <w:r w:rsidR="00001FE5" w:rsidRPr="00BD2A12">
        <w:rPr>
          <w:rFonts w:ascii="Helvetica Now Text" w:hAnsi="Helvetica Now Text" w:cs="Lao UI"/>
          <w:color w:val="455159" w:themeColor="text2" w:themeShade="BF"/>
        </w:rPr>
        <w:t xml:space="preserve">, con el fin de integrar en el análisis su visión sobre la estrategia y políticas de </w:t>
      </w:r>
      <w:r w:rsidR="006055BF">
        <w:rPr>
          <w:rFonts w:ascii="Helvetica Now Text" w:hAnsi="Helvetica Now Text" w:cs="Lao UI"/>
          <w:color w:val="455159" w:themeColor="text2" w:themeShade="BF"/>
        </w:rPr>
        <w:t>TPA</w:t>
      </w:r>
      <w:r w:rsidR="00956F2D" w:rsidRPr="00BD2A12">
        <w:rPr>
          <w:rFonts w:ascii="Helvetica Now Text" w:hAnsi="Helvetica Now Text" w:cs="Lao UI"/>
          <w:color w:val="455159" w:themeColor="text2" w:themeShade="BF"/>
        </w:rPr>
        <w:t xml:space="preserve"> </w:t>
      </w:r>
      <w:r w:rsidR="00001FE5" w:rsidRPr="00BD2A12">
        <w:rPr>
          <w:rFonts w:ascii="Helvetica Now Text" w:hAnsi="Helvetica Now Text" w:cs="Lao UI"/>
          <w:color w:val="455159" w:themeColor="text2" w:themeShade="BF"/>
        </w:rPr>
        <w:t>en materia de igualdad.</w:t>
      </w:r>
    </w:p>
    <w:p w14:paraId="5CF90189" w14:textId="51052910" w:rsidR="008F7683" w:rsidRPr="00BD2A12" w:rsidRDefault="00001FE5"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El diagnóstico ha consistido en </w:t>
      </w:r>
      <w:r w:rsidR="007B4AC1" w:rsidRPr="00BD2A12">
        <w:rPr>
          <w:rFonts w:ascii="Helvetica Now Text" w:hAnsi="Helvetica Now Text" w:cs="Lao UI"/>
          <w:color w:val="455159" w:themeColor="text2" w:themeShade="BF"/>
        </w:rPr>
        <w:t>un</w:t>
      </w:r>
      <w:r w:rsidRPr="00BD2A12">
        <w:rPr>
          <w:rFonts w:ascii="Helvetica Now Text" w:hAnsi="Helvetica Now Text" w:cs="Lao UI"/>
          <w:color w:val="455159" w:themeColor="text2" w:themeShade="BF"/>
        </w:rPr>
        <w:t xml:space="preserve"> análisis detallado de la situación de la igualdad de oportunidades entre mujeres y hombres en la organización, desde un </w:t>
      </w:r>
      <w:r w:rsidRPr="00BD2A12">
        <w:rPr>
          <w:rFonts w:ascii="Helvetica Now Text" w:hAnsi="Helvetica Now Text" w:cs="Lao UI"/>
          <w:b/>
          <w:bCs/>
          <w:color w:val="455159" w:themeColor="text2" w:themeShade="BF"/>
        </w:rPr>
        <w:t>enfoque cuantitativo y cualitativo</w:t>
      </w:r>
      <w:r w:rsidRPr="00BD2A12">
        <w:rPr>
          <w:rFonts w:ascii="Helvetica Now Text" w:hAnsi="Helvetica Now Text" w:cs="Lao UI"/>
          <w:color w:val="455159" w:themeColor="text2" w:themeShade="BF"/>
        </w:rPr>
        <w:t>.</w:t>
      </w:r>
      <w:r w:rsidR="008F7683" w:rsidRPr="00BD2A12">
        <w:rPr>
          <w:rFonts w:ascii="Helvetica Now Text" w:hAnsi="Helvetica Now Text" w:cs="Lao UI"/>
          <w:color w:val="455159" w:themeColor="text2" w:themeShade="BF"/>
        </w:rPr>
        <w:t xml:space="preserve"> Adicionalmente se ha llevado a cabo un cuestionario a todos los empleados y empleadas de </w:t>
      </w:r>
      <w:r w:rsidR="006055BF">
        <w:rPr>
          <w:rFonts w:ascii="Helvetica Now Text" w:hAnsi="Helvetica Now Text" w:cs="Lao UI"/>
          <w:color w:val="455159" w:themeColor="text2" w:themeShade="BF"/>
        </w:rPr>
        <w:t>TPA</w:t>
      </w:r>
      <w:r w:rsidR="008F7683" w:rsidRPr="00BD2A12">
        <w:rPr>
          <w:rFonts w:ascii="Helvetica Now Text" w:hAnsi="Helvetica Now Text" w:cs="Lao UI"/>
          <w:color w:val="455159" w:themeColor="text2" w:themeShade="BF"/>
        </w:rPr>
        <w:t xml:space="preserve">, con </w:t>
      </w:r>
      <w:r w:rsidR="00270C7E" w:rsidRPr="00BD2A12">
        <w:rPr>
          <w:rFonts w:ascii="Helvetica Now Text" w:hAnsi="Helvetica Now Text" w:cs="Lao UI"/>
          <w:color w:val="455159" w:themeColor="text2" w:themeShade="BF"/>
        </w:rPr>
        <w:t>el fin de conocer la opinión de</w:t>
      </w:r>
      <w:r w:rsidR="004A6483" w:rsidRPr="00BD2A12">
        <w:rPr>
          <w:rFonts w:ascii="Helvetica Now Text" w:hAnsi="Helvetica Now Text" w:cs="Lao UI"/>
          <w:color w:val="455159" w:themeColor="text2" w:themeShade="BF"/>
        </w:rPr>
        <w:t xml:space="preserve"> la plantilla acerca del </w:t>
      </w:r>
      <w:r w:rsidR="008F7683" w:rsidRPr="00BD2A12">
        <w:rPr>
          <w:rFonts w:ascii="Helvetica Now Text" w:hAnsi="Helvetica Now Text" w:cs="Lao UI"/>
          <w:color w:val="455159" w:themeColor="text2" w:themeShade="BF"/>
        </w:rPr>
        <w:t xml:space="preserve">compromiso y las políticas de igualdad que se han </w:t>
      </w:r>
      <w:r w:rsidR="004A6483" w:rsidRPr="00BD2A12">
        <w:rPr>
          <w:rFonts w:ascii="Helvetica Now Text" w:hAnsi="Helvetica Now Text" w:cs="Lao UI"/>
          <w:color w:val="455159" w:themeColor="text2" w:themeShade="BF"/>
        </w:rPr>
        <w:t xml:space="preserve">desarrollado en la Entidad </w:t>
      </w:r>
      <w:r w:rsidR="008F7683" w:rsidRPr="00BD2A12">
        <w:rPr>
          <w:rFonts w:ascii="Helvetica Now Text" w:hAnsi="Helvetica Now Text" w:cs="Lao UI"/>
          <w:color w:val="455159" w:themeColor="text2" w:themeShade="BF"/>
        </w:rPr>
        <w:t>hasta la fecha.</w:t>
      </w:r>
    </w:p>
    <w:p w14:paraId="20E4863B" w14:textId="50F793E4" w:rsidR="00956F2D" w:rsidRPr="00BD2A12" w:rsidRDefault="00087652" w:rsidP="009F7BF9">
      <w:pPr>
        <w:tabs>
          <w:tab w:val="left" w:pos="7655"/>
        </w:tabs>
        <w:ind w:right="-1"/>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La metodología utilizada </w:t>
      </w:r>
      <w:r w:rsidR="007B4AC1" w:rsidRPr="00BD2A12">
        <w:rPr>
          <w:rFonts w:ascii="Helvetica Now Text" w:hAnsi="Helvetica Now Text" w:cs="Lao UI"/>
          <w:color w:val="455159" w:themeColor="text2" w:themeShade="BF"/>
        </w:rPr>
        <w:t xml:space="preserve">ha sido </w:t>
      </w:r>
      <w:r w:rsidRPr="00BD2A12">
        <w:rPr>
          <w:rFonts w:ascii="Helvetica Now Text" w:hAnsi="Helvetica Now Text" w:cs="Lao UI"/>
          <w:color w:val="455159" w:themeColor="text2" w:themeShade="BF"/>
        </w:rPr>
        <w:t xml:space="preserve">el </w:t>
      </w:r>
      <w:r w:rsidRPr="00712DA2">
        <w:rPr>
          <w:rFonts w:ascii="Helvetica Now Text" w:hAnsi="Helvetica Now Text" w:cs="Lao UI"/>
          <w:b/>
          <w:bCs/>
          <w:color w:val="455159" w:themeColor="text2" w:themeShade="BF"/>
        </w:rPr>
        <w:t>enfoque o perspectiva de género</w:t>
      </w:r>
      <w:r w:rsidRPr="00BD2A12">
        <w:rPr>
          <w:rFonts w:ascii="Helvetica Now Text" w:hAnsi="Helvetica Now Text" w:cs="Lao UI"/>
          <w:color w:val="455159" w:themeColor="text2" w:themeShade="BF"/>
        </w:rPr>
        <w:t xml:space="preserve">, que aporta otra forma de profundizar en la realidad, teniendo en cuenta las diferencias entre mujeres y hombres. Adicionalmente, los datos se han analizado teniendo en cuenta el </w:t>
      </w:r>
      <w:r w:rsidRPr="00BD2A12">
        <w:rPr>
          <w:rFonts w:ascii="Helvetica Now Text" w:hAnsi="Helvetica Now Text" w:cs="Lao UI"/>
          <w:b/>
          <w:bCs/>
          <w:color w:val="455159" w:themeColor="text2" w:themeShade="BF"/>
        </w:rPr>
        <w:t>índice de distribución</w:t>
      </w:r>
      <w:r w:rsidR="007B4AC1" w:rsidRPr="00BD2A12">
        <w:rPr>
          <w:rFonts w:ascii="Helvetica Now Text" w:hAnsi="Helvetica Now Text" w:cs="Lao UI"/>
          <w:color w:val="455159" w:themeColor="text2" w:themeShade="BF"/>
        </w:rPr>
        <w:t>, que aporta información sobre la distribución de mujeres y hombres (relaciones de género);</w:t>
      </w:r>
      <w:r w:rsidRPr="00BD2A12">
        <w:rPr>
          <w:rFonts w:ascii="Helvetica Now Text" w:hAnsi="Helvetica Now Text" w:cs="Lao UI"/>
          <w:color w:val="455159" w:themeColor="text2" w:themeShade="BF"/>
        </w:rPr>
        <w:t xml:space="preserve"> y el </w:t>
      </w:r>
      <w:r w:rsidRPr="00BD2A12">
        <w:rPr>
          <w:rFonts w:ascii="Helvetica Now Text" w:hAnsi="Helvetica Now Text" w:cs="Lao UI"/>
          <w:b/>
          <w:bCs/>
          <w:color w:val="455159" w:themeColor="text2" w:themeShade="BF"/>
        </w:rPr>
        <w:t>índice de concentración</w:t>
      </w:r>
      <w:r w:rsidR="007B4AC1" w:rsidRPr="00BD2A12">
        <w:rPr>
          <w:rFonts w:ascii="Helvetica Now Text" w:hAnsi="Helvetica Now Text" w:cs="Lao UI"/>
          <w:b/>
          <w:bCs/>
          <w:color w:val="455159" w:themeColor="text2" w:themeShade="BF"/>
        </w:rPr>
        <w:t>,</w:t>
      </w:r>
      <w:r w:rsidR="007B4AC1" w:rsidRPr="00BD2A12">
        <w:rPr>
          <w:rFonts w:ascii="Helvetica Now Text" w:hAnsi="Helvetica Now Text" w:cs="Lao UI"/>
          <w:color w:val="455159" w:themeColor="text2" w:themeShade="BF"/>
        </w:rPr>
        <w:t xml:space="preserve"> que aporta información sobre la situación de las mujeres y los hombres con respecto de sí mismos.</w:t>
      </w:r>
    </w:p>
    <w:p w14:paraId="1B9D01E5" w14:textId="0A776183" w:rsidR="006A3952" w:rsidRPr="00BD2A12" w:rsidRDefault="006A3952" w:rsidP="009F7BF9">
      <w:pPr>
        <w:tabs>
          <w:tab w:val="left" w:pos="8100"/>
        </w:tabs>
        <w:ind w:right="360"/>
        <w:rPr>
          <w:rFonts w:ascii="Helvetica Now Text" w:hAnsi="Helvetica Now Text" w:cs="Lao UI"/>
          <w:b/>
          <w:bCs/>
          <w:color w:val="455159" w:themeColor="text2" w:themeShade="BF"/>
        </w:rPr>
      </w:pPr>
      <w:r w:rsidRPr="00BD2A12">
        <w:rPr>
          <w:rFonts w:ascii="Helvetica Now Text" w:hAnsi="Helvetica Now Text" w:cs="Lao UI"/>
          <w:b/>
          <w:bCs/>
          <w:color w:val="455159" w:themeColor="text2" w:themeShade="BF"/>
        </w:rPr>
        <w:t xml:space="preserve">Periodo temporal de referencia: </w:t>
      </w:r>
    </w:p>
    <w:p w14:paraId="3B2968A3" w14:textId="02680C7C" w:rsidR="006A3952" w:rsidRPr="00BD2A12" w:rsidRDefault="006A3952"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Las fechas que se han seleccionado para realizar el diagnóstico abarcan desde el </w:t>
      </w:r>
      <w:r w:rsidRPr="00BD2A12">
        <w:rPr>
          <w:rFonts w:ascii="Helvetica Now Text" w:hAnsi="Helvetica Now Text" w:cs="Lao UI"/>
          <w:b/>
          <w:bCs/>
          <w:color w:val="455159" w:themeColor="text2" w:themeShade="BF"/>
        </w:rPr>
        <w:t xml:space="preserve">1 de </w:t>
      </w:r>
      <w:r w:rsidR="00956F2D" w:rsidRPr="00BD2A12">
        <w:rPr>
          <w:rFonts w:ascii="Helvetica Now Text" w:hAnsi="Helvetica Now Text" w:cs="Lao UI"/>
          <w:b/>
          <w:bCs/>
          <w:color w:val="455159" w:themeColor="text2" w:themeShade="BF"/>
        </w:rPr>
        <w:t>enero</w:t>
      </w:r>
      <w:r w:rsidRPr="00BD2A12">
        <w:rPr>
          <w:rFonts w:ascii="Helvetica Now Text" w:hAnsi="Helvetica Now Text" w:cs="Lao UI"/>
          <w:b/>
          <w:bCs/>
          <w:color w:val="455159" w:themeColor="text2" w:themeShade="BF"/>
        </w:rPr>
        <w:t xml:space="preserve"> de 20</w:t>
      </w:r>
      <w:r w:rsidR="00956F2D" w:rsidRPr="00BD2A12">
        <w:rPr>
          <w:rFonts w:ascii="Helvetica Now Text" w:hAnsi="Helvetica Now Text" w:cs="Lao UI"/>
          <w:b/>
          <w:bCs/>
          <w:color w:val="455159" w:themeColor="text2" w:themeShade="BF"/>
        </w:rPr>
        <w:t>2</w:t>
      </w:r>
      <w:r w:rsidR="000F7CB4" w:rsidRPr="00BD2A12">
        <w:rPr>
          <w:rFonts w:ascii="Helvetica Now Text" w:hAnsi="Helvetica Now Text" w:cs="Lao UI"/>
          <w:b/>
          <w:bCs/>
          <w:color w:val="455159" w:themeColor="text2" w:themeShade="BF"/>
        </w:rPr>
        <w:t>1</w:t>
      </w:r>
      <w:r w:rsidRPr="00BD2A12">
        <w:rPr>
          <w:rFonts w:ascii="Helvetica Now Text" w:hAnsi="Helvetica Now Text" w:cs="Lao UI"/>
          <w:b/>
          <w:bCs/>
          <w:color w:val="455159" w:themeColor="text2" w:themeShade="BF"/>
        </w:rPr>
        <w:t xml:space="preserve"> hasta el 3</w:t>
      </w:r>
      <w:r w:rsidR="00956F2D" w:rsidRPr="00BD2A12">
        <w:rPr>
          <w:rFonts w:ascii="Helvetica Now Text" w:hAnsi="Helvetica Now Text" w:cs="Lao UI"/>
          <w:b/>
          <w:bCs/>
          <w:color w:val="455159" w:themeColor="text2" w:themeShade="BF"/>
        </w:rPr>
        <w:t>1</w:t>
      </w:r>
      <w:r w:rsidRPr="00BD2A12">
        <w:rPr>
          <w:rFonts w:ascii="Helvetica Now Text" w:hAnsi="Helvetica Now Text" w:cs="Lao UI"/>
          <w:b/>
          <w:bCs/>
          <w:color w:val="455159" w:themeColor="text2" w:themeShade="BF"/>
        </w:rPr>
        <w:t xml:space="preserve"> de </w:t>
      </w:r>
      <w:r w:rsidR="00956F2D" w:rsidRPr="00BD2A12">
        <w:rPr>
          <w:rFonts w:ascii="Helvetica Now Text" w:hAnsi="Helvetica Now Text" w:cs="Lao UI"/>
          <w:b/>
          <w:bCs/>
          <w:color w:val="455159" w:themeColor="text2" w:themeShade="BF"/>
        </w:rPr>
        <w:t>diciembr</w:t>
      </w:r>
      <w:r w:rsidRPr="00BD2A12">
        <w:rPr>
          <w:rFonts w:ascii="Helvetica Now Text" w:hAnsi="Helvetica Now Text" w:cs="Lao UI"/>
          <w:b/>
          <w:bCs/>
          <w:color w:val="455159" w:themeColor="text2" w:themeShade="BF"/>
        </w:rPr>
        <w:t>e de 202</w:t>
      </w:r>
      <w:r w:rsidR="000F7CB4" w:rsidRPr="00BD2A12">
        <w:rPr>
          <w:rFonts w:ascii="Helvetica Now Text" w:hAnsi="Helvetica Now Text" w:cs="Lao UI"/>
          <w:b/>
          <w:bCs/>
          <w:color w:val="455159" w:themeColor="text2" w:themeShade="BF"/>
        </w:rPr>
        <w:t>1</w:t>
      </w:r>
      <w:r w:rsidR="008A5D02" w:rsidRPr="00BD2A12">
        <w:rPr>
          <w:rFonts w:ascii="Helvetica Now Text" w:hAnsi="Helvetica Now Text" w:cs="Lao UI"/>
          <w:color w:val="455159" w:themeColor="text2" w:themeShade="BF"/>
        </w:rPr>
        <w:t>. El</w:t>
      </w:r>
      <w:r w:rsidR="008A5D02" w:rsidRPr="00BD2A12">
        <w:rPr>
          <w:rFonts w:ascii="Helvetica Now Text" w:hAnsi="Helvetica Now Text" w:cs="Lao UI"/>
          <w:b/>
          <w:bCs/>
          <w:color w:val="455159" w:themeColor="text2" w:themeShade="BF"/>
        </w:rPr>
        <w:t xml:space="preserve"> </w:t>
      </w:r>
      <w:r w:rsidR="008A5D02" w:rsidRPr="00BD2A12">
        <w:rPr>
          <w:rFonts w:ascii="Helvetica Now Text" w:hAnsi="Helvetica Now Text" w:cs="Lao UI"/>
          <w:color w:val="455159" w:themeColor="text2" w:themeShade="BF"/>
        </w:rPr>
        <w:t xml:space="preserve">motivo </w:t>
      </w:r>
      <w:r w:rsidR="003E1F90" w:rsidRPr="00BD2A12">
        <w:rPr>
          <w:rFonts w:ascii="Helvetica Now Text" w:hAnsi="Helvetica Now Text" w:cs="Lao UI"/>
          <w:color w:val="455159" w:themeColor="text2" w:themeShade="BF"/>
        </w:rPr>
        <w:t>de</w:t>
      </w:r>
      <w:r w:rsidR="008A5D02" w:rsidRPr="00BD2A12">
        <w:rPr>
          <w:rFonts w:ascii="Helvetica Now Text" w:hAnsi="Helvetica Now Text" w:cs="Lao UI"/>
          <w:color w:val="455159" w:themeColor="text2" w:themeShade="BF"/>
        </w:rPr>
        <w:t xml:space="preserve"> elegir estas fechas fue </w:t>
      </w:r>
      <w:r w:rsidR="008F7683" w:rsidRPr="00BD2A12">
        <w:rPr>
          <w:rFonts w:ascii="Helvetica Now Text" w:hAnsi="Helvetica Now Text" w:cs="Lao UI"/>
          <w:color w:val="455159" w:themeColor="text2" w:themeShade="BF"/>
        </w:rPr>
        <w:t xml:space="preserve">analizar los </w:t>
      </w:r>
      <w:r w:rsidR="008F7683" w:rsidRPr="00BD2A12">
        <w:rPr>
          <w:rFonts w:ascii="Helvetica Now Text" w:hAnsi="Helvetica Now Text" w:cs="Lao UI"/>
          <w:color w:val="455159" w:themeColor="text2" w:themeShade="BF"/>
        </w:rPr>
        <w:lastRenderedPageBreak/>
        <w:t xml:space="preserve">datos </w:t>
      </w:r>
      <w:r w:rsidR="00485BDB">
        <w:rPr>
          <w:rFonts w:ascii="Helvetica Now Text" w:hAnsi="Helvetica Now Text" w:cs="Lao UI"/>
          <w:color w:val="455159" w:themeColor="text2" w:themeShade="BF"/>
        </w:rPr>
        <w:t>d</w:t>
      </w:r>
      <w:r w:rsidR="00956F2D" w:rsidRPr="00BD2A12">
        <w:rPr>
          <w:rFonts w:ascii="Helvetica Now Text" w:hAnsi="Helvetica Now Text" w:cs="Lao UI"/>
          <w:color w:val="455159" w:themeColor="text2" w:themeShade="BF"/>
        </w:rPr>
        <w:t>el último año completo.</w:t>
      </w:r>
      <w:r w:rsidRPr="00BD2A12">
        <w:rPr>
          <w:rFonts w:ascii="Helvetica Now Text" w:hAnsi="Helvetica Now Text" w:cs="Lao UI"/>
          <w:color w:val="455159" w:themeColor="text2" w:themeShade="BF"/>
        </w:rPr>
        <w:t xml:space="preserve"> Por otra parte, </w:t>
      </w:r>
      <w:r w:rsidR="00BD2A12">
        <w:rPr>
          <w:rFonts w:ascii="Helvetica Now Text" w:hAnsi="Helvetica Now Text" w:cs="Lao UI"/>
          <w:color w:val="455159" w:themeColor="text2" w:themeShade="BF"/>
        </w:rPr>
        <w:t xml:space="preserve">en el apartado de Formación </w:t>
      </w:r>
      <w:r w:rsidRPr="00BD2A12">
        <w:rPr>
          <w:rFonts w:ascii="Helvetica Now Text" w:hAnsi="Helvetica Now Text" w:cs="Lao UI"/>
          <w:color w:val="455159" w:themeColor="text2" w:themeShade="BF"/>
        </w:rPr>
        <w:t>se han</w:t>
      </w:r>
      <w:r w:rsidR="00BE25AF" w:rsidRPr="00BD2A12">
        <w:rPr>
          <w:rFonts w:ascii="Helvetica Now Text" w:hAnsi="Helvetica Now Text" w:cs="Lao UI"/>
          <w:color w:val="455159" w:themeColor="text2" w:themeShade="BF"/>
        </w:rPr>
        <w:t xml:space="preserve"> analizado</w:t>
      </w:r>
      <w:r w:rsidR="008F7683" w:rsidRPr="00BD2A12">
        <w:rPr>
          <w:rFonts w:ascii="Helvetica Now Text" w:hAnsi="Helvetica Now Text" w:cs="Lao UI"/>
          <w:color w:val="455159" w:themeColor="text2" w:themeShade="BF"/>
        </w:rPr>
        <w:t xml:space="preserve"> toma</w:t>
      </w:r>
      <w:r w:rsidR="00157B3B" w:rsidRPr="00BD2A12">
        <w:rPr>
          <w:rFonts w:ascii="Helvetica Now Text" w:hAnsi="Helvetica Now Text" w:cs="Lao UI"/>
          <w:color w:val="455159" w:themeColor="text2" w:themeShade="BF"/>
        </w:rPr>
        <w:t>n</w:t>
      </w:r>
      <w:r w:rsidR="008F7683" w:rsidRPr="00BD2A12">
        <w:rPr>
          <w:rFonts w:ascii="Helvetica Now Text" w:hAnsi="Helvetica Now Text" w:cs="Lao UI"/>
          <w:color w:val="455159" w:themeColor="text2" w:themeShade="BF"/>
        </w:rPr>
        <w:t xml:space="preserve">do como referencia </w:t>
      </w:r>
      <w:r w:rsidRPr="00BD2A12">
        <w:rPr>
          <w:rFonts w:ascii="Helvetica Now Text" w:hAnsi="Helvetica Now Text" w:cs="Lao UI"/>
          <w:color w:val="455159" w:themeColor="text2" w:themeShade="BF"/>
        </w:rPr>
        <w:t>un histórico</w:t>
      </w:r>
      <w:r w:rsidR="00FC56BB" w:rsidRPr="00BD2A12">
        <w:rPr>
          <w:rFonts w:ascii="Helvetica Now Text" w:hAnsi="Helvetica Now Text" w:cs="Lao UI"/>
          <w:color w:val="455159" w:themeColor="text2" w:themeShade="BF"/>
        </w:rPr>
        <w:t xml:space="preserve"> que abarca desde 201</w:t>
      </w:r>
      <w:r w:rsidR="00956F2D" w:rsidRPr="00BD2A12">
        <w:rPr>
          <w:rFonts w:ascii="Helvetica Now Text" w:hAnsi="Helvetica Now Text" w:cs="Lao UI"/>
          <w:color w:val="455159" w:themeColor="text2" w:themeShade="BF"/>
        </w:rPr>
        <w:t>9</w:t>
      </w:r>
      <w:r w:rsidR="00FC56BB" w:rsidRPr="00BD2A12">
        <w:rPr>
          <w:rFonts w:ascii="Helvetica Now Text" w:hAnsi="Helvetica Now Text" w:cs="Lao UI"/>
          <w:color w:val="455159" w:themeColor="text2" w:themeShade="BF"/>
        </w:rPr>
        <w:t xml:space="preserve"> a 202</w:t>
      </w:r>
      <w:r w:rsidR="00954FB0" w:rsidRPr="00BD2A12">
        <w:rPr>
          <w:rFonts w:ascii="Helvetica Now Text" w:hAnsi="Helvetica Now Text" w:cs="Lao UI"/>
          <w:color w:val="455159" w:themeColor="text2" w:themeShade="BF"/>
        </w:rPr>
        <w:t>1</w:t>
      </w:r>
      <w:r w:rsidR="00157B3B" w:rsidRPr="00BD2A12">
        <w:rPr>
          <w:rFonts w:ascii="Helvetica Now Text" w:hAnsi="Helvetica Now Text" w:cs="Lao UI"/>
          <w:color w:val="455159" w:themeColor="text2" w:themeShade="BF"/>
        </w:rPr>
        <w:t>,</w:t>
      </w:r>
      <w:r w:rsidRPr="00BD2A12">
        <w:rPr>
          <w:rFonts w:ascii="Helvetica Now Text" w:hAnsi="Helvetica Now Text" w:cs="Lao UI"/>
          <w:color w:val="455159" w:themeColor="text2" w:themeShade="BF"/>
        </w:rPr>
        <w:t xml:space="preserve"> con el fin de conocer la evolución de los últimos años</w:t>
      </w:r>
      <w:r w:rsidR="00157B3B" w:rsidRPr="00BD2A12">
        <w:rPr>
          <w:rFonts w:ascii="Helvetica Now Text" w:hAnsi="Helvetica Now Text" w:cs="Lao UI"/>
          <w:color w:val="455159" w:themeColor="text2" w:themeShade="BF"/>
        </w:rPr>
        <w:t>.</w:t>
      </w:r>
    </w:p>
    <w:p w14:paraId="18E58F6F" w14:textId="77777777" w:rsidR="002D51C6" w:rsidRPr="00070A7E" w:rsidRDefault="002D51C6" w:rsidP="009F7BF9">
      <w:pPr>
        <w:rPr>
          <w:rFonts w:ascii="Helvetica Now Text" w:hAnsi="Helvetica Now Text"/>
        </w:rPr>
      </w:pPr>
    </w:p>
    <w:p w14:paraId="6A97DB85" w14:textId="3575F6B0" w:rsidR="007B4AC1" w:rsidRPr="00712DA2" w:rsidRDefault="007B4AC1" w:rsidP="009F7BF9">
      <w:pPr>
        <w:pStyle w:val="Ttulo2"/>
        <w:pBdr>
          <w:bottom w:val="single" w:sz="6" w:space="1" w:color="auto"/>
        </w:pBdr>
        <w:rPr>
          <w:rFonts w:ascii="Helvetica Now Text" w:hAnsi="Helvetica Now Text" w:cs="Lao UI"/>
          <w:b/>
          <w:color w:val="455159"/>
          <w:sz w:val="24"/>
          <w:szCs w:val="24"/>
        </w:rPr>
      </w:pPr>
      <w:bookmarkStart w:id="21" w:name="_Toc143698003"/>
      <w:r w:rsidRPr="00712DA2">
        <w:rPr>
          <w:rFonts w:ascii="Helvetica Now Text" w:hAnsi="Helvetica Now Text" w:cs="Lao UI"/>
          <w:b/>
          <w:color w:val="455159"/>
          <w:sz w:val="24"/>
          <w:szCs w:val="24"/>
        </w:rPr>
        <w:t>CONCLUSIONES FINALES DEL DIAGNÓSTICO DE IGUALDAD</w:t>
      </w:r>
      <w:r w:rsidR="004178DE" w:rsidRPr="00712DA2">
        <w:rPr>
          <w:rFonts w:ascii="Helvetica Now Text" w:hAnsi="Helvetica Now Text" w:cs="Lao UI"/>
          <w:b/>
          <w:color w:val="455159"/>
          <w:sz w:val="24"/>
          <w:szCs w:val="24"/>
        </w:rPr>
        <w:t xml:space="preserve"> Y DE LA AUDITORÍA RETRIBUTIVA</w:t>
      </w:r>
      <w:r w:rsidRPr="00712DA2">
        <w:rPr>
          <w:rFonts w:ascii="Helvetica Now Text" w:hAnsi="Helvetica Now Text" w:cs="Lao UI"/>
          <w:b/>
          <w:color w:val="455159"/>
          <w:sz w:val="24"/>
          <w:szCs w:val="24"/>
        </w:rPr>
        <w:t xml:space="preserve"> DE </w:t>
      </w:r>
      <w:r w:rsidR="006055BF">
        <w:rPr>
          <w:rFonts w:ascii="Helvetica Now Text" w:hAnsi="Helvetica Now Text" w:cs="Lao UI"/>
          <w:b/>
          <w:bCs/>
          <w:color w:val="455159"/>
          <w:sz w:val="24"/>
          <w:szCs w:val="32"/>
        </w:rPr>
        <w:t>TPA</w:t>
      </w:r>
      <w:bookmarkEnd w:id="21"/>
    </w:p>
    <w:p w14:paraId="7B9505F2" w14:textId="77777777" w:rsidR="007B4AC1" w:rsidRPr="00712DA2" w:rsidRDefault="007B4AC1" w:rsidP="009F7BF9">
      <w:pPr>
        <w:rPr>
          <w:rFonts w:ascii="Helvetica Now Text" w:hAnsi="Helvetica Now Text"/>
          <w:b/>
          <w:bCs/>
          <w:color w:val="455159"/>
        </w:rPr>
      </w:pPr>
    </w:p>
    <w:p w14:paraId="7263F258" w14:textId="5CB735BA" w:rsidR="007B4AC1" w:rsidRPr="00712DA2" w:rsidRDefault="007B4AC1" w:rsidP="009F7BF9">
      <w:pPr>
        <w:rPr>
          <w:rFonts w:ascii="Helvetica Now Text" w:hAnsi="Helvetica Now Text" w:cs="Lao UI"/>
          <w:color w:val="455159"/>
        </w:rPr>
      </w:pPr>
      <w:bookmarkStart w:id="22" w:name="_Hlk115082246"/>
      <w:r w:rsidRPr="00712DA2">
        <w:rPr>
          <w:rFonts w:ascii="Helvetica Now Text" w:hAnsi="Helvetica Now Text" w:cs="Lao UI"/>
          <w:b/>
          <w:bCs/>
          <w:color w:val="455159"/>
        </w:rPr>
        <w:t xml:space="preserve">Conclusiones generales </w:t>
      </w:r>
    </w:p>
    <w:p w14:paraId="5119E451" w14:textId="77777777" w:rsidR="0056526D" w:rsidRPr="00070A7E" w:rsidRDefault="0056526D" w:rsidP="009F7BF9">
      <w:pPr>
        <w:rPr>
          <w:rFonts w:ascii="Helvetica Now Text" w:hAnsi="Helvetica Now Text" w:cs="Lao UI"/>
        </w:rPr>
      </w:pPr>
    </w:p>
    <w:bookmarkEnd w:id="22"/>
    <w:p w14:paraId="48B3FFB2" w14:textId="15855AD2" w:rsidR="00322932" w:rsidRPr="00CE001D" w:rsidRDefault="00322932" w:rsidP="00322932">
      <w:pPr>
        <w:rPr>
          <w:rFonts w:ascii="Helvetica Now Text" w:hAnsi="Helvetica Now Text" w:cs="Lao UI"/>
        </w:rPr>
      </w:pPr>
      <w:r w:rsidRPr="00CE001D">
        <w:rPr>
          <w:rFonts w:ascii="Helvetica Now Text" w:hAnsi="Helvetica Now Text" w:cs="Lao UI"/>
        </w:rPr>
        <w:t>TRATAMIENTOS Y PROCESOS FINALES AERONAUT</w:t>
      </w:r>
      <w:r w:rsidR="006055BF">
        <w:rPr>
          <w:rFonts w:ascii="Helvetica Now Text" w:hAnsi="Helvetica Now Text" w:cs="Lao UI"/>
        </w:rPr>
        <w:t>ICOS</w:t>
      </w:r>
      <w:r w:rsidRPr="00CE001D">
        <w:rPr>
          <w:rFonts w:ascii="Helvetica Now Text" w:hAnsi="Helvetica Now Text" w:cs="Lao UI"/>
        </w:rPr>
        <w:t>, S.L., (TPA) es una empresa especializada en la realización de trabajos de terminación de piezas mediante procesos de tratamiento superficial y pintura.</w:t>
      </w:r>
    </w:p>
    <w:p w14:paraId="3C651E57" w14:textId="600032B5" w:rsidR="00322932" w:rsidRPr="00070A7E" w:rsidRDefault="00322932" w:rsidP="00322932">
      <w:pPr>
        <w:rPr>
          <w:rFonts w:ascii="Helvetica Now Text" w:hAnsi="Helvetica Now Text" w:cs="Lao UI"/>
        </w:rPr>
      </w:pPr>
      <w:r w:rsidRPr="00CE001D">
        <w:rPr>
          <w:rFonts w:ascii="Helvetica Now Text" w:hAnsi="Helvetica Now Text" w:cs="Lao UI"/>
        </w:rPr>
        <w:t xml:space="preserve">Hasta el 2015 TPA se integraba dentro de Mecanizaciones Aeronáuticas, S.A. Sin embargo, ese año se decide constituir una sociedad separada que englobe la fase de producción final de las piezas. </w:t>
      </w:r>
      <w:r>
        <w:rPr>
          <w:rFonts w:ascii="Helvetica Now Text" w:hAnsi="Helvetica Now Text" w:cs="Lao UI"/>
        </w:rPr>
        <w:t>T</w:t>
      </w:r>
      <w:r w:rsidRPr="00CE001D">
        <w:rPr>
          <w:rFonts w:ascii="Helvetica Now Text" w:hAnsi="Helvetica Now Text" w:cs="Lao UI"/>
        </w:rPr>
        <w:t xml:space="preserve">iene su sede en </w:t>
      </w:r>
      <w:r w:rsidR="006055BF">
        <w:rPr>
          <w:rFonts w:ascii="Helvetica Now Text" w:hAnsi="Helvetica Now Text" w:cs="Lao UI"/>
        </w:rPr>
        <w:t>Agoncillo</w:t>
      </w:r>
      <w:r>
        <w:rPr>
          <w:rFonts w:ascii="Helvetica Now Text" w:hAnsi="Helvetica Now Text" w:cs="Lao UI"/>
        </w:rPr>
        <w:t>.</w:t>
      </w:r>
    </w:p>
    <w:p w14:paraId="0E49BECF" w14:textId="77777777" w:rsidR="00322932" w:rsidRPr="00FF6703" w:rsidRDefault="00322932" w:rsidP="00322932">
      <w:pPr>
        <w:rPr>
          <w:rFonts w:ascii="Helvetica Now Text" w:hAnsi="Helvetica Now Text" w:cs="Lao UI"/>
          <w:b/>
          <w:bCs/>
          <w:color w:val="455159" w:themeColor="text2" w:themeShade="BF"/>
        </w:rPr>
      </w:pPr>
      <w:r w:rsidRPr="00B63C27">
        <w:rPr>
          <w:rFonts w:ascii="Helvetica Now Text" w:hAnsi="Helvetica Now Text" w:cs="Lao UI"/>
          <w:color w:val="455159" w:themeColor="text2" w:themeShade="BF"/>
        </w:rPr>
        <w:t xml:space="preserve">La plantilla total de TPA es de </w:t>
      </w:r>
      <w:r w:rsidRPr="00B63C27">
        <w:rPr>
          <w:rFonts w:ascii="Helvetica Now Text" w:hAnsi="Helvetica Now Text" w:cs="Lao UI"/>
          <w:b/>
          <w:bCs/>
          <w:color w:val="455159" w:themeColor="text2" w:themeShade="BF"/>
        </w:rPr>
        <w:t>88 personas</w:t>
      </w:r>
      <w:r w:rsidRPr="00B63C27">
        <w:rPr>
          <w:rFonts w:ascii="Helvetica Now Text" w:hAnsi="Helvetica Now Text" w:cs="Lao UI"/>
          <w:color w:val="455159" w:themeColor="text2" w:themeShade="BF"/>
        </w:rPr>
        <w:t xml:space="preserve">, de las que el </w:t>
      </w:r>
      <w:r w:rsidRPr="00FF6703">
        <w:rPr>
          <w:rFonts w:ascii="Helvetica Now Text" w:hAnsi="Helvetica Now Text" w:cs="Lao UI"/>
          <w:b/>
          <w:bCs/>
          <w:color w:val="455159" w:themeColor="text2" w:themeShade="BF"/>
        </w:rPr>
        <w:t>10 % son mujeres</w:t>
      </w:r>
      <w:r w:rsidRPr="00B63C27">
        <w:rPr>
          <w:rFonts w:ascii="Helvetica Now Text" w:hAnsi="Helvetica Now Text" w:cs="Lao UI"/>
          <w:color w:val="455159" w:themeColor="text2" w:themeShade="BF"/>
        </w:rPr>
        <w:t xml:space="preserve"> (9) y el </w:t>
      </w:r>
      <w:r w:rsidRPr="00FF6703">
        <w:rPr>
          <w:rFonts w:ascii="Helvetica Now Text" w:hAnsi="Helvetica Now Text" w:cs="Lao UI"/>
          <w:b/>
          <w:bCs/>
          <w:color w:val="455159" w:themeColor="text2" w:themeShade="BF"/>
        </w:rPr>
        <w:t>90 % (79) son hombres</w:t>
      </w:r>
      <w:r w:rsidRPr="00B63C27">
        <w:rPr>
          <w:rFonts w:ascii="Helvetica Now Text" w:hAnsi="Helvetica Now Text" w:cs="Lao UI"/>
          <w:color w:val="455159" w:themeColor="text2" w:themeShade="BF"/>
        </w:rPr>
        <w:t>. Los datos indican que la pr</w:t>
      </w:r>
      <w:r w:rsidRPr="00FF6703">
        <w:rPr>
          <w:rFonts w:ascii="Helvetica Now Text" w:hAnsi="Helvetica Now Text" w:cs="Lao UI"/>
          <w:b/>
          <w:bCs/>
          <w:color w:val="455159" w:themeColor="text2" w:themeShade="BF"/>
        </w:rPr>
        <w:t>oporción de hombres supera, de manera significativa, a la de las mujeres</w:t>
      </w:r>
      <w:r w:rsidRPr="00B63C27">
        <w:rPr>
          <w:rFonts w:ascii="Helvetica Now Text" w:hAnsi="Helvetica Now Text" w:cs="Lao UI"/>
          <w:color w:val="455159" w:themeColor="text2" w:themeShade="BF"/>
        </w:rPr>
        <w:t xml:space="preserve"> y, por tanto, nos encontramos ante una empresa con una </w:t>
      </w:r>
      <w:r w:rsidRPr="00FF6703">
        <w:rPr>
          <w:rFonts w:ascii="Helvetica Now Text" w:hAnsi="Helvetica Now Text" w:cs="Lao UI"/>
          <w:b/>
          <w:bCs/>
          <w:color w:val="455159" w:themeColor="text2" w:themeShade="BF"/>
        </w:rPr>
        <w:t>plantilla claramente masculinizada</w:t>
      </w:r>
      <w:r>
        <w:rPr>
          <w:rFonts w:ascii="Helvetica Now Text" w:hAnsi="Helvetica Now Text" w:cs="Lao UI"/>
          <w:b/>
          <w:bCs/>
          <w:color w:val="455159" w:themeColor="text2" w:themeShade="BF"/>
        </w:rPr>
        <w:t>.</w:t>
      </w:r>
    </w:p>
    <w:p w14:paraId="3E29BE73" w14:textId="77777777" w:rsidR="00322932" w:rsidRPr="00BD2A12" w:rsidRDefault="00322932" w:rsidP="00322932">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Del análisis de características demográficas de la plantilla, se han obtenido las siguientes conclusiones: </w:t>
      </w:r>
    </w:p>
    <w:p w14:paraId="627C24E8" w14:textId="77777777" w:rsidR="00322932" w:rsidRPr="009E3332"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color w:val="455159" w:themeColor="text2" w:themeShade="BF"/>
        </w:rPr>
      </w:pPr>
      <w:r w:rsidRPr="009E3332">
        <w:rPr>
          <w:rFonts w:ascii="Helvetica Now Text" w:hAnsi="Helvetica Now Text" w:cs="Lao UI"/>
          <w:color w:val="455159" w:themeColor="text2" w:themeShade="BF"/>
        </w:rPr>
        <w:t xml:space="preserve">La mayor parte de la plantilla se concentra en el tramo de entre 45 y 60 años. Del total de mujeres el 56% tiene entre 45 y 60 años, frente al 49% de los hombres. </w:t>
      </w:r>
    </w:p>
    <w:p w14:paraId="4FA0BE09" w14:textId="77777777" w:rsidR="00322932" w:rsidRPr="009E3332"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color w:val="455159" w:themeColor="text2" w:themeShade="BF"/>
        </w:rPr>
      </w:pPr>
      <w:r w:rsidRPr="009E3332">
        <w:rPr>
          <w:rFonts w:ascii="Helvetica Now Text" w:hAnsi="Helvetica Now Text" w:cs="Lao UI"/>
          <w:color w:val="455159" w:themeColor="text2" w:themeShade="BF"/>
        </w:rPr>
        <w:t>La mayoría de los empleados lleva trabajando en TPA entre 5 y 15 años (52 %), y un 38 % tiene entre 15 y 30 años de antigüedad.</w:t>
      </w:r>
    </w:p>
    <w:p w14:paraId="64A72C5E" w14:textId="77777777" w:rsidR="00322932" w:rsidRPr="009E3332"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color w:val="455159" w:themeColor="text2" w:themeShade="BF"/>
        </w:rPr>
      </w:pPr>
      <w:r w:rsidRPr="009E3332">
        <w:rPr>
          <w:rFonts w:ascii="Helvetica Now Text" w:hAnsi="Helvetica Now Text" w:cs="Lao UI"/>
          <w:color w:val="455159" w:themeColor="text2" w:themeShade="BF"/>
        </w:rPr>
        <w:t xml:space="preserve">SEGREGACIÓN VERTICAL | La mayoría de la plantilla se concentra en el grupo profesional 6A (56%), en el que se observa una concentración de hombres y mujeres es igual. En el análisis por grupo de convenio, no se observa una tendencia a la segregación vertical, observándose que las mujeres incrementan su presencia a medida que ascendemos en la escala. Del análisis por </w:t>
      </w:r>
      <w:r w:rsidRPr="009E3332">
        <w:rPr>
          <w:rFonts w:ascii="Helvetica Now Text" w:hAnsi="Helvetica Now Text" w:cs="Lao UI"/>
          <w:b/>
          <w:bCs/>
          <w:color w:val="455159" w:themeColor="text2" w:themeShade="BF"/>
        </w:rPr>
        <w:t xml:space="preserve">niveles (puestos de igual valor), </w:t>
      </w:r>
      <w:r w:rsidRPr="009E3332">
        <w:rPr>
          <w:rFonts w:ascii="Helvetica Now Text" w:hAnsi="Helvetica Now Text" w:cs="Lao UI"/>
          <w:color w:val="455159" w:themeColor="text2" w:themeShade="BF"/>
        </w:rPr>
        <w:t xml:space="preserve">se observa que el </w:t>
      </w:r>
      <w:r w:rsidRPr="009E3332">
        <w:rPr>
          <w:rFonts w:ascii="Helvetica Now Text" w:hAnsi="Helvetica Now Text" w:cs="Lao UI"/>
          <w:b/>
          <w:bCs/>
          <w:color w:val="455159" w:themeColor="text2" w:themeShade="BF"/>
        </w:rPr>
        <w:t>43 %</w:t>
      </w:r>
      <w:r w:rsidRPr="009E3332">
        <w:rPr>
          <w:rFonts w:ascii="Helvetica Now Text" w:hAnsi="Helvetica Now Text" w:cs="Lao UI"/>
          <w:color w:val="455159" w:themeColor="text2" w:themeShade="BF"/>
        </w:rPr>
        <w:t xml:space="preserve"> de los empleados de TPA se concentran en el </w:t>
      </w:r>
      <w:r w:rsidRPr="009E3332">
        <w:rPr>
          <w:rFonts w:ascii="Helvetica Now Text" w:hAnsi="Helvetica Now Text" w:cs="Lao UI"/>
          <w:b/>
          <w:bCs/>
          <w:color w:val="455159" w:themeColor="text2" w:themeShade="BF"/>
        </w:rPr>
        <w:t>JobLink 2</w:t>
      </w:r>
      <w:r w:rsidRPr="009E3332">
        <w:rPr>
          <w:rFonts w:ascii="Helvetica Now Text" w:hAnsi="Helvetica Now Text" w:cs="Lao UI"/>
          <w:color w:val="455159" w:themeColor="text2" w:themeShade="BF"/>
        </w:rPr>
        <w:t xml:space="preserve">. Por su parte, las </w:t>
      </w:r>
      <w:r w:rsidRPr="009E3332">
        <w:rPr>
          <w:rFonts w:ascii="Helvetica Now Text" w:hAnsi="Helvetica Now Text" w:cs="Lao UI"/>
          <w:b/>
          <w:bCs/>
          <w:color w:val="455159" w:themeColor="text2" w:themeShade="BF"/>
        </w:rPr>
        <w:t>mujeres</w:t>
      </w:r>
      <w:r w:rsidRPr="009E3332">
        <w:rPr>
          <w:rFonts w:ascii="Helvetica Now Text" w:hAnsi="Helvetica Now Text" w:cs="Lao UI"/>
          <w:color w:val="455159" w:themeColor="text2" w:themeShade="BF"/>
        </w:rPr>
        <w:t xml:space="preserve"> se concentran mayoritariamente en el </w:t>
      </w:r>
      <w:r w:rsidRPr="009E3332">
        <w:rPr>
          <w:rFonts w:ascii="Helvetica Now Text" w:hAnsi="Helvetica Now Text" w:cs="Lao UI"/>
          <w:b/>
          <w:bCs/>
          <w:color w:val="455159" w:themeColor="text2" w:themeShade="BF"/>
        </w:rPr>
        <w:t>JobLink 1 (33%).</w:t>
      </w:r>
      <w:r w:rsidRPr="009E3332">
        <w:rPr>
          <w:rFonts w:ascii="Helvetica Now Text" w:hAnsi="Helvetica Now Text" w:cs="Lao UI"/>
          <w:color w:val="455159" w:themeColor="text2" w:themeShade="BF"/>
        </w:rPr>
        <w:t xml:space="preserve"> No se detecta una segregación vertical en el análisis por niveles, al observarse un incremento de la presencia femenina en los escalones más altos de la clasificación (</w:t>
      </w:r>
      <w:proofErr w:type="spellStart"/>
      <w:r w:rsidRPr="009E3332">
        <w:rPr>
          <w:rFonts w:ascii="Helvetica Now Text" w:hAnsi="Helvetica Now Text" w:cs="Lao UI"/>
          <w:color w:val="455159" w:themeColor="text2" w:themeShade="BF"/>
        </w:rPr>
        <w:t>JobLinK</w:t>
      </w:r>
      <w:proofErr w:type="spellEnd"/>
      <w:r w:rsidRPr="009E3332">
        <w:rPr>
          <w:rFonts w:ascii="Helvetica Now Text" w:hAnsi="Helvetica Now Text" w:cs="Lao UI"/>
          <w:color w:val="455159" w:themeColor="text2" w:themeShade="BF"/>
        </w:rPr>
        <w:t xml:space="preserve"> </w:t>
      </w:r>
      <w:proofErr w:type="spellStart"/>
      <w:r w:rsidRPr="009E3332">
        <w:rPr>
          <w:rFonts w:ascii="Helvetica Now Text" w:hAnsi="Helvetica Now Text" w:cs="Lao UI"/>
          <w:color w:val="455159" w:themeColor="text2" w:themeShade="BF"/>
        </w:rPr>
        <w:t>level</w:t>
      </w:r>
      <w:proofErr w:type="spellEnd"/>
      <w:r w:rsidRPr="009E3332">
        <w:rPr>
          <w:rFonts w:ascii="Helvetica Now Text" w:hAnsi="Helvetica Now Text" w:cs="Lao UI"/>
          <w:color w:val="455159" w:themeColor="text2" w:themeShade="BF"/>
        </w:rPr>
        <w:t xml:space="preserve"> 5).</w:t>
      </w:r>
    </w:p>
    <w:p w14:paraId="7C5E0ED3" w14:textId="77777777" w:rsidR="00322932" w:rsidRPr="0038019A"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color w:val="455159" w:themeColor="text2" w:themeShade="BF"/>
        </w:rPr>
      </w:pPr>
      <w:r>
        <w:rPr>
          <w:rFonts w:ascii="Helvetica Now Text" w:hAnsi="Helvetica Now Text" w:cs="Lao UI"/>
          <w:color w:val="455159" w:themeColor="text2" w:themeShade="BF"/>
        </w:rPr>
        <w:t>SEGREGACIÓN HORIZONTAL | Se observa que e</w:t>
      </w:r>
      <w:r w:rsidRPr="0038019A">
        <w:rPr>
          <w:rFonts w:ascii="Helvetica Now Text" w:hAnsi="Helvetica Now Text" w:cs="Lao UI"/>
          <w:color w:val="455159" w:themeColor="text2" w:themeShade="BF"/>
        </w:rPr>
        <w:t xml:space="preserve">l </w:t>
      </w:r>
      <w:r w:rsidRPr="0038019A">
        <w:rPr>
          <w:rFonts w:ascii="Helvetica Now Text" w:hAnsi="Helvetica Now Text" w:cs="Lao UI"/>
          <w:b/>
          <w:bCs/>
          <w:color w:val="455159" w:themeColor="text2" w:themeShade="BF"/>
        </w:rPr>
        <w:t>57 %</w:t>
      </w:r>
      <w:r w:rsidRPr="0038019A">
        <w:rPr>
          <w:rFonts w:ascii="Helvetica Now Text" w:hAnsi="Helvetica Now Text" w:cs="Lao UI"/>
          <w:color w:val="455159" w:themeColor="text2" w:themeShade="BF"/>
        </w:rPr>
        <w:t xml:space="preserve"> de la plantilla se concentra en el </w:t>
      </w:r>
      <w:r w:rsidRPr="0038019A">
        <w:rPr>
          <w:rFonts w:ascii="Helvetica Now Text" w:hAnsi="Helvetica Now Text" w:cs="Lao UI"/>
          <w:b/>
          <w:bCs/>
          <w:color w:val="455159" w:themeColor="text2" w:themeShade="BF"/>
        </w:rPr>
        <w:t>área de Fabricación</w:t>
      </w:r>
      <w:r w:rsidRPr="0038019A">
        <w:rPr>
          <w:rFonts w:ascii="Helvetica Now Text" w:hAnsi="Helvetica Now Text" w:cs="Lao UI"/>
          <w:color w:val="455159" w:themeColor="text2" w:themeShade="BF"/>
        </w:rPr>
        <w:t xml:space="preserve">, donde se concentra el </w:t>
      </w:r>
      <w:r w:rsidRPr="0038019A">
        <w:rPr>
          <w:rFonts w:ascii="Helvetica Now Text" w:hAnsi="Helvetica Now Text" w:cs="Lao UI"/>
          <w:b/>
          <w:bCs/>
          <w:color w:val="455159" w:themeColor="text2" w:themeShade="BF"/>
        </w:rPr>
        <w:t>60% de la plantilla masculina y el 22 % de la femenina</w:t>
      </w:r>
      <w:r w:rsidRPr="0038019A">
        <w:rPr>
          <w:rFonts w:ascii="Helvetica Now Text" w:hAnsi="Helvetica Now Text" w:cs="Lao UI"/>
          <w:color w:val="455159" w:themeColor="text2" w:themeShade="BF"/>
        </w:rPr>
        <w:t xml:space="preserve">. Las </w:t>
      </w:r>
      <w:r w:rsidRPr="0038019A">
        <w:rPr>
          <w:rFonts w:ascii="Helvetica Now Text" w:hAnsi="Helvetica Now Text" w:cs="Lao UI"/>
          <w:b/>
          <w:bCs/>
          <w:color w:val="455159" w:themeColor="text2" w:themeShade="BF"/>
        </w:rPr>
        <w:t>mujeres</w:t>
      </w:r>
      <w:r w:rsidRPr="0038019A">
        <w:rPr>
          <w:rFonts w:ascii="Helvetica Now Text" w:hAnsi="Helvetica Now Text" w:cs="Lao UI"/>
          <w:color w:val="455159" w:themeColor="text2" w:themeShade="BF"/>
        </w:rPr>
        <w:t xml:space="preserve"> por su parte tienen una importante presencia en el área de </w:t>
      </w:r>
      <w:r w:rsidRPr="0038019A">
        <w:rPr>
          <w:rFonts w:ascii="Helvetica Now Text" w:hAnsi="Helvetica Now Text" w:cs="Lao UI"/>
          <w:b/>
          <w:bCs/>
          <w:color w:val="455159" w:themeColor="text2" w:themeShade="BF"/>
        </w:rPr>
        <w:t>Calidad (33%),</w:t>
      </w:r>
      <w:r w:rsidRPr="0038019A">
        <w:rPr>
          <w:rFonts w:ascii="Helvetica Now Text" w:hAnsi="Helvetica Now Text" w:cs="Lao UI"/>
          <w:color w:val="455159" w:themeColor="text2" w:themeShade="BF"/>
        </w:rPr>
        <w:t xml:space="preserve"> </w:t>
      </w:r>
      <w:r w:rsidRPr="0038019A">
        <w:rPr>
          <w:rFonts w:ascii="Helvetica Now Text" w:hAnsi="Helvetica Now Text" w:cs="Lao UI"/>
          <w:b/>
          <w:bCs/>
          <w:color w:val="455159" w:themeColor="text2" w:themeShade="BF"/>
        </w:rPr>
        <w:t>Fabricación, Gestión y Logística (22%).</w:t>
      </w:r>
      <w:r w:rsidRPr="0038019A">
        <w:rPr>
          <w:rFonts w:ascii="Helvetica Now Text" w:hAnsi="Helvetica Now Text" w:cs="Lao UI"/>
          <w:color w:val="455159" w:themeColor="text2" w:themeShade="BF"/>
        </w:rPr>
        <w:t xml:space="preserve"> </w:t>
      </w:r>
    </w:p>
    <w:p w14:paraId="3F6BBE72" w14:textId="77777777" w:rsidR="00322932" w:rsidRPr="0038019A" w:rsidRDefault="00322932" w:rsidP="00322932">
      <w:pPr>
        <w:pBdr>
          <w:top w:val="nil"/>
          <w:left w:val="nil"/>
          <w:bottom w:val="nil"/>
          <w:right w:val="nil"/>
          <w:between w:val="nil"/>
        </w:pBdr>
        <w:ind w:left="720"/>
        <w:rPr>
          <w:rFonts w:ascii="Helvetica Now Text" w:hAnsi="Helvetica Now Text" w:cs="Lao UI"/>
          <w:color w:val="455159" w:themeColor="text2" w:themeShade="BF"/>
        </w:rPr>
      </w:pPr>
      <w:r w:rsidRPr="0038019A">
        <w:rPr>
          <w:rFonts w:ascii="Helvetica Now Text" w:hAnsi="Helvetica Now Text" w:cs="Lao UI"/>
          <w:b/>
          <w:bCs/>
          <w:color w:val="455159" w:themeColor="text2" w:themeShade="BF"/>
        </w:rPr>
        <w:t>Las mujeres están presentes en todas las áreas de la empresa</w:t>
      </w:r>
      <w:r w:rsidRPr="0038019A">
        <w:rPr>
          <w:rFonts w:ascii="Helvetica Now Text" w:hAnsi="Helvetica Now Text" w:cs="Lao UI"/>
          <w:color w:val="455159" w:themeColor="text2" w:themeShade="BF"/>
        </w:rPr>
        <w:t xml:space="preserve">, pero no así en todos los departamentos, </w:t>
      </w:r>
      <w:r w:rsidRPr="0038019A">
        <w:rPr>
          <w:rFonts w:ascii="Helvetica Now Text" w:hAnsi="Helvetica Now Text" w:cs="Lao UI"/>
          <w:b/>
          <w:bCs/>
          <w:color w:val="455159" w:themeColor="text2" w:themeShade="BF"/>
        </w:rPr>
        <w:t>debido a su escasa presencia en la Compañía</w:t>
      </w:r>
      <w:r w:rsidRPr="0038019A">
        <w:rPr>
          <w:rFonts w:ascii="Helvetica Now Text" w:hAnsi="Helvetica Now Text" w:cs="Lao UI"/>
          <w:color w:val="455159" w:themeColor="text2" w:themeShade="BF"/>
        </w:rPr>
        <w:t>, lo que hace que no puedan extraer resultados concluyentes a cerca de su segregación horizontal.</w:t>
      </w:r>
    </w:p>
    <w:p w14:paraId="2375F6C1" w14:textId="77777777" w:rsidR="00322932" w:rsidRPr="00DD0508"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color w:val="455159" w:themeColor="text2" w:themeShade="BF"/>
        </w:rPr>
      </w:pPr>
      <w:r w:rsidRPr="00DD0508">
        <w:rPr>
          <w:rFonts w:ascii="Helvetica Now Text" w:hAnsi="Helvetica Now Text" w:cs="Lao UI"/>
          <w:color w:val="455159" w:themeColor="text2" w:themeShade="BF"/>
        </w:rPr>
        <w:t xml:space="preserve">El </w:t>
      </w:r>
      <w:r w:rsidRPr="00DD0508">
        <w:rPr>
          <w:rFonts w:ascii="Helvetica Now Text" w:hAnsi="Helvetica Now Text" w:cs="Lao UI"/>
          <w:b/>
          <w:bCs/>
          <w:color w:val="455159" w:themeColor="text2" w:themeShade="BF"/>
        </w:rPr>
        <w:t>98 %</w:t>
      </w:r>
      <w:r w:rsidRPr="00DD0508">
        <w:rPr>
          <w:rFonts w:ascii="Helvetica Now Text" w:hAnsi="Helvetica Now Text" w:cs="Lao UI"/>
          <w:color w:val="455159" w:themeColor="text2" w:themeShade="BF"/>
        </w:rPr>
        <w:t xml:space="preserve"> de la plantilla tiene </w:t>
      </w:r>
      <w:r w:rsidRPr="00DD0508">
        <w:rPr>
          <w:rFonts w:ascii="Helvetica Now Text" w:hAnsi="Helvetica Now Text" w:cs="Lao UI"/>
          <w:b/>
          <w:bCs/>
          <w:color w:val="455159" w:themeColor="text2" w:themeShade="BF"/>
        </w:rPr>
        <w:t>contrato indefinido</w:t>
      </w:r>
      <w:r w:rsidRPr="00DD0508">
        <w:rPr>
          <w:rFonts w:ascii="Helvetica Now Text" w:hAnsi="Helvetica Now Text" w:cs="Lao UI"/>
          <w:color w:val="455159" w:themeColor="text2" w:themeShade="BF"/>
        </w:rPr>
        <w:t xml:space="preserve">, de los cuales el </w:t>
      </w:r>
      <w:r w:rsidRPr="00DD0508">
        <w:rPr>
          <w:rFonts w:ascii="Helvetica Now Text" w:hAnsi="Helvetica Now Text" w:cs="Lao UI"/>
          <w:b/>
          <w:bCs/>
          <w:color w:val="455159" w:themeColor="text2" w:themeShade="BF"/>
        </w:rPr>
        <w:t>10 % son mujeres y el 90 % son hombres</w:t>
      </w:r>
      <w:r w:rsidRPr="00DD0508">
        <w:rPr>
          <w:rFonts w:ascii="Helvetica Now Text" w:hAnsi="Helvetica Now Text" w:cs="Lao UI"/>
          <w:color w:val="455159" w:themeColor="text2" w:themeShade="BF"/>
        </w:rPr>
        <w:t xml:space="preserve">. Sin embargo, a pesar de su escasa presencia en la plantilla, las </w:t>
      </w:r>
      <w:r w:rsidRPr="00DD0508">
        <w:rPr>
          <w:rFonts w:ascii="Helvetica Now Text" w:hAnsi="Helvetica Now Text" w:cs="Lao UI"/>
          <w:b/>
          <w:bCs/>
          <w:color w:val="455159" w:themeColor="text2" w:themeShade="BF"/>
        </w:rPr>
        <w:t>mujeres se vieron beneficiadas de las trasformaciones de contratos temporales</w:t>
      </w:r>
      <w:r w:rsidRPr="00DD0508">
        <w:rPr>
          <w:rFonts w:ascii="Helvetica Now Text" w:hAnsi="Helvetica Now Text" w:cs="Lao UI"/>
          <w:color w:val="455159" w:themeColor="text2" w:themeShade="BF"/>
        </w:rPr>
        <w:t xml:space="preserve"> a indefinidos en un porcentaje superior al de su presencia en la empresa (9%).</w:t>
      </w:r>
    </w:p>
    <w:p w14:paraId="7F880DB2" w14:textId="77777777" w:rsidR="00322932" w:rsidRPr="006D228F" w:rsidRDefault="00322932" w:rsidP="00322932">
      <w:pPr>
        <w:pStyle w:val="Prrafodelista"/>
        <w:rPr>
          <w:b/>
          <w:bCs/>
        </w:rPr>
      </w:pPr>
      <w:r w:rsidRPr="006D228F">
        <w:rPr>
          <w:rFonts w:ascii="Helvetica Now Text" w:hAnsi="Helvetica Now Text" w:cs="Lao UI"/>
          <w:b/>
          <w:bCs/>
          <w:color w:val="455159" w:themeColor="text2" w:themeShade="BF"/>
        </w:rPr>
        <w:lastRenderedPageBreak/>
        <w:t>El 100% de la plantilla</w:t>
      </w:r>
      <w:r w:rsidRPr="51FC7BFF">
        <w:rPr>
          <w:rFonts w:cs="HelveticaNowText Regular"/>
          <w:b/>
          <w:bCs/>
        </w:rPr>
        <w:t xml:space="preserve"> </w:t>
      </w:r>
      <w:r w:rsidRPr="006D228F">
        <w:rPr>
          <w:rFonts w:ascii="Helvetica Now Text" w:hAnsi="Helvetica Now Text" w:cs="Lao UI"/>
          <w:b/>
          <w:bCs/>
          <w:color w:val="455159" w:themeColor="text2" w:themeShade="BF"/>
        </w:rPr>
        <w:t>tiene un contrato a jornada completa y los contratos de duración determinada</w:t>
      </w:r>
      <w:r w:rsidRPr="006D228F">
        <w:rPr>
          <w:rFonts w:ascii="Helvetica Now Text" w:hAnsi="Helvetica Now Text" w:cs="Lao UI"/>
          <w:color w:val="455159" w:themeColor="text2" w:themeShade="BF"/>
        </w:rPr>
        <w:t xml:space="preserve"> representan </w:t>
      </w:r>
      <w:r w:rsidRPr="006D228F">
        <w:rPr>
          <w:rFonts w:ascii="Helvetica Now Text" w:hAnsi="Helvetica Now Text" w:cs="Lao UI"/>
          <w:b/>
          <w:bCs/>
          <w:color w:val="455159" w:themeColor="text2" w:themeShade="BF"/>
        </w:rPr>
        <w:t>el 2 %,</w:t>
      </w:r>
      <w:r w:rsidRPr="006D228F">
        <w:rPr>
          <w:rFonts w:ascii="Helvetica Now Text" w:hAnsi="Helvetica Now Text" w:cs="Lao UI"/>
          <w:color w:val="455159" w:themeColor="text2" w:themeShade="BF"/>
        </w:rPr>
        <w:t xml:space="preserve"> de los cuales el 100% son hombres. Estos contratos se deben a la cobertura de jubilaciones parciales.</w:t>
      </w:r>
    </w:p>
    <w:p w14:paraId="21825FB9" w14:textId="77777777" w:rsidR="00322932" w:rsidRPr="00D931CE"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color w:val="455159" w:themeColor="text2" w:themeShade="BF"/>
        </w:rPr>
      </w:pPr>
      <w:r w:rsidRPr="00BD0DCA">
        <w:rPr>
          <w:rFonts w:ascii="Helvetica Now Text" w:hAnsi="Helvetica Now Text" w:cs="Lao UI"/>
          <w:color w:val="455159" w:themeColor="text2" w:themeShade="BF"/>
        </w:rPr>
        <w:t xml:space="preserve">Respecto al </w:t>
      </w:r>
      <w:r w:rsidRPr="00D931CE">
        <w:rPr>
          <w:rFonts w:ascii="Helvetica Now Text" w:hAnsi="Helvetica Now Text" w:cs="Lao UI"/>
          <w:b/>
          <w:bCs/>
          <w:color w:val="455159" w:themeColor="text2" w:themeShade="BF"/>
        </w:rPr>
        <w:t>nivel de estudios</w:t>
      </w:r>
      <w:r w:rsidRPr="00BD0DCA">
        <w:rPr>
          <w:rFonts w:ascii="Helvetica Now Text" w:hAnsi="Helvetica Now Text" w:cs="Lao UI"/>
          <w:color w:val="455159" w:themeColor="text2" w:themeShade="BF"/>
        </w:rPr>
        <w:t xml:space="preserve"> de toda la plantilla, en general se observa </w:t>
      </w:r>
      <w:r w:rsidRPr="00D931CE">
        <w:rPr>
          <w:rFonts w:ascii="Helvetica Now Text" w:hAnsi="Helvetica Now Text" w:cs="Lao UI"/>
          <w:color w:val="455159" w:themeColor="text2" w:themeShade="BF"/>
        </w:rPr>
        <w:t xml:space="preserve">que la mayoría de los empleados tiene un nivel de </w:t>
      </w:r>
      <w:r w:rsidRPr="00D931CE">
        <w:rPr>
          <w:rFonts w:ascii="Helvetica Now Text" w:hAnsi="Helvetica Now Text" w:cs="Lao UI"/>
          <w:b/>
          <w:bCs/>
          <w:color w:val="455159" w:themeColor="text2" w:themeShade="BF"/>
        </w:rPr>
        <w:t>estudios de FP II (34 %),</w:t>
      </w:r>
      <w:r w:rsidRPr="00D931CE">
        <w:rPr>
          <w:rFonts w:ascii="Helvetica Now Text" w:hAnsi="Helvetica Now Text" w:cs="Lao UI"/>
          <w:color w:val="455159" w:themeColor="text2" w:themeShade="BF"/>
        </w:rPr>
        <w:t xml:space="preserve"> seguido por Estudios básicos (24 %). </w:t>
      </w:r>
    </w:p>
    <w:p w14:paraId="219F1201" w14:textId="77777777" w:rsidR="00322932" w:rsidRPr="00BD0DCA" w:rsidRDefault="00322932" w:rsidP="00322932">
      <w:pPr>
        <w:pBdr>
          <w:top w:val="nil"/>
          <w:left w:val="nil"/>
          <w:bottom w:val="nil"/>
          <w:right w:val="nil"/>
          <w:between w:val="nil"/>
        </w:pBdr>
        <w:ind w:left="720"/>
        <w:rPr>
          <w:rFonts w:ascii="Helvetica Now Text" w:hAnsi="Helvetica Now Text" w:cs="Lao UI"/>
          <w:color w:val="455159" w:themeColor="text2" w:themeShade="BF"/>
        </w:rPr>
      </w:pPr>
      <w:r w:rsidRPr="00D931CE">
        <w:rPr>
          <w:rFonts w:ascii="Helvetica Now Text" w:hAnsi="Helvetica Now Text" w:cs="Lao UI"/>
          <w:color w:val="455159" w:themeColor="text2" w:themeShade="BF"/>
        </w:rPr>
        <w:t xml:space="preserve">Los estudios </w:t>
      </w:r>
      <w:r w:rsidRPr="00D931CE">
        <w:rPr>
          <w:rFonts w:ascii="Helvetica Now Text" w:hAnsi="Helvetica Now Text" w:cs="Lao UI"/>
          <w:b/>
          <w:bCs/>
          <w:color w:val="455159" w:themeColor="text2" w:themeShade="BF"/>
        </w:rPr>
        <w:t>universitarios y de FP II</w:t>
      </w:r>
      <w:r w:rsidRPr="00D931CE">
        <w:rPr>
          <w:rFonts w:ascii="Helvetica Now Text" w:hAnsi="Helvetica Now Text" w:cs="Lao UI"/>
          <w:color w:val="455159" w:themeColor="text2" w:themeShade="BF"/>
        </w:rPr>
        <w:t xml:space="preserve">, estando compuestos mayoritariamente por </w:t>
      </w:r>
      <w:r w:rsidRPr="00D931CE">
        <w:rPr>
          <w:rFonts w:ascii="Helvetica Now Text" w:hAnsi="Helvetica Now Text" w:cs="Lao UI"/>
          <w:b/>
          <w:bCs/>
          <w:color w:val="455159" w:themeColor="text2" w:themeShade="BF"/>
        </w:rPr>
        <w:t>hombres</w:t>
      </w:r>
      <w:r w:rsidRPr="00D931CE">
        <w:rPr>
          <w:rFonts w:ascii="Helvetica Now Text" w:hAnsi="Helvetica Now Text" w:cs="Lao UI"/>
          <w:color w:val="455159" w:themeColor="text2" w:themeShade="BF"/>
        </w:rPr>
        <w:t xml:space="preserve">, presentan mayores índices de concentración entre las mujeres, lo que refleja </w:t>
      </w:r>
      <w:r w:rsidRPr="00CF0CDD">
        <w:rPr>
          <w:rFonts w:ascii="Helvetica Now Text" w:hAnsi="Helvetica Now Text" w:cs="Lao UI"/>
          <w:b/>
          <w:bCs/>
          <w:color w:val="455159" w:themeColor="text2" w:themeShade="BF"/>
        </w:rPr>
        <w:t>una mayor prevalencia de este nivel de cualificación entre la plantilla femenina que entre la masculina</w:t>
      </w:r>
      <w:r w:rsidRPr="00D931CE">
        <w:rPr>
          <w:rFonts w:ascii="Helvetica Now Text" w:hAnsi="Helvetica Now Text" w:cs="Lao UI"/>
          <w:color w:val="455159" w:themeColor="text2" w:themeShade="BF"/>
        </w:rPr>
        <w:t>.</w:t>
      </w:r>
    </w:p>
    <w:p w14:paraId="6E826303" w14:textId="77777777" w:rsidR="00322932" w:rsidRPr="00500406"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b/>
          <w:bCs/>
          <w:color w:val="455159" w:themeColor="text2" w:themeShade="BF"/>
        </w:rPr>
      </w:pPr>
      <w:r w:rsidRPr="00500406">
        <w:rPr>
          <w:rFonts w:ascii="Helvetica Now Text" w:hAnsi="Helvetica Now Text" w:cs="Lao UI"/>
          <w:color w:val="455159" w:themeColor="text2" w:themeShade="BF"/>
        </w:rPr>
        <w:t xml:space="preserve">El </w:t>
      </w:r>
      <w:r w:rsidRPr="00500406">
        <w:rPr>
          <w:rFonts w:ascii="Helvetica Now Text" w:hAnsi="Helvetica Now Text" w:cs="Lao UI"/>
          <w:b/>
          <w:bCs/>
          <w:color w:val="455159" w:themeColor="text2" w:themeShade="BF"/>
        </w:rPr>
        <w:t>51%</w:t>
      </w:r>
      <w:r w:rsidRPr="00500406">
        <w:rPr>
          <w:rFonts w:ascii="Helvetica Now Text" w:hAnsi="Helvetica Now Text" w:cs="Lao UI"/>
          <w:color w:val="455159" w:themeColor="text2" w:themeShade="BF"/>
        </w:rPr>
        <w:t xml:space="preserve"> de la plantilla </w:t>
      </w:r>
      <w:r w:rsidRPr="00500406">
        <w:rPr>
          <w:rFonts w:ascii="Helvetica Now Text" w:hAnsi="Helvetica Now Text" w:cs="Lao UI"/>
          <w:b/>
          <w:bCs/>
          <w:color w:val="455159" w:themeColor="text2" w:themeShade="BF"/>
        </w:rPr>
        <w:t>tiene hijos/as</w:t>
      </w:r>
      <w:r w:rsidRPr="00500406">
        <w:rPr>
          <w:rFonts w:ascii="Helvetica Now Text" w:hAnsi="Helvetica Now Text" w:cs="Lao UI"/>
          <w:color w:val="455159" w:themeColor="text2" w:themeShade="BF"/>
        </w:rPr>
        <w:t xml:space="preserve">, frente al 49% que no los tiene. Se da una </w:t>
      </w:r>
      <w:r w:rsidRPr="00500406">
        <w:rPr>
          <w:rFonts w:ascii="Helvetica Now Text" w:hAnsi="Helvetica Now Text" w:cs="Lao UI"/>
          <w:b/>
          <w:bCs/>
          <w:color w:val="455159" w:themeColor="text2" w:themeShade="BF"/>
        </w:rPr>
        <w:t>mayor prevalencia de la situación familiar “con hijos/as” entre las mujeres (67%) que entre los hombres (49%).</w:t>
      </w:r>
    </w:p>
    <w:p w14:paraId="1B1D6234" w14:textId="77777777" w:rsidR="00322932" w:rsidRPr="00311A6C"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color w:val="455159" w:themeColor="text2" w:themeShade="BF"/>
        </w:rPr>
      </w:pPr>
      <w:r w:rsidRPr="00311A6C">
        <w:rPr>
          <w:rFonts w:ascii="Helvetica Now Text" w:hAnsi="Helvetica Now Text" w:cs="Lao UI"/>
          <w:color w:val="455159" w:themeColor="text2" w:themeShade="BF"/>
        </w:rPr>
        <w:t xml:space="preserve">En relación con las </w:t>
      </w:r>
      <w:r w:rsidRPr="00311A6C">
        <w:rPr>
          <w:rFonts w:ascii="Helvetica Now Text" w:hAnsi="Helvetica Now Text" w:cs="Lao UI"/>
          <w:b/>
          <w:bCs/>
          <w:color w:val="455159" w:themeColor="text2" w:themeShade="BF"/>
        </w:rPr>
        <w:t>percepciones de la RLPT</w:t>
      </w:r>
      <w:r w:rsidRPr="00311A6C">
        <w:rPr>
          <w:rFonts w:ascii="Helvetica Now Text" w:hAnsi="Helvetica Now Text" w:cs="Lao UI"/>
          <w:color w:val="455159" w:themeColor="text2" w:themeShade="BF"/>
        </w:rPr>
        <w:t xml:space="preserve">, la encuesta estaba dirigida a los </w:t>
      </w:r>
      <w:r w:rsidRPr="00311A6C">
        <w:rPr>
          <w:rFonts w:ascii="Helvetica Now Text" w:hAnsi="Helvetica Now Text" w:cs="Lao UI"/>
          <w:b/>
          <w:bCs/>
          <w:color w:val="455159" w:themeColor="text2" w:themeShade="BF"/>
        </w:rPr>
        <w:t>5 miembros del Comité de Empresa</w:t>
      </w:r>
      <w:r w:rsidRPr="00311A6C">
        <w:rPr>
          <w:rFonts w:ascii="Helvetica Now Text" w:hAnsi="Helvetica Now Text" w:cs="Lao UI"/>
          <w:color w:val="455159" w:themeColor="text2" w:themeShade="BF"/>
        </w:rPr>
        <w:t xml:space="preserve">, de los cuales se han obtenido </w:t>
      </w:r>
      <w:r w:rsidRPr="00311A6C">
        <w:rPr>
          <w:rFonts w:ascii="Helvetica Now Text" w:hAnsi="Helvetica Now Text" w:cs="Lao UI"/>
          <w:b/>
          <w:bCs/>
          <w:color w:val="455159" w:themeColor="text2" w:themeShade="BF"/>
        </w:rPr>
        <w:t>1 respuesta</w:t>
      </w:r>
      <w:r w:rsidRPr="00311A6C">
        <w:rPr>
          <w:rFonts w:ascii="Helvetica Now Text" w:hAnsi="Helvetica Now Text" w:cs="Lao UI"/>
          <w:color w:val="455159" w:themeColor="text2" w:themeShade="BF"/>
        </w:rPr>
        <w:t xml:space="preserve">, lo que supone una </w:t>
      </w:r>
      <w:r w:rsidRPr="00311A6C">
        <w:rPr>
          <w:rFonts w:ascii="Helvetica Now Text" w:hAnsi="Helvetica Now Text" w:cs="Lao UI"/>
          <w:b/>
          <w:bCs/>
          <w:color w:val="455159" w:themeColor="text2" w:themeShade="BF"/>
        </w:rPr>
        <w:t>participación del 20%.</w:t>
      </w:r>
    </w:p>
    <w:p w14:paraId="514D1EF6" w14:textId="77777777" w:rsidR="00322932" w:rsidRPr="00311A6C" w:rsidRDefault="00322932" w:rsidP="00322932">
      <w:pPr>
        <w:pBdr>
          <w:top w:val="nil"/>
          <w:left w:val="nil"/>
          <w:bottom w:val="nil"/>
          <w:right w:val="nil"/>
          <w:between w:val="nil"/>
        </w:pBdr>
        <w:ind w:left="720"/>
        <w:rPr>
          <w:rFonts w:ascii="Helvetica Now Text" w:hAnsi="Helvetica Now Text" w:cs="Lao UI"/>
          <w:color w:val="455159" w:themeColor="text2" w:themeShade="BF"/>
        </w:rPr>
      </w:pPr>
      <w:r w:rsidRPr="00311A6C">
        <w:rPr>
          <w:rFonts w:ascii="Helvetica Now Text" w:hAnsi="Helvetica Now Text" w:cs="Lao UI"/>
          <w:color w:val="455159" w:themeColor="text2" w:themeShade="BF"/>
        </w:rPr>
        <w:t>La persona de la RLT que ha participado en el cuestionario considera que la plantilla si le preocupa la igualdad entre mujeres y hombres en la empresa.</w:t>
      </w:r>
    </w:p>
    <w:p w14:paraId="16A99471" w14:textId="77777777" w:rsidR="00322932" w:rsidRPr="00372704" w:rsidRDefault="00322932" w:rsidP="00322932">
      <w:pPr>
        <w:widowControl/>
        <w:numPr>
          <w:ilvl w:val="0"/>
          <w:numId w:val="7"/>
        </w:numPr>
        <w:pBdr>
          <w:top w:val="nil"/>
          <w:left w:val="nil"/>
          <w:bottom w:val="nil"/>
          <w:right w:val="nil"/>
          <w:between w:val="nil"/>
        </w:pBdr>
        <w:adjustRightInd/>
        <w:spacing w:line="259" w:lineRule="auto"/>
        <w:textAlignment w:val="auto"/>
        <w:rPr>
          <w:rFonts w:ascii="Helvetica Now Text" w:hAnsi="Helvetica Now Text" w:cs="Lao UI"/>
          <w:b/>
          <w:bCs/>
          <w:color w:val="455159" w:themeColor="text2" w:themeShade="BF"/>
        </w:rPr>
      </w:pPr>
      <w:r w:rsidRPr="00311A6C">
        <w:rPr>
          <w:rFonts w:ascii="Helvetica Now Text" w:hAnsi="Helvetica Now Text" w:cs="Lao UI"/>
          <w:color w:val="455159" w:themeColor="text2" w:themeShade="BF"/>
        </w:rPr>
        <w:t xml:space="preserve">Con respecto a los </w:t>
      </w:r>
      <w:r w:rsidRPr="00372704">
        <w:rPr>
          <w:rFonts w:ascii="Helvetica Now Text" w:hAnsi="Helvetica Now Text" w:cs="Lao UI"/>
          <w:color w:val="455159" w:themeColor="text2" w:themeShade="BF"/>
        </w:rPr>
        <w:t xml:space="preserve">resultados de los </w:t>
      </w:r>
      <w:r w:rsidRPr="00372704">
        <w:rPr>
          <w:rFonts w:ascii="Helvetica Now Text" w:hAnsi="Helvetica Now Text" w:cs="Lao UI"/>
          <w:b/>
          <w:bCs/>
          <w:color w:val="455159" w:themeColor="text2" w:themeShade="BF"/>
        </w:rPr>
        <w:t>cuestionarios a la plantilla</w:t>
      </w:r>
      <w:r w:rsidRPr="00311A6C">
        <w:rPr>
          <w:rFonts w:ascii="Helvetica Now Text" w:hAnsi="Helvetica Now Text" w:cs="Lao UI"/>
          <w:color w:val="455159" w:themeColor="text2" w:themeShade="BF"/>
        </w:rPr>
        <w:t xml:space="preserve">, </w:t>
      </w:r>
      <w:r>
        <w:rPr>
          <w:rFonts w:ascii="Helvetica Now Text" w:hAnsi="Helvetica Now Text" w:cs="Lao UI"/>
          <w:color w:val="455159" w:themeColor="text2" w:themeShade="BF"/>
        </w:rPr>
        <w:t>e</w:t>
      </w:r>
      <w:r w:rsidRPr="00372704">
        <w:rPr>
          <w:rFonts w:ascii="Helvetica Now Text" w:hAnsi="Helvetica Now Text" w:cs="Lao UI"/>
          <w:color w:val="455159" w:themeColor="text2" w:themeShade="BF"/>
        </w:rPr>
        <w:t xml:space="preserve">l </w:t>
      </w:r>
      <w:r w:rsidRPr="00372704">
        <w:rPr>
          <w:rFonts w:ascii="Helvetica Now Text" w:hAnsi="Helvetica Now Text" w:cs="Lao UI"/>
          <w:b/>
          <w:bCs/>
          <w:color w:val="455159" w:themeColor="text2" w:themeShade="BF"/>
        </w:rPr>
        <w:t>70%</w:t>
      </w:r>
      <w:r w:rsidRPr="00372704">
        <w:rPr>
          <w:rFonts w:ascii="Helvetica Now Text" w:hAnsi="Helvetica Now Text" w:cs="Lao UI"/>
          <w:color w:val="455159" w:themeColor="text2" w:themeShade="BF"/>
        </w:rPr>
        <w:t xml:space="preserve"> de las personas encuestadas considera que TPA </w:t>
      </w:r>
      <w:r w:rsidRPr="00372704">
        <w:rPr>
          <w:rFonts w:ascii="Helvetica Now Text" w:hAnsi="Helvetica Now Text" w:cs="Lao UI"/>
          <w:b/>
          <w:bCs/>
          <w:color w:val="455159" w:themeColor="text2" w:themeShade="BF"/>
        </w:rPr>
        <w:t>tiene en cuenta la igualdad entre mujeres y hombres</w:t>
      </w:r>
      <w:r w:rsidRPr="00372704">
        <w:rPr>
          <w:rFonts w:ascii="Helvetica Now Text" w:hAnsi="Helvetica Now Text" w:cs="Lao UI"/>
          <w:color w:val="455159" w:themeColor="text2" w:themeShade="BF"/>
        </w:rPr>
        <w:t xml:space="preserve">, mientras que un 17% opina que no. La mayoría considera que se dan las mismas oportunidades de acceso en los procesos de selección, la formación y la promoción. En general, la percepción de las </w:t>
      </w:r>
      <w:r w:rsidRPr="00372704">
        <w:rPr>
          <w:rFonts w:ascii="Helvetica Now Text" w:hAnsi="Helvetica Now Text" w:cs="Lao UI"/>
          <w:b/>
          <w:bCs/>
          <w:color w:val="455159" w:themeColor="text2" w:themeShade="BF"/>
        </w:rPr>
        <w:t>mujeres</w:t>
      </w:r>
      <w:r w:rsidRPr="00372704">
        <w:rPr>
          <w:rFonts w:ascii="Helvetica Now Text" w:hAnsi="Helvetica Now Text" w:cs="Lao UI"/>
          <w:color w:val="455159" w:themeColor="text2" w:themeShade="BF"/>
        </w:rPr>
        <w:t xml:space="preserve"> encuestadas </w:t>
      </w:r>
      <w:r w:rsidRPr="00372704">
        <w:rPr>
          <w:rFonts w:ascii="Helvetica Now Text" w:hAnsi="Helvetica Now Text" w:cs="Lao UI"/>
          <w:b/>
          <w:bCs/>
          <w:color w:val="455159" w:themeColor="text2" w:themeShade="BF"/>
        </w:rPr>
        <w:t>es más positiva que la de los hombres.</w:t>
      </w:r>
    </w:p>
    <w:p w14:paraId="02B07B10" w14:textId="77777777" w:rsidR="00322932" w:rsidRPr="00372704" w:rsidRDefault="00322932" w:rsidP="00322932">
      <w:pPr>
        <w:pBdr>
          <w:top w:val="nil"/>
          <w:left w:val="nil"/>
          <w:bottom w:val="nil"/>
          <w:right w:val="nil"/>
          <w:between w:val="nil"/>
        </w:pBdr>
        <w:ind w:left="720"/>
        <w:rPr>
          <w:rFonts w:ascii="Helvetica Now Text" w:hAnsi="Helvetica Now Text" w:cs="Lao UI"/>
          <w:b/>
          <w:bCs/>
          <w:color w:val="455159" w:themeColor="text2" w:themeShade="BF"/>
        </w:rPr>
      </w:pPr>
      <w:r w:rsidRPr="00372704">
        <w:rPr>
          <w:rFonts w:ascii="Helvetica Now Text" w:hAnsi="Helvetica Now Text" w:cs="Lao UI"/>
          <w:color w:val="455159" w:themeColor="text2" w:themeShade="BF"/>
        </w:rPr>
        <w:t xml:space="preserve">El grueso de las personas encuestadas </w:t>
      </w:r>
      <w:r w:rsidRPr="00372704">
        <w:rPr>
          <w:rFonts w:ascii="Helvetica Now Text" w:hAnsi="Helvetica Now Text" w:cs="Lao UI"/>
          <w:b/>
          <w:bCs/>
          <w:color w:val="455159" w:themeColor="text2" w:themeShade="BF"/>
        </w:rPr>
        <w:t>(52%) consideras que no podría darse una situación de brecha salarial en la entidad.</w:t>
      </w:r>
    </w:p>
    <w:p w14:paraId="476DB748" w14:textId="77777777" w:rsidR="00322932" w:rsidRPr="00372704" w:rsidRDefault="00322932" w:rsidP="00322932">
      <w:pPr>
        <w:pBdr>
          <w:top w:val="nil"/>
          <w:left w:val="nil"/>
          <w:bottom w:val="nil"/>
          <w:right w:val="nil"/>
          <w:between w:val="nil"/>
        </w:pBdr>
        <w:ind w:left="720"/>
        <w:rPr>
          <w:rFonts w:ascii="Helvetica Now Text" w:hAnsi="Helvetica Now Text" w:cs="Lao UI"/>
          <w:color w:val="455159" w:themeColor="text2" w:themeShade="BF"/>
        </w:rPr>
      </w:pPr>
      <w:r w:rsidRPr="00372704">
        <w:rPr>
          <w:rFonts w:ascii="Helvetica Now Text" w:hAnsi="Helvetica Now Text" w:cs="Lao UI"/>
          <w:color w:val="455159" w:themeColor="text2" w:themeShade="BF"/>
        </w:rPr>
        <w:t xml:space="preserve">El </w:t>
      </w:r>
      <w:r w:rsidRPr="00372704">
        <w:rPr>
          <w:rFonts w:ascii="Helvetica Now Text" w:hAnsi="Helvetica Now Text" w:cs="Lao UI"/>
          <w:b/>
          <w:bCs/>
          <w:color w:val="455159" w:themeColor="text2" w:themeShade="BF"/>
        </w:rPr>
        <w:t>43%</w:t>
      </w:r>
      <w:r w:rsidRPr="00372704">
        <w:rPr>
          <w:rFonts w:ascii="Helvetica Now Text" w:hAnsi="Helvetica Now Text" w:cs="Lao UI"/>
          <w:color w:val="455159" w:themeColor="text2" w:themeShade="BF"/>
        </w:rPr>
        <w:t xml:space="preserve"> de las personas encuestadas consideran que la empresa </w:t>
      </w:r>
      <w:r w:rsidRPr="00372704">
        <w:rPr>
          <w:rFonts w:ascii="Helvetica Now Text" w:hAnsi="Helvetica Now Text" w:cs="Lao UI"/>
          <w:b/>
          <w:bCs/>
          <w:color w:val="455159" w:themeColor="text2" w:themeShade="BF"/>
        </w:rPr>
        <w:t>favorece la conciliación</w:t>
      </w:r>
      <w:r w:rsidRPr="00372704">
        <w:rPr>
          <w:rFonts w:ascii="Helvetica Now Text" w:hAnsi="Helvetica Now Text" w:cs="Lao UI"/>
          <w:color w:val="455159" w:themeColor="text2" w:themeShade="BF"/>
        </w:rPr>
        <w:t xml:space="preserve"> y el 48% afirman conocer las medidas que aplica la empresa. Sobre la </w:t>
      </w:r>
      <w:r w:rsidRPr="00372704">
        <w:rPr>
          <w:rFonts w:ascii="Helvetica Now Text" w:hAnsi="Helvetica Now Text" w:cs="Lao UI"/>
          <w:b/>
          <w:bCs/>
          <w:color w:val="455159" w:themeColor="text2" w:themeShade="BF"/>
        </w:rPr>
        <w:t>flexibilidad, el 50% dice que existe, en el caso de las mujeres el 78%.</w:t>
      </w:r>
    </w:p>
    <w:p w14:paraId="571D0DEA" w14:textId="77777777" w:rsidR="00322932" w:rsidRPr="00372704" w:rsidRDefault="00322932" w:rsidP="00322932">
      <w:pPr>
        <w:pBdr>
          <w:top w:val="nil"/>
          <w:left w:val="nil"/>
          <w:bottom w:val="nil"/>
          <w:right w:val="nil"/>
          <w:between w:val="nil"/>
        </w:pBdr>
        <w:ind w:left="720"/>
        <w:rPr>
          <w:rFonts w:ascii="Helvetica Now Text" w:hAnsi="Helvetica Now Text" w:cs="Lao UI"/>
          <w:color w:val="455159" w:themeColor="text2" w:themeShade="BF"/>
        </w:rPr>
      </w:pPr>
      <w:r w:rsidRPr="00372704">
        <w:rPr>
          <w:rFonts w:ascii="Helvetica Now Text" w:hAnsi="Helvetica Now Text" w:cs="Lao UI"/>
          <w:color w:val="455159" w:themeColor="text2" w:themeShade="BF"/>
        </w:rPr>
        <w:t xml:space="preserve">Sobre si la empresa </w:t>
      </w:r>
      <w:r w:rsidRPr="00372704">
        <w:rPr>
          <w:rFonts w:ascii="Helvetica Now Text" w:hAnsi="Helvetica Now Text" w:cs="Lao UI"/>
          <w:b/>
          <w:bCs/>
          <w:color w:val="455159" w:themeColor="text2" w:themeShade="BF"/>
        </w:rPr>
        <w:t>mejora las medidas establecidas en la ley para la conciliación</w:t>
      </w:r>
      <w:r w:rsidRPr="00372704">
        <w:rPr>
          <w:rFonts w:ascii="Helvetica Now Text" w:hAnsi="Helvetica Now Text" w:cs="Lao UI"/>
          <w:color w:val="455159" w:themeColor="text2" w:themeShade="BF"/>
        </w:rPr>
        <w:t xml:space="preserve">, un 46% dice que no, el 35% dice no saber y un </w:t>
      </w:r>
      <w:r w:rsidRPr="00372704">
        <w:rPr>
          <w:rFonts w:ascii="Helvetica Now Text" w:hAnsi="Helvetica Now Text" w:cs="Lao UI"/>
          <w:b/>
          <w:bCs/>
          <w:color w:val="455159" w:themeColor="text2" w:themeShade="BF"/>
        </w:rPr>
        <w:t>20% considera que sí</w:t>
      </w:r>
      <w:r w:rsidRPr="00372704">
        <w:rPr>
          <w:rFonts w:ascii="Helvetica Now Text" w:hAnsi="Helvetica Now Text" w:cs="Lao UI"/>
          <w:color w:val="455159" w:themeColor="text2" w:themeShade="BF"/>
        </w:rPr>
        <w:t xml:space="preserve">. En el caso de las </w:t>
      </w:r>
      <w:r w:rsidRPr="00372704">
        <w:rPr>
          <w:rFonts w:ascii="Helvetica Now Text" w:hAnsi="Helvetica Now Text" w:cs="Lao UI"/>
          <w:b/>
          <w:bCs/>
          <w:color w:val="455159" w:themeColor="text2" w:themeShade="BF"/>
        </w:rPr>
        <w:t>mujeres</w:t>
      </w:r>
      <w:r w:rsidRPr="00372704">
        <w:rPr>
          <w:rFonts w:ascii="Helvetica Now Text" w:hAnsi="Helvetica Now Text" w:cs="Lao UI"/>
          <w:color w:val="455159" w:themeColor="text2" w:themeShade="BF"/>
        </w:rPr>
        <w:t>, la mayoría (</w:t>
      </w:r>
      <w:r w:rsidRPr="00372704">
        <w:rPr>
          <w:rFonts w:ascii="Helvetica Now Text" w:hAnsi="Helvetica Now Text" w:cs="Lao UI"/>
          <w:b/>
          <w:bCs/>
          <w:color w:val="455159" w:themeColor="text2" w:themeShade="BF"/>
        </w:rPr>
        <w:t>33%)</w:t>
      </w:r>
      <w:r w:rsidRPr="00372704">
        <w:rPr>
          <w:rFonts w:ascii="Helvetica Now Text" w:hAnsi="Helvetica Now Text" w:cs="Lao UI"/>
          <w:color w:val="455159" w:themeColor="text2" w:themeShade="BF"/>
        </w:rPr>
        <w:t xml:space="preserve"> dice que la empresa aplica medidas que mejoren las previstas en la ley.</w:t>
      </w:r>
    </w:p>
    <w:p w14:paraId="10ABA2CD" w14:textId="77777777" w:rsidR="00322932" w:rsidRPr="00372704" w:rsidRDefault="00322932" w:rsidP="00322932">
      <w:pPr>
        <w:pBdr>
          <w:top w:val="nil"/>
          <w:left w:val="nil"/>
          <w:bottom w:val="nil"/>
          <w:right w:val="nil"/>
          <w:between w:val="nil"/>
        </w:pBdr>
        <w:ind w:left="720"/>
        <w:rPr>
          <w:rFonts w:ascii="Helvetica Now Text" w:hAnsi="Helvetica Now Text" w:cs="Lao UI"/>
          <w:b/>
          <w:bCs/>
          <w:color w:val="455159" w:themeColor="text2" w:themeShade="BF"/>
        </w:rPr>
      </w:pPr>
      <w:r w:rsidRPr="00372704">
        <w:rPr>
          <w:rFonts w:ascii="Helvetica Now Text" w:hAnsi="Helvetica Now Text" w:cs="Lao UI"/>
          <w:color w:val="455159" w:themeColor="text2" w:themeShade="BF"/>
        </w:rPr>
        <w:t xml:space="preserve">El </w:t>
      </w:r>
      <w:r w:rsidRPr="00372704">
        <w:rPr>
          <w:rFonts w:ascii="Helvetica Now Text" w:hAnsi="Helvetica Now Text" w:cs="Lao UI"/>
          <w:b/>
          <w:bCs/>
          <w:color w:val="455159" w:themeColor="text2" w:themeShade="BF"/>
        </w:rPr>
        <w:t>48%</w:t>
      </w:r>
      <w:r w:rsidRPr="00372704">
        <w:rPr>
          <w:rFonts w:ascii="Helvetica Now Text" w:hAnsi="Helvetica Now Text" w:cs="Lao UI"/>
          <w:color w:val="455159" w:themeColor="text2" w:themeShade="BF"/>
        </w:rPr>
        <w:t xml:space="preserve"> de los encuestados/as dice que la empresa </w:t>
      </w:r>
      <w:r w:rsidRPr="00372704">
        <w:rPr>
          <w:rFonts w:ascii="Helvetica Now Text" w:hAnsi="Helvetica Now Text" w:cs="Lao UI"/>
          <w:b/>
          <w:bCs/>
          <w:color w:val="455159" w:themeColor="text2" w:themeShade="BF"/>
        </w:rPr>
        <w:t>dispone de un protocolo de Acoso Sexual y/o por razón de sexo</w:t>
      </w:r>
      <w:r w:rsidRPr="00372704">
        <w:rPr>
          <w:rFonts w:ascii="Helvetica Now Text" w:hAnsi="Helvetica Now Text" w:cs="Lao UI"/>
          <w:color w:val="455159" w:themeColor="text2" w:themeShade="BF"/>
        </w:rPr>
        <w:t xml:space="preserve">, mientras que un 48% dice no saber y el 4% restante afirma que no existe dicho protocolo. Entre las </w:t>
      </w:r>
      <w:r w:rsidRPr="00372704">
        <w:rPr>
          <w:rFonts w:ascii="Helvetica Now Text" w:hAnsi="Helvetica Now Text" w:cs="Lao UI"/>
          <w:b/>
          <w:bCs/>
          <w:color w:val="455159" w:themeColor="text2" w:themeShade="BF"/>
        </w:rPr>
        <w:t>mujeres el grado de conocimiento es mayor (89%).</w:t>
      </w:r>
    </w:p>
    <w:p w14:paraId="23914F51" w14:textId="77777777" w:rsidR="00322932" w:rsidRPr="00372704" w:rsidRDefault="00322932" w:rsidP="00322932">
      <w:pPr>
        <w:pBdr>
          <w:top w:val="nil"/>
          <w:left w:val="nil"/>
          <w:bottom w:val="nil"/>
          <w:right w:val="nil"/>
          <w:between w:val="nil"/>
        </w:pBdr>
        <w:ind w:left="720"/>
        <w:rPr>
          <w:rFonts w:ascii="Helvetica Now Text" w:hAnsi="Helvetica Now Text" w:cs="Lao UI"/>
          <w:b/>
          <w:bCs/>
          <w:color w:val="455159" w:themeColor="text2" w:themeShade="BF"/>
        </w:rPr>
      </w:pPr>
      <w:r w:rsidRPr="00372704">
        <w:rPr>
          <w:rFonts w:ascii="Helvetica Now Text" w:hAnsi="Helvetica Now Text" w:cs="Lao UI"/>
          <w:color w:val="455159" w:themeColor="text2" w:themeShade="BF"/>
        </w:rPr>
        <w:t xml:space="preserve">El </w:t>
      </w:r>
      <w:r w:rsidRPr="00372704">
        <w:rPr>
          <w:rFonts w:ascii="Helvetica Now Text" w:hAnsi="Helvetica Now Text" w:cs="Lao UI"/>
          <w:b/>
          <w:bCs/>
          <w:color w:val="455159" w:themeColor="text2" w:themeShade="BF"/>
        </w:rPr>
        <w:t>76%</w:t>
      </w:r>
      <w:r w:rsidRPr="00372704">
        <w:rPr>
          <w:rFonts w:ascii="Helvetica Now Text" w:hAnsi="Helvetica Now Text" w:cs="Lao UI"/>
          <w:color w:val="455159" w:themeColor="text2" w:themeShade="BF"/>
        </w:rPr>
        <w:t xml:space="preserve"> de los encuestados dice </w:t>
      </w:r>
      <w:r w:rsidRPr="00372704">
        <w:rPr>
          <w:rFonts w:ascii="Helvetica Now Text" w:hAnsi="Helvetica Now Text" w:cs="Lao UI"/>
          <w:b/>
          <w:bCs/>
          <w:color w:val="455159" w:themeColor="text2" w:themeShade="BF"/>
        </w:rPr>
        <w:t>saber a quién acudir en caso de sufrir acoso sexual</w:t>
      </w:r>
      <w:r w:rsidRPr="00372704">
        <w:rPr>
          <w:rFonts w:ascii="Helvetica Now Text" w:hAnsi="Helvetica Now Text" w:cs="Lao UI"/>
          <w:color w:val="455159" w:themeColor="text2" w:themeShade="BF"/>
        </w:rPr>
        <w:t xml:space="preserve"> y un 15% dice no saber. El </w:t>
      </w:r>
      <w:r w:rsidRPr="00372704">
        <w:rPr>
          <w:rFonts w:ascii="Helvetica Now Text" w:hAnsi="Helvetica Now Text" w:cs="Lao UI"/>
          <w:b/>
          <w:bCs/>
          <w:color w:val="455159" w:themeColor="text2" w:themeShade="BF"/>
        </w:rPr>
        <w:t>100% de las mujeres y el 70% de los hombres sabría a quién acudir.</w:t>
      </w:r>
    </w:p>
    <w:p w14:paraId="189C9CC9" w14:textId="77777777" w:rsidR="00322932" w:rsidRPr="00372704" w:rsidRDefault="00322932" w:rsidP="00322932">
      <w:pPr>
        <w:pBdr>
          <w:top w:val="nil"/>
          <w:left w:val="nil"/>
          <w:bottom w:val="nil"/>
          <w:right w:val="nil"/>
          <w:between w:val="nil"/>
        </w:pBdr>
        <w:ind w:left="720"/>
        <w:rPr>
          <w:rFonts w:ascii="Helvetica Now Text" w:hAnsi="Helvetica Now Text" w:cs="Lao UI"/>
          <w:color w:val="455159" w:themeColor="text2" w:themeShade="BF"/>
        </w:rPr>
      </w:pPr>
      <w:r w:rsidRPr="00372704">
        <w:rPr>
          <w:rFonts w:ascii="Helvetica Now Text" w:hAnsi="Helvetica Now Text" w:cs="Lao UI"/>
          <w:color w:val="455159" w:themeColor="text2" w:themeShade="BF"/>
        </w:rPr>
        <w:t xml:space="preserve">Por último, </w:t>
      </w:r>
      <w:r w:rsidRPr="00372704">
        <w:rPr>
          <w:rFonts w:ascii="Helvetica Now Text" w:hAnsi="Helvetica Now Text" w:cs="Lao UI"/>
          <w:b/>
          <w:bCs/>
          <w:color w:val="455159" w:themeColor="text2" w:themeShade="BF"/>
        </w:rPr>
        <w:t>ninguna de las personas participantes en el cuestionario respalda la elaboración del Plan de Igualdad</w:t>
      </w:r>
      <w:r w:rsidRPr="00372704">
        <w:rPr>
          <w:rFonts w:ascii="Helvetica Now Text" w:hAnsi="Helvetica Now Text" w:cs="Lao UI"/>
          <w:color w:val="455159" w:themeColor="text2" w:themeShade="BF"/>
        </w:rPr>
        <w:t>.</w:t>
      </w:r>
    </w:p>
    <w:p w14:paraId="4B379400" w14:textId="77777777" w:rsidR="00322932" w:rsidRDefault="00322932" w:rsidP="00322932">
      <w:pPr>
        <w:rPr>
          <w:rFonts w:ascii="Helvetica Now Text" w:hAnsi="Helvetica Now Text" w:cs="Lao UI"/>
          <w:b/>
          <w:bCs/>
          <w:color w:val="455159" w:themeColor="text2" w:themeShade="BF"/>
        </w:rPr>
      </w:pPr>
    </w:p>
    <w:p w14:paraId="2E359AB2" w14:textId="77777777" w:rsidR="00322932" w:rsidRPr="00815A6C" w:rsidRDefault="00322932" w:rsidP="00322932">
      <w:pPr>
        <w:ind w:firstLine="360"/>
        <w:rPr>
          <w:rFonts w:ascii="Helvetica Now Text" w:hAnsi="Helvetica Now Text" w:cs="Lao UI"/>
          <w:b/>
          <w:bCs/>
          <w:color w:val="455159" w:themeColor="text2" w:themeShade="BF"/>
        </w:rPr>
      </w:pPr>
      <w:r w:rsidRPr="00815A6C">
        <w:rPr>
          <w:rFonts w:ascii="Helvetica Now Text" w:hAnsi="Helvetica Now Text" w:cs="Lao UI"/>
          <w:b/>
          <w:bCs/>
          <w:color w:val="455159" w:themeColor="text2" w:themeShade="BF"/>
        </w:rPr>
        <w:lastRenderedPageBreak/>
        <w:t>Conclusiones por áreas de RRHH</w:t>
      </w:r>
    </w:p>
    <w:p w14:paraId="597C5835" w14:textId="77777777" w:rsidR="00322932" w:rsidRPr="00815A6C" w:rsidRDefault="00322932" w:rsidP="00322932">
      <w:pPr>
        <w:pStyle w:val="Prrafodelista"/>
        <w:widowControl/>
        <w:numPr>
          <w:ilvl w:val="0"/>
          <w:numId w:val="3"/>
        </w:numPr>
        <w:adjustRightInd/>
        <w:spacing w:after="160" w:line="259" w:lineRule="auto"/>
        <w:textAlignment w:val="auto"/>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Proceso de selección y contratación</w:t>
      </w:r>
    </w:p>
    <w:p w14:paraId="1250D647" w14:textId="77777777" w:rsidR="00322932" w:rsidRPr="00815A6C" w:rsidRDefault="00322932" w:rsidP="00322932">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El análisis de las prácticas de gestión de recursos humanos en materia de selección y contratación permite observar en qué medida acceden más mujeres o más hombres a la empresa, y si este acceso se produce en todas las áreas y a todos los niveles jerárquicos.</w:t>
      </w:r>
    </w:p>
    <w:p w14:paraId="42392049" w14:textId="77777777" w:rsidR="00322932" w:rsidRPr="00815A6C" w:rsidRDefault="00322932" w:rsidP="00322932">
      <w:pPr>
        <w:pStyle w:val="Prrafodelista"/>
        <w:rPr>
          <w:rFonts w:ascii="Helvetica Now Text" w:hAnsi="Helvetica Now Text" w:cs="Lao UI"/>
          <w:color w:val="455159" w:themeColor="text2" w:themeShade="BF"/>
        </w:rPr>
      </w:pPr>
    </w:p>
    <w:p w14:paraId="249856BB" w14:textId="77777777" w:rsidR="00322932" w:rsidRPr="00815A6C" w:rsidRDefault="00322932" w:rsidP="00322932">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De los datos aportados en este ámbito se han extraído las siguientes conclusiones:</w:t>
      </w:r>
    </w:p>
    <w:p w14:paraId="0343FEFB" w14:textId="77777777" w:rsidR="00322932" w:rsidRPr="00706791" w:rsidRDefault="00322932" w:rsidP="00322932">
      <w:pPr>
        <w:pStyle w:val="Prrafodelista"/>
        <w:widowControl/>
        <w:numPr>
          <w:ilvl w:val="0"/>
          <w:numId w:val="7"/>
        </w:numPr>
        <w:pBdr>
          <w:top w:val="nil"/>
          <w:left w:val="nil"/>
          <w:bottom w:val="nil"/>
          <w:right w:val="nil"/>
          <w:between w:val="nil"/>
        </w:pBdr>
        <w:adjustRightInd/>
        <w:spacing w:line="259" w:lineRule="auto"/>
        <w:ind w:left="1418"/>
        <w:textAlignment w:val="auto"/>
        <w:rPr>
          <w:rFonts w:ascii="Helvetica Now Text" w:hAnsi="Helvetica Now Text" w:cs="Lao UI"/>
          <w:color w:val="455159" w:themeColor="text2" w:themeShade="BF"/>
        </w:rPr>
      </w:pPr>
      <w:r>
        <w:rPr>
          <w:rFonts w:ascii="Helvetica Now Text" w:hAnsi="Helvetica Now Text" w:cs="Lao UI"/>
          <w:color w:val="455159" w:themeColor="text2" w:themeShade="BF"/>
        </w:rPr>
        <w:t>TPA</w:t>
      </w:r>
      <w:r w:rsidRPr="00706791">
        <w:rPr>
          <w:rFonts w:ascii="Helvetica Now Text" w:hAnsi="Helvetica Now Text" w:cs="Lao UI"/>
          <w:color w:val="455159" w:themeColor="text2" w:themeShade="BF"/>
        </w:rPr>
        <w:t xml:space="preserve"> dispone de lo que denominan </w:t>
      </w:r>
      <w:r w:rsidRPr="00706791">
        <w:rPr>
          <w:rFonts w:ascii="Helvetica Now Text" w:hAnsi="Helvetica Now Text" w:cs="Lao UI"/>
          <w:b/>
          <w:bCs/>
          <w:color w:val="455159" w:themeColor="text2" w:themeShade="BF"/>
        </w:rPr>
        <w:t>perfiles de puesto</w:t>
      </w:r>
      <w:r w:rsidRPr="00706791">
        <w:rPr>
          <w:rFonts w:ascii="Helvetica Now Text" w:hAnsi="Helvetica Now Text" w:cs="Lao UI"/>
          <w:color w:val="455159" w:themeColor="text2" w:themeShade="BF"/>
        </w:rPr>
        <w:t xml:space="preserve"> para los puestos de trabajo que deben cumplir unos requisitos de formación</w:t>
      </w:r>
      <w:r>
        <w:rPr>
          <w:rFonts w:ascii="Helvetica Now Text" w:hAnsi="Helvetica Now Text" w:cs="Lao UI"/>
          <w:color w:val="455159" w:themeColor="text2" w:themeShade="BF"/>
        </w:rPr>
        <w:t xml:space="preserve">, </w:t>
      </w:r>
      <w:r w:rsidRPr="00706791">
        <w:rPr>
          <w:rFonts w:ascii="Helvetica Now Text" w:hAnsi="Helvetica Now Text" w:cs="Lao UI"/>
          <w:color w:val="455159" w:themeColor="text2" w:themeShade="BF"/>
        </w:rPr>
        <w:t>adiestramiento</w:t>
      </w:r>
      <w:r>
        <w:rPr>
          <w:rFonts w:ascii="Helvetica Now Text" w:hAnsi="Helvetica Now Text" w:cs="Lao UI"/>
          <w:color w:val="455159" w:themeColor="text2" w:themeShade="BF"/>
        </w:rPr>
        <w:t xml:space="preserve">, </w:t>
      </w:r>
      <w:r w:rsidRPr="00706791">
        <w:rPr>
          <w:rFonts w:ascii="Helvetica Now Text" w:hAnsi="Helvetica Now Text" w:cs="Lao UI"/>
          <w:color w:val="455159" w:themeColor="text2" w:themeShade="BF"/>
        </w:rPr>
        <w:t xml:space="preserve">experiencia específica que repercuta en la calidad del producto final. </w:t>
      </w:r>
    </w:p>
    <w:p w14:paraId="62999BC1" w14:textId="77777777" w:rsidR="00322932" w:rsidRPr="00706791" w:rsidRDefault="00322932" w:rsidP="00322932">
      <w:pPr>
        <w:pStyle w:val="Prrafodelista"/>
        <w:widowControl/>
        <w:numPr>
          <w:ilvl w:val="0"/>
          <w:numId w:val="7"/>
        </w:numPr>
        <w:pBdr>
          <w:top w:val="nil"/>
          <w:left w:val="nil"/>
          <w:bottom w:val="nil"/>
          <w:right w:val="nil"/>
          <w:between w:val="nil"/>
        </w:pBdr>
        <w:adjustRightInd/>
        <w:spacing w:line="259" w:lineRule="auto"/>
        <w:ind w:left="1418"/>
        <w:textAlignment w:val="auto"/>
        <w:rPr>
          <w:rFonts w:ascii="Helvetica Now Text" w:hAnsi="Helvetica Now Text" w:cs="Lao UI"/>
          <w:color w:val="455159" w:themeColor="text2" w:themeShade="BF"/>
        </w:rPr>
      </w:pPr>
      <w:r w:rsidRPr="00706791">
        <w:rPr>
          <w:rFonts w:ascii="Helvetica Now Text" w:hAnsi="Helvetica Now Text" w:cs="Lao UI"/>
          <w:color w:val="455159" w:themeColor="text2" w:themeShade="BF"/>
        </w:rPr>
        <w:t xml:space="preserve">La compañía cuenta con </w:t>
      </w:r>
      <w:r w:rsidRPr="00706791">
        <w:rPr>
          <w:rFonts w:ascii="Helvetica Now Text" w:hAnsi="Helvetica Now Text" w:cs="Lao UI"/>
          <w:b/>
          <w:bCs/>
          <w:color w:val="455159" w:themeColor="text2" w:themeShade="BF"/>
        </w:rPr>
        <w:t>descripciones de puestos de trabajo</w:t>
      </w:r>
      <w:r w:rsidRPr="00706791">
        <w:rPr>
          <w:rFonts w:ascii="Helvetica Now Text" w:hAnsi="Helvetica Now Text" w:cs="Lao UI"/>
          <w:color w:val="455159" w:themeColor="text2" w:themeShade="BF"/>
        </w:rPr>
        <w:t>.</w:t>
      </w:r>
    </w:p>
    <w:p w14:paraId="39F91A46" w14:textId="77777777" w:rsidR="00322932" w:rsidRDefault="00322932" w:rsidP="00322932">
      <w:pPr>
        <w:pStyle w:val="Prrafodelista"/>
        <w:widowControl/>
        <w:numPr>
          <w:ilvl w:val="0"/>
          <w:numId w:val="7"/>
        </w:numPr>
        <w:pBdr>
          <w:top w:val="nil"/>
          <w:left w:val="nil"/>
          <w:bottom w:val="nil"/>
          <w:right w:val="nil"/>
          <w:between w:val="nil"/>
        </w:pBdr>
        <w:adjustRightInd/>
        <w:spacing w:line="259" w:lineRule="auto"/>
        <w:ind w:left="1418"/>
        <w:textAlignment w:val="auto"/>
        <w:rPr>
          <w:rFonts w:ascii="Helvetica Now Text" w:hAnsi="Helvetica Now Text" w:cs="Lao UI"/>
          <w:color w:val="455159" w:themeColor="text2" w:themeShade="BF"/>
        </w:rPr>
      </w:pPr>
      <w:r w:rsidRPr="00706791">
        <w:rPr>
          <w:rFonts w:ascii="Helvetica Now Text" w:hAnsi="Helvetica Now Text" w:cs="Lao UI"/>
          <w:color w:val="455159" w:themeColor="text2" w:themeShade="BF"/>
        </w:rPr>
        <w:t xml:space="preserve">Las ofertas de trabajo se publicitan a través de </w:t>
      </w:r>
      <w:r w:rsidRPr="00AF53A0">
        <w:rPr>
          <w:rFonts w:ascii="Helvetica Now Text" w:hAnsi="Helvetica Now Text" w:cs="Lao UI"/>
          <w:b/>
          <w:bCs/>
          <w:color w:val="455159" w:themeColor="text2" w:themeShade="BF"/>
        </w:rPr>
        <w:t>portal del empleado</w:t>
      </w:r>
      <w:r w:rsidRPr="00706791">
        <w:rPr>
          <w:rFonts w:ascii="Helvetica Now Text" w:hAnsi="Helvetica Now Text" w:cs="Lao UI"/>
          <w:color w:val="455159" w:themeColor="text2" w:themeShade="BF"/>
        </w:rPr>
        <w:t xml:space="preserve"> y mediante el apoyo de una </w:t>
      </w:r>
      <w:r w:rsidRPr="00AF53A0">
        <w:rPr>
          <w:rFonts w:ascii="Helvetica Now Text" w:hAnsi="Helvetica Now Text" w:cs="Lao UI"/>
          <w:b/>
          <w:bCs/>
          <w:color w:val="455159" w:themeColor="text2" w:themeShade="BF"/>
        </w:rPr>
        <w:t>consultora externa</w:t>
      </w:r>
      <w:r w:rsidRPr="00706791">
        <w:rPr>
          <w:rFonts w:ascii="Helvetica Now Text" w:hAnsi="Helvetica Now Text" w:cs="Lao UI"/>
          <w:color w:val="455159" w:themeColor="text2" w:themeShade="BF"/>
        </w:rPr>
        <w:t xml:space="preserve">. </w:t>
      </w:r>
    </w:p>
    <w:p w14:paraId="2471D423" w14:textId="77777777" w:rsidR="00322932" w:rsidRPr="006D228F" w:rsidRDefault="00322932" w:rsidP="00322932">
      <w:pPr>
        <w:pStyle w:val="Prrafodelista"/>
        <w:widowControl/>
        <w:numPr>
          <w:ilvl w:val="0"/>
          <w:numId w:val="7"/>
        </w:numPr>
        <w:adjustRightInd/>
        <w:spacing w:line="259" w:lineRule="auto"/>
        <w:ind w:left="1418"/>
        <w:textAlignment w:val="auto"/>
        <w:rPr>
          <w:rFonts w:ascii="Helvetica Now Text" w:hAnsi="Helvetica Now Text" w:cs="HelveticaNowText Regular"/>
          <w:b/>
          <w:color w:val="455159"/>
        </w:rPr>
      </w:pPr>
      <w:r w:rsidRPr="006D228F">
        <w:rPr>
          <w:rFonts w:ascii="Helvetica Now Text" w:hAnsi="Helvetica Now Text" w:cs="HelveticaNowText Regular"/>
          <w:color w:val="455159"/>
        </w:rPr>
        <w:t xml:space="preserve">En su </w:t>
      </w:r>
      <w:r w:rsidRPr="006D228F">
        <w:rPr>
          <w:rFonts w:ascii="Helvetica Now Text" w:hAnsi="Helvetica Now Text" w:cs="HelveticaNowText Regular"/>
          <w:b/>
          <w:bCs/>
          <w:color w:val="455159"/>
        </w:rPr>
        <w:t>protocolo de selección</w:t>
      </w:r>
      <w:r w:rsidRPr="006D228F">
        <w:rPr>
          <w:rFonts w:ascii="Helvetica Now Text" w:hAnsi="Helvetica Now Text" w:cs="HelveticaNowText Regular"/>
          <w:color w:val="455159"/>
        </w:rPr>
        <w:t>, la compañía garantiza la igualdad de oportunidades en el acceso al trabajo y en el desarrollo de la carrera profesional.</w:t>
      </w:r>
    </w:p>
    <w:p w14:paraId="3DE3FAFD" w14:textId="77777777" w:rsidR="00322932" w:rsidRPr="006D228F" w:rsidRDefault="00322932" w:rsidP="00322932">
      <w:pPr>
        <w:pStyle w:val="Prrafodelista"/>
        <w:widowControl/>
        <w:numPr>
          <w:ilvl w:val="0"/>
          <w:numId w:val="7"/>
        </w:numPr>
        <w:adjustRightInd/>
        <w:spacing w:line="259" w:lineRule="auto"/>
        <w:ind w:left="1418"/>
        <w:textAlignment w:val="auto"/>
        <w:rPr>
          <w:rFonts w:ascii="Helvetica Now Text" w:hAnsi="Helvetica Now Text" w:cs="HelveticaNowText Regular"/>
          <w:b/>
          <w:color w:val="455159"/>
        </w:rPr>
      </w:pPr>
      <w:r w:rsidRPr="006D228F">
        <w:rPr>
          <w:rFonts w:ascii="Helvetica Now Text" w:hAnsi="Helvetica Now Text" w:cs="HelveticaNowText Regular"/>
          <w:color w:val="455159"/>
        </w:rPr>
        <w:t xml:space="preserve">El candidato/a pasa por un </w:t>
      </w:r>
      <w:r w:rsidRPr="006D228F">
        <w:rPr>
          <w:rFonts w:ascii="Helvetica Now Text" w:hAnsi="Helvetica Now Text" w:cs="HelveticaNowText Regular"/>
          <w:b/>
          <w:bCs/>
          <w:color w:val="455159"/>
        </w:rPr>
        <w:t>proceso de formación/adiestramiento interno</w:t>
      </w:r>
      <w:r w:rsidRPr="006D228F">
        <w:rPr>
          <w:rFonts w:ascii="Helvetica Now Text" w:hAnsi="Helvetica Now Text" w:cs="HelveticaNowText Regular"/>
          <w:color w:val="455159"/>
        </w:rPr>
        <w:t xml:space="preserve"> una vez se incorpora y existe un Manual de Acogida en el que se informa de la existencia de un Plan de Igualdad</w:t>
      </w:r>
    </w:p>
    <w:p w14:paraId="6E207F31" w14:textId="77777777" w:rsidR="00322932" w:rsidRDefault="00322932" w:rsidP="00322932">
      <w:pPr>
        <w:pStyle w:val="Prrafodelista"/>
        <w:pBdr>
          <w:top w:val="nil"/>
          <w:left w:val="nil"/>
          <w:bottom w:val="nil"/>
          <w:right w:val="nil"/>
          <w:between w:val="nil"/>
        </w:pBdr>
        <w:ind w:left="1418"/>
        <w:rPr>
          <w:rFonts w:ascii="Helvetica Now Text" w:hAnsi="Helvetica Now Text" w:cs="Lao UI"/>
          <w:color w:val="455159" w:themeColor="text2" w:themeShade="BF"/>
        </w:rPr>
      </w:pPr>
    </w:p>
    <w:p w14:paraId="6FBC7F59" w14:textId="77777777" w:rsidR="00322932" w:rsidRPr="00B465E8" w:rsidRDefault="00322932" w:rsidP="00322932">
      <w:pPr>
        <w:pBdr>
          <w:top w:val="nil"/>
          <w:left w:val="nil"/>
          <w:bottom w:val="nil"/>
          <w:right w:val="nil"/>
          <w:between w:val="nil"/>
        </w:pBdr>
        <w:ind w:left="1058"/>
        <w:rPr>
          <w:rFonts w:ascii="Helvetica Now Text" w:hAnsi="Helvetica Now Text" w:cs="Lao UI"/>
          <w:b/>
          <w:bCs/>
          <w:color w:val="455159" w:themeColor="text2" w:themeShade="BF"/>
        </w:rPr>
      </w:pPr>
      <w:r w:rsidRPr="00B465E8">
        <w:rPr>
          <w:rFonts w:ascii="Helvetica Now Text" w:hAnsi="Helvetica Now Text" w:cs="Lao UI"/>
          <w:b/>
          <w:bCs/>
          <w:color w:val="455159" w:themeColor="text2" w:themeShade="BF"/>
        </w:rPr>
        <w:t>INGRESOS</w:t>
      </w:r>
    </w:p>
    <w:p w14:paraId="2D6E5F9C" w14:textId="77777777" w:rsidR="00322932" w:rsidRPr="007453A6"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b/>
          <w:bCs/>
          <w:color w:val="455159" w:themeColor="text2" w:themeShade="BF"/>
        </w:rPr>
      </w:pPr>
      <w:r w:rsidRPr="007453A6">
        <w:rPr>
          <w:rFonts w:ascii="Helvetica Now Text" w:hAnsi="Helvetica Now Text"/>
          <w:color w:val="455159" w:themeColor="text2" w:themeShade="BF"/>
        </w:rPr>
        <w:t xml:space="preserve">En 2021 hubo un total de </w:t>
      </w:r>
      <w:r w:rsidRPr="007453A6">
        <w:rPr>
          <w:rFonts w:ascii="Helvetica Now Text" w:hAnsi="Helvetica Now Text"/>
          <w:b/>
          <w:bCs/>
          <w:color w:val="455159" w:themeColor="text2" w:themeShade="BF"/>
        </w:rPr>
        <w:t>10 incorporaciones,</w:t>
      </w:r>
      <w:r w:rsidRPr="007453A6">
        <w:rPr>
          <w:rFonts w:ascii="Helvetica Now Text" w:hAnsi="Helvetica Now Text"/>
          <w:color w:val="455159" w:themeColor="text2" w:themeShade="BF"/>
        </w:rPr>
        <w:t xml:space="preserve"> (</w:t>
      </w:r>
      <w:r w:rsidRPr="007453A6">
        <w:rPr>
          <w:rFonts w:ascii="Helvetica Now Text" w:hAnsi="Helvetica Now Text"/>
          <w:b/>
          <w:bCs/>
          <w:color w:val="455159" w:themeColor="text2" w:themeShade="BF"/>
        </w:rPr>
        <w:t>7 H y 3 M)</w:t>
      </w:r>
      <w:r w:rsidRPr="007453A6">
        <w:rPr>
          <w:rFonts w:ascii="Helvetica Now Text" w:hAnsi="Helvetica Now Text"/>
          <w:color w:val="455159" w:themeColor="text2" w:themeShade="BF"/>
        </w:rPr>
        <w:t xml:space="preserve">, lo que indica que a lo largo del año </w:t>
      </w:r>
      <w:r w:rsidRPr="007453A6">
        <w:rPr>
          <w:rFonts w:ascii="Helvetica Now Text" w:hAnsi="Helvetica Now Text"/>
          <w:b/>
          <w:bCs/>
          <w:color w:val="455159" w:themeColor="text2" w:themeShade="BF"/>
        </w:rPr>
        <w:t xml:space="preserve">se incorporaron más hombres que mujeres a la empresa. </w:t>
      </w:r>
      <w:r w:rsidRPr="007453A6">
        <w:rPr>
          <w:rFonts w:ascii="Helvetica Now Text" w:hAnsi="Helvetica Now Text"/>
          <w:color w:val="455159" w:themeColor="text2" w:themeShade="BF"/>
        </w:rPr>
        <w:t xml:space="preserve">La única causa fue </w:t>
      </w:r>
      <w:r w:rsidRPr="007453A6">
        <w:rPr>
          <w:rFonts w:ascii="Helvetica Now Text" w:hAnsi="Helvetica Now Text"/>
          <w:b/>
          <w:bCs/>
          <w:color w:val="455159" w:themeColor="text2" w:themeShade="BF"/>
        </w:rPr>
        <w:t>cubrir vacante.</w:t>
      </w:r>
      <w:r w:rsidRPr="007453A6">
        <w:rPr>
          <w:rFonts w:ascii="Helvetica Now Text" w:hAnsi="Helvetica Now Text"/>
          <w:color w:val="455159" w:themeColor="text2" w:themeShade="BF"/>
        </w:rPr>
        <w:t xml:space="preserve"> No obstante, es positivo que </w:t>
      </w:r>
      <w:r w:rsidRPr="007453A6">
        <w:rPr>
          <w:rFonts w:ascii="Helvetica Now Text" w:hAnsi="Helvetica Now Text"/>
          <w:b/>
          <w:bCs/>
          <w:color w:val="455159" w:themeColor="text2" w:themeShade="BF"/>
        </w:rPr>
        <w:t>la proporción de mujeres incorporadas en el último año</w:t>
      </w:r>
      <w:r>
        <w:rPr>
          <w:rFonts w:ascii="Helvetica Now Text" w:hAnsi="Helvetica Now Text"/>
          <w:b/>
          <w:bCs/>
          <w:color w:val="455159" w:themeColor="text2" w:themeShade="BF"/>
        </w:rPr>
        <w:t xml:space="preserve"> (30%)</w:t>
      </w:r>
      <w:r w:rsidRPr="007453A6">
        <w:rPr>
          <w:rFonts w:ascii="Helvetica Now Text" w:hAnsi="Helvetica Now Text"/>
          <w:b/>
          <w:bCs/>
          <w:color w:val="455159" w:themeColor="text2" w:themeShade="BF"/>
        </w:rPr>
        <w:t xml:space="preserve"> sea superior a la composición femenina de la empresa (9%)</w:t>
      </w:r>
    </w:p>
    <w:p w14:paraId="7E56BB42" w14:textId="77777777" w:rsidR="00322932" w:rsidRPr="003C1388"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s="HelveticaNowText Regular"/>
          <w:b/>
          <w:bCs/>
          <w:color w:val="455159" w:themeColor="text2" w:themeShade="BF"/>
        </w:rPr>
      </w:pPr>
      <w:r w:rsidRPr="007453A6">
        <w:rPr>
          <w:rFonts w:ascii="Helvetica Now Text" w:hAnsi="Helvetica Now Text"/>
          <w:b/>
          <w:bCs/>
          <w:color w:val="455159" w:themeColor="text2" w:themeShade="BF"/>
        </w:rPr>
        <w:t>Las mujeres se incorporaron en el grupo profesional 6A,</w:t>
      </w:r>
      <w:r w:rsidRPr="007453A6">
        <w:rPr>
          <w:rFonts w:ascii="Helvetica Now Text" w:hAnsi="Helvetica Now Text"/>
          <w:color w:val="455159" w:themeColor="text2" w:themeShade="BF"/>
        </w:rPr>
        <w:t xml:space="preserve"> en contraposición a la composición por sexos masculinizad</w:t>
      </w:r>
      <w:r>
        <w:rPr>
          <w:rFonts w:ascii="Helvetica Now Text" w:hAnsi="Helvetica Now Text"/>
          <w:color w:val="455159" w:themeColor="text2" w:themeShade="BF"/>
        </w:rPr>
        <w:t xml:space="preserve">a. </w:t>
      </w:r>
      <w:r w:rsidRPr="003C1388">
        <w:rPr>
          <w:rFonts w:ascii="Helvetica Now Text" w:hAnsi="Helvetica Now Text" w:cs="HelveticaNowText Regular"/>
          <w:color w:val="455159" w:themeColor="text2" w:themeShade="BF"/>
        </w:rPr>
        <w:t xml:space="preserve">En el análisis por niveles JobLink, </w:t>
      </w:r>
      <w:r w:rsidRPr="003C1388">
        <w:rPr>
          <w:rFonts w:ascii="Helvetica Now Text" w:hAnsi="Helvetica Now Text" w:cs="HelveticaNowText Regular"/>
          <w:b/>
          <w:bCs/>
          <w:color w:val="455159" w:themeColor="text2" w:themeShade="BF"/>
        </w:rPr>
        <w:t>las mujeres incorporadas se concentraron en el Nivel 2 (67%),</w:t>
      </w:r>
      <w:r w:rsidRPr="003C1388">
        <w:rPr>
          <w:rFonts w:ascii="Helvetica Now Text" w:hAnsi="Helvetica Now Text" w:cs="HelveticaNowText Regular"/>
          <w:color w:val="455159" w:themeColor="text2" w:themeShade="BF"/>
        </w:rPr>
        <w:t xml:space="preserve"> frente a los hombres, quienes se concentraron mayoritariamente en el nivel 1. </w:t>
      </w:r>
    </w:p>
    <w:p w14:paraId="605AE024" w14:textId="77777777" w:rsidR="00322932" w:rsidRPr="007453A6"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s="HelveticaNowText Regular"/>
          <w:color w:val="455159" w:themeColor="text2" w:themeShade="BF"/>
        </w:rPr>
      </w:pPr>
      <w:r w:rsidRPr="007453A6">
        <w:rPr>
          <w:rFonts w:ascii="Helvetica Now Text" w:hAnsi="Helvetica Now Text"/>
          <w:color w:val="455159" w:themeColor="text2" w:themeShade="BF"/>
        </w:rPr>
        <w:t xml:space="preserve">La mayoría de las nuevas incorporaciones se dieron en el </w:t>
      </w:r>
      <w:r w:rsidRPr="007453A6">
        <w:rPr>
          <w:rFonts w:ascii="Helvetica Now Text" w:hAnsi="Helvetica Now Text"/>
          <w:b/>
          <w:bCs/>
          <w:color w:val="455159" w:themeColor="text2" w:themeShade="BF"/>
        </w:rPr>
        <w:t>área de Calidad</w:t>
      </w:r>
      <w:r w:rsidRPr="007453A6">
        <w:rPr>
          <w:rFonts w:ascii="Helvetica Now Text" w:hAnsi="Helvetica Now Text"/>
          <w:color w:val="455159" w:themeColor="text2" w:themeShade="BF"/>
        </w:rPr>
        <w:t xml:space="preserve">, donde el </w:t>
      </w:r>
      <w:r w:rsidRPr="007453A6">
        <w:rPr>
          <w:rFonts w:ascii="Helvetica Now Text" w:hAnsi="Helvetica Now Text"/>
          <w:b/>
          <w:bCs/>
          <w:color w:val="455159" w:themeColor="text2" w:themeShade="BF"/>
        </w:rPr>
        <w:t>71 % de los ingresos fueron hombres</w:t>
      </w:r>
      <w:r w:rsidRPr="007453A6">
        <w:rPr>
          <w:rFonts w:ascii="Helvetica Now Text" w:hAnsi="Helvetica Now Text"/>
          <w:color w:val="455159" w:themeColor="text2" w:themeShade="BF"/>
        </w:rPr>
        <w:t>.</w:t>
      </w:r>
      <w:r w:rsidRPr="007453A6">
        <w:rPr>
          <w:rFonts w:ascii="Helvetica Now Text" w:hAnsi="Helvetica Now Text" w:cs="HelveticaNowText Regular"/>
          <w:bCs/>
          <w:color w:val="455159" w:themeColor="text2" w:themeShade="BF"/>
        </w:rPr>
        <w:t xml:space="preserve"> Las incorporaciones de ese año revelan que </w:t>
      </w:r>
      <w:r w:rsidRPr="007453A6">
        <w:rPr>
          <w:rFonts w:ascii="Helvetica Now Text" w:hAnsi="Helvetica Now Text" w:cs="HelveticaNowText Regular"/>
          <w:b/>
          <w:color w:val="455159" w:themeColor="text2" w:themeShade="BF"/>
        </w:rPr>
        <w:t>los procesos de contratación refuerzan la composición por sexos</w:t>
      </w:r>
      <w:r w:rsidRPr="007453A6">
        <w:rPr>
          <w:rFonts w:ascii="Helvetica Now Text" w:hAnsi="Helvetica Now Text" w:cs="HelveticaNowText Regular"/>
          <w:bCs/>
          <w:color w:val="455159" w:themeColor="text2" w:themeShade="BF"/>
        </w:rPr>
        <w:t xml:space="preserve"> que las áreas y departamentos ya tienen previamente</w:t>
      </w:r>
      <w:r w:rsidRPr="007453A6">
        <w:rPr>
          <w:rFonts w:ascii="Helvetica Now Text" w:hAnsi="Helvetica Now Text" w:cs="HelveticaNowText Regular"/>
          <w:b/>
          <w:color w:val="455159" w:themeColor="text2" w:themeShade="BF"/>
        </w:rPr>
        <w:t>.</w:t>
      </w:r>
      <w:r w:rsidRPr="007453A6">
        <w:rPr>
          <w:rFonts w:ascii="Helvetica Now Text" w:hAnsi="Helvetica Now Text"/>
          <w:color w:val="455159" w:themeColor="text2" w:themeShade="BF"/>
        </w:rPr>
        <w:t xml:space="preserve"> </w:t>
      </w:r>
    </w:p>
    <w:p w14:paraId="1955A703" w14:textId="77777777" w:rsidR="00322932" w:rsidRPr="006D228F" w:rsidRDefault="00322932" w:rsidP="00322932">
      <w:pPr>
        <w:pStyle w:val="Prrafodelista"/>
        <w:widowControl/>
        <w:numPr>
          <w:ilvl w:val="0"/>
          <w:numId w:val="7"/>
        </w:numPr>
        <w:adjustRightInd/>
        <w:spacing w:line="259" w:lineRule="auto"/>
        <w:ind w:left="1418"/>
        <w:textAlignment w:val="auto"/>
        <w:rPr>
          <w:rFonts w:ascii="Helvetica Now Text" w:hAnsi="Helvetica Now Text" w:cs="HelveticaNowText Regular"/>
          <w:b/>
          <w:color w:val="455159"/>
        </w:rPr>
      </w:pPr>
      <w:r w:rsidRPr="006D228F">
        <w:rPr>
          <w:rFonts w:ascii="Helvetica Now Text" w:hAnsi="Helvetica Now Text" w:cs="HelveticaNowText Regular"/>
          <w:color w:val="455159"/>
        </w:rPr>
        <w:t xml:space="preserve">El </w:t>
      </w:r>
      <w:r w:rsidRPr="006D228F">
        <w:rPr>
          <w:rFonts w:ascii="Helvetica Now Text" w:hAnsi="Helvetica Now Text" w:cs="HelveticaNowText Regular"/>
          <w:b/>
          <w:bCs/>
          <w:color w:val="455159"/>
        </w:rPr>
        <w:t>100% de las personas incorporadas</w:t>
      </w:r>
      <w:r w:rsidRPr="006D228F">
        <w:rPr>
          <w:rFonts w:ascii="Helvetica Now Text" w:hAnsi="Helvetica Now Text" w:cs="HelveticaNowText Regular"/>
          <w:color w:val="455159"/>
        </w:rPr>
        <w:t xml:space="preserve"> en 2021 lo hizo mediante </w:t>
      </w:r>
      <w:r w:rsidRPr="006D228F">
        <w:rPr>
          <w:rFonts w:ascii="Helvetica Now Text" w:hAnsi="Helvetica Now Text" w:cs="HelveticaNowText Regular"/>
          <w:b/>
          <w:bCs/>
          <w:color w:val="455159"/>
        </w:rPr>
        <w:t>contrato indefinido</w:t>
      </w:r>
      <w:r w:rsidRPr="006D228F">
        <w:rPr>
          <w:rFonts w:ascii="Helvetica Now Text" w:hAnsi="Helvetica Now Text" w:cs="HelveticaNowText Regular"/>
          <w:color w:val="455159"/>
        </w:rPr>
        <w:t xml:space="preserve"> y al 100% de la jornada. </w:t>
      </w:r>
    </w:p>
    <w:p w14:paraId="05F4E114" w14:textId="77777777" w:rsidR="00322932" w:rsidRDefault="00322932" w:rsidP="00322932">
      <w:pPr>
        <w:pStyle w:val="Prrafodelista"/>
        <w:ind w:left="1418"/>
        <w:rPr>
          <w:rFonts w:ascii="Helvetica Now Text" w:hAnsi="Helvetica Now Text" w:cs="HelveticaNowText Regular"/>
          <w:b/>
          <w:color w:val="455159"/>
        </w:rPr>
      </w:pPr>
    </w:p>
    <w:p w14:paraId="1E6B7E94" w14:textId="77777777" w:rsidR="00322932" w:rsidRPr="006D228F" w:rsidRDefault="00322932" w:rsidP="00322932">
      <w:pPr>
        <w:pStyle w:val="Prrafodelista"/>
        <w:ind w:left="1418"/>
        <w:rPr>
          <w:rFonts w:ascii="Helvetica Now Text" w:hAnsi="Helvetica Now Text" w:cs="HelveticaNowText Regular"/>
          <w:b/>
          <w:color w:val="455159"/>
        </w:rPr>
      </w:pPr>
    </w:p>
    <w:p w14:paraId="1CE3C417" w14:textId="77777777" w:rsidR="00322932" w:rsidRPr="00B465E8" w:rsidRDefault="00322932" w:rsidP="00322932">
      <w:pPr>
        <w:ind w:left="1058"/>
        <w:rPr>
          <w:rFonts w:ascii="Helvetica Now Text" w:hAnsi="Helvetica Now Text" w:cs="HelveticaNowText Regular"/>
          <w:b/>
          <w:bCs/>
          <w:color w:val="455159" w:themeColor="text2" w:themeShade="BF"/>
        </w:rPr>
      </w:pPr>
      <w:r w:rsidRPr="00B465E8">
        <w:rPr>
          <w:rFonts w:ascii="Helvetica Now Text" w:hAnsi="Helvetica Now Text" w:cs="HelveticaNowText Regular"/>
          <w:b/>
          <w:bCs/>
          <w:color w:val="455159" w:themeColor="text2" w:themeShade="BF"/>
        </w:rPr>
        <w:t>BAJAS</w:t>
      </w:r>
    </w:p>
    <w:p w14:paraId="68E67567" w14:textId="77777777" w:rsidR="00322932" w:rsidRPr="005E0490" w:rsidRDefault="00322932" w:rsidP="00322932">
      <w:pPr>
        <w:pStyle w:val="Prrafodelista"/>
        <w:widowControl/>
        <w:numPr>
          <w:ilvl w:val="0"/>
          <w:numId w:val="23"/>
        </w:numPr>
        <w:adjustRightInd/>
        <w:spacing w:after="160" w:line="259" w:lineRule="auto"/>
        <w:ind w:left="1418"/>
        <w:textAlignment w:val="auto"/>
        <w:rPr>
          <w:rFonts w:ascii="Helvetica Now Text" w:hAnsi="Helvetica Now Text"/>
          <w:color w:val="455159" w:themeColor="text2" w:themeShade="BF"/>
        </w:rPr>
      </w:pPr>
      <w:r w:rsidRPr="005E0490">
        <w:rPr>
          <w:rFonts w:ascii="Helvetica Now Text" w:hAnsi="Helvetica Now Text" w:cs="HelveticaNowText Regular"/>
          <w:color w:val="455159" w:themeColor="text2" w:themeShade="BF"/>
        </w:rPr>
        <w:t xml:space="preserve">El total de las bajas o ceses acontecidos en el último año ascienden a un total de </w:t>
      </w:r>
      <w:r w:rsidRPr="005E0490">
        <w:rPr>
          <w:rFonts w:ascii="Helvetica Now Text" w:hAnsi="Helvetica Now Text" w:cs="HelveticaNowText Regular"/>
          <w:b/>
          <w:bCs/>
          <w:color w:val="455159" w:themeColor="text2" w:themeShade="BF"/>
        </w:rPr>
        <w:t xml:space="preserve">6 </w:t>
      </w:r>
      <w:r w:rsidRPr="005E0490">
        <w:rPr>
          <w:rFonts w:ascii="Helvetica Now Text" w:hAnsi="Helvetica Now Text" w:cs="HelveticaNowText Regular"/>
          <w:color w:val="455159" w:themeColor="text2" w:themeShade="BF"/>
        </w:rPr>
        <w:t xml:space="preserve">personas, de las cuales todos ellos eran hombres. La principal causa es la </w:t>
      </w:r>
      <w:r w:rsidRPr="005E0490">
        <w:rPr>
          <w:rFonts w:ascii="Helvetica Now Text" w:hAnsi="Helvetica Now Text" w:cs="HelveticaNowText Regular"/>
          <w:b/>
          <w:bCs/>
          <w:color w:val="455159" w:themeColor="text2" w:themeShade="BF"/>
        </w:rPr>
        <w:t>Subrogación y el Despido</w:t>
      </w:r>
      <w:r w:rsidRPr="005E0490">
        <w:rPr>
          <w:rFonts w:ascii="Helvetica Now Text" w:hAnsi="Helvetica Now Text" w:cs="HelveticaNowText Regular"/>
          <w:color w:val="455159" w:themeColor="text2" w:themeShade="BF"/>
        </w:rPr>
        <w:t xml:space="preserve"> (</w:t>
      </w:r>
      <w:r w:rsidRPr="005E0490">
        <w:rPr>
          <w:rFonts w:ascii="Helvetica Now Text" w:hAnsi="Helvetica Now Text" w:cs="HelveticaNowText Regular"/>
          <w:b/>
          <w:bCs/>
          <w:color w:val="455159" w:themeColor="text2" w:themeShade="BF"/>
        </w:rPr>
        <w:t>50</w:t>
      </w:r>
      <w:r w:rsidRPr="005E0490">
        <w:rPr>
          <w:rFonts w:ascii="Helvetica Now Text" w:hAnsi="Helvetica Now Text" w:cs="HelveticaNowText Regular"/>
          <w:color w:val="455159" w:themeColor="text2" w:themeShade="BF"/>
        </w:rPr>
        <w:t xml:space="preserve"> %)</w:t>
      </w:r>
      <w:r>
        <w:rPr>
          <w:rFonts w:ascii="Helvetica Now Text" w:hAnsi="Helvetica Now Text" w:cs="HelveticaNowText Regular"/>
          <w:color w:val="455159" w:themeColor="text2" w:themeShade="BF"/>
        </w:rPr>
        <w:t>.</w:t>
      </w:r>
    </w:p>
    <w:p w14:paraId="6C32E275" w14:textId="77777777" w:rsidR="00322932" w:rsidRPr="005E0490" w:rsidRDefault="00322932" w:rsidP="00322932">
      <w:pPr>
        <w:pStyle w:val="Prrafodelista"/>
        <w:widowControl/>
        <w:numPr>
          <w:ilvl w:val="0"/>
          <w:numId w:val="23"/>
        </w:numPr>
        <w:adjustRightInd/>
        <w:spacing w:after="160" w:line="259" w:lineRule="auto"/>
        <w:ind w:left="1418"/>
        <w:textAlignment w:val="auto"/>
        <w:rPr>
          <w:rFonts w:ascii="Helvetica Now Text" w:hAnsi="Helvetica Now Text"/>
          <w:color w:val="455159" w:themeColor="text2" w:themeShade="BF"/>
        </w:rPr>
      </w:pPr>
      <w:r w:rsidRPr="005E0490">
        <w:rPr>
          <w:rFonts w:ascii="Helvetica Now Text" w:hAnsi="Helvetica Now Text"/>
          <w:color w:val="455159" w:themeColor="text2" w:themeShade="BF"/>
        </w:rPr>
        <w:t xml:space="preserve">El </w:t>
      </w:r>
      <w:r w:rsidRPr="005E0490">
        <w:rPr>
          <w:rFonts w:ascii="Helvetica Now Text" w:hAnsi="Helvetica Now Text"/>
          <w:b/>
          <w:bCs/>
          <w:color w:val="455159" w:themeColor="text2" w:themeShade="BF"/>
        </w:rPr>
        <w:t>33</w:t>
      </w:r>
      <w:r w:rsidRPr="005E0490">
        <w:rPr>
          <w:rFonts w:ascii="Helvetica Now Text" w:hAnsi="Helvetica Now Text"/>
          <w:color w:val="455159" w:themeColor="text2" w:themeShade="BF"/>
        </w:rPr>
        <w:t xml:space="preserve"> </w:t>
      </w:r>
      <w:r w:rsidRPr="005E0490">
        <w:rPr>
          <w:rFonts w:ascii="Helvetica Now Text" w:hAnsi="Helvetica Now Text"/>
          <w:b/>
          <w:bCs/>
          <w:color w:val="455159" w:themeColor="text2" w:themeShade="BF"/>
        </w:rPr>
        <w:t>% de los hombres</w:t>
      </w:r>
      <w:r w:rsidRPr="005E0490">
        <w:rPr>
          <w:rFonts w:ascii="Helvetica Now Text" w:hAnsi="Helvetica Now Text"/>
          <w:color w:val="455159" w:themeColor="text2" w:themeShade="BF"/>
        </w:rPr>
        <w:t xml:space="preserve"> que causaron baja en la compañía o fueron cesados, tenían más de 60 años. Seguido de los que tenían entre 45 y 60 (2 personas) y otros dos entre 30 y 45. </w:t>
      </w:r>
    </w:p>
    <w:p w14:paraId="77268DE0" w14:textId="77777777" w:rsidR="00322932" w:rsidRPr="005E0490" w:rsidRDefault="00322932" w:rsidP="00322932">
      <w:pPr>
        <w:pStyle w:val="Prrafodelista"/>
        <w:widowControl/>
        <w:numPr>
          <w:ilvl w:val="0"/>
          <w:numId w:val="23"/>
        </w:numPr>
        <w:adjustRightInd/>
        <w:spacing w:after="160" w:line="259" w:lineRule="auto"/>
        <w:ind w:left="1418"/>
        <w:textAlignment w:val="auto"/>
        <w:rPr>
          <w:rFonts w:ascii="Helvetica Now Text" w:hAnsi="Helvetica Now Text" w:cs="HelveticaNowText Regular"/>
          <w:b/>
          <w:bCs/>
          <w:color w:val="455159" w:themeColor="text2" w:themeShade="BF"/>
        </w:rPr>
      </w:pPr>
      <w:r w:rsidRPr="005E0490">
        <w:rPr>
          <w:rFonts w:ascii="Helvetica Now Text" w:hAnsi="Helvetica Now Text" w:cs="HelveticaNowText Regular"/>
          <w:color w:val="455159" w:themeColor="text2" w:themeShade="BF"/>
        </w:rPr>
        <w:t xml:space="preserve">El total de las bajas se encuentran concentradas en el grupo </w:t>
      </w:r>
      <w:r w:rsidRPr="005E0490">
        <w:rPr>
          <w:rFonts w:ascii="Helvetica Now Text" w:hAnsi="Helvetica Now Text" w:cs="HelveticaNowText Regular"/>
          <w:b/>
          <w:bCs/>
          <w:color w:val="455159" w:themeColor="text2" w:themeShade="BF"/>
        </w:rPr>
        <w:t>6A</w:t>
      </w:r>
      <w:r w:rsidRPr="005E0490">
        <w:rPr>
          <w:rFonts w:ascii="Helvetica Now Text" w:hAnsi="Helvetica Now Text" w:cs="HelveticaNowText Regular"/>
          <w:color w:val="455159" w:themeColor="text2" w:themeShade="BF"/>
        </w:rPr>
        <w:t xml:space="preserve"> (</w:t>
      </w:r>
      <w:r w:rsidRPr="005E0490">
        <w:rPr>
          <w:rFonts w:ascii="Helvetica Now Text" w:hAnsi="Helvetica Now Text" w:cs="HelveticaNowText Regular"/>
          <w:b/>
          <w:bCs/>
          <w:color w:val="455159" w:themeColor="text2" w:themeShade="BF"/>
        </w:rPr>
        <w:t>50</w:t>
      </w:r>
      <w:r w:rsidRPr="005E0490">
        <w:rPr>
          <w:rFonts w:ascii="Helvetica Now Text" w:hAnsi="Helvetica Now Text" w:cs="HelveticaNowText Regular"/>
          <w:color w:val="455159" w:themeColor="text2" w:themeShade="BF"/>
        </w:rPr>
        <w:t xml:space="preserve">% en cada nivel). El resto se distribuyeron entre los </w:t>
      </w:r>
      <w:r w:rsidRPr="005E0490">
        <w:rPr>
          <w:rFonts w:ascii="Helvetica Now Text" w:hAnsi="Helvetica Now Text" w:cs="HelveticaNowText Regular"/>
          <w:b/>
          <w:bCs/>
          <w:color w:val="455159" w:themeColor="text2" w:themeShade="BF"/>
        </w:rPr>
        <w:t>grupos 5B, 3 y 1</w:t>
      </w:r>
    </w:p>
    <w:p w14:paraId="1D1DAF75" w14:textId="77777777" w:rsidR="00322932" w:rsidRPr="005E0490" w:rsidRDefault="00322932" w:rsidP="00322932">
      <w:pPr>
        <w:pStyle w:val="Prrafodelista"/>
        <w:widowControl/>
        <w:numPr>
          <w:ilvl w:val="0"/>
          <w:numId w:val="23"/>
        </w:numPr>
        <w:adjustRightInd/>
        <w:spacing w:after="160" w:line="259" w:lineRule="auto"/>
        <w:ind w:left="1418"/>
        <w:textAlignment w:val="auto"/>
        <w:rPr>
          <w:rFonts w:ascii="Helvetica Now Text" w:hAnsi="Helvetica Now Text" w:cs="HelveticaNowText Regular"/>
          <w:color w:val="455159" w:themeColor="text2" w:themeShade="BF"/>
        </w:rPr>
      </w:pPr>
      <w:r w:rsidRPr="005E0490">
        <w:rPr>
          <w:rFonts w:ascii="Helvetica Now Text" w:hAnsi="Helvetica Now Text" w:cs="HelveticaNowText Regular"/>
          <w:color w:val="455159" w:themeColor="text2" w:themeShade="BF"/>
        </w:rPr>
        <w:t xml:space="preserve">Las bajas/ceses se dieron en los departamentos de </w:t>
      </w:r>
      <w:r w:rsidRPr="005E0490">
        <w:rPr>
          <w:rFonts w:ascii="Helvetica Now Text" w:hAnsi="Helvetica Now Text" w:cs="HelveticaNowText Regular"/>
          <w:b/>
          <w:bCs/>
          <w:color w:val="455159" w:themeColor="text2" w:themeShade="BF"/>
        </w:rPr>
        <w:t>Calidad, Fabricación y Logística</w:t>
      </w:r>
      <w:r w:rsidRPr="005E0490">
        <w:rPr>
          <w:rFonts w:ascii="Helvetica Now Text" w:hAnsi="Helvetica Now Text" w:cs="HelveticaNowText Regular"/>
          <w:color w:val="455159" w:themeColor="text2" w:themeShade="BF"/>
        </w:rPr>
        <w:t>.</w:t>
      </w:r>
    </w:p>
    <w:p w14:paraId="16E0D055" w14:textId="77777777" w:rsidR="00322932" w:rsidRPr="005E0490" w:rsidRDefault="00322932" w:rsidP="00322932">
      <w:pPr>
        <w:pStyle w:val="Prrafodelista"/>
        <w:ind w:left="1418"/>
        <w:rPr>
          <w:rFonts w:ascii="Helvetica Now Text" w:hAnsi="Helvetica Now Text" w:cs="Lao UI"/>
          <w:color w:val="455159" w:themeColor="text2" w:themeShade="BF"/>
        </w:rPr>
      </w:pPr>
    </w:p>
    <w:p w14:paraId="49A50287" w14:textId="77777777" w:rsidR="00322932" w:rsidRPr="00815A6C" w:rsidRDefault="00322932" w:rsidP="00322932">
      <w:pPr>
        <w:pStyle w:val="Prrafodelista"/>
        <w:widowControl/>
        <w:numPr>
          <w:ilvl w:val="0"/>
          <w:numId w:val="5"/>
        </w:numPr>
        <w:adjustRightInd/>
        <w:spacing w:after="160" w:line="259" w:lineRule="auto"/>
        <w:textAlignment w:val="auto"/>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Formación</w:t>
      </w:r>
    </w:p>
    <w:p w14:paraId="5A5ED0FB" w14:textId="77777777" w:rsidR="00322932" w:rsidRPr="00815A6C" w:rsidRDefault="00322932" w:rsidP="00322932">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lastRenderedPageBreak/>
        <w:t>El objetivo es conocer cómo se gestionan los planes de formación (detección de necesidades formativas, planificación, desarrollo y evaluación), así como visualizar si las mujeres y los hombres acceden y participan por igual en las acciones formativas ofrecidas por la empresa. Las conclusiones, son las siguientes:</w:t>
      </w:r>
    </w:p>
    <w:p w14:paraId="02840228" w14:textId="77777777" w:rsidR="00322932" w:rsidRPr="00815A6C" w:rsidRDefault="00322932" w:rsidP="00322932">
      <w:pPr>
        <w:pStyle w:val="Prrafodelista"/>
        <w:rPr>
          <w:rFonts w:ascii="Helvetica Now Text" w:hAnsi="Helvetica Now Text" w:cs="Lao UI"/>
          <w:color w:val="455159" w:themeColor="text2" w:themeShade="BF"/>
        </w:rPr>
      </w:pPr>
    </w:p>
    <w:p w14:paraId="1D536B43" w14:textId="77777777" w:rsidR="00322932" w:rsidRPr="001C2F35"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s="Lao UI"/>
          <w:color w:val="455159" w:themeColor="text2" w:themeShade="BF"/>
        </w:rPr>
      </w:pPr>
      <w:r w:rsidRPr="001C2F35">
        <w:rPr>
          <w:rFonts w:ascii="Helvetica Now Text" w:hAnsi="Helvetica Now Text" w:cs="Lao UI"/>
          <w:color w:val="455159" w:themeColor="text2" w:themeShade="BF"/>
        </w:rPr>
        <w:t>Cada director/a de Departamento detecta las necesidades de formación de su personal, evalúa la formación de cada uno de los cursos realizados por el personal a su cargo. Además, evalúa el cumplimiento del Plan de Formación junto con el Comité de Calidad y Medio Ambiente y participa en la definición de puestos polivalentes, así como en los niveles de alerta de cada uno de ellos.</w:t>
      </w:r>
      <w:r>
        <w:rPr>
          <w:rFonts w:ascii="Helvetica Now Text" w:hAnsi="Helvetica Now Text" w:cs="Lao UI"/>
          <w:color w:val="455159" w:themeColor="text2" w:themeShade="BF"/>
        </w:rPr>
        <w:t xml:space="preserve"> </w:t>
      </w:r>
      <w:r w:rsidRPr="001C2F35">
        <w:rPr>
          <w:rFonts w:ascii="Helvetica Now Text" w:hAnsi="Helvetica Now Text" w:cs="Lao UI"/>
          <w:color w:val="455159" w:themeColor="text2" w:themeShade="BF"/>
        </w:rPr>
        <w:t>Los directores de departamento comunican a la Dirección de RRHH las necesidades de formación anuales y estas, a su vez, lo presentan en el Comité de Dirección. Cada propuesta de formación debe ir acompañada del motivo.</w:t>
      </w:r>
    </w:p>
    <w:p w14:paraId="24469BB2" w14:textId="77777777" w:rsidR="00322932" w:rsidRPr="006D228F"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s="HelveticaNowText Regular"/>
          <w:color w:val="455159" w:themeColor="text2" w:themeShade="BF"/>
        </w:rPr>
      </w:pPr>
      <w:r w:rsidRPr="0004499C">
        <w:rPr>
          <w:rFonts w:ascii="Helvetica Now Text" w:hAnsi="Helvetica Now Text"/>
          <w:color w:val="455159" w:themeColor="text2" w:themeShade="BF"/>
        </w:rPr>
        <w:t xml:space="preserve">En 2019, 2020 y 2020, </w:t>
      </w:r>
      <w:r w:rsidRPr="0004499C">
        <w:rPr>
          <w:rFonts w:ascii="Helvetica Now Text" w:hAnsi="Helvetica Now Text"/>
          <w:b/>
          <w:bCs/>
          <w:color w:val="455159" w:themeColor="text2" w:themeShade="BF"/>
        </w:rPr>
        <w:t>los hombres representaron más del 85% de los participantes de formación</w:t>
      </w:r>
      <w:r w:rsidRPr="0004499C">
        <w:rPr>
          <w:rFonts w:ascii="Helvetica Now Text" w:hAnsi="Helvetica Now Text"/>
          <w:color w:val="455159" w:themeColor="text2" w:themeShade="BF"/>
        </w:rPr>
        <w:t xml:space="preserve">, sin embargo, analizando la concentración de hombres y mujeres denota que </w:t>
      </w:r>
      <w:r w:rsidRPr="0004499C">
        <w:rPr>
          <w:rFonts w:ascii="Helvetica Now Text" w:hAnsi="Helvetica Now Text"/>
          <w:b/>
          <w:bCs/>
          <w:color w:val="455159" w:themeColor="text2" w:themeShade="BF"/>
        </w:rPr>
        <w:t xml:space="preserve">la participación en formación de las mujeres se correlación con su presencia en la plantilla </w:t>
      </w:r>
      <w:r w:rsidRPr="0004499C">
        <w:rPr>
          <w:rFonts w:ascii="Helvetica Now Text" w:hAnsi="Helvetica Now Text"/>
          <w:color w:val="455159" w:themeColor="text2" w:themeShade="BF"/>
        </w:rPr>
        <w:t xml:space="preserve">e incluso, algunos años es superior. Esto revela un </w:t>
      </w:r>
      <w:r w:rsidRPr="0004499C">
        <w:rPr>
          <w:rFonts w:ascii="Helvetica Now Text" w:hAnsi="Helvetica Now Text"/>
          <w:b/>
          <w:bCs/>
          <w:color w:val="455159" w:themeColor="text2" w:themeShade="BF"/>
        </w:rPr>
        <w:t>impacto positivo de la formación interna entre las mujeres</w:t>
      </w:r>
      <w:r w:rsidRPr="0004499C">
        <w:rPr>
          <w:rFonts w:ascii="Helvetica Now Text" w:hAnsi="Helvetica Now Text"/>
          <w:color w:val="455159" w:themeColor="text2" w:themeShade="BF"/>
        </w:rPr>
        <w:t xml:space="preserve"> de la empresa.</w:t>
      </w:r>
    </w:p>
    <w:p w14:paraId="43CFC88A" w14:textId="77777777" w:rsidR="00322932" w:rsidRPr="006D228F"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s="HelveticaNowText Regular"/>
          <w:bCs/>
          <w:color w:val="455159"/>
        </w:rPr>
      </w:pPr>
      <w:r w:rsidRPr="006D228F">
        <w:rPr>
          <w:rFonts w:ascii="Helvetica Now Text" w:hAnsi="Helvetica Now Text" w:cs="HelveticaNowText Regular"/>
          <w:bCs/>
          <w:color w:val="455159"/>
        </w:rPr>
        <w:t xml:space="preserve">El porcentaje de mujeres participantes de formación durante 2019 y 2020 es superior a su presencia media en la plantilla total (9%), lo cual refleja </w:t>
      </w:r>
      <w:r w:rsidRPr="006D228F">
        <w:rPr>
          <w:rFonts w:ascii="Helvetica Now Text" w:hAnsi="Helvetica Now Text" w:cs="HelveticaNowText Regular"/>
          <w:b/>
          <w:color w:val="455159"/>
        </w:rPr>
        <w:t>un impacto superior de la formación interna que ofrece la empresa entre las mujeres</w:t>
      </w:r>
      <w:r w:rsidRPr="006D228F">
        <w:rPr>
          <w:rFonts w:ascii="Helvetica Now Text" w:hAnsi="Helvetica Now Text" w:cs="HelveticaNowText Regular"/>
          <w:bCs/>
          <w:color w:val="455159"/>
        </w:rPr>
        <w:t>, frente a los hombres.</w:t>
      </w:r>
    </w:p>
    <w:p w14:paraId="154D3DE9" w14:textId="77777777" w:rsidR="00322932" w:rsidRPr="0004499C"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olor w:val="455159" w:themeColor="text2" w:themeShade="BF"/>
        </w:rPr>
      </w:pPr>
      <w:r w:rsidRPr="0004499C">
        <w:rPr>
          <w:rFonts w:ascii="Helvetica Now Text" w:hAnsi="Helvetica Now Text"/>
          <w:color w:val="455159" w:themeColor="text2" w:themeShade="BF"/>
        </w:rPr>
        <w:t xml:space="preserve">Durante los ejercicios 2019, 2020 y 2021 </w:t>
      </w:r>
      <w:r w:rsidRPr="0004499C">
        <w:rPr>
          <w:rFonts w:ascii="Helvetica Now Text" w:hAnsi="Helvetica Now Text"/>
          <w:b/>
          <w:bCs/>
          <w:color w:val="455159" w:themeColor="text2" w:themeShade="BF"/>
        </w:rPr>
        <w:t>la modalidad</w:t>
      </w:r>
      <w:r w:rsidRPr="0004499C">
        <w:rPr>
          <w:rFonts w:ascii="Helvetica Now Text" w:hAnsi="Helvetica Now Text"/>
          <w:b/>
          <w:color w:val="455159" w:themeColor="text2" w:themeShade="BF"/>
        </w:rPr>
        <w:t xml:space="preserve"> de formación predominante</w:t>
      </w:r>
      <w:r w:rsidRPr="0004499C">
        <w:rPr>
          <w:rFonts w:ascii="Helvetica Now Text" w:hAnsi="Helvetica Now Text"/>
          <w:color w:val="455159" w:themeColor="text2" w:themeShade="BF"/>
        </w:rPr>
        <w:t xml:space="preserve"> </w:t>
      </w:r>
      <w:r w:rsidRPr="0004499C">
        <w:rPr>
          <w:rFonts w:ascii="Helvetica Now Text" w:hAnsi="Helvetica Now Text"/>
          <w:b/>
          <w:color w:val="455159" w:themeColor="text2" w:themeShade="BF"/>
        </w:rPr>
        <w:t>es la presencial</w:t>
      </w:r>
      <w:r w:rsidRPr="0004499C">
        <w:rPr>
          <w:rFonts w:ascii="Helvetica Now Text" w:hAnsi="Helvetica Now Text"/>
          <w:color w:val="455159" w:themeColor="text2" w:themeShade="BF"/>
        </w:rPr>
        <w:t xml:space="preserve"> (</w:t>
      </w:r>
      <w:r w:rsidRPr="0004499C">
        <w:rPr>
          <w:rFonts w:ascii="Helvetica Now Text" w:hAnsi="Helvetica Now Text"/>
          <w:b/>
          <w:bCs/>
          <w:color w:val="455159" w:themeColor="text2" w:themeShade="BF"/>
        </w:rPr>
        <w:t>93%, 88</w:t>
      </w:r>
      <w:r w:rsidRPr="0004499C">
        <w:rPr>
          <w:rFonts w:ascii="Helvetica Now Text" w:hAnsi="Helvetica Now Text"/>
          <w:color w:val="455159" w:themeColor="text2" w:themeShade="BF"/>
        </w:rPr>
        <w:t xml:space="preserve"> % y </w:t>
      </w:r>
      <w:r w:rsidRPr="0004499C">
        <w:rPr>
          <w:rFonts w:ascii="Helvetica Now Text" w:hAnsi="Helvetica Now Text"/>
          <w:b/>
          <w:bCs/>
          <w:color w:val="455159" w:themeColor="text2" w:themeShade="BF"/>
        </w:rPr>
        <w:t>97</w:t>
      </w:r>
      <w:r w:rsidRPr="0004499C">
        <w:rPr>
          <w:rFonts w:ascii="Helvetica Now Text" w:hAnsi="Helvetica Now Text"/>
          <w:color w:val="455159" w:themeColor="text2" w:themeShade="BF"/>
        </w:rPr>
        <w:t xml:space="preserve"> % respectivamente), sin embargo, la formación </w:t>
      </w:r>
      <w:proofErr w:type="spellStart"/>
      <w:r w:rsidRPr="0004499C">
        <w:rPr>
          <w:rFonts w:ascii="Helvetica Now Text" w:hAnsi="Helvetica Now Text"/>
          <w:color w:val="455159" w:themeColor="text2" w:themeShade="BF"/>
        </w:rPr>
        <w:t>on</w:t>
      </w:r>
      <w:proofErr w:type="spellEnd"/>
      <w:r w:rsidRPr="0004499C">
        <w:rPr>
          <w:rFonts w:ascii="Helvetica Now Text" w:hAnsi="Helvetica Now Text"/>
          <w:color w:val="455159" w:themeColor="text2" w:themeShade="BF"/>
        </w:rPr>
        <w:t xml:space="preserve"> line tuvo mayor impacto sobre las mujeres en 2019 y 2020.</w:t>
      </w:r>
    </w:p>
    <w:p w14:paraId="4F4CDD13" w14:textId="77777777" w:rsidR="00322932" w:rsidRPr="0004499C"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olor w:val="455159" w:themeColor="text2" w:themeShade="BF"/>
        </w:rPr>
      </w:pPr>
      <w:r w:rsidRPr="0004499C">
        <w:rPr>
          <w:rFonts w:ascii="Helvetica Now Text" w:hAnsi="Helvetica Now Text"/>
          <w:color w:val="455159" w:themeColor="text2" w:themeShade="BF"/>
        </w:rPr>
        <w:t xml:space="preserve">Si realizamos el análisis </w:t>
      </w:r>
      <w:r w:rsidRPr="0004499C">
        <w:rPr>
          <w:rFonts w:ascii="Helvetica Now Text" w:hAnsi="Helvetica Now Text"/>
          <w:b/>
          <w:bCs/>
          <w:color w:val="455159" w:themeColor="text2" w:themeShade="BF"/>
        </w:rPr>
        <w:t>por área</w:t>
      </w:r>
      <w:r w:rsidRPr="0004499C">
        <w:rPr>
          <w:rFonts w:ascii="Helvetica Now Text" w:hAnsi="Helvetica Now Text"/>
          <w:color w:val="455159" w:themeColor="text2" w:themeShade="BF"/>
        </w:rPr>
        <w:t xml:space="preserve">, en 2019, 2020 y 2021 tanto los hombres como las mujeres participantes de formación se concentran mayoritariamente en el </w:t>
      </w:r>
      <w:r w:rsidRPr="0004499C">
        <w:rPr>
          <w:rFonts w:ascii="Helvetica Now Text" w:hAnsi="Helvetica Now Text"/>
          <w:b/>
          <w:bCs/>
          <w:color w:val="455159" w:themeColor="text2" w:themeShade="BF"/>
        </w:rPr>
        <w:t>área de Fabricación</w:t>
      </w:r>
      <w:r w:rsidRPr="0004499C">
        <w:rPr>
          <w:rFonts w:ascii="Helvetica Now Text" w:hAnsi="Helvetica Now Text"/>
          <w:color w:val="455159" w:themeColor="text2" w:themeShade="BF"/>
        </w:rPr>
        <w:t xml:space="preserve">. Sin embargo, se detecta una </w:t>
      </w:r>
      <w:r w:rsidRPr="0004499C">
        <w:rPr>
          <w:rFonts w:ascii="Helvetica Now Text" w:hAnsi="Helvetica Now Text"/>
          <w:b/>
          <w:bCs/>
          <w:color w:val="455159" w:themeColor="text2" w:themeShade="BF"/>
        </w:rPr>
        <w:t>mayor concentración de mujeres formadas en departamentos como Financiero o Gestión/Administración</w:t>
      </w:r>
      <w:r w:rsidRPr="0004499C">
        <w:rPr>
          <w:rFonts w:ascii="Helvetica Now Text" w:hAnsi="Helvetica Now Text"/>
          <w:color w:val="455159" w:themeColor="text2" w:themeShade="BF"/>
        </w:rPr>
        <w:t>, al ser los que más presencia femenina tienen.</w:t>
      </w:r>
    </w:p>
    <w:p w14:paraId="52C9FC0A" w14:textId="77777777" w:rsidR="00322932"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olor w:val="455159" w:themeColor="text2" w:themeShade="BF"/>
        </w:rPr>
      </w:pPr>
      <w:r w:rsidRPr="0004499C">
        <w:rPr>
          <w:rFonts w:ascii="Helvetica Now Text" w:hAnsi="Helvetica Now Text"/>
          <w:color w:val="455159" w:themeColor="text2" w:themeShade="BF"/>
        </w:rPr>
        <w:t xml:space="preserve">En cuanto al </w:t>
      </w:r>
      <w:r w:rsidRPr="0004499C">
        <w:rPr>
          <w:rFonts w:ascii="Helvetica Now Text" w:hAnsi="Helvetica Now Text"/>
          <w:b/>
          <w:bCs/>
          <w:color w:val="455159" w:themeColor="text2" w:themeShade="BF"/>
        </w:rPr>
        <w:t>contenido de la formación</w:t>
      </w:r>
      <w:r w:rsidRPr="0004499C">
        <w:rPr>
          <w:rFonts w:ascii="Helvetica Now Text" w:hAnsi="Helvetica Now Text"/>
          <w:color w:val="455159" w:themeColor="text2" w:themeShade="BF"/>
        </w:rPr>
        <w:t xml:space="preserve">, las mujeres suelen presentar una mayor concentración en cursos de “PRL de oficinas”, “Seguridad Informática” o “Sensibilización en Igualdad”, mientras </w:t>
      </w:r>
      <w:r w:rsidRPr="0004499C">
        <w:rPr>
          <w:rFonts w:ascii="Helvetica Now Text" w:hAnsi="Helvetica Now Text"/>
          <w:b/>
          <w:bCs/>
          <w:color w:val="455159" w:themeColor="text2" w:themeShade="BF"/>
        </w:rPr>
        <w:t>los hombres</w:t>
      </w:r>
      <w:r w:rsidRPr="0004499C">
        <w:rPr>
          <w:rFonts w:ascii="Helvetica Now Text" w:hAnsi="Helvetica Now Text"/>
          <w:color w:val="455159" w:themeColor="text2" w:themeShade="BF"/>
        </w:rPr>
        <w:t xml:space="preserve"> presentan mayor concentración en cursos como “PRL para Personal de Taller” o </w:t>
      </w:r>
      <w:r w:rsidRPr="0004499C">
        <w:rPr>
          <w:rFonts w:ascii="Helvetica Now Text" w:hAnsi="Helvetica Now Text" w:cs="HelveticaNowText Regular"/>
          <w:bCs/>
          <w:color w:val="455159" w:themeColor="text2" w:themeShade="BF"/>
        </w:rPr>
        <w:t>“Curso de concienciación de operarios”</w:t>
      </w:r>
      <w:r>
        <w:rPr>
          <w:rFonts w:ascii="Helvetica Now Text" w:hAnsi="Helvetica Now Text" w:cs="HelveticaNowText Regular"/>
          <w:bCs/>
          <w:color w:val="455159" w:themeColor="text2" w:themeShade="BF"/>
        </w:rPr>
        <w:t>.</w:t>
      </w:r>
      <w:r w:rsidRPr="0004499C">
        <w:rPr>
          <w:rFonts w:ascii="Helvetica Now Text" w:hAnsi="Helvetica Now Text"/>
          <w:color w:val="455159" w:themeColor="text2" w:themeShade="BF"/>
        </w:rPr>
        <w:t xml:space="preserve"> </w:t>
      </w:r>
    </w:p>
    <w:p w14:paraId="29D6F92E" w14:textId="77777777" w:rsidR="00322932" w:rsidRPr="006D228F"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b/>
          <w:bCs/>
          <w:color w:val="455159"/>
        </w:rPr>
      </w:pPr>
      <w:r w:rsidRPr="006D228F">
        <w:rPr>
          <w:rFonts w:ascii="Helvetica Now Text" w:hAnsi="Helvetica Now Text"/>
          <w:color w:val="455159"/>
        </w:rPr>
        <w:t xml:space="preserve">En 2019 y 2021, la empresa realizó una </w:t>
      </w:r>
      <w:r w:rsidRPr="006D228F">
        <w:rPr>
          <w:rFonts w:ascii="Helvetica Now Text" w:hAnsi="Helvetica Now Text"/>
          <w:b/>
          <w:bCs/>
          <w:color w:val="455159"/>
        </w:rPr>
        <w:t>formación en materia de igualdad</w:t>
      </w:r>
      <w:r w:rsidRPr="006D228F">
        <w:rPr>
          <w:rFonts w:ascii="Helvetica Now Text" w:hAnsi="Helvetica Now Text"/>
          <w:color w:val="455159"/>
        </w:rPr>
        <w:t xml:space="preserve"> a la que asistieron 2 y 3 personas respectivamente, 2 hombres el primer año y 1 mujeres y 2 hombres en el segundo.</w:t>
      </w:r>
    </w:p>
    <w:p w14:paraId="3722229E" w14:textId="77777777" w:rsidR="00322932" w:rsidRPr="006D228F" w:rsidRDefault="00322932" w:rsidP="00322932">
      <w:pPr>
        <w:pStyle w:val="Prrafodelista"/>
        <w:widowControl/>
        <w:numPr>
          <w:ilvl w:val="0"/>
          <w:numId w:val="7"/>
        </w:numPr>
        <w:adjustRightInd/>
        <w:spacing w:after="160" w:line="259" w:lineRule="auto"/>
        <w:ind w:left="1418"/>
        <w:textAlignment w:val="auto"/>
        <w:rPr>
          <w:rFonts w:ascii="Helvetica Now Text" w:hAnsi="Helvetica Now Text"/>
          <w:color w:val="455159"/>
        </w:rPr>
      </w:pPr>
      <w:r w:rsidRPr="006D228F">
        <w:rPr>
          <w:rFonts w:ascii="Helvetica Now Text" w:hAnsi="Helvetica Now Text"/>
          <w:color w:val="455159"/>
        </w:rPr>
        <w:t xml:space="preserve">Durante 2019,2020 y 2021 </w:t>
      </w:r>
      <w:r w:rsidRPr="006D228F">
        <w:rPr>
          <w:rFonts w:ascii="Helvetica Now Text" w:hAnsi="Helvetica Now Text"/>
          <w:b/>
          <w:bCs/>
          <w:color w:val="455159"/>
        </w:rPr>
        <w:t>todas las formaciones se han impartido dentro de la jornada laboral</w:t>
      </w:r>
      <w:r>
        <w:rPr>
          <w:rFonts w:ascii="Helvetica Now Text" w:hAnsi="Helvetica Now Text"/>
          <w:b/>
          <w:bCs/>
          <w:color w:val="455159"/>
        </w:rPr>
        <w:t>.</w:t>
      </w:r>
    </w:p>
    <w:p w14:paraId="3396D720" w14:textId="77777777" w:rsidR="00322932" w:rsidRDefault="00322932" w:rsidP="00322932">
      <w:pPr>
        <w:pStyle w:val="Prrafodelista"/>
        <w:spacing w:before="120" w:after="120"/>
        <w:ind w:left="1066"/>
        <w:rPr>
          <w:rFonts w:ascii="Helvetica Now Text" w:hAnsi="Helvetica Now Text" w:cs="Lao UI"/>
          <w:i/>
          <w:iCs/>
          <w:color w:val="455159" w:themeColor="text2" w:themeShade="BF"/>
          <w:u w:val="single"/>
        </w:rPr>
      </w:pPr>
    </w:p>
    <w:p w14:paraId="3CC7A44B" w14:textId="77777777" w:rsidR="00322932" w:rsidRPr="00815A6C" w:rsidRDefault="00322932" w:rsidP="00322932">
      <w:pPr>
        <w:pStyle w:val="Prrafodelista"/>
        <w:widowControl/>
        <w:numPr>
          <w:ilvl w:val="0"/>
          <w:numId w:val="4"/>
        </w:numPr>
        <w:adjustRightInd/>
        <w:spacing w:before="120" w:after="120" w:line="259" w:lineRule="auto"/>
        <w:ind w:left="1066" w:hanging="357"/>
        <w:textAlignment w:val="auto"/>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 xml:space="preserve">Promociones </w:t>
      </w:r>
    </w:p>
    <w:p w14:paraId="51F69787" w14:textId="77777777" w:rsidR="00322932" w:rsidRDefault="00322932" w:rsidP="00322932">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El análisis de políticas de promoción profesional permite conocer cómo se desarrollan estas prácticas, cuáles son los criterios de definición del proceso y si la participación de mujeres y hombres está teniendo lugar de manera equilibrada en la Entidad. Además, permite identificar si promocionan de la misma manera hombres y mujeres, así como saber cuál ha sido la evolución de la participación en los procesos de promoción por género.</w:t>
      </w:r>
    </w:p>
    <w:p w14:paraId="7C1FFE6A" w14:textId="77777777" w:rsidR="00322932" w:rsidRPr="00815A6C" w:rsidRDefault="00322932" w:rsidP="00322932">
      <w:pPr>
        <w:pStyle w:val="Prrafodelista"/>
        <w:rPr>
          <w:rFonts w:ascii="Helvetica Now Text" w:hAnsi="Helvetica Now Text" w:cs="Lao UI"/>
          <w:color w:val="455159" w:themeColor="text2" w:themeShade="BF"/>
        </w:rPr>
      </w:pPr>
    </w:p>
    <w:p w14:paraId="727029AE" w14:textId="77777777" w:rsidR="00322932" w:rsidRPr="00815A6C" w:rsidRDefault="00322932" w:rsidP="00322932">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Los datos más relevantes son los siguientes:</w:t>
      </w:r>
    </w:p>
    <w:p w14:paraId="53FBFE1B" w14:textId="77777777" w:rsidR="00322932" w:rsidRPr="00815A6C" w:rsidRDefault="00322932" w:rsidP="00322932">
      <w:pPr>
        <w:pStyle w:val="Prrafodelista"/>
        <w:rPr>
          <w:rFonts w:ascii="Helvetica Now Text" w:hAnsi="Helvetica Now Text" w:cs="Lao UI"/>
          <w:color w:val="455159" w:themeColor="text2" w:themeShade="BF"/>
        </w:rPr>
      </w:pPr>
    </w:p>
    <w:p w14:paraId="0550426E" w14:textId="77777777" w:rsidR="00322932" w:rsidRPr="001C2F35" w:rsidRDefault="00322932" w:rsidP="00322932">
      <w:pPr>
        <w:pStyle w:val="Prrafodelista"/>
        <w:widowControl/>
        <w:numPr>
          <w:ilvl w:val="0"/>
          <w:numId w:val="24"/>
        </w:numPr>
        <w:adjustRightInd/>
        <w:spacing w:after="160" w:line="259" w:lineRule="auto"/>
        <w:ind w:left="1418"/>
        <w:textAlignment w:val="auto"/>
        <w:rPr>
          <w:rFonts w:ascii="Helvetica Now Text" w:hAnsi="Helvetica Now Text" w:cs="HelveticaNowText Regular"/>
          <w:bCs/>
          <w:color w:val="455159"/>
        </w:rPr>
      </w:pPr>
      <w:bookmarkStart w:id="23" w:name="_Hlk109900581"/>
      <w:r w:rsidRPr="001C2F35">
        <w:rPr>
          <w:rFonts w:ascii="Helvetica Now Text" w:hAnsi="Helvetica Now Text" w:cs="HelveticaNowText Regular"/>
          <w:color w:val="455159" w:themeColor="text2" w:themeShade="BF"/>
        </w:rPr>
        <w:t xml:space="preserve">En el </w:t>
      </w:r>
      <w:r w:rsidRPr="001C2F35">
        <w:rPr>
          <w:rFonts w:ascii="Helvetica Now Text" w:hAnsi="Helvetica Now Text" w:cs="HelveticaNowText Regular"/>
          <w:b/>
          <w:bCs/>
          <w:color w:val="455159" w:themeColor="text2" w:themeShade="BF"/>
        </w:rPr>
        <w:t>portal del empleado</w:t>
      </w:r>
      <w:r w:rsidRPr="001C2F35">
        <w:rPr>
          <w:rFonts w:ascii="Helvetica Now Text" w:hAnsi="Helvetica Now Text" w:cs="HelveticaNowText Regular"/>
          <w:color w:val="455159" w:themeColor="text2" w:themeShade="BF"/>
        </w:rPr>
        <w:t>, solo se difunden los procesos de promociones que impliquen un proceso de selección, pero no aquellas promociones por cambio de categoría determinadas por convenio.</w:t>
      </w:r>
      <w:r>
        <w:rPr>
          <w:rFonts w:ascii="Helvetica Now Text" w:hAnsi="Helvetica Now Text" w:cs="HelveticaNowText Regular"/>
          <w:color w:val="455159" w:themeColor="text2" w:themeShade="BF"/>
        </w:rPr>
        <w:t xml:space="preserve"> </w:t>
      </w:r>
      <w:r w:rsidRPr="001C2F35">
        <w:rPr>
          <w:rFonts w:ascii="Helvetica Now Text" w:hAnsi="Helvetica Now Text" w:cs="HelveticaNowText Regular"/>
          <w:bCs/>
          <w:color w:val="455159"/>
        </w:rPr>
        <w:t xml:space="preserve">Se informa a la plantilla de que </w:t>
      </w:r>
      <w:r w:rsidRPr="001C2F35">
        <w:rPr>
          <w:rFonts w:ascii="Helvetica Now Text" w:hAnsi="Helvetica Now Text" w:cs="HelveticaNowText Regular"/>
          <w:b/>
          <w:color w:val="455159"/>
        </w:rPr>
        <w:t>se convoca la promoción</w:t>
      </w:r>
      <w:r w:rsidRPr="001C2F35">
        <w:rPr>
          <w:rFonts w:ascii="Helvetica Now Text" w:hAnsi="Helvetica Now Text" w:cs="HelveticaNowText Regular"/>
          <w:bCs/>
          <w:color w:val="455159"/>
        </w:rPr>
        <w:t xml:space="preserve"> con las características del puesto y un plazo para que se presenten los interesados/as y adjunten su CV actualizado. A partir de ahí, </w:t>
      </w:r>
      <w:r w:rsidRPr="001C2F35">
        <w:rPr>
          <w:rFonts w:ascii="Helvetica Now Text" w:hAnsi="Helvetica Now Text" w:cs="HelveticaNowText Regular"/>
          <w:b/>
          <w:color w:val="455159"/>
        </w:rPr>
        <w:t>se organizan pruebas (examen) técnicas relacionadas con las necesidades del puesto</w:t>
      </w:r>
      <w:r w:rsidRPr="001C2F35">
        <w:rPr>
          <w:rFonts w:ascii="Helvetica Now Text" w:hAnsi="Helvetica Now Text" w:cs="HelveticaNowText Regular"/>
          <w:bCs/>
          <w:color w:val="455159"/>
        </w:rPr>
        <w:t>. Finalmente, el responsable decidirá quién es el candidato más apto para el puesto de trabajo.</w:t>
      </w:r>
    </w:p>
    <w:p w14:paraId="731129A9" w14:textId="77777777" w:rsidR="00322932" w:rsidRPr="006D228F" w:rsidRDefault="00322932" w:rsidP="00322932">
      <w:pPr>
        <w:pStyle w:val="Prrafodelista"/>
        <w:widowControl/>
        <w:numPr>
          <w:ilvl w:val="0"/>
          <w:numId w:val="24"/>
        </w:numPr>
        <w:adjustRightInd/>
        <w:spacing w:after="160" w:line="259" w:lineRule="auto"/>
        <w:ind w:left="1418"/>
        <w:textAlignment w:val="auto"/>
        <w:rPr>
          <w:rFonts w:ascii="Helvetica Now Text" w:hAnsi="Helvetica Now Text" w:cs="HelveticaNowText Regular"/>
          <w:b/>
          <w:color w:val="455159"/>
        </w:rPr>
      </w:pPr>
      <w:r w:rsidRPr="006D228F">
        <w:rPr>
          <w:rFonts w:ascii="Helvetica Now Text" w:hAnsi="Helvetica Now Text" w:cs="HelveticaNowText Regular"/>
          <w:bCs/>
          <w:color w:val="455159"/>
        </w:rPr>
        <w:t>La Dirección de RRHH recoge y analiza los resultados de estas evaluaciones y establece las acciones oportunas para subsanar las desviaciones.</w:t>
      </w:r>
    </w:p>
    <w:bookmarkEnd w:id="23"/>
    <w:p w14:paraId="74781EF8" w14:textId="77777777" w:rsidR="00322932" w:rsidRPr="00B465E8" w:rsidRDefault="00322932" w:rsidP="00322932">
      <w:pPr>
        <w:pStyle w:val="Prrafodelista"/>
        <w:widowControl/>
        <w:numPr>
          <w:ilvl w:val="0"/>
          <w:numId w:val="24"/>
        </w:numPr>
        <w:adjustRightInd/>
        <w:spacing w:after="160" w:line="259" w:lineRule="auto"/>
        <w:ind w:left="1418"/>
        <w:textAlignment w:val="auto"/>
        <w:rPr>
          <w:rFonts w:ascii="Helvetica Now Text" w:hAnsi="Helvetica Now Text" w:cs="HelveticaNowText Regular"/>
          <w:color w:val="455159" w:themeColor="text2" w:themeShade="BF"/>
        </w:rPr>
      </w:pPr>
      <w:r w:rsidRPr="00B465E8">
        <w:rPr>
          <w:rFonts w:ascii="Helvetica Now Text" w:hAnsi="Helvetica Now Text" w:cs="HelveticaNowText Regular"/>
          <w:color w:val="455159" w:themeColor="text2" w:themeShade="BF"/>
        </w:rPr>
        <w:t xml:space="preserve">En los 3 últimos años ha habido un total de </w:t>
      </w:r>
      <w:r w:rsidRPr="00B465E8">
        <w:rPr>
          <w:rFonts w:ascii="Helvetica Now Text" w:hAnsi="Helvetica Now Text" w:cs="HelveticaNowText Regular"/>
          <w:b/>
          <w:bCs/>
          <w:color w:val="455159" w:themeColor="text2" w:themeShade="BF"/>
        </w:rPr>
        <w:t>13 promociones, todas ellas a hombres</w:t>
      </w:r>
      <w:r w:rsidRPr="00B465E8">
        <w:rPr>
          <w:rFonts w:ascii="Helvetica Now Text" w:hAnsi="Helvetica Now Text" w:cs="HelveticaNowText Regular"/>
          <w:color w:val="455159" w:themeColor="text2" w:themeShade="BF"/>
        </w:rPr>
        <w:t xml:space="preserve"> lo que refleja una </w:t>
      </w:r>
      <w:r w:rsidRPr="00B465E8">
        <w:rPr>
          <w:rFonts w:ascii="Helvetica Now Text" w:hAnsi="Helvetica Now Text" w:cs="HelveticaNowText Regular"/>
          <w:b/>
          <w:bCs/>
          <w:color w:val="455159" w:themeColor="text2" w:themeShade="BF"/>
        </w:rPr>
        <w:t>composición no paritaria</w:t>
      </w:r>
      <w:r w:rsidRPr="00B465E8">
        <w:rPr>
          <w:rFonts w:ascii="Helvetica Now Text" w:hAnsi="Helvetica Now Text" w:cs="HelveticaNowText Regular"/>
          <w:color w:val="455159" w:themeColor="text2" w:themeShade="BF"/>
        </w:rPr>
        <w:t xml:space="preserve">. </w:t>
      </w:r>
    </w:p>
    <w:p w14:paraId="3F49038F" w14:textId="77777777" w:rsidR="00322932" w:rsidRPr="00B465E8" w:rsidRDefault="00322932" w:rsidP="00322932">
      <w:pPr>
        <w:pStyle w:val="Prrafodelista"/>
        <w:widowControl/>
        <w:numPr>
          <w:ilvl w:val="0"/>
          <w:numId w:val="24"/>
        </w:numPr>
        <w:adjustRightInd/>
        <w:spacing w:after="160" w:line="259" w:lineRule="auto"/>
        <w:ind w:left="1418"/>
        <w:textAlignment w:val="auto"/>
        <w:rPr>
          <w:rFonts w:ascii="Helvetica Now Text" w:hAnsi="Helvetica Now Text" w:cs="HelveticaNowText Regular"/>
          <w:color w:val="455159" w:themeColor="text2" w:themeShade="BF"/>
        </w:rPr>
      </w:pPr>
      <w:r w:rsidRPr="00B465E8">
        <w:rPr>
          <w:rFonts w:ascii="Helvetica Now Text" w:hAnsi="Helvetica Now Text" w:cs="HelveticaNowText Regular"/>
          <w:color w:val="455159" w:themeColor="text2" w:themeShade="BF"/>
        </w:rPr>
        <w:t xml:space="preserve">El </w:t>
      </w:r>
      <w:r w:rsidRPr="00B465E8">
        <w:rPr>
          <w:rFonts w:ascii="Helvetica Now Text" w:hAnsi="Helvetica Now Text" w:cs="HelveticaNowText Regular"/>
          <w:b/>
          <w:bCs/>
          <w:color w:val="455159" w:themeColor="text2" w:themeShade="BF"/>
        </w:rPr>
        <w:t>100</w:t>
      </w:r>
      <w:r w:rsidRPr="00B465E8">
        <w:rPr>
          <w:rFonts w:ascii="Helvetica Now Text" w:hAnsi="Helvetica Now Text" w:cs="HelveticaNowText Regular"/>
          <w:b/>
          <w:color w:val="455159" w:themeColor="text2" w:themeShade="BF"/>
        </w:rPr>
        <w:t>%</w:t>
      </w:r>
      <w:r w:rsidRPr="00B465E8">
        <w:rPr>
          <w:rFonts w:ascii="Helvetica Now Text" w:hAnsi="Helvetica Now Text" w:cs="HelveticaNowText Regular"/>
          <w:color w:val="455159" w:themeColor="text2" w:themeShade="BF"/>
        </w:rPr>
        <w:t xml:space="preserve"> de las promociones de los últimos tres años (2019, 2020 y 2021) han sido por </w:t>
      </w:r>
      <w:r w:rsidRPr="00B465E8">
        <w:rPr>
          <w:rFonts w:ascii="Helvetica Now Text" w:hAnsi="Helvetica Now Text" w:cs="HelveticaNowText Regular"/>
          <w:b/>
          <w:bCs/>
          <w:color w:val="455159" w:themeColor="text2" w:themeShade="BF"/>
        </w:rPr>
        <w:t>cambio de categoría decidido por la compañía</w:t>
      </w:r>
      <w:r w:rsidRPr="00B465E8">
        <w:rPr>
          <w:rFonts w:ascii="Helvetica Now Text" w:hAnsi="Helvetica Now Text" w:cs="HelveticaNowText Regular"/>
          <w:color w:val="455159" w:themeColor="text2" w:themeShade="BF"/>
        </w:rPr>
        <w:t xml:space="preserve">. </w:t>
      </w:r>
    </w:p>
    <w:p w14:paraId="6F1A5B57" w14:textId="77777777" w:rsidR="00322932" w:rsidRPr="00B465E8" w:rsidRDefault="00322932" w:rsidP="00322932">
      <w:pPr>
        <w:pStyle w:val="Prrafodelista"/>
        <w:widowControl/>
        <w:numPr>
          <w:ilvl w:val="0"/>
          <w:numId w:val="24"/>
        </w:numPr>
        <w:adjustRightInd/>
        <w:spacing w:after="160" w:line="259" w:lineRule="auto"/>
        <w:ind w:left="1418"/>
        <w:textAlignment w:val="auto"/>
        <w:rPr>
          <w:rFonts w:ascii="Helvetica Now Text" w:hAnsi="Helvetica Now Text" w:cs="HelveticaNowText Regular"/>
          <w:color w:val="455159" w:themeColor="text2" w:themeShade="BF"/>
        </w:rPr>
      </w:pPr>
      <w:r w:rsidRPr="00B465E8">
        <w:rPr>
          <w:rFonts w:ascii="Helvetica Now Text" w:hAnsi="Helvetica Now Text" w:cs="HelveticaNowText Regular"/>
          <w:color w:val="455159" w:themeColor="text2" w:themeShade="BF"/>
        </w:rPr>
        <w:t xml:space="preserve">El </w:t>
      </w:r>
      <w:r w:rsidRPr="00B465E8">
        <w:rPr>
          <w:rFonts w:ascii="Helvetica Now Text" w:hAnsi="Helvetica Now Text" w:cs="HelveticaNowText Regular"/>
          <w:b/>
          <w:bCs/>
          <w:color w:val="455159" w:themeColor="text2" w:themeShade="BF"/>
        </w:rPr>
        <w:t>62</w:t>
      </w:r>
      <w:r w:rsidRPr="00B465E8">
        <w:rPr>
          <w:rFonts w:ascii="Helvetica Now Text" w:hAnsi="Helvetica Now Text" w:cs="HelveticaNowText Regular"/>
          <w:color w:val="455159" w:themeColor="text2" w:themeShade="BF"/>
        </w:rPr>
        <w:t xml:space="preserve">% de las promociones de los últimos años han sido dadas a </w:t>
      </w:r>
      <w:r w:rsidRPr="00B465E8">
        <w:rPr>
          <w:rFonts w:ascii="Helvetica Now Text" w:hAnsi="Helvetica Now Text" w:cs="HelveticaNowText Regular"/>
          <w:b/>
          <w:color w:val="455159" w:themeColor="text2" w:themeShade="BF"/>
        </w:rPr>
        <w:t>trabajadores/as sin hijos</w:t>
      </w:r>
      <w:r w:rsidRPr="00B465E8">
        <w:rPr>
          <w:rFonts w:ascii="Helvetica Now Text" w:hAnsi="Helvetica Now Text" w:cs="HelveticaNowText Regular"/>
          <w:color w:val="455159" w:themeColor="text2" w:themeShade="BF"/>
        </w:rPr>
        <w:t xml:space="preserve">. </w:t>
      </w:r>
    </w:p>
    <w:p w14:paraId="612F0300" w14:textId="77777777" w:rsidR="00322932" w:rsidRPr="00B465E8" w:rsidRDefault="00322932" w:rsidP="00322932">
      <w:pPr>
        <w:pStyle w:val="Prrafodelista"/>
        <w:widowControl/>
        <w:numPr>
          <w:ilvl w:val="0"/>
          <w:numId w:val="24"/>
        </w:numPr>
        <w:adjustRightInd/>
        <w:spacing w:after="160" w:line="259" w:lineRule="auto"/>
        <w:ind w:left="1418"/>
        <w:textAlignment w:val="auto"/>
        <w:rPr>
          <w:rFonts w:ascii="Helvetica Now Text" w:hAnsi="Helvetica Now Text" w:cs="HelveticaNowText Regular"/>
          <w:color w:val="455159" w:themeColor="text2" w:themeShade="BF"/>
        </w:rPr>
      </w:pPr>
      <w:r w:rsidRPr="00B465E8">
        <w:rPr>
          <w:rFonts w:ascii="Helvetica Now Text" w:hAnsi="Helvetica Now Text" w:cs="HelveticaNowText Regular"/>
          <w:color w:val="455159" w:themeColor="text2" w:themeShade="BF"/>
        </w:rPr>
        <w:t xml:space="preserve">El </w:t>
      </w:r>
      <w:r w:rsidRPr="00B465E8">
        <w:rPr>
          <w:rFonts w:ascii="Helvetica Now Text" w:hAnsi="Helvetica Now Text" w:cs="HelveticaNowText Regular"/>
          <w:b/>
          <w:color w:val="455159" w:themeColor="text2" w:themeShade="BF"/>
        </w:rPr>
        <w:t>grupo profesional de origen</w:t>
      </w:r>
      <w:r w:rsidRPr="00B465E8">
        <w:rPr>
          <w:rFonts w:ascii="Helvetica Now Text" w:hAnsi="Helvetica Now Text" w:cs="HelveticaNowText Regular"/>
          <w:bCs/>
          <w:color w:val="455159" w:themeColor="text2" w:themeShade="BF"/>
        </w:rPr>
        <w:t xml:space="preserve"> de la mayoría de los promocionados fue el 6A, mientras que el de </w:t>
      </w:r>
      <w:r w:rsidRPr="00B465E8">
        <w:rPr>
          <w:rFonts w:ascii="Helvetica Now Text" w:hAnsi="Helvetica Now Text" w:cs="HelveticaNowText Regular"/>
          <w:b/>
          <w:color w:val="455159" w:themeColor="text2" w:themeShade="BF"/>
        </w:rPr>
        <w:t>destino principal</w:t>
      </w:r>
      <w:r w:rsidRPr="00B465E8">
        <w:rPr>
          <w:rFonts w:ascii="Helvetica Now Text" w:hAnsi="Helvetica Now Text" w:cs="HelveticaNowText Regular"/>
          <w:bCs/>
          <w:color w:val="455159" w:themeColor="text2" w:themeShade="BF"/>
        </w:rPr>
        <w:t xml:space="preserve"> fue el 5D, seguido del 4 B</w:t>
      </w:r>
      <w:r>
        <w:rPr>
          <w:rFonts w:ascii="Helvetica Now Text" w:hAnsi="Helvetica Now Text" w:cs="HelveticaNowText Regular"/>
          <w:bCs/>
          <w:color w:val="455159" w:themeColor="text2" w:themeShade="BF"/>
        </w:rPr>
        <w:t>.</w:t>
      </w:r>
    </w:p>
    <w:p w14:paraId="63931481" w14:textId="77777777" w:rsidR="00322932" w:rsidRPr="00B465E8" w:rsidRDefault="00322932" w:rsidP="00322932">
      <w:pPr>
        <w:pStyle w:val="Prrafodelista"/>
        <w:widowControl/>
        <w:numPr>
          <w:ilvl w:val="0"/>
          <w:numId w:val="24"/>
        </w:numPr>
        <w:adjustRightInd/>
        <w:spacing w:after="160" w:line="259" w:lineRule="auto"/>
        <w:ind w:left="1418"/>
        <w:textAlignment w:val="auto"/>
        <w:rPr>
          <w:rFonts w:ascii="Helvetica Now Text" w:hAnsi="Helvetica Now Text" w:cs="HelveticaNowText Regular"/>
          <w:color w:val="455159" w:themeColor="text2" w:themeShade="BF"/>
        </w:rPr>
      </w:pPr>
      <w:r w:rsidRPr="00B465E8">
        <w:rPr>
          <w:rFonts w:ascii="Helvetica Now Text" w:hAnsi="Helvetica Now Text" w:cs="HelveticaNowText Regular"/>
          <w:color w:val="455159" w:themeColor="text2" w:themeShade="BF"/>
        </w:rPr>
        <w:t xml:space="preserve">Por </w:t>
      </w:r>
      <w:r w:rsidRPr="00B465E8">
        <w:rPr>
          <w:rFonts w:ascii="Helvetica Now Text" w:hAnsi="Helvetica Now Text" w:cs="HelveticaNowText Regular"/>
          <w:b/>
          <w:bCs/>
          <w:color w:val="455159" w:themeColor="text2" w:themeShade="BF"/>
        </w:rPr>
        <w:t>áreas y departamentos</w:t>
      </w:r>
      <w:r w:rsidRPr="00B465E8">
        <w:rPr>
          <w:rFonts w:ascii="Helvetica Now Text" w:hAnsi="Helvetica Now Text" w:cs="HelveticaNowText Regular"/>
          <w:color w:val="455159" w:themeColor="text2" w:themeShade="BF"/>
        </w:rPr>
        <w:t>, el área de Fabricación fue donde tuvieron lugar todas las</w:t>
      </w:r>
      <w:r w:rsidRPr="00B465E8">
        <w:rPr>
          <w:rFonts w:ascii="Helvetica Now Text" w:hAnsi="Helvetica Now Text" w:cs="HelveticaNowText Regular"/>
          <w:b/>
          <w:bCs/>
          <w:color w:val="455159" w:themeColor="text2" w:themeShade="BF"/>
        </w:rPr>
        <w:t xml:space="preserve"> promociones (13).</w:t>
      </w:r>
    </w:p>
    <w:p w14:paraId="1C867C38" w14:textId="77777777" w:rsidR="00322932" w:rsidRPr="00B465E8" w:rsidRDefault="00322932" w:rsidP="00322932">
      <w:pPr>
        <w:pStyle w:val="Prrafodelista"/>
        <w:keepNext/>
        <w:widowControl/>
        <w:numPr>
          <w:ilvl w:val="0"/>
          <w:numId w:val="24"/>
        </w:numPr>
        <w:adjustRightInd/>
        <w:spacing w:before="40" w:after="40" w:line="259" w:lineRule="auto"/>
        <w:ind w:left="1418"/>
        <w:textAlignment w:val="auto"/>
        <w:rPr>
          <w:rFonts w:ascii="Helvetica Now Text" w:hAnsi="Helvetica Now Text" w:cs="HelveticaNowText Regular"/>
          <w:b/>
          <w:bCs/>
          <w:color w:val="455159" w:themeColor="text2" w:themeShade="BF"/>
        </w:rPr>
      </w:pPr>
      <w:r w:rsidRPr="00B465E8">
        <w:rPr>
          <w:rFonts w:ascii="Helvetica Now Text" w:hAnsi="Helvetica Now Text" w:cs="HelveticaNowText Regular"/>
          <w:color w:val="455159" w:themeColor="text2" w:themeShade="BF"/>
        </w:rPr>
        <w:t xml:space="preserve">La mayoría de los empleados promocionados que poseen </w:t>
      </w:r>
      <w:r w:rsidRPr="00B465E8">
        <w:rPr>
          <w:rFonts w:ascii="Helvetica Now Text" w:hAnsi="Helvetica Now Text" w:cs="HelveticaNowText Regular"/>
          <w:b/>
          <w:bCs/>
          <w:color w:val="455159" w:themeColor="text2" w:themeShade="BF"/>
        </w:rPr>
        <w:t>Estudios básicos (38%, seguidos de los que tenían Estudios Universitarios (23%)</w:t>
      </w:r>
      <w:r w:rsidRPr="00B465E8">
        <w:rPr>
          <w:rFonts w:ascii="Helvetica Now Text" w:hAnsi="Helvetica Now Text" w:cs="HelveticaNowText Regular"/>
          <w:color w:val="455159" w:themeColor="text2" w:themeShade="BF"/>
        </w:rPr>
        <w:t xml:space="preserve">. </w:t>
      </w:r>
    </w:p>
    <w:p w14:paraId="6E5844A3" w14:textId="77777777" w:rsidR="00322932" w:rsidRPr="00284309" w:rsidRDefault="00322932" w:rsidP="00322932">
      <w:pPr>
        <w:pStyle w:val="Prrafodelista"/>
        <w:spacing w:before="240"/>
        <w:ind w:left="1418"/>
        <w:rPr>
          <w:rFonts w:ascii="Helvetica Now Text" w:hAnsi="Helvetica Now Text" w:cs="Lao UI"/>
          <w:color w:val="455159" w:themeColor="text2" w:themeShade="BF"/>
        </w:rPr>
      </w:pPr>
    </w:p>
    <w:p w14:paraId="4B4E0851" w14:textId="77777777" w:rsidR="00322932" w:rsidRPr="00815A6C" w:rsidRDefault="00322932" w:rsidP="00322932">
      <w:pPr>
        <w:pStyle w:val="Prrafodelista"/>
        <w:widowControl/>
        <w:numPr>
          <w:ilvl w:val="0"/>
          <w:numId w:val="4"/>
        </w:numPr>
        <w:adjustRightInd/>
        <w:spacing w:after="160" w:line="259" w:lineRule="auto"/>
        <w:textAlignment w:val="auto"/>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Clasificación Profesional | Metodología de valoración de puestos de trabajo</w:t>
      </w:r>
    </w:p>
    <w:p w14:paraId="0BA1E2DF" w14:textId="77777777" w:rsidR="00322932" w:rsidRPr="00815A6C" w:rsidRDefault="00322932" w:rsidP="00322932">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La valoración es un proceso </w:t>
      </w:r>
      <w:r w:rsidRPr="0008691B">
        <w:rPr>
          <w:rFonts w:ascii="Helvetica Now Text" w:hAnsi="Helvetica Now Text" w:cs="Lao UI"/>
          <w:b/>
          <w:bCs/>
          <w:color w:val="455159" w:themeColor="text2" w:themeShade="BF"/>
        </w:rPr>
        <w:t>sistemático y objetivo</w:t>
      </w:r>
      <w:r w:rsidRPr="00815A6C">
        <w:rPr>
          <w:rFonts w:ascii="Helvetica Now Text" w:hAnsi="Helvetica Now Text" w:cs="Lao UI"/>
          <w:color w:val="455159" w:themeColor="text2" w:themeShade="BF"/>
        </w:rPr>
        <w:t xml:space="preserve"> para clasificar puestos de una forma lógica y justa, mediante la comparación frente a una </w:t>
      </w:r>
      <w:r w:rsidRPr="0008691B">
        <w:rPr>
          <w:rFonts w:ascii="Helvetica Now Text" w:hAnsi="Helvetica Now Text" w:cs="Lao UI"/>
          <w:b/>
          <w:bCs/>
          <w:color w:val="455159" w:themeColor="text2" w:themeShade="BF"/>
        </w:rPr>
        <w:t>escala predeterminada de factores y valores,</w:t>
      </w:r>
      <w:r w:rsidRPr="00815A6C">
        <w:rPr>
          <w:rFonts w:ascii="Helvetica Now Text" w:hAnsi="Helvetica Now Text" w:cs="Lao UI"/>
          <w:color w:val="455159" w:themeColor="text2" w:themeShade="BF"/>
        </w:rPr>
        <w:t xml:space="preserve"> que constituye la base para determinar la importancia relativa de los puestos en una organización, asegurando que las comparaciones de mercado y de retribución se basan en el tamaño y contenido de los puestos de la organización, quedando libre de sesgos y toda posible discriminación.</w:t>
      </w:r>
    </w:p>
    <w:p w14:paraId="5C893783" w14:textId="77777777" w:rsidR="00322932" w:rsidRPr="00815A6C" w:rsidRDefault="00322932" w:rsidP="00322932">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De esta manera, </w:t>
      </w:r>
      <w:r w:rsidRPr="0008691B">
        <w:rPr>
          <w:rFonts w:ascii="Helvetica Now Text" w:hAnsi="Helvetica Now Text" w:cs="Lao UI"/>
          <w:b/>
          <w:bCs/>
          <w:color w:val="455159" w:themeColor="text2" w:themeShade="BF"/>
        </w:rPr>
        <w:t>la metodología JobLink se ajusta a los criterios de “adecuación, totalidad, objetividad”</w:t>
      </w:r>
      <w:r w:rsidRPr="00815A6C">
        <w:rPr>
          <w:rFonts w:ascii="Helvetica Now Text" w:hAnsi="Helvetica Now Text" w:cs="Lao UI"/>
          <w:color w:val="455159" w:themeColor="text2" w:themeShade="BF"/>
        </w:rPr>
        <w:t>, exigidos para la elaboración de la valoración de puestos previa a la Auditoría Salarial por el artículo 4 RD 902/2020, de 13 de octubre, de igualdad retributiva entre mujeres y hombres.</w:t>
      </w:r>
    </w:p>
    <w:p w14:paraId="172386C4" w14:textId="77777777" w:rsidR="00322932" w:rsidRPr="00815A6C" w:rsidRDefault="00322932" w:rsidP="00322932">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La metodología de Job Link es </w:t>
      </w:r>
      <w:r w:rsidRPr="0008691B">
        <w:rPr>
          <w:rFonts w:ascii="Helvetica Now Text" w:hAnsi="Helvetica Now Text" w:cs="Lao UI"/>
          <w:b/>
          <w:bCs/>
          <w:color w:val="455159" w:themeColor="text2" w:themeShade="BF"/>
        </w:rPr>
        <w:t>aplicable a cualquier puesto y en cualquier industria, y mide 5 factores:</w:t>
      </w:r>
    </w:p>
    <w:p w14:paraId="48F5CF71" w14:textId="77777777" w:rsidR="00322932" w:rsidRPr="00815A6C" w:rsidRDefault="00322932" w:rsidP="00322932">
      <w:pPr>
        <w:pStyle w:val="Normalconvieta"/>
        <w:widowControl/>
        <w:adjustRightInd/>
        <w:spacing w:after="160" w:line="259" w:lineRule="auto"/>
        <w:ind w:left="1134"/>
        <w:textAlignment w:val="auto"/>
        <w:rPr>
          <w:rFonts w:cs="Lao UI"/>
          <w:color w:val="455159" w:themeColor="text2" w:themeShade="BF"/>
        </w:rPr>
      </w:pPr>
      <w:r w:rsidRPr="0008691B">
        <w:rPr>
          <w:rFonts w:cs="Lao UI"/>
          <w:b/>
          <w:bCs/>
          <w:color w:val="455159" w:themeColor="text2" w:themeShade="BF"/>
        </w:rPr>
        <w:t>Conocimientos y aplicación |</w:t>
      </w:r>
      <w:r w:rsidRPr="00815A6C">
        <w:rPr>
          <w:rFonts w:cs="Lao UI"/>
          <w:color w:val="455159" w:themeColor="text2" w:themeShade="BF"/>
        </w:rPr>
        <w:t xml:space="preserve"> mide el conocimiento que requiere el puesto para llevar a cabo de manera competente las funciones asignadas, considerando no sólo la profundidad de los conocimientos, sino la variedad que deben tener de éstos.</w:t>
      </w:r>
    </w:p>
    <w:p w14:paraId="1923EB69" w14:textId="77777777" w:rsidR="00322932" w:rsidRPr="00815A6C" w:rsidRDefault="00322932" w:rsidP="00322932">
      <w:pPr>
        <w:pStyle w:val="Normalconvieta"/>
        <w:widowControl/>
        <w:adjustRightInd/>
        <w:spacing w:after="160" w:line="259" w:lineRule="auto"/>
        <w:ind w:left="1134"/>
        <w:textAlignment w:val="auto"/>
        <w:rPr>
          <w:rFonts w:cs="Lao UI"/>
          <w:color w:val="455159" w:themeColor="text2" w:themeShade="BF"/>
        </w:rPr>
      </w:pPr>
      <w:r w:rsidRPr="0008691B">
        <w:rPr>
          <w:rFonts w:cs="Lao UI"/>
          <w:b/>
          <w:bCs/>
          <w:color w:val="455159" w:themeColor="text2" w:themeShade="BF"/>
        </w:rPr>
        <w:t>Solución de Problemas |</w:t>
      </w:r>
      <w:r w:rsidRPr="00815A6C">
        <w:rPr>
          <w:rFonts w:cs="Lao UI"/>
          <w:color w:val="455159" w:themeColor="text2" w:themeShade="BF"/>
        </w:rPr>
        <w:t xml:space="preserve"> mide el nivel de complejidad de los problemas, si tiene que tomar las decisiones sólo o en equipo y qué nivel de innovación debe aplicar, así como donde está su límite y empiezan la solución de problemas de su responsable. </w:t>
      </w:r>
    </w:p>
    <w:p w14:paraId="120AC7F4" w14:textId="77777777" w:rsidR="00322932" w:rsidRPr="00815A6C" w:rsidRDefault="00322932" w:rsidP="00322932">
      <w:pPr>
        <w:pStyle w:val="Normalconvieta"/>
        <w:widowControl/>
        <w:adjustRightInd/>
        <w:spacing w:after="160" w:line="259" w:lineRule="auto"/>
        <w:ind w:left="1134"/>
        <w:textAlignment w:val="auto"/>
        <w:rPr>
          <w:rFonts w:cs="Lao UI"/>
          <w:color w:val="455159" w:themeColor="text2" w:themeShade="BF"/>
        </w:rPr>
      </w:pPr>
      <w:r w:rsidRPr="0008691B">
        <w:rPr>
          <w:rFonts w:cs="Lao UI"/>
          <w:b/>
          <w:bCs/>
          <w:color w:val="455159" w:themeColor="text2" w:themeShade="BF"/>
        </w:rPr>
        <w:lastRenderedPageBreak/>
        <w:t>Interacción |</w:t>
      </w:r>
      <w:r w:rsidRPr="00815A6C">
        <w:rPr>
          <w:rFonts w:cs="Lao UI"/>
          <w:color w:val="455159" w:themeColor="text2" w:themeShade="BF"/>
        </w:rPr>
        <w:t xml:space="preserve"> mide la habilidad de comunicación del puesto para influir, negociar o impactar, así como el ámbito en el que debe relacionarse y el diferente número de culturas con las que debe de hacerlo.</w:t>
      </w:r>
    </w:p>
    <w:p w14:paraId="42A5A6F2" w14:textId="77777777" w:rsidR="00322932" w:rsidRPr="00815A6C" w:rsidRDefault="00322932" w:rsidP="00322932">
      <w:pPr>
        <w:pStyle w:val="Normalconvieta"/>
        <w:widowControl/>
        <w:adjustRightInd/>
        <w:spacing w:after="160" w:line="259" w:lineRule="auto"/>
        <w:ind w:left="1134"/>
        <w:textAlignment w:val="auto"/>
        <w:rPr>
          <w:rFonts w:cs="Lao UI"/>
          <w:color w:val="455159" w:themeColor="text2" w:themeShade="BF"/>
        </w:rPr>
      </w:pPr>
      <w:r w:rsidRPr="0008691B">
        <w:rPr>
          <w:rFonts w:cs="Lao UI"/>
          <w:b/>
          <w:bCs/>
          <w:color w:val="455159" w:themeColor="text2" w:themeShade="BF"/>
        </w:rPr>
        <w:t>Impacto |</w:t>
      </w:r>
      <w:r w:rsidRPr="00815A6C">
        <w:rPr>
          <w:rFonts w:cs="Lao UI"/>
          <w:color w:val="455159" w:themeColor="text2" w:themeShade="BF"/>
        </w:rPr>
        <w:t xml:space="preserve"> determina si el ámbito de la función es local, global o regional. En este sentido se mide el espectro y el nivel de responsabilidad, afectando por tanto más a los puestos de </w:t>
      </w:r>
      <w:proofErr w:type="spellStart"/>
      <w:r w:rsidRPr="00815A6C">
        <w:rPr>
          <w:rFonts w:cs="Lao UI"/>
          <w:color w:val="455159" w:themeColor="text2" w:themeShade="BF"/>
        </w:rPr>
        <w:t>management</w:t>
      </w:r>
      <w:proofErr w:type="spellEnd"/>
      <w:r w:rsidRPr="00815A6C">
        <w:rPr>
          <w:rFonts w:cs="Lao UI"/>
          <w:color w:val="455159" w:themeColor="text2" w:themeShade="BF"/>
        </w:rPr>
        <w:t xml:space="preserve"> que al colectivo de administrativos o puestos de alto contenido operativo.</w:t>
      </w:r>
    </w:p>
    <w:p w14:paraId="68025A71" w14:textId="77777777" w:rsidR="00322932" w:rsidRDefault="00322932" w:rsidP="00322932">
      <w:pPr>
        <w:pStyle w:val="Normalconvieta"/>
        <w:widowControl/>
        <w:adjustRightInd/>
        <w:spacing w:after="160" w:line="259" w:lineRule="auto"/>
        <w:ind w:left="1134"/>
        <w:textAlignment w:val="auto"/>
        <w:rPr>
          <w:rFonts w:cs="Lao UI"/>
          <w:color w:val="455159" w:themeColor="text2" w:themeShade="BF"/>
        </w:rPr>
      </w:pPr>
      <w:r w:rsidRPr="0008691B">
        <w:rPr>
          <w:rFonts w:cs="Lao UI"/>
          <w:b/>
          <w:bCs/>
          <w:color w:val="455159" w:themeColor="text2" w:themeShade="BF"/>
        </w:rPr>
        <w:t>Responsabilidad |</w:t>
      </w:r>
      <w:r w:rsidRPr="00815A6C">
        <w:rPr>
          <w:rFonts w:cs="Lao UI"/>
          <w:color w:val="455159" w:themeColor="text2" w:themeShade="BF"/>
        </w:rPr>
        <w:t xml:space="preserve"> mide el impacto temporal de las decisiones que se toman; es decir, si el puesto valorado se limita a tomar decisiones que van a impactar a corto, medio o largo plazo en las compañías y en su cuenta de resultados.</w:t>
      </w:r>
    </w:p>
    <w:p w14:paraId="3D549AA9" w14:textId="77777777" w:rsidR="00322932" w:rsidRDefault="00322932" w:rsidP="00322932">
      <w:pPr>
        <w:pStyle w:val="Normalconvieta"/>
        <w:numPr>
          <w:ilvl w:val="0"/>
          <w:numId w:val="0"/>
        </w:numPr>
        <w:ind w:left="1134"/>
        <w:rPr>
          <w:rFonts w:cs="Lao UI"/>
          <w:color w:val="455159" w:themeColor="text2" w:themeShade="BF"/>
        </w:rPr>
      </w:pPr>
      <w:r w:rsidRPr="00DB3422">
        <w:rPr>
          <w:rFonts w:cs="Lao UI"/>
          <w:color w:val="455159" w:themeColor="text2" w:themeShade="BF"/>
        </w:rPr>
        <w:t>Para los casos de puestos sin responsabilidad</w:t>
      </w:r>
      <w:r>
        <w:rPr>
          <w:rFonts w:cs="Lao UI"/>
          <w:b/>
          <w:bCs/>
          <w:color w:val="455159" w:themeColor="text2" w:themeShade="BF"/>
        </w:rPr>
        <w:t xml:space="preserve"> </w:t>
      </w:r>
      <w:r w:rsidRPr="00DB3422">
        <w:rPr>
          <w:rFonts w:cs="Lao UI"/>
          <w:color w:val="455159" w:themeColor="text2" w:themeShade="BF"/>
        </w:rPr>
        <w:t xml:space="preserve">sobre un presupuesto o </w:t>
      </w:r>
      <w:r>
        <w:rPr>
          <w:rFonts w:cs="Lao UI"/>
          <w:color w:val="455159" w:themeColor="text2" w:themeShade="BF"/>
        </w:rPr>
        <w:t xml:space="preserve">sin </w:t>
      </w:r>
      <w:r w:rsidRPr="00DB3422">
        <w:rPr>
          <w:rFonts w:cs="Lao UI"/>
          <w:color w:val="455159" w:themeColor="text2" w:themeShade="BF"/>
        </w:rPr>
        <w:t xml:space="preserve">impacto directo </w:t>
      </w:r>
      <w:r>
        <w:rPr>
          <w:rFonts w:cs="Lao UI"/>
          <w:color w:val="455159" w:themeColor="text2" w:themeShade="BF"/>
        </w:rPr>
        <w:t>en la facturación, e</w:t>
      </w:r>
      <w:r w:rsidRPr="00DB3422">
        <w:rPr>
          <w:rFonts w:cs="Lao UI"/>
          <w:color w:val="455159" w:themeColor="text2" w:themeShade="BF"/>
        </w:rPr>
        <w:t>ste factor se sustituye</w:t>
      </w:r>
      <w:r>
        <w:rPr>
          <w:rFonts w:cs="Lao UI"/>
          <w:color w:val="455159" w:themeColor="text2" w:themeShade="BF"/>
        </w:rPr>
        <w:t xml:space="preserve"> por los siguientes:</w:t>
      </w:r>
    </w:p>
    <w:p w14:paraId="71BE17AA" w14:textId="77777777" w:rsidR="00322932" w:rsidRDefault="00322932" w:rsidP="00322932">
      <w:pPr>
        <w:pStyle w:val="Normalconvieta"/>
        <w:widowControl/>
        <w:numPr>
          <w:ilvl w:val="0"/>
          <w:numId w:val="17"/>
        </w:numPr>
        <w:adjustRightInd/>
        <w:spacing w:after="160" w:line="259" w:lineRule="auto"/>
        <w:textAlignment w:val="auto"/>
        <w:rPr>
          <w:rFonts w:cs="Lao UI"/>
          <w:color w:val="455159" w:themeColor="text2" w:themeShade="BF"/>
        </w:rPr>
      </w:pPr>
      <w:r w:rsidRPr="00FC41C9">
        <w:rPr>
          <w:rFonts w:cs="Lao UI"/>
          <w:b/>
          <w:bCs/>
          <w:color w:val="455159" w:themeColor="text2" w:themeShade="BF"/>
        </w:rPr>
        <w:t>Condiciones de trabajo |</w:t>
      </w:r>
      <w:r>
        <w:rPr>
          <w:rFonts w:cs="Lao UI"/>
          <w:color w:val="455159" w:themeColor="text2" w:themeShade="BF"/>
        </w:rPr>
        <w:t xml:space="preserve"> mide la exposición y la frecuencia a elementos desagradables o desfavorables que pueden tener requerir tomar precauciones y pueden provocar deterioro en la salud de las personas.</w:t>
      </w:r>
    </w:p>
    <w:p w14:paraId="249EBF88" w14:textId="77777777" w:rsidR="00322932" w:rsidRPr="00FC41C9" w:rsidRDefault="00322932" w:rsidP="00322932">
      <w:pPr>
        <w:pStyle w:val="Normalconvieta"/>
        <w:widowControl/>
        <w:numPr>
          <w:ilvl w:val="0"/>
          <w:numId w:val="17"/>
        </w:numPr>
        <w:adjustRightInd/>
        <w:spacing w:after="160" w:line="259" w:lineRule="auto"/>
        <w:textAlignment w:val="auto"/>
        <w:rPr>
          <w:rFonts w:cs="Lao UI"/>
          <w:b/>
          <w:bCs/>
          <w:color w:val="455159" w:themeColor="text2" w:themeShade="BF"/>
        </w:rPr>
      </w:pPr>
      <w:r w:rsidRPr="00FC41C9">
        <w:rPr>
          <w:rFonts w:cs="Lao UI"/>
          <w:b/>
          <w:bCs/>
          <w:color w:val="455159" w:themeColor="text2" w:themeShade="BF"/>
        </w:rPr>
        <w:t xml:space="preserve">Actividad física | </w:t>
      </w:r>
      <w:r w:rsidRPr="00FC41C9">
        <w:rPr>
          <w:rFonts w:cs="Lao UI"/>
          <w:color w:val="455159" w:themeColor="text2" w:themeShade="BF"/>
        </w:rPr>
        <w:t>mide el esfuerzo</w:t>
      </w:r>
      <w:r>
        <w:rPr>
          <w:rFonts w:cs="Lao UI"/>
          <w:color w:val="455159" w:themeColor="text2" w:themeShade="BF"/>
        </w:rPr>
        <w:t xml:space="preserve"> físico</w:t>
      </w:r>
      <w:r w:rsidRPr="00FC41C9">
        <w:rPr>
          <w:rFonts w:cs="Lao UI"/>
          <w:color w:val="455159" w:themeColor="text2" w:themeShade="BF"/>
        </w:rPr>
        <w:t xml:space="preserve"> y la frecuencia con la que se realiza</w:t>
      </w:r>
      <w:r>
        <w:rPr>
          <w:rFonts w:cs="Lao UI"/>
          <w:color w:val="455159" w:themeColor="text2" w:themeShade="BF"/>
        </w:rPr>
        <w:t>, teniendo en cuenta el levantamiento de materiales pesados o el mantenimiento de posturas forzadas.</w:t>
      </w:r>
    </w:p>
    <w:p w14:paraId="79269819" w14:textId="77777777" w:rsidR="00322932" w:rsidRDefault="00322932" w:rsidP="00322932">
      <w:pPr>
        <w:pStyle w:val="Normalconvieta"/>
        <w:numPr>
          <w:ilvl w:val="0"/>
          <w:numId w:val="0"/>
        </w:numPr>
        <w:ind w:left="360"/>
      </w:pPr>
      <w:r w:rsidRPr="0008691B">
        <w:t>Conforme al artículo 28.1 del Estatuto de los Trabajadores, un trabajo tendrá igual valor que otro cuando la naturaleza de las funciones o tareas efectivamente encomendadas, las condiciones educativas, profesionales o de formación exigidas para su ejercicio, los factores estrictamente relacionados con su desempeño y las condiciones laborales en las que dichas actividades se llevan a cabo en realidad sean equivalentes</w:t>
      </w:r>
      <w:r>
        <w:t>.</w:t>
      </w:r>
    </w:p>
    <w:p w14:paraId="58A5F329" w14:textId="77777777" w:rsidR="00322932" w:rsidRPr="00815A6C" w:rsidRDefault="00322932" w:rsidP="00322932">
      <w:pPr>
        <w:pStyle w:val="Normalconvieta"/>
        <w:numPr>
          <w:ilvl w:val="0"/>
          <w:numId w:val="0"/>
        </w:numPr>
        <w:ind w:left="360"/>
      </w:pPr>
      <w:r w:rsidRPr="00815A6C">
        <w:t xml:space="preserve">De esta manera, </w:t>
      </w:r>
      <w:r w:rsidRPr="0008691B">
        <w:rPr>
          <w:b/>
          <w:bCs/>
        </w:rPr>
        <w:t>la valoración de puestos de trabajo</w:t>
      </w:r>
      <w:r w:rsidRPr="00815A6C">
        <w:t xml:space="preserve"> existente en </w:t>
      </w:r>
      <w:r>
        <w:t>TPA</w:t>
      </w:r>
      <w:r w:rsidRPr="00815A6C">
        <w:t xml:space="preserve"> se convierte en </w:t>
      </w:r>
      <w:r w:rsidRPr="0008691B">
        <w:rPr>
          <w:b/>
          <w:bCs/>
        </w:rPr>
        <w:t>una herramienta clave</w:t>
      </w:r>
      <w:r w:rsidRPr="00815A6C">
        <w:t xml:space="preserve"> que permite realizar una sólida y equitativa comparación entre posiciones de equivalente responsabilidad.</w:t>
      </w:r>
    </w:p>
    <w:p w14:paraId="716E644D" w14:textId="77777777" w:rsidR="00322932" w:rsidRPr="0008691B" w:rsidRDefault="00322932" w:rsidP="00322932">
      <w:pPr>
        <w:pStyle w:val="Prrafodelista"/>
        <w:widowControl/>
        <w:numPr>
          <w:ilvl w:val="0"/>
          <w:numId w:val="4"/>
        </w:numPr>
        <w:adjustRightInd/>
        <w:spacing w:after="160" w:line="259" w:lineRule="auto"/>
        <w:textAlignment w:val="auto"/>
        <w:rPr>
          <w:rFonts w:ascii="Helvetica Now Text" w:hAnsi="Helvetica Now Text" w:cs="Lao UI"/>
          <w:i/>
          <w:iCs/>
          <w:color w:val="455159" w:themeColor="text2" w:themeShade="BF"/>
          <w:u w:val="single"/>
        </w:rPr>
      </w:pPr>
      <w:r w:rsidRPr="0008691B">
        <w:rPr>
          <w:rFonts w:ascii="Helvetica Now Text" w:hAnsi="Helvetica Now Text" w:cs="Lao UI"/>
          <w:i/>
          <w:iCs/>
          <w:color w:val="455159" w:themeColor="text2" w:themeShade="BF"/>
          <w:u w:val="single"/>
        </w:rPr>
        <w:t>Retribuciones | Conclusiones de la auditoría salarial</w:t>
      </w:r>
    </w:p>
    <w:p w14:paraId="330ADA34" w14:textId="77777777" w:rsidR="00322932" w:rsidRPr="00815A6C" w:rsidRDefault="00322932" w:rsidP="00322932">
      <w:pPr>
        <w:ind w:left="709"/>
        <w:rPr>
          <w:rFonts w:ascii="Helvetica Now Text" w:hAnsi="Helvetica Now Text" w:cs="Lao UI"/>
          <w:color w:val="455159" w:themeColor="text2" w:themeShade="BF"/>
        </w:rPr>
      </w:pPr>
      <w:r w:rsidRPr="0008691B">
        <w:rPr>
          <w:rFonts w:ascii="Helvetica Now Text" w:hAnsi="Helvetica Now Text" w:cs="Lao UI"/>
          <w:b/>
          <w:bCs/>
          <w:color w:val="455159" w:themeColor="text2" w:themeShade="BF"/>
        </w:rPr>
        <w:t>Marco Normativo |</w:t>
      </w:r>
      <w:r w:rsidRPr="00815A6C">
        <w:rPr>
          <w:rFonts w:ascii="Helvetica Now Text" w:hAnsi="Helvetica Now Text" w:cs="Lao UI"/>
          <w:color w:val="455159" w:themeColor="text2" w:themeShade="BF"/>
        </w:rPr>
        <w:t xml:space="preserve"> El Real Decreto 902/2020, de 13 de octubre, de igualdad retributiva entre mujeres y hombres, establece la obligatoriedad de todas las empresas de más de 50 personas trabajadoras de disponer de una auditoría salarial, que analice el registro retributivo a la luz de la valoración de puestos de trabajo, comparando “puestos de igual valor”.</w:t>
      </w:r>
    </w:p>
    <w:p w14:paraId="4261DD06" w14:textId="77777777" w:rsidR="00322932" w:rsidRPr="00815A6C" w:rsidRDefault="00322932" w:rsidP="00322932">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Todo ello con el objetivo de identificar si en la empresa existe brecha salarial de género, definida como “la diferencia existente entre los salarios percibidos por los trabajadores de ambos sexos, calculada sobre la base de la diferencia media entre los ingresos brutos de todos los trabajadores”. </w:t>
      </w:r>
    </w:p>
    <w:p w14:paraId="3F690ABE" w14:textId="77777777" w:rsidR="00322932" w:rsidRPr="00815A6C" w:rsidRDefault="00322932" w:rsidP="00322932">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No obstante, conviene aclarar que la mera existencia de una brecha salarial no implica que exista una discriminación salarial, si dicha diferencia puede explicarse en términos de objetividad, adecuación y totalidad vinculados al puesto de trabajo. Desde el punto de vista conceptual, cuando una persona recibe un salario inferior únicamente por razón de su sexo, existirá discriminación salarial directa. En caso de existir ciertos factores en la valoración de un puesto de trabajo que impliquen alguna ventaja para uno u otro sexo, hablaremos de discriminación salarial indirecta. </w:t>
      </w:r>
    </w:p>
    <w:p w14:paraId="3BCDF384" w14:textId="77777777" w:rsidR="00322932" w:rsidRDefault="00322932" w:rsidP="00322932">
      <w:pPr>
        <w:ind w:left="709"/>
        <w:rPr>
          <w:rFonts w:ascii="Helvetica Now Text" w:hAnsi="Helvetica Now Text" w:cs="Lao UI"/>
          <w:color w:val="455159" w:themeColor="text2" w:themeShade="BF"/>
        </w:rPr>
      </w:pPr>
      <w:r w:rsidRPr="0008691B">
        <w:rPr>
          <w:rFonts w:ascii="Helvetica Now Text" w:hAnsi="Helvetica Now Text" w:cs="Lao UI"/>
          <w:b/>
          <w:bCs/>
          <w:color w:val="455159" w:themeColor="text2" w:themeShade="BF"/>
        </w:rPr>
        <w:lastRenderedPageBreak/>
        <w:t>Criterios de cálculo |</w:t>
      </w:r>
      <w:r w:rsidRPr="00815A6C">
        <w:rPr>
          <w:rFonts w:ascii="Helvetica Now Text" w:hAnsi="Helvetica Now Text" w:cs="Lao UI"/>
          <w:color w:val="455159" w:themeColor="text2" w:themeShade="BF"/>
        </w:rPr>
        <w:t xml:space="preserve"> Se ha realizado el análisis partiendo del </w:t>
      </w:r>
      <w:r w:rsidRPr="0008691B">
        <w:rPr>
          <w:rFonts w:ascii="Helvetica Now Text" w:hAnsi="Helvetica Now Text" w:cs="Lao UI"/>
          <w:b/>
          <w:bCs/>
          <w:color w:val="455159" w:themeColor="text2" w:themeShade="BF"/>
        </w:rPr>
        <w:t>estudio individualizado</w:t>
      </w:r>
      <w:r w:rsidRPr="00815A6C">
        <w:rPr>
          <w:rFonts w:ascii="Helvetica Now Text" w:hAnsi="Helvetica Now Text" w:cs="Lao UI"/>
          <w:color w:val="455159" w:themeColor="text2" w:themeShade="BF"/>
        </w:rPr>
        <w:t xml:space="preserve"> de todo el paquete retributivo de la plantilla, </w:t>
      </w:r>
      <w:r w:rsidRPr="0008691B">
        <w:rPr>
          <w:rFonts w:ascii="Helvetica Now Text" w:hAnsi="Helvetica Now Text" w:cs="Lao UI"/>
          <w:b/>
          <w:bCs/>
          <w:color w:val="455159" w:themeColor="text2" w:themeShade="BF"/>
        </w:rPr>
        <w:t>calculando las medias y medianas</w:t>
      </w:r>
      <w:r w:rsidRPr="00815A6C">
        <w:rPr>
          <w:rFonts w:ascii="Helvetica Now Text" w:hAnsi="Helvetica Now Text" w:cs="Lao UI"/>
          <w:color w:val="455159" w:themeColor="text2" w:themeShade="BF"/>
        </w:rPr>
        <w:t xml:space="preserve"> de cada uno de los emolumentos que componen la </w:t>
      </w:r>
      <w:r w:rsidRPr="0008691B">
        <w:rPr>
          <w:rFonts w:ascii="Helvetica Now Text" w:hAnsi="Helvetica Now Text" w:cs="Lao UI"/>
          <w:b/>
          <w:bCs/>
          <w:color w:val="455159" w:themeColor="text2" w:themeShade="BF"/>
        </w:rPr>
        <w:t>muestra salarial</w:t>
      </w:r>
      <w:r w:rsidRPr="00815A6C">
        <w:rPr>
          <w:rFonts w:ascii="Helvetica Now Text" w:hAnsi="Helvetica Now Text" w:cs="Lao UI"/>
          <w:color w:val="455159" w:themeColor="text2" w:themeShade="BF"/>
        </w:rPr>
        <w:t xml:space="preserve"> de cada sujeto de la organización, </w:t>
      </w:r>
      <w:r>
        <w:rPr>
          <w:rFonts w:ascii="Helvetica Now Text" w:hAnsi="Helvetica Now Text" w:cs="Lao UI"/>
          <w:color w:val="455159" w:themeColor="text2" w:themeShade="BF"/>
        </w:rPr>
        <w:t xml:space="preserve">desde </w:t>
      </w:r>
      <w:r w:rsidRPr="0008691B">
        <w:rPr>
          <w:rFonts w:ascii="Helvetica Now Text" w:hAnsi="Helvetica Now Text" w:cs="Lao UI"/>
          <w:b/>
          <w:bCs/>
          <w:color w:val="455159" w:themeColor="text2" w:themeShade="BF"/>
        </w:rPr>
        <w:t>el 1 de enero de 2021 al 31 de diciembre de 2021.</w:t>
      </w:r>
    </w:p>
    <w:p w14:paraId="6703D648" w14:textId="77777777" w:rsidR="00322932" w:rsidRDefault="00322932" w:rsidP="00322932">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La fórmula utilizada para medir la brecha ha sido la recomendada por Eurostat y se han anualizado y totalizado todos los conceptos retributivos, con el fin de hacer comparables los emolumentos percibidos por cada puesto de la organización.</w:t>
      </w:r>
    </w:p>
    <w:p w14:paraId="1940855D" w14:textId="77777777" w:rsidR="00322932" w:rsidRDefault="00322932" w:rsidP="00322932">
      <w:pPr>
        <w:ind w:left="709"/>
        <w:rPr>
          <w:rFonts w:ascii="Helvetica Now Text" w:hAnsi="Helvetica Now Text" w:cs="Lao UI"/>
          <w:color w:val="455159" w:themeColor="text2" w:themeShade="BF"/>
        </w:rPr>
      </w:pPr>
      <w:r w:rsidRPr="0034291F">
        <w:rPr>
          <w:rFonts w:ascii="Helvetica Now Text" w:hAnsi="Helvetica Now Text" w:cs="Lao UI"/>
          <w:b/>
          <w:bCs/>
          <w:color w:val="455159" w:themeColor="text2" w:themeShade="BF"/>
        </w:rPr>
        <w:t>Vigencia de la auditoría:</w:t>
      </w:r>
      <w:r>
        <w:rPr>
          <w:rFonts w:ascii="Helvetica Now Text" w:hAnsi="Helvetica Now Text" w:cs="Lao UI"/>
          <w:color w:val="455159" w:themeColor="text2" w:themeShade="BF"/>
        </w:rPr>
        <w:t xml:space="preserve"> La auditoría realizada tiene la vigencia del Plan de Igualdad para el que se realizó. </w:t>
      </w:r>
    </w:p>
    <w:p w14:paraId="5B490844" w14:textId="77777777" w:rsidR="00322932" w:rsidRDefault="00322932" w:rsidP="00322932">
      <w:pPr>
        <w:ind w:left="709"/>
        <w:rPr>
          <w:rFonts w:ascii="Helvetica Now Text" w:hAnsi="Helvetica Now Text" w:cs="Lao UI"/>
          <w:b/>
          <w:bCs/>
          <w:color w:val="455159" w:themeColor="text2" w:themeShade="BF"/>
        </w:rPr>
      </w:pPr>
    </w:p>
    <w:p w14:paraId="1BCEFD7C" w14:textId="77777777" w:rsidR="00322932" w:rsidRPr="0008691B" w:rsidRDefault="00322932" w:rsidP="00322932">
      <w:pPr>
        <w:ind w:left="709"/>
        <w:rPr>
          <w:rFonts w:ascii="Helvetica Now Text" w:hAnsi="Helvetica Now Text" w:cs="Lao UI"/>
          <w:b/>
          <w:bCs/>
          <w:color w:val="455159" w:themeColor="text2" w:themeShade="BF"/>
        </w:rPr>
      </w:pPr>
      <w:r w:rsidRPr="0008691B">
        <w:rPr>
          <w:rFonts w:ascii="Helvetica Now Text" w:hAnsi="Helvetica Now Text" w:cs="Lao UI"/>
          <w:b/>
          <w:bCs/>
          <w:color w:val="455159" w:themeColor="text2" w:themeShade="BF"/>
        </w:rPr>
        <w:t xml:space="preserve">Conclusiones </w:t>
      </w:r>
    </w:p>
    <w:p w14:paraId="6EDF3D49" w14:textId="77777777" w:rsidR="00322932" w:rsidRPr="00261270" w:rsidRDefault="00322932" w:rsidP="00322932">
      <w:pPr>
        <w:pStyle w:val="Prrafodelista"/>
        <w:widowControl/>
        <w:numPr>
          <w:ilvl w:val="0"/>
          <w:numId w:val="25"/>
        </w:numPr>
        <w:adjustRightInd/>
        <w:spacing w:after="160" w:line="259" w:lineRule="auto"/>
        <w:ind w:left="1418"/>
        <w:textAlignment w:val="auto"/>
        <w:rPr>
          <w:rFonts w:ascii="Helvetica Now Text" w:hAnsi="Helvetica Now Text" w:cs="HelveticaNowText Regular"/>
          <w:bCs/>
          <w:color w:val="455159" w:themeColor="text2" w:themeShade="BF"/>
        </w:rPr>
      </w:pPr>
      <w:r w:rsidRPr="00261270">
        <w:rPr>
          <w:rFonts w:ascii="Helvetica Now Text" w:hAnsi="Helvetica Now Text" w:cs="HelveticaNowText Regular"/>
          <w:bCs/>
          <w:color w:val="455159" w:themeColor="text2" w:themeShade="BF"/>
        </w:rPr>
        <w:t xml:space="preserve">Se ha realizado un análisis de brecha salarial por nivel y puesto para un total de </w:t>
      </w:r>
      <w:r w:rsidRPr="00261270">
        <w:rPr>
          <w:rFonts w:ascii="Helvetica Now Text" w:hAnsi="Helvetica Now Text" w:cs="HelveticaNowText Regular"/>
          <w:b/>
          <w:color w:val="455159" w:themeColor="text2" w:themeShade="BF"/>
        </w:rPr>
        <w:t>88</w:t>
      </w:r>
      <w:r w:rsidRPr="00261270">
        <w:rPr>
          <w:rFonts w:ascii="Helvetica Now Text" w:hAnsi="Helvetica Now Text" w:cs="HelveticaNowText Regular"/>
          <w:bCs/>
          <w:color w:val="455159" w:themeColor="text2" w:themeShade="BF"/>
        </w:rPr>
        <w:t xml:space="preserve"> </w:t>
      </w:r>
      <w:r w:rsidRPr="00261270">
        <w:rPr>
          <w:rFonts w:ascii="Helvetica Now Text" w:hAnsi="Helvetica Now Text" w:cs="HelveticaNowText Regular"/>
          <w:b/>
          <w:color w:val="455159" w:themeColor="text2" w:themeShade="BF"/>
        </w:rPr>
        <w:t>ocupantes</w:t>
      </w:r>
      <w:r w:rsidRPr="00261270">
        <w:rPr>
          <w:rFonts w:ascii="Helvetica Now Text" w:hAnsi="Helvetica Now Text" w:cs="HelveticaNowText Regular"/>
          <w:bCs/>
          <w:color w:val="455159" w:themeColor="text2" w:themeShade="BF"/>
        </w:rPr>
        <w:t>.</w:t>
      </w:r>
    </w:p>
    <w:p w14:paraId="053EFF0D" w14:textId="77777777" w:rsidR="00322932" w:rsidRPr="00261270" w:rsidRDefault="00322932" w:rsidP="00322932">
      <w:pPr>
        <w:pStyle w:val="Prrafodelista"/>
        <w:widowControl/>
        <w:numPr>
          <w:ilvl w:val="0"/>
          <w:numId w:val="25"/>
        </w:numPr>
        <w:adjustRightInd/>
        <w:spacing w:after="160" w:line="259" w:lineRule="auto"/>
        <w:ind w:left="1418"/>
        <w:textAlignment w:val="auto"/>
        <w:rPr>
          <w:rFonts w:ascii="Helvetica Now Text" w:hAnsi="Helvetica Now Text" w:cs="HelveticaNowText Regular"/>
          <w:bCs/>
          <w:color w:val="455159" w:themeColor="text2" w:themeShade="BF"/>
        </w:rPr>
      </w:pPr>
      <w:r w:rsidRPr="00261270">
        <w:rPr>
          <w:rFonts w:ascii="Helvetica Now Text" w:hAnsi="Helvetica Now Text" w:cs="HelveticaNowText Regular"/>
          <w:bCs/>
          <w:color w:val="455159" w:themeColor="text2" w:themeShade="BF"/>
        </w:rPr>
        <w:t xml:space="preserve">No se observan unas brechas superiores al 25% ni para los valores medios ni para los medianos, tanto para la retribución Fija como para la Retribución Global.  </w:t>
      </w:r>
    </w:p>
    <w:p w14:paraId="5CCB4DFE" w14:textId="77777777" w:rsidR="00322932" w:rsidRPr="00261270" w:rsidRDefault="00322932" w:rsidP="00322932">
      <w:pPr>
        <w:pStyle w:val="Prrafodelista"/>
        <w:widowControl/>
        <w:numPr>
          <w:ilvl w:val="0"/>
          <w:numId w:val="25"/>
        </w:numPr>
        <w:adjustRightInd/>
        <w:spacing w:line="259" w:lineRule="auto"/>
        <w:ind w:left="1418"/>
        <w:textAlignment w:val="auto"/>
        <w:rPr>
          <w:rFonts w:ascii="Helvetica Now Text" w:hAnsi="Helvetica Now Text"/>
          <w:color w:val="455159" w:themeColor="text2" w:themeShade="BF"/>
        </w:rPr>
      </w:pPr>
      <w:r w:rsidRPr="00261270">
        <w:rPr>
          <w:rFonts w:ascii="Helvetica Now Text" w:hAnsi="Helvetica Now Text"/>
          <w:color w:val="455159" w:themeColor="text2" w:themeShade="BF"/>
        </w:rPr>
        <w:t xml:space="preserve">Se </w:t>
      </w:r>
      <w:r w:rsidRPr="00261270">
        <w:rPr>
          <w:rFonts w:ascii="Helvetica Now Text" w:hAnsi="Helvetica Now Text"/>
          <w:b/>
          <w:bCs/>
          <w:color w:val="455159" w:themeColor="text2" w:themeShade="BF"/>
        </w:rPr>
        <w:t xml:space="preserve">descarta, por tanto, la razón de sexo como causa de las diferencias salariales identificadas </w:t>
      </w:r>
      <w:r w:rsidRPr="00261270">
        <w:rPr>
          <w:rFonts w:ascii="Helvetica Now Text" w:hAnsi="Helvetica Now Text"/>
          <w:color w:val="455159" w:themeColor="text2" w:themeShade="BF"/>
        </w:rPr>
        <w:t>tanto para los niveles como para los puestos</w:t>
      </w:r>
      <w:r>
        <w:rPr>
          <w:rFonts w:ascii="Helvetica Now Text" w:hAnsi="Helvetica Now Text"/>
          <w:color w:val="455159" w:themeColor="text2" w:themeShade="BF"/>
        </w:rPr>
        <w:t>.</w:t>
      </w:r>
    </w:p>
    <w:p w14:paraId="7E7BF2EB" w14:textId="77777777" w:rsidR="00322932" w:rsidRPr="000B0441" w:rsidRDefault="00322932" w:rsidP="00322932">
      <w:pPr>
        <w:pStyle w:val="Prrafodelista"/>
        <w:spacing w:before="240"/>
        <w:ind w:left="1843"/>
        <w:rPr>
          <w:rFonts w:ascii="Helvetica Now Text" w:hAnsi="Helvetica Now Text" w:cs="Lao UI"/>
          <w:color w:val="455159" w:themeColor="text2" w:themeShade="BF"/>
        </w:rPr>
      </w:pPr>
    </w:p>
    <w:p w14:paraId="742325EB" w14:textId="77777777" w:rsidR="00322932" w:rsidRPr="0008691B" w:rsidRDefault="00322932" w:rsidP="00322932">
      <w:pPr>
        <w:pStyle w:val="Prrafodelista"/>
        <w:widowControl/>
        <w:numPr>
          <w:ilvl w:val="0"/>
          <w:numId w:val="8"/>
        </w:numPr>
        <w:adjustRightInd/>
        <w:spacing w:before="240" w:after="160" w:line="259" w:lineRule="auto"/>
        <w:ind w:left="993"/>
        <w:textAlignment w:val="auto"/>
        <w:rPr>
          <w:rFonts w:ascii="Helvetica Now Text" w:hAnsi="Helvetica Now Text" w:cs="Lao UI"/>
          <w:i/>
          <w:iCs/>
          <w:color w:val="455159" w:themeColor="text2" w:themeShade="BF"/>
          <w:u w:val="single"/>
        </w:rPr>
      </w:pPr>
      <w:r w:rsidRPr="0008691B">
        <w:rPr>
          <w:rFonts w:ascii="Helvetica Now Text" w:hAnsi="Helvetica Now Text" w:cs="Lao UI"/>
          <w:i/>
          <w:iCs/>
          <w:color w:val="455159" w:themeColor="text2" w:themeShade="BF"/>
          <w:u w:val="single"/>
        </w:rPr>
        <w:t>Infrarrepresentación femenina</w:t>
      </w:r>
    </w:p>
    <w:p w14:paraId="03728EA7" w14:textId="77777777" w:rsidR="00322932" w:rsidRDefault="00322932" w:rsidP="00322932">
      <w:pPr>
        <w:ind w:left="708"/>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Para analizar la infrarrepresentación femenina, se ha analizado la composición por sexo de la plantilla, por grupos profesionales y niveles de clasificación interna. Estas son las conclusiones:</w:t>
      </w:r>
    </w:p>
    <w:p w14:paraId="5CD74DE5" w14:textId="77777777" w:rsidR="00322932" w:rsidRPr="005D22C1" w:rsidRDefault="00322932" w:rsidP="00322932">
      <w:pPr>
        <w:pStyle w:val="Prrafodelista"/>
        <w:widowControl/>
        <w:numPr>
          <w:ilvl w:val="0"/>
          <w:numId w:val="26"/>
        </w:numPr>
        <w:adjustRightInd/>
        <w:spacing w:after="160" w:line="259" w:lineRule="auto"/>
        <w:ind w:left="1418"/>
        <w:textAlignment w:val="auto"/>
        <w:rPr>
          <w:rFonts w:ascii="Helvetica Now Text" w:hAnsi="Helvetica Now Text" w:cs="HelveticaNowText Regular"/>
          <w:color w:val="455159" w:themeColor="text2" w:themeShade="BF"/>
        </w:rPr>
      </w:pPr>
      <w:r w:rsidRPr="005D22C1">
        <w:rPr>
          <w:rFonts w:ascii="Helvetica Now Text" w:hAnsi="Helvetica Now Text" w:cs="HelveticaNowText Regular"/>
          <w:color w:val="455159" w:themeColor="text2" w:themeShade="BF"/>
        </w:rPr>
        <w:t xml:space="preserve">La plantilla total de TPA es de 88 personas, de las que el </w:t>
      </w:r>
      <w:r w:rsidRPr="005D22C1">
        <w:rPr>
          <w:rFonts w:ascii="Helvetica Now Text" w:hAnsi="Helvetica Now Text" w:cs="HelveticaNowText Regular"/>
          <w:b/>
          <w:bCs/>
          <w:color w:val="455159" w:themeColor="text2" w:themeShade="BF"/>
        </w:rPr>
        <w:t>10 % son mujeres</w:t>
      </w:r>
      <w:r w:rsidRPr="005D22C1">
        <w:rPr>
          <w:rFonts w:ascii="Helvetica Now Text" w:hAnsi="Helvetica Now Text" w:cs="HelveticaNowText Regular"/>
          <w:color w:val="455159" w:themeColor="text2" w:themeShade="BF"/>
        </w:rPr>
        <w:t xml:space="preserve"> (9) y </w:t>
      </w:r>
      <w:r w:rsidRPr="005D22C1">
        <w:rPr>
          <w:rFonts w:ascii="Helvetica Now Text" w:hAnsi="Helvetica Now Text" w:cs="HelveticaNowText Regular"/>
          <w:b/>
          <w:bCs/>
          <w:color w:val="455159" w:themeColor="text2" w:themeShade="BF"/>
        </w:rPr>
        <w:t>el 90 % (79) son hombres.</w:t>
      </w:r>
      <w:r w:rsidRPr="005D22C1">
        <w:rPr>
          <w:rFonts w:ascii="Helvetica Now Text" w:hAnsi="Helvetica Now Text" w:cs="HelveticaNowText Regular"/>
          <w:color w:val="455159" w:themeColor="text2" w:themeShade="BF"/>
        </w:rPr>
        <w:t xml:space="preserve"> </w:t>
      </w:r>
    </w:p>
    <w:p w14:paraId="4AD430FE" w14:textId="77777777" w:rsidR="00322932" w:rsidRDefault="00322932" w:rsidP="00322932">
      <w:pPr>
        <w:pStyle w:val="Prrafodelista"/>
        <w:widowControl/>
        <w:numPr>
          <w:ilvl w:val="0"/>
          <w:numId w:val="26"/>
        </w:numPr>
        <w:adjustRightInd/>
        <w:spacing w:after="160" w:line="259" w:lineRule="auto"/>
        <w:ind w:left="1418"/>
        <w:textAlignment w:val="auto"/>
        <w:rPr>
          <w:rFonts w:ascii="Helvetica Now Text" w:hAnsi="Helvetica Now Text"/>
          <w:color w:val="455159" w:themeColor="text2" w:themeShade="BF"/>
        </w:rPr>
      </w:pPr>
      <w:r w:rsidRPr="005D22C1">
        <w:rPr>
          <w:rFonts w:ascii="Helvetica Now Text" w:hAnsi="Helvetica Now Text"/>
          <w:color w:val="455159" w:themeColor="text2" w:themeShade="BF"/>
        </w:rPr>
        <w:t xml:space="preserve">Los datos indican que </w:t>
      </w:r>
      <w:r w:rsidRPr="005D22C1">
        <w:rPr>
          <w:rFonts w:ascii="Helvetica Now Text" w:hAnsi="Helvetica Now Text"/>
          <w:b/>
          <w:color w:val="455159" w:themeColor="text2" w:themeShade="BF"/>
        </w:rPr>
        <w:t>la proporción de hombres supera</w:t>
      </w:r>
      <w:r w:rsidRPr="005D22C1">
        <w:rPr>
          <w:rFonts w:ascii="Helvetica Now Text" w:hAnsi="Helvetica Now Text"/>
          <w:color w:val="455159" w:themeColor="text2" w:themeShade="BF"/>
        </w:rPr>
        <w:t xml:space="preserve">, de manera significativa </w:t>
      </w:r>
      <w:r w:rsidRPr="005D22C1">
        <w:rPr>
          <w:rFonts w:ascii="Helvetica Now Text" w:hAnsi="Helvetica Now Text"/>
          <w:b/>
          <w:color w:val="455159" w:themeColor="text2" w:themeShade="BF"/>
        </w:rPr>
        <w:t>a la de las mujeres</w:t>
      </w:r>
      <w:r w:rsidRPr="005D22C1">
        <w:rPr>
          <w:rFonts w:ascii="Helvetica Now Text" w:hAnsi="Helvetica Now Text"/>
          <w:color w:val="455159" w:themeColor="text2" w:themeShade="BF"/>
        </w:rPr>
        <w:t xml:space="preserve">. </w:t>
      </w:r>
    </w:p>
    <w:p w14:paraId="49686234" w14:textId="77777777" w:rsidR="00322932" w:rsidRPr="00EB2053" w:rsidRDefault="00322932" w:rsidP="00322932">
      <w:pPr>
        <w:pStyle w:val="Prrafodelista"/>
        <w:widowControl/>
        <w:numPr>
          <w:ilvl w:val="0"/>
          <w:numId w:val="26"/>
        </w:numPr>
        <w:adjustRightInd/>
        <w:spacing w:after="160" w:line="259" w:lineRule="auto"/>
        <w:ind w:left="1418"/>
        <w:textAlignment w:val="auto"/>
        <w:rPr>
          <w:rFonts w:ascii="Helvetica Now Text" w:hAnsi="Helvetica Now Text"/>
          <w:color w:val="455159" w:themeColor="text2" w:themeShade="BF"/>
        </w:rPr>
      </w:pPr>
      <w:r w:rsidRPr="00EB2053">
        <w:rPr>
          <w:rFonts w:ascii="Helvetica Now Text" w:hAnsi="Helvetica Now Text" w:cs="Lao UI"/>
          <w:color w:val="455159" w:themeColor="text2" w:themeShade="BF"/>
        </w:rPr>
        <w:t xml:space="preserve">En el análisis de los procesos de RRHH como </w:t>
      </w:r>
      <w:r w:rsidRPr="00EB2053">
        <w:rPr>
          <w:rFonts w:ascii="Helvetica Now Text" w:hAnsi="Helvetica Now Text" w:cs="Lao UI"/>
          <w:b/>
          <w:bCs/>
          <w:color w:val="455159" w:themeColor="text2" w:themeShade="BF"/>
        </w:rPr>
        <w:t>la participación en formación y las promociones,</w:t>
      </w:r>
      <w:r w:rsidRPr="00EB2053">
        <w:rPr>
          <w:rFonts w:ascii="Helvetica Now Text" w:hAnsi="Helvetica Now Text" w:cs="Lao UI"/>
          <w:color w:val="455159" w:themeColor="text2" w:themeShade="BF"/>
        </w:rPr>
        <w:t xml:space="preserve"> se ha comprobado que las mujeres no solo están presentes en dichos procesos, sino que lo hacen en una proporción superior a su representatividad en la empresa.</w:t>
      </w:r>
    </w:p>
    <w:p w14:paraId="448C4E3D" w14:textId="77777777" w:rsidR="00322932" w:rsidRPr="00EB2053" w:rsidRDefault="00322932" w:rsidP="00322932">
      <w:pPr>
        <w:pStyle w:val="Prrafodelista"/>
        <w:ind w:left="1418"/>
        <w:rPr>
          <w:rFonts w:ascii="Helvetica Now Text" w:hAnsi="Helvetica Now Text"/>
          <w:color w:val="455159" w:themeColor="text2" w:themeShade="BF"/>
        </w:rPr>
      </w:pPr>
    </w:p>
    <w:p w14:paraId="55A262D5" w14:textId="77777777" w:rsidR="00322932" w:rsidRPr="0034291F" w:rsidRDefault="00322932" w:rsidP="00322932">
      <w:pPr>
        <w:pStyle w:val="Prrafodelista"/>
        <w:widowControl/>
        <w:numPr>
          <w:ilvl w:val="0"/>
          <w:numId w:val="8"/>
        </w:numPr>
        <w:adjustRightInd/>
        <w:spacing w:before="240" w:after="160" w:line="259" w:lineRule="auto"/>
        <w:ind w:left="1134"/>
        <w:textAlignment w:val="auto"/>
        <w:rPr>
          <w:rFonts w:ascii="Helvetica Now Text" w:hAnsi="Helvetica Now Text" w:cs="Lao UI"/>
          <w:i/>
          <w:iCs/>
          <w:color w:val="455159" w:themeColor="text2" w:themeShade="BF"/>
          <w:u w:val="single"/>
        </w:rPr>
      </w:pPr>
      <w:r w:rsidRPr="0034291F">
        <w:rPr>
          <w:rFonts w:ascii="Helvetica Now Text" w:hAnsi="Helvetica Now Text" w:cs="Lao UI"/>
          <w:i/>
          <w:iCs/>
          <w:color w:val="455159" w:themeColor="text2" w:themeShade="BF"/>
          <w:u w:val="single"/>
        </w:rPr>
        <w:t xml:space="preserve">Condiciones de trabajo: </w:t>
      </w:r>
    </w:p>
    <w:p w14:paraId="51B67C11" w14:textId="77777777" w:rsidR="00322932" w:rsidRPr="00815A6C" w:rsidRDefault="00322932" w:rsidP="00322932">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En el análisis a de las condiciones de trabajo, donde se ha evaluado si la Entidad garantiza un trato totalmente igualitario en cuanto tipología de contrato, condiciones horarias, tipo de jornada, PRL, etc. se han obtenido las siguientes conclusiones:</w:t>
      </w:r>
    </w:p>
    <w:p w14:paraId="60C26739" w14:textId="77777777" w:rsidR="00322932" w:rsidRPr="00815A6C" w:rsidRDefault="00322932" w:rsidP="00322932">
      <w:pPr>
        <w:pStyle w:val="Prrafodelista"/>
        <w:rPr>
          <w:rFonts w:ascii="Helvetica Now Text" w:hAnsi="Helvetica Now Text" w:cs="Lao UI"/>
          <w:color w:val="455159" w:themeColor="text2" w:themeShade="BF"/>
        </w:rPr>
      </w:pPr>
    </w:p>
    <w:p w14:paraId="1CFEE7C0" w14:textId="77777777" w:rsidR="00322932" w:rsidRDefault="00322932" w:rsidP="00322932">
      <w:pPr>
        <w:pStyle w:val="Prrafodelista"/>
        <w:widowControl/>
        <w:numPr>
          <w:ilvl w:val="0"/>
          <w:numId w:val="27"/>
        </w:numPr>
        <w:adjustRightInd/>
        <w:spacing w:after="160" w:line="259" w:lineRule="auto"/>
        <w:ind w:left="1418"/>
        <w:textAlignment w:val="auto"/>
        <w:rPr>
          <w:rFonts w:ascii="Helvetica Now Text" w:hAnsi="Helvetica Now Text"/>
          <w:color w:val="455159" w:themeColor="text2" w:themeShade="BF"/>
        </w:rPr>
      </w:pPr>
      <w:r w:rsidRPr="007A08CC">
        <w:rPr>
          <w:rFonts w:ascii="Helvetica Now Text" w:hAnsi="Helvetica Now Text"/>
          <w:color w:val="455159" w:themeColor="text2" w:themeShade="BF"/>
        </w:rPr>
        <w:t xml:space="preserve">TPA dispone de un </w:t>
      </w:r>
      <w:r w:rsidRPr="007A08CC">
        <w:rPr>
          <w:rFonts w:ascii="Helvetica Now Text" w:hAnsi="Helvetica Now Text"/>
          <w:b/>
          <w:bCs/>
          <w:color w:val="455159" w:themeColor="text2" w:themeShade="BF"/>
        </w:rPr>
        <w:t>Convenio Colectivo propio</w:t>
      </w:r>
      <w:r w:rsidRPr="007A08CC">
        <w:rPr>
          <w:rFonts w:ascii="Helvetica Now Text" w:hAnsi="Helvetica Now Text"/>
          <w:color w:val="455159" w:themeColor="text2" w:themeShade="BF"/>
        </w:rPr>
        <w:t xml:space="preserve"> que regula diferentes permisos retribuidos, no obstante, la empresa no recoge en su sistema dichos permisos para analizar su uso desagregados por sexo.</w:t>
      </w:r>
    </w:p>
    <w:p w14:paraId="7A0D75C1" w14:textId="77777777" w:rsidR="00322932" w:rsidRPr="00F01CCE" w:rsidRDefault="00322932" w:rsidP="00322932">
      <w:pPr>
        <w:pStyle w:val="Prrafodelista"/>
        <w:widowControl/>
        <w:numPr>
          <w:ilvl w:val="0"/>
          <w:numId w:val="27"/>
        </w:numPr>
        <w:adjustRightInd/>
        <w:spacing w:line="259" w:lineRule="auto"/>
        <w:ind w:left="1418"/>
        <w:textAlignment w:val="auto"/>
        <w:rPr>
          <w:rFonts w:ascii="Helvetica Now Text" w:hAnsi="Helvetica Now Text"/>
          <w:color w:val="455159"/>
        </w:rPr>
      </w:pPr>
      <w:r w:rsidRPr="00F01CCE">
        <w:rPr>
          <w:rFonts w:ascii="Helvetica Now Text" w:hAnsi="Helvetica Now Text"/>
          <w:color w:val="455159"/>
        </w:rPr>
        <w:t>El convenio reconoce permisos retribuidos tanto en caso de matrimonio como por constitución de pareja de hecho. Así mismo reconoce permiso retribuido por Exámenes prenatales y técnicas de preparación al parto.</w:t>
      </w:r>
    </w:p>
    <w:p w14:paraId="716B787A" w14:textId="77777777" w:rsidR="00322932" w:rsidRPr="00F01CCE" w:rsidRDefault="00322932" w:rsidP="00322932">
      <w:pPr>
        <w:pStyle w:val="Normalconvieta"/>
        <w:widowControl/>
        <w:numPr>
          <w:ilvl w:val="0"/>
          <w:numId w:val="27"/>
        </w:numPr>
        <w:adjustRightInd/>
        <w:spacing w:after="160" w:line="259" w:lineRule="auto"/>
        <w:ind w:left="1418"/>
        <w:textAlignment w:val="auto"/>
        <w:rPr>
          <w:color w:val="455159"/>
        </w:rPr>
      </w:pPr>
      <w:r w:rsidRPr="00F01CCE">
        <w:rPr>
          <w:color w:val="455159"/>
        </w:rPr>
        <w:t xml:space="preserve">Además, el Convenio establece </w:t>
      </w:r>
      <w:r w:rsidRPr="00F01CCE">
        <w:rPr>
          <w:b/>
          <w:bCs/>
          <w:color w:val="455159"/>
        </w:rPr>
        <w:t>16 horas anuales para asistencia a consulta médica,</w:t>
      </w:r>
      <w:r w:rsidRPr="00F01CCE">
        <w:rPr>
          <w:color w:val="455159"/>
        </w:rPr>
        <w:t xml:space="preserve"> tanto propia como </w:t>
      </w:r>
      <w:r w:rsidRPr="00F01CCE">
        <w:rPr>
          <w:b/>
          <w:bCs/>
          <w:color w:val="455159"/>
        </w:rPr>
        <w:t>de hijos/as</w:t>
      </w:r>
      <w:r w:rsidRPr="00F01CCE">
        <w:rPr>
          <w:color w:val="455159"/>
        </w:rPr>
        <w:t xml:space="preserve"> y por el tiempo necesario para </w:t>
      </w:r>
      <w:r w:rsidRPr="00F01CCE">
        <w:rPr>
          <w:b/>
          <w:bCs/>
          <w:color w:val="455159"/>
        </w:rPr>
        <w:t>asistir a especialista</w:t>
      </w:r>
      <w:r w:rsidRPr="00F01CCE">
        <w:rPr>
          <w:color w:val="455159"/>
        </w:rPr>
        <w:t xml:space="preserve"> de la seguridad social cuando la cita sea en horario laboral.</w:t>
      </w:r>
    </w:p>
    <w:p w14:paraId="42F9DAD4" w14:textId="77777777" w:rsidR="00322932" w:rsidRPr="001C2F35" w:rsidRDefault="00322932" w:rsidP="00322932">
      <w:pPr>
        <w:pStyle w:val="Prrafodelista"/>
        <w:widowControl/>
        <w:numPr>
          <w:ilvl w:val="1"/>
          <w:numId w:val="27"/>
        </w:numPr>
        <w:adjustRightInd/>
        <w:spacing w:after="160" w:line="259" w:lineRule="auto"/>
        <w:ind w:left="1418"/>
        <w:textAlignment w:val="auto"/>
        <w:rPr>
          <w:rFonts w:ascii="Helvetica Now Text" w:hAnsi="Helvetica Now Text" w:cs="HelveticaNowText Regular"/>
          <w:color w:val="455159" w:themeColor="text2" w:themeShade="BF"/>
        </w:rPr>
      </w:pPr>
      <w:r w:rsidRPr="001C2F35">
        <w:rPr>
          <w:rFonts w:ascii="Helvetica Now Text" w:hAnsi="Helvetica Now Text" w:cs="HelveticaNowText Regular"/>
          <w:b/>
          <w:color w:val="455159" w:themeColor="text2" w:themeShade="BF"/>
        </w:rPr>
        <w:lastRenderedPageBreak/>
        <w:t xml:space="preserve">Un 93 % </w:t>
      </w:r>
      <w:r w:rsidRPr="001C2F35">
        <w:rPr>
          <w:rFonts w:ascii="Helvetica Now Text" w:hAnsi="Helvetica Now Text" w:cs="HelveticaNowText Regular"/>
          <w:bCs/>
          <w:color w:val="455159" w:themeColor="text2" w:themeShade="BF"/>
        </w:rPr>
        <w:t>de la plantilla ostenta trabajos a turnos</w:t>
      </w:r>
      <w:r w:rsidRPr="001C2F35">
        <w:rPr>
          <w:rFonts w:ascii="Helvetica Now Text" w:hAnsi="Helvetica Now Text" w:cs="HelveticaNowText Regular"/>
          <w:b/>
          <w:color w:val="455159" w:themeColor="text2" w:themeShade="BF"/>
        </w:rPr>
        <w:t xml:space="preserve"> (82 personas), </w:t>
      </w:r>
      <w:r w:rsidRPr="001C2F35">
        <w:rPr>
          <w:rFonts w:ascii="Helvetica Now Text" w:hAnsi="Helvetica Now Text" w:cs="HelveticaNowText Regular"/>
          <w:bCs/>
          <w:color w:val="455159" w:themeColor="text2" w:themeShade="BF"/>
        </w:rPr>
        <w:t>estando la mayoría representados por hombres</w:t>
      </w:r>
      <w:r w:rsidRPr="001C2F35">
        <w:rPr>
          <w:rFonts w:ascii="Helvetica Now Text" w:hAnsi="Helvetica Now Text" w:cs="HelveticaNowText Regular"/>
          <w:b/>
          <w:color w:val="455159" w:themeColor="text2" w:themeShade="BF"/>
        </w:rPr>
        <w:t xml:space="preserve"> (91 %).</w:t>
      </w:r>
      <w:r>
        <w:rPr>
          <w:rFonts w:ascii="Helvetica Now Text" w:hAnsi="Helvetica Now Text" w:cs="HelveticaNowText Regular"/>
          <w:b/>
          <w:color w:val="455159" w:themeColor="text2" w:themeShade="BF"/>
        </w:rPr>
        <w:t xml:space="preserve"> </w:t>
      </w:r>
      <w:r w:rsidRPr="001C2F35">
        <w:rPr>
          <w:rFonts w:ascii="Helvetica Now Text" w:hAnsi="Helvetica Now Text" w:cs="HelveticaNowText Regular"/>
          <w:b/>
          <w:bCs/>
          <w:color w:val="455159" w:themeColor="text2" w:themeShade="BF"/>
        </w:rPr>
        <w:t>Solo un 7% de la plantilla femenina trabaja a turnos</w:t>
      </w:r>
      <w:r w:rsidRPr="001C2F35">
        <w:rPr>
          <w:rFonts w:ascii="Helvetica Now Text" w:hAnsi="Helvetica Now Text" w:cs="HelveticaNowText Regular"/>
          <w:color w:val="455159" w:themeColor="text2" w:themeShade="BF"/>
        </w:rPr>
        <w:t>, debido a su infrarrepresentación en los puestos de fabricación.</w:t>
      </w:r>
    </w:p>
    <w:p w14:paraId="064CD042" w14:textId="77777777" w:rsidR="00322932" w:rsidRPr="00EB2053" w:rsidRDefault="00322932" w:rsidP="00322932">
      <w:pPr>
        <w:pStyle w:val="Prrafodelista"/>
        <w:widowControl/>
        <w:numPr>
          <w:ilvl w:val="0"/>
          <w:numId w:val="27"/>
        </w:numPr>
        <w:adjustRightInd/>
        <w:spacing w:after="160" w:line="259" w:lineRule="auto"/>
        <w:ind w:left="1418"/>
        <w:textAlignment w:val="auto"/>
        <w:rPr>
          <w:rFonts w:ascii="Helvetica Now Text" w:hAnsi="Helvetica Now Text" w:cs="HelveticaNowText Regular"/>
          <w:color w:val="455159" w:themeColor="text2" w:themeShade="BF"/>
        </w:rPr>
      </w:pPr>
      <w:r w:rsidRPr="007A08CC">
        <w:rPr>
          <w:rFonts w:ascii="Helvetica Now Text" w:hAnsi="Helvetica Now Text" w:cs="HelveticaNowText Regular"/>
          <w:color w:val="455159" w:themeColor="text2" w:themeShade="BF"/>
        </w:rPr>
        <w:t xml:space="preserve">La totalidad de la compañía </w:t>
      </w:r>
      <w:r w:rsidRPr="007A08CC">
        <w:rPr>
          <w:rFonts w:ascii="Helvetica Now Text" w:hAnsi="Helvetica Now Text" w:cs="HelveticaNowText Regular"/>
          <w:b/>
          <w:color w:val="455159" w:themeColor="text2" w:themeShade="BF"/>
        </w:rPr>
        <w:t>no tiene la opción de teletrabajar (</w:t>
      </w:r>
      <w:r w:rsidRPr="007A08CC">
        <w:rPr>
          <w:rFonts w:ascii="Helvetica Now Text" w:hAnsi="Helvetica Now Text" w:cs="HelveticaNowText Regular"/>
          <w:b/>
          <w:bCs/>
          <w:color w:val="455159" w:themeColor="text2" w:themeShade="BF"/>
        </w:rPr>
        <w:t>100</w:t>
      </w:r>
      <w:r w:rsidRPr="007A08CC">
        <w:rPr>
          <w:rFonts w:ascii="Helvetica Now Text" w:hAnsi="Helvetica Now Text" w:cs="HelveticaNowText Regular"/>
          <w:b/>
          <w:color w:val="455159" w:themeColor="text2" w:themeShade="BF"/>
        </w:rPr>
        <w:t>%) debido a la naturaleza del negocio que es principalmente producción.</w:t>
      </w:r>
    </w:p>
    <w:p w14:paraId="4BDE3444" w14:textId="77777777" w:rsidR="00322932" w:rsidRPr="007A08CC" w:rsidRDefault="00322932" w:rsidP="00322932">
      <w:pPr>
        <w:pStyle w:val="Prrafodelista"/>
        <w:ind w:left="1418"/>
        <w:rPr>
          <w:rFonts w:ascii="Helvetica Now Text" w:hAnsi="Helvetica Now Text" w:cs="HelveticaNowText Regular"/>
          <w:color w:val="455159" w:themeColor="text2" w:themeShade="BF"/>
        </w:rPr>
      </w:pPr>
    </w:p>
    <w:p w14:paraId="2687E8B3" w14:textId="77777777" w:rsidR="00322932" w:rsidRPr="0034291F" w:rsidRDefault="00322932" w:rsidP="00322932">
      <w:pPr>
        <w:pStyle w:val="Prrafodelista"/>
        <w:widowControl/>
        <w:numPr>
          <w:ilvl w:val="0"/>
          <w:numId w:val="4"/>
        </w:numPr>
        <w:adjustRightInd/>
        <w:spacing w:after="160" w:line="259" w:lineRule="auto"/>
        <w:textAlignment w:val="auto"/>
        <w:rPr>
          <w:rFonts w:ascii="Helvetica Now Text" w:hAnsi="Helvetica Now Text" w:cs="Lao UI"/>
          <w:i/>
          <w:iCs/>
          <w:color w:val="455159" w:themeColor="text2" w:themeShade="BF"/>
          <w:u w:val="single"/>
        </w:rPr>
      </w:pPr>
      <w:r w:rsidRPr="0034291F">
        <w:rPr>
          <w:rFonts w:ascii="Helvetica Now Text" w:hAnsi="Helvetica Now Text" w:cs="Lao UI"/>
          <w:i/>
          <w:iCs/>
          <w:color w:val="455159" w:themeColor="text2" w:themeShade="BF"/>
          <w:u w:val="single"/>
        </w:rPr>
        <w:t>Ejercicio corresponsable de los derechos de la vida personal, familiar y laboral</w:t>
      </w:r>
    </w:p>
    <w:p w14:paraId="46F6E641" w14:textId="77777777" w:rsidR="00322932" w:rsidRPr="00815A6C" w:rsidRDefault="00322932" w:rsidP="00322932">
      <w:pPr>
        <w:ind w:left="708"/>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Se han analizado las prácticas de conciliación de la vida laboral, familiar y personal. Tener en cuenta el ejercicio corresponsable de los derechos de la vida personal, familiar y laboral en este diagnóstico permite considerar, no sólo los intereses y responsabilidades laborales de la plantilla, sino también sus responsabilidades fuera del trabajo, de cara a analizar los posibles obstáculos que pudieran estar influyendo en su plena participación en la empresa.</w:t>
      </w:r>
    </w:p>
    <w:p w14:paraId="08EC338B" w14:textId="77777777" w:rsidR="00322932" w:rsidRPr="00815A6C" w:rsidRDefault="00322932" w:rsidP="00322932">
      <w:pPr>
        <w:pBdr>
          <w:top w:val="nil"/>
          <w:left w:val="nil"/>
          <w:bottom w:val="nil"/>
          <w:right w:val="nil"/>
          <w:between w:val="nil"/>
        </w:pBdr>
        <w:ind w:left="708"/>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Del análisis de </w:t>
      </w:r>
      <w:r w:rsidRPr="0034291F">
        <w:rPr>
          <w:rFonts w:ascii="Helvetica Now Text" w:hAnsi="Helvetica Now Text" w:cs="Lao UI"/>
          <w:b/>
          <w:bCs/>
          <w:color w:val="455159" w:themeColor="text2" w:themeShade="BF"/>
        </w:rPr>
        <w:t>permisos por cuidado de menores o familiares dependientes en 2021</w:t>
      </w:r>
      <w:r w:rsidRPr="00815A6C">
        <w:rPr>
          <w:rFonts w:ascii="Helvetica Now Text" w:hAnsi="Helvetica Now Text" w:cs="Lao UI"/>
          <w:color w:val="455159" w:themeColor="text2" w:themeShade="BF"/>
        </w:rPr>
        <w:t xml:space="preserve">, se ha extraído la siguiente información: </w:t>
      </w:r>
    </w:p>
    <w:p w14:paraId="68820C7F" w14:textId="77777777" w:rsidR="00322932" w:rsidRPr="00815A6C" w:rsidRDefault="00322932" w:rsidP="00322932">
      <w:pPr>
        <w:pBdr>
          <w:top w:val="nil"/>
          <w:left w:val="nil"/>
          <w:bottom w:val="nil"/>
          <w:right w:val="nil"/>
          <w:between w:val="nil"/>
        </w:pBdr>
        <w:ind w:left="708"/>
        <w:rPr>
          <w:rFonts w:ascii="Helvetica Now Text" w:hAnsi="Helvetica Now Text" w:cs="Lao UI"/>
          <w:color w:val="455159" w:themeColor="text2" w:themeShade="BF"/>
        </w:rPr>
      </w:pPr>
    </w:p>
    <w:p w14:paraId="60265C65" w14:textId="77777777" w:rsidR="00322932" w:rsidRPr="008F0F6A" w:rsidRDefault="00322932" w:rsidP="00322932">
      <w:pPr>
        <w:pStyle w:val="Prrafodelista"/>
        <w:widowControl/>
        <w:numPr>
          <w:ilvl w:val="0"/>
          <w:numId w:val="28"/>
        </w:numPr>
        <w:tabs>
          <w:tab w:val="left" w:pos="8100"/>
        </w:tabs>
        <w:adjustRightInd/>
        <w:spacing w:after="200" w:line="288" w:lineRule="auto"/>
        <w:ind w:left="1418" w:right="54"/>
        <w:textAlignment w:val="auto"/>
        <w:rPr>
          <w:rFonts w:ascii="Helvetica Now Text" w:hAnsi="Helvetica Now Text"/>
          <w:b/>
          <w:bCs/>
          <w:color w:val="455159" w:themeColor="text2" w:themeShade="BF"/>
        </w:rPr>
      </w:pPr>
      <w:r w:rsidRPr="008F0F6A">
        <w:rPr>
          <w:rFonts w:ascii="Helvetica Now Text" w:hAnsi="Helvetica Now Text" w:cs="HelveticaNowText Regular"/>
          <w:color w:val="455159" w:themeColor="text2" w:themeShade="BF"/>
        </w:rPr>
        <w:t xml:space="preserve">Destaca una </w:t>
      </w:r>
      <w:r w:rsidRPr="008F0F6A">
        <w:rPr>
          <w:rFonts w:ascii="Helvetica Now Text" w:hAnsi="Helvetica Now Text" w:cs="HelveticaNowText Regular"/>
          <w:b/>
          <w:bCs/>
          <w:color w:val="455159" w:themeColor="text2" w:themeShade="BF"/>
        </w:rPr>
        <w:t>concentración de las mujeres (50%) en el permiso por Cuidado del Lactante</w:t>
      </w:r>
      <w:r w:rsidRPr="008F0F6A">
        <w:rPr>
          <w:rFonts w:ascii="Helvetica Now Text" w:hAnsi="Helvetica Now Text" w:cs="HelveticaNowText Regular"/>
          <w:color w:val="455159" w:themeColor="text2" w:themeShade="BF"/>
        </w:rPr>
        <w:t xml:space="preserve">, en el cual las mujeres también son mayoría. Esto revela </w:t>
      </w:r>
      <w:r w:rsidRPr="008F0F6A">
        <w:rPr>
          <w:rFonts w:ascii="Helvetica Now Text" w:hAnsi="Helvetica Now Text" w:cs="HelveticaNowText Regular"/>
          <w:b/>
          <w:bCs/>
          <w:color w:val="455159" w:themeColor="text2" w:themeShade="BF"/>
        </w:rPr>
        <w:t>una mayor incidencia y uso de este permiso entre las</w:t>
      </w:r>
      <w:r w:rsidRPr="008F0F6A">
        <w:rPr>
          <w:rFonts w:ascii="Helvetica Now Text" w:hAnsi="Helvetica Now Text" w:cs="HelveticaNowText Regular"/>
          <w:color w:val="455159" w:themeColor="text2" w:themeShade="BF"/>
        </w:rPr>
        <w:t xml:space="preserve"> </w:t>
      </w:r>
      <w:r w:rsidRPr="008F0F6A">
        <w:rPr>
          <w:rFonts w:ascii="Helvetica Now Text" w:hAnsi="Helvetica Now Text" w:cs="HelveticaNowText Regular"/>
          <w:b/>
          <w:bCs/>
          <w:color w:val="455159" w:themeColor="text2" w:themeShade="BF"/>
        </w:rPr>
        <w:t>mujeres</w:t>
      </w:r>
      <w:r w:rsidRPr="008F0F6A">
        <w:rPr>
          <w:rFonts w:ascii="Helvetica Now Text" w:hAnsi="Helvetica Now Text" w:cs="HelveticaNowText Regular"/>
          <w:color w:val="455159" w:themeColor="text2" w:themeShade="BF"/>
        </w:rPr>
        <w:t xml:space="preserve"> que entre los hombres. </w:t>
      </w:r>
    </w:p>
    <w:p w14:paraId="3AB37CFD" w14:textId="77777777" w:rsidR="00322932" w:rsidRPr="008F0F6A" w:rsidRDefault="00322932" w:rsidP="00322932">
      <w:pPr>
        <w:pStyle w:val="Prrafodelista"/>
        <w:widowControl/>
        <w:numPr>
          <w:ilvl w:val="0"/>
          <w:numId w:val="28"/>
        </w:numPr>
        <w:tabs>
          <w:tab w:val="left" w:pos="8100"/>
        </w:tabs>
        <w:adjustRightInd/>
        <w:spacing w:after="200" w:line="288" w:lineRule="auto"/>
        <w:ind w:left="1418" w:right="54"/>
        <w:textAlignment w:val="auto"/>
        <w:rPr>
          <w:rFonts w:ascii="Helvetica Now Text" w:hAnsi="Helvetica Now Text"/>
          <w:b/>
          <w:bCs/>
          <w:color w:val="455159" w:themeColor="text2" w:themeShade="BF"/>
        </w:rPr>
      </w:pPr>
      <w:r w:rsidRPr="008F0F6A">
        <w:rPr>
          <w:rFonts w:ascii="Helvetica Now Text" w:hAnsi="Helvetica Now Text"/>
          <w:color w:val="455159" w:themeColor="text2" w:themeShade="BF"/>
        </w:rPr>
        <w:t>Todos los permisos concedidos han sido a empleados/as</w:t>
      </w:r>
      <w:r w:rsidRPr="008F0F6A">
        <w:rPr>
          <w:rFonts w:ascii="Helvetica Now Text" w:hAnsi="Helvetica Now Text"/>
          <w:b/>
          <w:bCs/>
          <w:color w:val="455159" w:themeColor="text2" w:themeShade="BF"/>
        </w:rPr>
        <w:t xml:space="preserve"> entre 30 y 45 años. </w:t>
      </w:r>
      <w:r w:rsidRPr="008F0F6A">
        <w:rPr>
          <w:rFonts w:ascii="Helvetica Now Text" w:hAnsi="Helvetica Now Text"/>
          <w:color w:val="455159" w:themeColor="text2" w:themeShade="BF"/>
        </w:rPr>
        <w:t>De los cuales el</w:t>
      </w:r>
      <w:r w:rsidRPr="008F0F6A">
        <w:rPr>
          <w:rFonts w:ascii="Helvetica Now Text" w:hAnsi="Helvetica Now Text"/>
          <w:b/>
          <w:bCs/>
          <w:color w:val="455159" w:themeColor="text2" w:themeShade="BF"/>
        </w:rPr>
        <w:t xml:space="preserve"> 75% son hombres y el 25% mujeres.</w:t>
      </w:r>
    </w:p>
    <w:p w14:paraId="12CEB7C6" w14:textId="77777777" w:rsidR="00322932" w:rsidRDefault="00322932" w:rsidP="00322932">
      <w:pPr>
        <w:pStyle w:val="Prrafodelista"/>
        <w:widowControl/>
        <w:numPr>
          <w:ilvl w:val="0"/>
          <w:numId w:val="28"/>
        </w:numPr>
        <w:tabs>
          <w:tab w:val="left" w:pos="8100"/>
        </w:tabs>
        <w:adjustRightInd/>
        <w:spacing w:after="200" w:line="288" w:lineRule="auto"/>
        <w:ind w:left="1418" w:right="54"/>
        <w:textAlignment w:val="auto"/>
        <w:rPr>
          <w:rFonts w:ascii="Helvetica Now Text" w:hAnsi="Helvetica Now Text"/>
          <w:b/>
          <w:bCs/>
          <w:color w:val="455159" w:themeColor="text2" w:themeShade="BF"/>
        </w:rPr>
      </w:pPr>
      <w:r w:rsidRPr="008F0F6A">
        <w:rPr>
          <w:rFonts w:ascii="Helvetica Now Text" w:hAnsi="Helvetica Now Text"/>
          <w:color w:val="455159" w:themeColor="text2" w:themeShade="BF"/>
        </w:rPr>
        <w:t xml:space="preserve">Solo 3 personas tienen una </w:t>
      </w:r>
      <w:r w:rsidRPr="008F0F6A">
        <w:rPr>
          <w:rFonts w:ascii="Helvetica Now Text" w:hAnsi="Helvetica Now Text"/>
          <w:b/>
          <w:bCs/>
          <w:color w:val="455159" w:themeColor="text2" w:themeShade="BF"/>
        </w:rPr>
        <w:t>jornada reducida</w:t>
      </w:r>
      <w:r w:rsidRPr="008F0F6A">
        <w:rPr>
          <w:rFonts w:ascii="Helvetica Now Text" w:hAnsi="Helvetica Now Text"/>
          <w:color w:val="455159" w:themeColor="text2" w:themeShade="BF"/>
        </w:rPr>
        <w:t xml:space="preserve"> en 2021, </w:t>
      </w:r>
      <w:r w:rsidRPr="008F0F6A">
        <w:rPr>
          <w:rFonts w:ascii="Helvetica Now Text" w:hAnsi="Helvetica Now Text"/>
          <w:b/>
          <w:bCs/>
          <w:color w:val="455159" w:themeColor="text2" w:themeShade="BF"/>
        </w:rPr>
        <w:t>2 hombres y 1 mujer.</w:t>
      </w:r>
    </w:p>
    <w:p w14:paraId="1F6CF3CF" w14:textId="77777777" w:rsidR="00322932" w:rsidRPr="00F01CCE" w:rsidRDefault="00322932" w:rsidP="00322932">
      <w:pPr>
        <w:pStyle w:val="Prrafodelista"/>
        <w:widowControl/>
        <w:numPr>
          <w:ilvl w:val="0"/>
          <w:numId w:val="28"/>
        </w:numPr>
        <w:adjustRightInd/>
        <w:spacing w:line="259" w:lineRule="auto"/>
        <w:ind w:left="1418"/>
        <w:textAlignment w:val="auto"/>
        <w:rPr>
          <w:rFonts w:ascii="Helvetica Now Text" w:hAnsi="Helvetica Now Text"/>
          <w:color w:val="455159"/>
        </w:rPr>
      </w:pPr>
      <w:r w:rsidRPr="00F01CCE">
        <w:rPr>
          <w:rFonts w:ascii="Helvetica Now Text" w:hAnsi="Helvetica Now Text"/>
          <w:color w:val="455159"/>
        </w:rPr>
        <w:t>El acogimiento al permiso por nacimiento se da de manera equilibrada entre los dos sexos: 60% hombres y 40% mujeres.</w:t>
      </w:r>
    </w:p>
    <w:p w14:paraId="31D20D9D" w14:textId="77777777" w:rsidR="00322932" w:rsidRPr="00815A6C" w:rsidRDefault="00322932" w:rsidP="00322932">
      <w:pPr>
        <w:pStyle w:val="Prrafodelista"/>
        <w:rPr>
          <w:rFonts w:ascii="Helvetica Now Text" w:hAnsi="Helvetica Now Text" w:cs="Lao UI"/>
          <w:color w:val="455159" w:themeColor="text2" w:themeShade="BF"/>
        </w:rPr>
      </w:pPr>
    </w:p>
    <w:p w14:paraId="62610977" w14:textId="77777777" w:rsidR="00322932" w:rsidRDefault="00322932" w:rsidP="00322932">
      <w:pPr>
        <w:pStyle w:val="Prrafodelista"/>
        <w:widowControl/>
        <w:numPr>
          <w:ilvl w:val="0"/>
          <w:numId w:val="4"/>
        </w:numPr>
        <w:tabs>
          <w:tab w:val="left" w:pos="8100"/>
        </w:tabs>
        <w:adjustRightInd/>
        <w:spacing w:after="160" w:line="259" w:lineRule="auto"/>
        <w:ind w:right="360"/>
        <w:textAlignment w:val="auto"/>
        <w:rPr>
          <w:rFonts w:ascii="Helvetica Now Text" w:hAnsi="Helvetica Now Text" w:cs="Lao UI"/>
          <w:i/>
          <w:iCs/>
          <w:color w:val="455159" w:themeColor="text2" w:themeShade="BF"/>
          <w:u w:val="single"/>
        </w:rPr>
      </w:pPr>
      <w:r w:rsidRPr="0034291F">
        <w:rPr>
          <w:rFonts w:ascii="Helvetica Now Text" w:hAnsi="Helvetica Now Text" w:cs="Lao UI"/>
          <w:i/>
          <w:iCs/>
          <w:color w:val="455159" w:themeColor="text2" w:themeShade="BF"/>
          <w:u w:val="single"/>
        </w:rPr>
        <w:t>Prevención del acoso sexual y por razón de sexo.</w:t>
      </w:r>
    </w:p>
    <w:p w14:paraId="3FB4F45F" w14:textId="77777777" w:rsidR="00322932" w:rsidRPr="002E1364" w:rsidRDefault="00322932" w:rsidP="00322932">
      <w:pPr>
        <w:ind w:left="709"/>
        <w:rPr>
          <w:rFonts w:ascii="Helvetica Now Text" w:hAnsi="Helvetica Now Text" w:cs="Lao UI"/>
          <w:color w:val="455159" w:themeColor="text2" w:themeShade="BF"/>
        </w:rPr>
      </w:pPr>
      <w:r>
        <w:rPr>
          <w:rFonts w:ascii="Helvetica Now Text" w:hAnsi="Helvetica Now Text" w:cs="Lao UI"/>
          <w:color w:val="455159" w:themeColor="text2" w:themeShade="BF"/>
        </w:rPr>
        <w:t>TP</w:t>
      </w:r>
      <w:r w:rsidRPr="002E1364">
        <w:rPr>
          <w:rFonts w:ascii="Helvetica Now Text" w:hAnsi="Helvetica Now Text" w:cs="Lao UI"/>
          <w:color w:val="455159" w:themeColor="text2" w:themeShade="BF"/>
        </w:rPr>
        <w:t>A dispone de un protocolo de actuación formal para la prevención del acoso sexual y / o por razón de género y ante el acoso laboral.</w:t>
      </w:r>
    </w:p>
    <w:p w14:paraId="1C0FA7B2" w14:textId="77777777" w:rsidR="00322932" w:rsidRPr="00342005" w:rsidRDefault="00322932" w:rsidP="00322932">
      <w:pPr>
        <w:ind w:left="709"/>
        <w:rPr>
          <w:rFonts w:ascii="Helvetica Now Text" w:hAnsi="Helvetica Now Text" w:cs="Lao UI"/>
          <w:color w:val="455159" w:themeColor="text2" w:themeShade="BF"/>
        </w:rPr>
      </w:pPr>
      <w:r w:rsidRPr="00342005">
        <w:rPr>
          <w:rFonts w:ascii="Helvetica Now Text" w:hAnsi="Helvetica Now Text" w:cs="Lao UI"/>
          <w:color w:val="455159" w:themeColor="text2" w:themeShade="BF"/>
        </w:rPr>
        <w:t>Dicho protocolo está pactado con la RLT, donde se comprometen a crear, mantener y proteger con todas las medidas a su alcance un entorno laboral donde se respete la dignidad y la libertad sexual del conjunto de personas que trabajan en la empresa.</w:t>
      </w:r>
    </w:p>
    <w:p w14:paraId="1FA12092" w14:textId="77777777" w:rsidR="00322932" w:rsidRDefault="00322932" w:rsidP="00322932">
      <w:pPr>
        <w:ind w:left="709"/>
        <w:rPr>
          <w:rFonts w:ascii="Helvetica Now Text" w:hAnsi="Helvetica Now Text" w:cs="Lao UI"/>
          <w:color w:val="455159" w:themeColor="text2" w:themeShade="BF"/>
        </w:rPr>
      </w:pPr>
      <w:r w:rsidRPr="00342005">
        <w:rPr>
          <w:rFonts w:ascii="Helvetica Now Text" w:hAnsi="Helvetica Now Text" w:cs="Lao UI"/>
          <w:color w:val="455159" w:themeColor="text2" w:themeShade="BF"/>
        </w:rPr>
        <w:t>El texto prohíbe expresamente cualquier acción o conducta de esta naturaleza y la considera falta muy grave.</w:t>
      </w:r>
    </w:p>
    <w:p w14:paraId="036B50C4" w14:textId="77777777" w:rsidR="00322932" w:rsidRPr="00342005" w:rsidRDefault="00322932" w:rsidP="00322932">
      <w:pPr>
        <w:ind w:left="709"/>
        <w:rPr>
          <w:rFonts w:ascii="Helvetica Now Text" w:hAnsi="Helvetica Now Text" w:cs="Lao UI"/>
          <w:color w:val="455159" w:themeColor="text2" w:themeShade="BF"/>
        </w:rPr>
      </w:pPr>
      <w:r w:rsidRPr="00342005">
        <w:rPr>
          <w:rFonts w:ascii="Helvetica Now Text" w:hAnsi="Helvetica Now Text" w:cs="Lao UI"/>
          <w:color w:val="455159" w:themeColor="text2" w:themeShade="BF"/>
        </w:rPr>
        <w:t>El protocolo establece medidas preventivas, así como cauces para canalizar las denuncias y actuar en caso de situaciones de acoso sexual o por razón de sexo y de acoso laboral.</w:t>
      </w:r>
    </w:p>
    <w:p w14:paraId="47062CDE" w14:textId="77777777" w:rsidR="00322932" w:rsidRPr="00F01CCE" w:rsidRDefault="00322932" w:rsidP="00322932">
      <w:pPr>
        <w:ind w:left="709"/>
        <w:rPr>
          <w:rFonts w:ascii="Helvetica Now Text" w:hAnsi="Helvetica Now Text" w:cs="Lao UI"/>
          <w:color w:val="455159" w:themeColor="text2" w:themeShade="BF"/>
        </w:rPr>
      </w:pPr>
      <w:r w:rsidRPr="00F01CCE">
        <w:rPr>
          <w:rFonts w:ascii="Helvetica Now Text" w:hAnsi="Helvetica Now Text" w:cs="Lao UI"/>
          <w:color w:val="455159" w:themeColor="text2" w:themeShade="BF"/>
        </w:rPr>
        <w:t>El protocolo prevé la adopción de medidas cautelares mientras dure la investigación, para separar a víctima y persona acosadora cuando haya indicios suficientes.</w:t>
      </w:r>
    </w:p>
    <w:p w14:paraId="52F42D4B" w14:textId="77777777" w:rsidR="00322932" w:rsidRPr="00342005" w:rsidRDefault="00322932" w:rsidP="00322932">
      <w:pPr>
        <w:ind w:left="709"/>
        <w:rPr>
          <w:rFonts w:ascii="Helvetica Now Text" w:hAnsi="Helvetica Now Text" w:cs="Lao UI"/>
          <w:color w:val="455159" w:themeColor="text2" w:themeShade="BF"/>
        </w:rPr>
      </w:pPr>
      <w:r w:rsidRPr="00F01CCE">
        <w:rPr>
          <w:rFonts w:ascii="Helvetica Now Text" w:hAnsi="Helvetica Now Text" w:cs="Lao UI"/>
          <w:color w:val="455159" w:themeColor="text2" w:themeShade="BF"/>
        </w:rPr>
        <w:t xml:space="preserve">El protocolo aplica a toda la plantilla, incluido personal de empresas que desempeñen laborales de seguridad o limpieza y de empresas proveedoras o clientes para las que </w:t>
      </w:r>
      <w:r w:rsidRPr="00F01CCE">
        <w:rPr>
          <w:rFonts w:ascii="Helvetica Now Text" w:hAnsi="Helvetica Now Text" w:cs="Lao UI"/>
          <w:color w:val="455159" w:themeColor="text2" w:themeShade="BF"/>
        </w:rPr>
        <w:lastRenderedPageBreak/>
        <w:t>trabaje TPA.</w:t>
      </w:r>
    </w:p>
    <w:p w14:paraId="7C7A7E9E" w14:textId="77777777" w:rsidR="00322932" w:rsidRPr="00953745" w:rsidRDefault="00322932" w:rsidP="00322932">
      <w:pPr>
        <w:pStyle w:val="Prrafodelista"/>
        <w:widowControl/>
        <w:numPr>
          <w:ilvl w:val="0"/>
          <w:numId w:val="4"/>
        </w:numPr>
        <w:adjustRightInd/>
        <w:spacing w:after="160" w:line="259" w:lineRule="auto"/>
        <w:textAlignment w:val="auto"/>
        <w:rPr>
          <w:rFonts w:ascii="Helvetica Now Text" w:hAnsi="Helvetica Now Text" w:cs="Lao UI"/>
          <w:i/>
          <w:iCs/>
          <w:color w:val="455159" w:themeColor="text2" w:themeShade="BF"/>
          <w:u w:val="single"/>
        </w:rPr>
      </w:pPr>
      <w:r w:rsidRPr="002C7176">
        <w:rPr>
          <w:rFonts w:ascii="Helvetica Now Text" w:hAnsi="Helvetica Now Text" w:cs="Lao UI"/>
          <w:i/>
          <w:iCs/>
          <w:color w:val="455159" w:themeColor="text2" w:themeShade="BF"/>
          <w:u w:val="single"/>
        </w:rPr>
        <w:t>Comunicación y RSC</w:t>
      </w:r>
    </w:p>
    <w:p w14:paraId="02587494" w14:textId="77777777" w:rsidR="00322932" w:rsidRPr="00642C19" w:rsidRDefault="00322932" w:rsidP="00322932">
      <w:pPr>
        <w:ind w:left="709"/>
        <w:rPr>
          <w:rFonts w:ascii="Helvetica Now Text" w:hAnsi="Helvetica Now Text" w:cs="Lao UI"/>
          <w:color w:val="455159" w:themeColor="text2" w:themeShade="BF"/>
        </w:rPr>
      </w:pPr>
      <w:r w:rsidRPr="00642C19">
        <w:rPr>
          <w:rFonts w:ascii="Helvetica Now Text" w:hAnsi="Helvetica Now Text" w:cs="Lao UI"/>
          <w:color w:val="455159" w:themeColor="text2" w:themeShade="BF"/>
        </w:rPr>
        <w:t xml:space="preserve">La compañía utiliza para la comunicación interna un </w:t>
      </w:r>
      <w:r w:rsidRPr="00642C19">
        <w:rPr>
          <w:rFonts w:ascii="Helvetica Now Text" w:hAnsi="Helvetica Now Text" w:cs="Lao UI"/>
          <w:b/>
          <w:bCs/>
          <w:color w:val="455159" w:themeColor="text2" w:themeShade="BF"/>
        </w:rPr>
        <w:t>lenguaje no sexista</w:t>
      </w:r>
      <w:r w:rsidRPr="00642C19">
        <w:rPr>
          <w:rFonts w:ascii="Helvetica Now Text" w:hAnsi="Helvetica Now Text" w:cs="Lao UI"/>
          <w:color w:val="455159" w:themeColor="text2" w:themeShade="BF"/>
        </w:rPr>
        <w:t>.</w:t>
      </w:r>
    </w:p>
    <w:p w14:paraId="167D0AF0" w14:textId="77777777" w:rsidR="00322932" w:rsidRPr="00F01CCE" w:rsidRDefault="00322932" w:rsidP="00322932">
      <w:pPr>
        <w:ind w:left="709"/>
        <w:rPr>
          <w:rFonts w:ascii="Helvetica Now Text" w:hAnsi="Helvetica Now Text" w:cs="Lao UI"/>
          <w:color w:val="455159"/>
        </w:rPr>
      </w:pPr>
      <w:r w:rsidRPr="00F01CCE">
        <w:rPr>
          <w:rFonts w:ascii="Helvetica Now Text" w:hAnsi="Helvetica Now Text" w:cs="HelveticaNowText Regular"/>
          <w:color w:val="455159"/>
        </w:rPr>
        <w:t xml:space="preserve">Asimismo, cuenta con un </w:t>
      </w:r>
      <w:r w:rsidRPr="00F01CCE">
        <w:rPr>
          <w:rFonts w:ascii="Helvetica Now Text" w:hAnsi="Helvetica Now Text" w:cs="HelveticaNowText Regular"/>
          <w:b/>
          <w:bCs/>
          <w:color w:val="455159"/>
        </w:rPr>
        <w:t>compromiso con la igualdad</w:t>
      </w:r>
      <w:r w:rsidRPr="00F01CCE">
        <w:rPr>
          <w:rFonts w:ascii="Helvetica Now Text" w:hAnsi="Helvetica Now Text" w:cs="HelveticaNowText Regular"/>
          <w:color w:val="455159"/>
        </w:rPr>
        <w:t xml:space="preserve"> de </w:t>
      </w:r>
      <w:r w:rsidRPr="00F01CCE">
        <w:rPr>
          <w:rFonts w:ascii="Helvetica Now Text" w:hAnsi="Helvetica Now Text" w:cs="HelveticaNowText Regular"/>
          <w:b/>
          <w:bCs/>
          <w:color w:val="455159"/>
        </w:rPr>
        <w:t>empresas proveedoras</w:t>
      </w:r>
      <w:r w:rsidRPr="00F01CCE">
        <w:rPr>
          <w:rFonts w:ascii="Helvetica Now Text" w:hAnsi="Helvetica Now Text" w:cs="HelveticaNowText Regular"/>
          <w:color w:val="455159"/>
        </w:rPr>
        <w:t xml:space="preserve">, suministradoras o clientes </w:t>
      </w:r>
      <w:r w:rsidRPr="00F01CCE">
        <w:rPr>
          <w:rFonts w:ascii="Helvetica Now Text" w:hAnsi="Helvetica Now Text" w:cs="Lao UI"/>
          <w:color w:val="455159"/>
        </w:rPr>
        <w:t xml:space="preserve">y con un </w:t>
      </w:r>
      <w:r w:rsidRPr="00F01CCE">
        <w:rPr>
          <w:rFonts w:ascii="Helvetica Now Text" w:hAnsi="Helvetica Now Text" w:cs="Lao UI"/>
          <w:b/>
          <w:bCs/>
          <w:color w:val="455159"/>
        </w:rPr>
        <w:t>código de ética o de conducta</w:t>
      </w:r>
      <w:r w:rsidRPr="00F01CCE">
        <w:rPr>
          <w:rFonts w:ascii="Helvetica Now Text" w:hAnsi="Helvetica Now Text" w:cs="Lao UI"/>
          <w:color w:val="455159"/>
        </w:rPr>
        <w:t>.</w:t>
      </w:r>
    </w:p>
    <w:p w14:paraId="5619635E" w14:textId="77777777" w:rsidR="00322932" w:rsidRPr="00642C19" w:rsidRDefault="00322932" w:rsidP="00322932">
      <w:pPr>
        <w:ind w:left="709"/>
        <w:rPr>
          <w:rFonts w:ascii="Helvetica Now Text" w:hAnsi="Helvetica Now Text" w:cs="Lao UI"/>
          <w:color w:val="455159" w:themeColor="text2" w:themeShade="BF"/>
        </w:rPr>
      </w:pPr>
      <w:r w:rsidRPr="00642C19">
        <w:rPr>
          <w:rFonts w:ascii="Helvetica Now Text" w:hAnsi="Helvetica Now Text" w:cs="Lao UI"/>
          <w:color w:val="455159" w:themeColor="text2" w:themeShade="BF"/>
        </w:rPr>
        <w:t xml:space="preserve">TPA ha participado en programas e </w:t>
      </w:r>
      <w:r w:rsidRPr="00642C19">
        <w:rPr>
          <w:rFonts w:ascii="Helvetica Now Text" w:hAnsi="Helvetica Now Text" w:cs="Lao UI"/>
          <w:b/>
          <w:bCs/>
          <w:color w:val="455159" w:themeColor="text2" w:themeShade="BF"/>
        </w:rPr>
        <w:t>iniciativas</w:t>
      </w:r>
      <w:r w:rsidRPr="00642C19">
        <w:rPr>
          <w:rFonts w:ascii="Helvetica Now Text" w:hAnsi="Helvetica Now Text" w:cs="Lao UI"/>
          <w:color w:val="455159" w:themeColor="text2" w:themeShade="BF"/>
        </w:rPr>
        <w:t xml:space="preserve"> que fomentan y promueven la igualdad de género o la </w:t>
      </w:r>
      <w:r w:rsidRPr="00642C19">
        <w:rPr>
          <w:rFonts w:ascii="Helvetica Now Text" w:hAnsi="Helvetica Now Text" w:cs="Lao UI"/>
          <w:b/>
          <w:bCs/>
          <w:color w:val="455159" w:themeColor="text2" w:themeShade="BF"/>
        </w:rPr>
        <w:t>presencia femenina en las organizaciones, como es Asociación Ellas vuelan Alto (EVA).</w:t>
      </w:r>
    </w:p>
    <w:p w14:paraId="2265FA45" w14:textId="049710A4" w:rsidR="00487554" w:rsidRPr="009F7BF9" w:rsidRDefault="00D91913" w:rsidP="009F7BF9">
      <w:pPr>
        <w:pStyle w:val="Ttulo1"/>
        <w:numPr>
          <w:ilvl w:val="0"/>
          <w:numId w:val="11"/>
        </w:numPr>
        <w:spacing w:after="240"/>
        <w:rPr>
          <w:rFonts w:ascii="Helvetica Now Text" w:hAnsi="Helvetica Now Text" w:cs="Lao UI"/>
          <w:b/>
          <w:color w:val="auto"/>
          <w:sz w:val="28"/>
          <w:szCs w:val="28"/>
        </w:rPr>
      </w:pPr>
      <w:bookmarkStart w:id="24" w:name="_Toc143698004"/>
      <w:r w:rsidRPr="009F7BF9">
        <w:rPr>
          <w:rFonts w:ascii="Helvetica Now Text" w:hAnsi="Helvetica Now Text" w:cs="Lao UI"/>
          <w:b/>
          <w:color w:val="auto"/>
          <w:sz w:val="28"/>
          <w:szCs w:val="28"/>
        </w:rPr>
        <w:t>PRINCIPALES OBJETIVOS A ALCANZAR</w:t>
      </w:r>
      <w:bookmarkEnd w:id="18"/>
      <w:bookmarkEnd w:id="24"/>
    </w:p>
    <w:p w14:paraId="3D3EDD97" w14:textId="7720B2E5" w:rsidR="0008712D" w:rsidRPr="002C7176" w:rsidRDefault="00053CE6" w:rsidP="009F7BF9">
      <w:pPr>
        <w:rPr>
          <w:rFonts w:ascii="Helvetica Now Text" w:hAnsi="Helvetica Now Text" w:cs="Lao UI"/>
          <w:color w:val="455159" w:themeColor="text2" w:themeShade="BF"/>
        </w:rPr>
      </w:pPr>
      <w:r w:rsidRPr="002C7176">
        <w:rPr>
          <w:rFonts w:ascii="Helvetica Now Text" w:hAnsi="Helvetica Now Text" w:cs="Lao UI"/>
          <w:color w:val="455159" w:themeColor="text2" w:themeShade="BF"/>
        </w:rPr>
        <w:t>En base las conclusiones anteriores</w:t>
      </w:r>
      <w:r w:rsidR="00105CF8" w:rsidRPr="002C7176">
        <w:rPr>
          <w:rFonts w:ascii="Helvetica Now Text" w:hAnsi="Helvetica Now Text" w:cs="Lao UI"/>
          <w:color w:val="455159" w:themeColor="text2" w:themeShade="BF"/>
        </w:rPr>
        <w:t>, y previo análisis diagnóstico</w:t>
      </w:r>
      <w:r w:rsidR="00F04C70" w:rsidRPr="002C7176">
        <w:rPr>
          <w:rFonts w:ascii="Helvetica Now Text" w:hAnsi="Helvetica Now Text" w:cs="Lao UI"/>
          <w:color w:val="455159" w:themeColor="text2" w:themeShade="BF"/>
        </w:rPr>
        <w:t>,</w:t>
      </w:r>
      <w:r w:rsidR="00105CF8" w:rsidRPr="002C7176">
        <w:rPr>
          <w:rFonts w:ascii="Helvetica Now Text" w:hAnsi="Helvetica Now Text" w:cs="Lao UI"/>
          <w:color w:val="455159" w:themeColor="text2" w:themeShade="BF"/>
        </w:rPr>
        <w:t xml:space="preserve"> se puede concluir que l</w:t>
      </w:r>
      <w:r w:rsidR="0008712D" w:rsidRPr="002C7176">
        <w:rPr>
          <w:rFonts w:ascii="Helvetica Now Text" w:hAnsi="Helvetica Now Text" w:cs="Lao UI"/>
          <w:color w:val="455159" w:themeColor="text2" w:themeShade="BF"/>
        </w:rPr>
        <w:t xml:space="preserve">os principales objetivos generales a alcanzar por la </w:t>
      </w:r>
      <w:r w:rsidR="00782290" w:rsidRPr="002C7176">
        <w:rPr>
          <w:rFonts w:ascii="Helvetica Now Text" w:hAnsi="Helvetica Now Text" w:cs="Lao UI"/>
          <w:color w:val="455159" w:themeColor="text2" w:themeShade="BF"/>
        </w:rPr>
        <w:t>Compañía</w:t>
      </w:r>
      <w:r w:rsidR="00F04C70" w:rsidRPr="002C7176">
        <w:rPr>
          <w:rFonts w:ascii="Helvetica Now Text" w:hAnsi="Helvetica Now Text" w:cs="Lao UI"/>
          <w:color w:val="455159" w:themeColor="text2" w:themeShade="BF"/>
        </w:rPr>
        <w:t xml:space="preserve"> </w:t>
      </w:r>
      <w:r w:rsidR="0008712D" w:rsidRPr="002C7176">
        <w:rPr>
          <w:rFonts w:ascii="Helvetica Now Text" w:hAnsi="Helvetica Now Text" w:cs="Lao UI"/>
          <w:color w:val="455159" w:themeColor="text2" w:themeShade="BF"/>
        </w:rPr>
        <w:t>son los siguientes:</w:t>
      </w:r>
    </w:p>
    <w:p w14:paraId="4E263485" w14:textId="31F97637" w:rsidR="00312736" w:rsidRDefault="00312736" w:rsidP="009F7BF9">
      <w:pPr>
        <w:numPr>
          <w:ilvl w:val="0"/>
          <w:numId w:val="4"/>
        </w:numPr>
        <w:pBdr>
          <w:top w:val="nil"/>
          <w:left w:val="nil"/>
          <w:bottom w:val="nil"/>
          <w:right w:val="nil"/>
          <w:between w:val="nil"/>
        </w:pBdr>
        <w:rPr>
          <w:rFonts w:ascii="Helvetica Now Text" w:hAnsi="Helvetica Now Text" w:cs="Lao UI"/>
          <w:color w:val="455159" w:themeColor="text2" w:themeShade="BF"/>
        </w:rPr>
      </w:pPr>
      <w:bookmarkStart w:id="25" w:name="_Hlk118217142"/>
      <w:bookmarkStart w:id="26" w:name="_Hlk75446518"/>
      <w:r w:rsidRPr="00312736">
        <w:rPr>
          <w:rFonts w:ascii="Helvetica Now Text" w:hAnsi="Helvetica Now Text" w:cs="Lao UI"/>
          <w:color w:val="455159" w:themeColor="text2" w:themeShade="BF"/>
        </w:rPr>
        <w:t xml:space="preserve">Corregir la segregación vertical y horizontal que afecta tanto a los niveles </w:t>
      </w:r>
      <w:r w:rsidR="00A150FA">
        <w:rPr>
          <w:rFonts w:ascii="Helvetica Now Text" w:hAnsi="Helvetica Now Text" w:cs="Lao UI"/>
          <w:color w:val="455159" w:themeColor="text2" w:themeShade="BF"/>
        </w:rPr>
        <w:t>de responsabilidad máximos</w:t>
      </w:r>
      <w:r w:rsidRPr="00312736">
        <w:rPr>
          <w:rFonts w:ascii="Helvetica Now Text" w:hAnsi="Helvetica Now Text" w:cs="Lao UI"/>
          <w:color w:val="455159" w:themeColor="text2" w:themeShade="BF"/>
        </w:rPr>
        <w:t>, fomentando la incorporación y presencia de mujeres en los niveles y departamentos en los que se encuentra más infrarrepresentada.</w:t>
      </w:r>
    </w:p>
    <w:p w14:paraId="1D0CED6F" w14:textId="77777777" w:rsidR="000B4BCE" w:rsidRDefault="000B4BCE" w:rsidP="009F7BF9">
      <w:pPr>
        <w:numPr>
          <w:ilvl w:val="0"/>
          <w:numId w:val="4"/>
        </w:numPr>
        <w:pBdr>
          <w:top w:val="nil"/>
          <w:left w:val="nil"/>
          <w:bottom w:val="nil"/>
          <w:right w:val="nil"/>
          <w:between w:val="nil"/>
        </w:pBdr>
        <w:rPr>
          <w:rFonts w:ascii="Helvetica Now Text" w:hAnsi="Helvetica Now Text" w:cs="Lao UI"/>
          <w:color w:val="455159" w:themeColor="text2" w:themeShade="BF"/>
        </w:rPr>
      </w:pPr>
      <w:r w:rsidRPr="00A5079D">
        <w:rPr>
          <w:rFonts w:ascii="Helvetica Now Text" w:hAnsi="Helvetica Now Text" w:cs="Lao UI"/>
          <w:color w:val="455159" w:themeColor="text2" w:themeShade="BF"/>
        </w:rPr>
        <w:t>Incluir formación en materia de igualdad y diversidad en el Plan de Formación de la entidad.</w:t>
      </w:r>
    </w:p>
    <w:p w14:paraId="4F942475" w14:textId="3D959F6F" w:rsidR="00843880" w:rsidRDefault="00843880" w:rsidP="009F7BF9">
      <w:pPr>
        <w:numPr>
          <w:ilvl w:val="0"/>
          <w:numId w:val="4"/>
        </w:numPr>
        <w:pBdr>
          <w:top w:val="nil"/>
          <w:left w:val="nil"/>
          <w:bottom w:val="nil"/>
          <w:right w:val="nil"/>
          <w:between w:val="nil"/>
        </w:pBdr>
        <w:rPr>
          <w:rFonts w:ascii="Helvetica Now Text" w:hAnsi="Helvetica Now Text" w:cs="Lao UI"/>
          <w:color w:val="455159" w:themeColor="text2" w:themeShade="BF"/>
        </w:rPr>
      </w:pPr>
      <w:r w:rsidRPr="00312736">
        <w:rPr>
          <w:rFonts w:ascii="Helvetica Now Text" w:hAnsi="Helvetica Now Text" w:cs="Lao UI"/>
          <w:color w:val="455159" w:themeColor="text2" w:themeShade="BF"/>
        </w:rPr>
        <w:t xml:space="preserve">Corregir la segregación horizontal que afecta </w:t>
      </w:r>
      <w:r w:rsidR="000B4BCE">
        <w:rPr>
          <w:rFonts w:ascii="Helvetica Now Text" w:hAnsi="Helvetica Now Text" w:cs="Lao UI"/>
          <w:color w:val="455159" w:themeColor="text2" w:themeShade="BF"/>
        </w:rPr>
        <w:t>a</w:t>
      </w:r>
      <w:r>
        <w:rPr>
          <w:rFonts w:ascii="Helvetica Now Text" w:hAnsi="Helvetica Now Text" w:cs="Lao UI"/>
          <w:color w:val="455159" w:themeColor="text2" w:themeShade="BF"/>
        </w:rPr>
        <w:t xml:space="preserve"> los </w:t>
      </w:r>
      <w:r w:rsidRPr="00312736">
        <w:rPr>
          <w:rFonts w:ascii="Helvetica Now Text" w:hAnsi="Helvetica Now Text" w:cs="Lao UI"/>
          <w:color w:val="455159" w:themeColor="text2" w:themeShade="BF"/>
        </w:rPr>
        <w:t xml:space="preserve">departamentos, </w:t>
      </w:r>
      <w:r>
        <w:rPr>
          <w:rFonts w:ascii="Helvetica Now Text" w:hAnsi="Helvetica Now Text" w:cs="Lao UI"/>
          <w:color w:val="455159" w:themeColor="text2" w:themeShade="BF"/>
        </w:rPr>
        <w:t>a través de la formación</w:t>
      </w:r>
      <w:r w:rsidRPr="00312736">
        <w:rPr>
          <w:rFonts w:ascii="Helvetica Now Text" w:hAnsi="Helvetica Now Text" w:cs="Lao UI"/>
          <w:color w:val="455159" w:themeColor="text2" w:themeShade="BF"/>
        </w:rPr>
        <w:t xml:space="preserve"> </w:t>
      </w:r>
    </w:p>
    <w:p w14:paraId="7B456069" w14:textId="7F3F85B6" w:rsidR="00B67ADB" w:rsidRDefault="00B67ADB" w:rsidP="009F7BF9">
      <w:pPr>
        <w:pStyle w:val="Prrafodelista"/>
        <w:numPr>
          <w:ilvl w:val="0"/>
          <w:numId w:val="4"/>
        </w:numPr>
        <w:rPr>
          <w:rFonts w:ascii="Helvetica Now Text" w:hAnsi="Helvetica Now Text" w:cs="Lao UI"/>
          <w:color w:val="455159" w:themeColor="text2" w:themeShade="BF"/>
        </w:rPr>
      </w:pPr>
      <w:r w:rsidRPr="00626518">
        <w:rPr>
          <w:rFonts w:ascii="Helvetica Now Text" w:hAnsi="Helvetica Now Text" w:cs="Lao UI"/>
          <w:color w:val="455159" w:themeColor="text2" w:themeShade="BF"/>
        </w:rPr>
        <w:t xml:space="preserve">Garantizar la igualdad de trato y oportunidades entre mujeres y hombres en el sistema de </w:t>
      </w:r>
      <w:r w:rsidR="00AC1ED7">
        <w:rPr>
          <w:rFonts w:ascii="Helvetica Now Text" w:hAnsi="Helvetica Now Text" w:cs="Lao UI"/>
          <w:color w:val="455159" w:themeColor="text2" w:themeShade="BF"/>
        </w:rPr>
        <w:t>promoción</w:t>
      </w:r>
      <w:r w:rsidR="00852C36">
        <w:rPr>
          <w:rFonts w:ascii="Helvetica Now Text" w:hAnsi="Helvetica Now Text" w:cs="Lao UI"/>
          <w:color w:val="455159" w:themeColor="text2" w:themeShade="BF"/>
        </w:rPr>
        <w:t xml:space="preserve"> favoreciendo</w:t>
      </w:r>
      <w:r w:rsidR="00852C36" w:rsidRPr="00852C36">
        <w:rPr>
          <w:rFonts w:ascii="Helvetica Now Text" w:hAnsi="Helvetica Now Text" w:cs="Lao UI"/>
          <w:color w:val="455159" w:themeColor="text2" w:themeShade="BF"/>
        </w:rPr>
        <w:t xml:space="preserve"> la composición paritaria en sus equipos</w:t>
      </w:r>
      <w:r>
        <w:rPr>
          <w:rFonts w:ascii="Helvetica Now Text" w:hAnsi="Helvetica Now Text" w:cs="Lao UI"/>
          <w:color w:val="455159" w:themeColor="text2" w:themeShade="BF"/>
        </w:rPr>
        <w:t>.</w:t>
      </w:r>
    </w:p>
    <w:p w14:paraId="5144A122" w14:textId="2B58DF7D" w:rsidR="00B67ADB" w:rsidRDefault="00B67ADB" w:rsidP="009F7BF9">
      <w:pPr>
        <w:pStyle w:val="Prrafodelista"/>
        <w:numPr>
          <w:ilvl w:val="0"/>
          <w:numId w:val="4"/>
        </w:numPr>
        <w:rPr>
          <w:rFonts w:ascii="Helvetica Now Text" w:hAnsi="Helvetica Now Text" w:cs="Lao UI"/>
          <w:color w:val="455159" w:themeColor="text2" w:themeShade="BF"/>
        </w:rPr>
      </w:pPr>
      <w:r w:rsidRPr="00210909">
        <w:rPr>
          <w:rFonts w:ascii="Helvetica Now Text" w:hAnsi="Helvetica Now Text" w:cs="Lao UI"/>
          <w:color w:val="455159" w:themeColor="text2" w:themeShade="BF"/>
        </w:rPr>
        <w:t>Garantizar la eficacia y aplicación del principio de igualdad retributiva en la política retributiva de la Entidad, para prevenir la brecha salarial de género.</w:t>
      </w:r>
    </w:p>
    <w:p w14:paraId="3886E13F" w14:textId="2AD94015" w:rsidR="00B67ADB" w:rsidRDefault="00B67ADB" w:rsidP="009F7BF9">
      <w:pPr>
        <w:pStyle w:val="Prrafodelista"/>
        <w:numPr>
          <w:ilvl w:val="0"/>
          <w:numId w:val="4"/>
        </w:numPr>
        <w:rPr>
          <w:rFonts w:ascii="Helvetica Now Text" w:hAnsi="Helvetica Now Text" w:cs="Lao UI"/>
          <w:color w:val="455159" w:themeColor="text2" w:themeShade="BF"/>
        </w:rPr>
      </w:pPr>
      <w:r w:rsidRPr="00371202">
        <w:rPr>
          <w:rFonts w:ascii="Helvetica Now Text" w:hAnsi="Helvetica Now Text" w:cs="Lao UI"/>
          <w:color w:val="455159" w:themeColor="text2" w:themeShade="BF"/>
        </w:rPr>
        <w:t>Garantizar</w:t>
      </w:r>
      <w:r w:rsidR="00495BD2">
        <w:rPr>
          <w:rFonts w:ascii="Helvetica Now Text" w:hAnsi="Helvetica Now Text" w:cs="Lao UI"/>
          <w:color w:val="455159" w:themeColor="text2" w:themeShade="BF"/>
        </w:rPr>
        <w:t xml:space="preserve"> que</w:t>
      </w:r>
      <w:r w:rsidRPr="00371202">
        <w:rPr>
          <w:rFonts w:ascii="Helvetica Now Text" w:hAnsi="Helvetica Now Text" w:cs="Lao UI"/>
          <w:color w:val="455159" w:themeColor="text2" w:themeShade="BF"/>
        </w:rPr>
        <w:t xml:space="preserve"> las políticas y procedimientos que regulan las condiciones de trabajo no generen desigualdades por razón de sexo</w:t>
      </w:r>
      <w:r>
        <w:rPr>
          <w:rFonts w:ascii="Helvetica Now Text" w:hAnsi="Helvetica Now Text" w:cs="Lao UI"/>
          <w:color w:val="455159" w:themeColor="text2" w:themeShade="BF"/>
        </w:rPr>
        <w:t>.</w:t>
      </w:r>
    </w:p>
    <w:p w14:paraId="7E87BB12" w14:textId="764BAEB5" w:rsidR="00B67ADB" w:rsidRPr="00B67ADB" w:rsidRDefault="00B67ADB" w:rsidP="009F7BF9">
      <w:pPr>
        <w:pStyle w:val="Prrafodelista"/>
        <w:numPr>
          <w:ilvl w:val="0"/>
          <w:numId w:val="4"/>
        </w:numPr>
        <w:rPr>
          <w:rFonts w:ascii="Helvetica Now Text" w:hAnsi="Helvetica Now Text" w:cs="Lao UI"/>
          <w:color w:val="455159" w:themeColor="text2" w:themeShade="BF"/>
        </w:rPr>
      </w:pPr>
      <w:r w:rsidRPr="0076634F">
        <w:rPr>
          <w:rFonts w:ascii="Helvetica Now Text" w:hAnsi="Helvetica Now Text" w:cs="Lao UI"/>
          <w:color w:val="455159" w:themeColor="text2" w:themeShade="BF"/>
        </w:rPr>
        <w:t xml:space="preserve">Garantizar </w:t>
      </w:r>
      <w:r w:rsidRPr="00775AC6">
        <w:rPr>
          <w:rFonts w:ascii="Helvetica Now Text" w:hAnsi="Helvetica Now Text" w:cs="Lao UI"/>
          <w:color w:val="455159" w:themeColor="text2" w:themeShade="BF"/>
        </w:rPr>
        <w:t>el</w:t>
      </w:r>
      <w:r w:rsidR="00775AC6">
        <w:rPr>
          <w:rFonts w:ascii="Helvetica Now Text" w:hAnsi="Helvetica Now Text" w:cs="Lao UI"/>
          <w:color w:val="455159" w:themeColor="text2" w:themeShade="BF"/>
        </w:rPr>
        <w:t xml:space="preserve"> </w:t>
      </w:r>
      <w:r w:rsidR="00775AC6" w:rsidRPr="00F90D2E">
        <w:rPr>
          <w:rFonts w:ascii="Helvetica Now Text" w:hAnsi="Helvetica Now Text" w:cs="Lao UI"/>
          <w:color w:val="455159" w:themeColor="text2" w:themeShade="BF"/>
        </w:rPr>
        <w:t>uso de permisos de conciliación de manera corresponsable e igualitaria entre hombres y mujeres</w:t>
      </w:r>
      <w:r w:rsidRPr="00F90D2E">
        <w:rPr>
          <w:rFonts w:ascii="Helvetica Now Text" w:hAnsi="Helvetica Now Text" w:cs="Lao UI"/>
          <w:color w:val="455159" w:themeColor="text2" w:themeShade="BF"/>
        </w:rPr>
        <w:t>.</w:t>
      </w:r>
    </w:p>
    <w:p w14:paraId="2416BF81" w14:textId="6F07A531" w:rsidR="00D91CC5" w:rsidRDefault="00D91CC5" w:rsidP="009F7BF9">
      <w:pPr>
        <w:pStyle w:val="Prrafodelista"/>
        <w:numPr>
          <w:ilvl w:val="0"/>
          <w:numId w:val="4"/>
        </w:numPr>
        <w:rPr>
          <w:rFonts w:ascii="Helvetica Now Text" w:hAnsi="Helvetica Now Text" w:cs="Lao UI"/>
          <w:color w:val="455159" w:themeColor="text2" w:themeShade="BF"/>
        </w:rPr>
      </w:pPr>
      <w:r w:rsidRPr="00D91CC5">
        <w:rPr>
          <w:rFonts w:ascii="Helvetica Now Text" w:hAnsi="Helvetica Now Text" w:cs="Lao UI"/>
          <w:color w:val="455159" w:themeColor="text2" w:themeShade="BF"/>
        </w:rPr>
        <w:t>Sensibilizar al conjunto de la plantilla en la detección y actuación ante casos de Acoso Sexual y/o por razón de sexo.</w:t>
      </w:r>
    </w:p>
    <w:p w14:paraId="135928DD" w14:textId="5E8154AA" w:rsidR="00C57C2D" w:rsidRPr="00D91CC5" w:rsidRDefault="00C57C2D" w:rsidP="009F7BF9">
      <w:pPr>
        <w:pStyle w:val="Prrafodelista"/>
        <w:numPr>
          <w:ilvl w:val="0"/>
          <w:numId w:val="4"/>
        </w:numPr>
        <w:rPr>
          <w:rFonts w:ascii="Helvetica Now Text" w:hAnsi="Helvetica Now Text" w:cs="Lao UI"/>
          <w:color w:val="455159" w:themeColor="text2" w:themeShade="BF"/>
        </w:rPr>
      </w:pPr>
      <w:r w:rsidRPr="00C57C2D">
        <w:rPr>
          <w:rFonts w:ascii="Helvetica Now Text" w:hAnsi="Helvetica Now Text" w:cs="Lao UI"/>
          <w:color w:val="455159" w:themeColor="text2" w:themeShade="BF"/>
        </w:rPr>
        <w:t>Incluir la formación en igualdad y prevención del acoso sexual en el catálogo de formación obligatoria de la Compañía, especialmente a los lideres y managers.</w:t>
      </w:r>
    </w:p>
    <w:p w14:paraId="440C69C6" w14:textId="6B545658" w:rsidR="009E4FF1" w:rsidRDefault="00846407" w:rsidP="009F7BF9">
      <w:pPr>
        <w:pStyle w:val="Prrafodelista"/>
        <w:numPr>
          <w:ilvl w:val="0"/>
          <w:numId w:val="4"/>
        </w:numPr>
        <w:rPr>
          <w:rFonts w:ascii="Helvetica Now Text" w:hAnsi="Helvetica Now Text" w:cs="Lao UI"/>
          <w:color w:val="455159" w:themeColor="text2" w:themeShade="BF"/>
        </w:rPr>
      </w:pPr>
      <w:r w:rsidRPr="00672438">
        <w:rPr>
          <w:rFonts w:ascii="Helvetica Now Text" w:hAnsi="Helvetica Now Text" w:cs="Lao UI"/>
          <w:color w:val="455159" w:themeColor="text2" w:themeShade="BF"/>
        </w:rPr>
        <w:t>Garantizar que la política de Comunicación y RSC promueve valores de la igualdad de oportunidades entre mujeres y hombres, de corresponsabilidad y</w:t>
      </w:r>
      <w:r w:rsidR="0076634F">
        <w:rPr>
          <w:rFonts w:ascii="Helvetica Now Text" w:hAnsi="Helvetica Now Text" w:cs="Lao UI"/>
          <w:color w:val="455159" w:themeColor="text2" w:themeShade="BF"/>
        </w:rPr>
        <w:t xml:space="preserve"> </w:t>
      </w:r>
      <w:r w:rsidRPr="00672438">
        <w:rPr>
          <w:rFonts w:ascii="Helvetica Now Text" w:hAnsi="Helvetica Now Text" w:cs="Lao UI"/>
          <w:color w:val="455159" w:themeColor="text2" w:themeShade="BF"/>
        </w:rPr>
        <w:t>diversidad.</w:t>
      </w:r>
    </w:p>
    <w:bookmarkEnd w:id="25"/>
    <w:p w14:paraId="6A61061C" w14:textId="77777777" w:rsidR="009D77D9" w:rsidRDefault="009E4FF1" w:rsidP="009F7BF9">
      <w:pPr>
        <w:rPr>
          <w:rFonts w:ascii="Helvetica Now Text" w:hAnsi="Helvetica Now Text" w:cs="Lao UI"/>
          <w:color w:val="455159" w:themeColor="text2" w:themeShade="BF"/>
        </w:rPr>
        <w:sectPr w:rsidR="009D77D9" w:rsidSect="005B4D6B">
          <w:headerReference w:type="default" r:id="rId12"/>
          <w:footerReference w:type="default" r:id="rId13"/>
          <w:headerReference w:type="first" r:id="rId14"/>
          <w:pgSz w:w="11906" w:h="16838"/>
          <w:pgMar w:top="1418" w:right="1701" w:bottom="1418" w:left="1701" w:header="709" w:footer="709" w:gutter="0"/>
          <w:pgNumType w:start="0"/>
          <w:cols w:space="708"/>
          <w:titlePg/>
          <w:docGrid w:linePitch="360"/>
        </w:sectPr>
      </w:pPr>
      <w:r>
        <w:rPr>
          <w:rFonts w:ascii="Helvetica Now Text" w:hAnsi="Helvetica Now Text" w:cs="Lao UI"/>
          <w:color w:val="455159" w:themeColor="text2" w:themeShade="BF"/>
        </w:rPr>
        <w:br w:type="page"/>
      </w:r>
    </w:p>
    <w:p w14:paraId="3CE654E9" w14:textId="0BA5AFC5" w:rsidR="00846407" w:rsidRPr="009E4FF1" w:rsidRDefault="00846407" w:rsidP="009F7BF9">
      <w:pPr>
        <w:rPr>
          <w:rFonts w:ascii="Helvetica Now Text" w:hAnsi="Helvetica Now Text" w:cs="Lao UI"/>
          <w:color w:val="455159" w:themeColor="text2" w:themeShade="BF"/>
        </w:rPr>
      </w:pPr>
    </w:p>
    <w:p w14:paraId="43FD531D" w14:textId="58010D21" w:rsidR="009E4AFB" w:rsidRPr="00FA4299" w:rsidRDefault="00724532" w:rsidP="009F7BF9">
      <w:pPr>
        <w:pStyle w:val="Ttulo1"/>
        <w:numPr>
          <w:ilvl w:val="0"/>
          <w:numId w:val="11"/>
        </w:numPr>
        <w:rPr>
          <w:rFonts w:ascii="Helvetica Now Text" w:hAnsi="Helvetica Now Text" w:cs="Lao UI"/>
          <w:b/>
          <w:color w:val="455159"/>
          <w:sz w:val="28"/>
          <w:szCs w:val="28"/>
        </w:rPr>
      </w:pPr>
      <w:bookmarkStart w:id="27" w:name="_Toc143698005"/>
      <w:bookmarkStart w:id="28" w:name="_Hlk118217284"/>
      <w:bookmarkEnd w:id="26"/>
      <w:r w:rsidRPr="00FA4299">
        <w:rPr>
          <w:rFonts w:ascii="Helvetica Now Text" w:hAnsi="Helvetica Now Text" w:cs="Lao UI"/>
          <w:b/>
          <w:color w:val="455159"/>
          <w:sz w:val="28"/>
          <w:szCs w:val="28"/>
        </w:rPr>
        <w:t>MEDIDAS POR AREA DE ACTUACIÓN</w:t>
      </w:r>
      <w:bookmarkEnd w:id="27"/>
    </w:p>
    <w:p w14:paraId="2F0C7E66" w14:textId="0D7EF4F4" w:rsidR="007062BC" w:rsidRDefault="007062BC" w:rsidP="009F7BF9">
      <w:pPr>
        <w:pStyle w:val="Default"/>
      </w:pPr>
      <w:bookmarkStart w:id="29" w:name="_Hlk77604045"/>
    </w:p>
    <w:tbl>
      <w:tblPr>
        <w:tblStyle w:val="Tablaconcuadrcula"/>
        <w:tblW w:w="13650" w:type="dxa"/>
        <w:jc w:val="center"/>
        <w:tblLook w:val="04A0" w:firstRow="1" w:lastRow="0" w:firstColumn="1" w:lastColumn="0" w:noHBand="0" w:noVBand="1"/>
      </w:tblPr>
      <w:tblGrid>
        <w:gridCol w:w="639"/>
        <w:gridCol w:w="22"/>
        <w:gridCol w:w="5050"/>
        <w:gridCol w:w="181"/>
        <w:gridCol w:w="1484"/>
        <w:gridCol w:w="159"/>
        <w:gridCol w:w="3297"/>
        <w:gridCol w:w="68"/>
        <w:gridCol w:w="2743"/>
        <w:gridCol w:w="7"/>
      </w:tblGrid>
      <w:tr w:rsidR="005F6227" w:rsidRPr="00F43D35" w14:paraId="4B9737EE" w14:textId="2F2686FC" w:rsidTr="005F6227">
        <w:trPr>
          <w:trHeight w:val="849"/>
          <w:jc w:val="center"/>
        </w:trPr>
        <w:tc>
          <w:tcPr>
            <w:tcW w:w="5892" w:type="dxa"/>
            <w:gridSpan w:val="4"/>
            <w:shd w:val="clear" w:color="auto" w:fill="EB0017" w:themeFill="accent1"/>
            <w:vAlign w:val="center"/>
          </w:tcPr>
          <w:p w14:paraId="74F56330" w14:textId="27588A60" w:rsidR="009D77D9" w:rsidRPr="004808FF" w:rsidRDefault="009D77D9" w:rsidP="009F7BF9">
            <w:pPr>
              <w:pStyle w:val="AonBodyCopy"/>
              <w:jc w:val="center"/>
              <w:rPr>
                <w:rFonts w:ascii="Helvetica Now Text" w:hAnsi="Helvetica Now Text" w:cs="Lao UI"/>
                <w:b/>
                <w:color w:val="FFFFFF" w:themeColor="background1"/>
                <w:sz w:val="22"/>
                <w:szCs w:val="18"/>
                <w:lang w:val="es-ES_tradnl"/>
              </w:rPr>
            </w:pPr>
            <w:r w:rsidRPr="009D77D9">
              <w:rPr>
                <w:rFonts w:ascii="Helvetica Now Text" w:hAnsi="Helvetica Now Text" w:cs="Lao UI"/>
                <w:b/>
                <w:color w:val="FFFFFF" w:themeColor="background1"/>
                <w:sz w:val="22"/>
                <w:szCs w:val="18"/>
                <w:lang w:val="es-ES_tradnl"/>
              </w:rPr>
              <w:t>EJE 1 | Proceso de selección y contratación</w:t>
            </w:r>
          </w:p>
        </w:tc>
        <w:tc>
          <w:tcPr>
            <w:tcW w:w="7758" w:type="dxa"/>
            <w:gridSpan w:val="6"/>
            <w:vAlign w:val="center"/>
          </w:tcPr>
          <w:p w14:paraId="74154D08" w14:textId="56CD423D" w:rsidR="009D77D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9D77D9" w:rsidRPr="00312736">
              <w:rPr>
                <w:rFonts w:ascii="Helvetica Now Text" w:hAnsi="Helvetica Now Text" w:cs="Lao UI"/>
                <w:color w:val="455159" w:themeColor="text2" w:themeShade="BF"/>
              </w:rPr>
              <w:t xml:space="preserve">Corregir la segregación vertical y horizontal que afecta tanto a los niveles </w:t>
            </w:r>
            <w:r w:rsidR="009D77D9">
              <w:rPr>
                <w:rFonts w:ascii="Helvetica Now Text" w:hAnsi="Helvetica Now Text" w:cs="Lao UI"/>
                <w:color w:val="455159" w:themeColor="text2" w:themeShade="BF"/>
              </w:rPr>
              <w:t>de responsabilidad máximos</w:t>
            </w:r>
            <w:r w:rsidR="009D77D9" w:rsidRPr="00312736">
              <w:rPr>
                <w:rFonts w:ascii="Helvetica Now Text" w:hAnsi="Helvetica Now Text" w:cs="Lao UI"/>
                <w:color w:val="455159" w:themeColor="text2" w:themeShade="BF"/>
              </w:rPr>
              <w:t>, fomentando la incorporación y presencia de mujeres en los niveles y departamentos en los que se encuentra más infrarrepresentada.</w:t>
            </w:r>
          </w:p>
        </w:tc>
      </w:tr>
      <w:tr w:rsidR="005F6227" w:rsidRPr="00F43D35" w14:paraId="64366ECC" w14:textId="703923CA" w:rsidTr="005F6227">
        <w:trPr>
          <w:gridAfter w:val="1"/>
          <w:wAfter w:w="7" w:type="dxa"/>
          <w:trHeight w:val="296"/>
          <w:jc w:val="center"/>
        </w:trPr>
        <w:tc>
          <w:tcPr>
            <w:tcW w:w="639" w:type="dxa"/>
            <w:shd w:val="clear" w:color="auto" w:fill="F2F2F2" w:themeFill="background1" w:themeFillShade="F2"/>
            <w:vAlign w:val="center"/>
          </w:tcPr>
          <w:p w14:paraId="03497E7B" w14:textId="63DD7454"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253" w:type="dxa"/>
            <w:gridSpan w:val="3"/>
            <w:shd w:val="clear" w:color="auto" w:fill="F2F2F2" w:themeFill="background1" w:themeFillShade="F2"/>
            <w:vAlign w:val="center"/>
          </w:tcPr>
          <w:p w14:paraId="3585E011" w14:textId="77777777"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484" w:type="dxa"/>
            <w:shd w:val="clear" w:color="auto" w:fill="F2F2F2" w:themeFill="background1" w:themeFillShade="F2"/>
            <w:vAlign w:val="center"/>
          </w:tcPr>
          <w:p w14:paraId="6BF1CC89" w14:textId="77777777"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456" w:type="dxa"/>
            <w:gridSpan w:val="2"/>
            <w:shd w:val="clear" w:color="auto" w:fill="F2F2F2" w:themeFill="background1" w:themeFillShade="F2"/>
            <w:vAlign w:val="center"/>
          </w:tcPr>
          <w:p w14:paraId="364084E1" w14:textId="5DF24C09"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11" w:type="dxa"/>
            <w:gridSpan w:val="2"/>
            <w:shd w:val="clear" w:color="auto" w:fill="F2F2F2" w:themeFill="background1" w:themeFillShade="F2"/>
          </w:tcPr>
          <w:p w14:paraId="5B1EEE33" w14:textId="39A38577"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F6227" w:rsidRPr="008D0BB2" w14:paraId="1523252D" w14:textId="4CA4F112" w:rsidTr="005F6227">
        <w:trPr>
          <w:gridAfter w:val="1"/>
          <w:wAfter w:w="7" w:type="dxa"/>
          <w:trHeight w:val="492"/>
          <w:jc w:val="center"/>
        </w:trPr>
        <w:tc>
          <w:tcPr>
            <w:tcW w:w="639" w:type="dxa"/>
            <w:vAlign w:val="center"/>
          </w:tcPr>
          <w:p w14:paraId="4476EE38" w14:textId="7315AA89" w:rsidR="009D77D9" w:rsidRPr="008D0BB2" w:rsidRDefault="009D77D9" w:rsidP="009F7BF9">
            <w:pPr>
              <w:pStyle w:val="AonBodyCopy"/>
              <w:jc w:val="center"/>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1.</w:t>
            </w:r>
            <w:r>
              <w:rPr>
                <w:rFonts w:ascii="Helvetica Now Text" w:eastAsiaTheme="minorHAnsi" w:hAnsi="Helvetica Now Text" w:cs="Lao UI"/>
                <w:b/>
                <w:bCs/>
                <w:color w:val="455159" w:themeColor="text2" w:themeShade="BF"/>
                <w:szCs w:val="22"/>
                <w:lang w:val="es-ES"/>
              </w:rPr>
              <w:t>1</w:t>
            </w:r>
          </w:p>
        </w:tc>
        <w:tc>
          <w:tcPr>
            <w:tcW w:w="5253" w:type="dxa"/>
            <w:gridSpan w:val="3"/>
            <w:vAlign w:val="center"/>
          </w:tcPr>
          <w:p w14:paraId="370DB3F5" w14:textId="77777777" w:rsidR="009D77D9" w:rsidRPr="008D0BB2" w:rsidRDefault="009D77D9"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Incluir en el Procedimiento de Selección de la Entidad, una cláusula de paridad como la siguiente: </w:t>
            </w:r>
          </w:p>
          <w:p w14:paraId="219DC079" w14:textId="23BD8377" w:rsidR="009D77D9" w:rsidRPr="008D0BB2" w:rsidRDefault="009D77D9"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En igualdad de condiciones en cuanto a cualificación y competencias para el puesto, accederá la persona candidata del sexo menos representado en ese </w:t>
            </w:r>
            <w:r>
              <w:rPr>
                <w:rFonts w:ascii="Helvetica Now Text" w:eastAsiaTheme="minorHAnsi" w:hAnsi="Helvetica Now Text" w:cs="Lao UI"/>
                <w:color w:val="455159" w:themeColor="text2" w:themeShade="BF"/>
                <w:szCs w:val="22"/>
                <w:lang w:val="es-ES"/>
              </w:rPr>
              <w:t>departamento</w:t>
            </w:r>
            <w:r w:rsidRPr="008D0BB2">
              <w:rPr>
                <w:rFonts w:ascii="Helvetica Now Text" w:eastAsiaTheme="minorHAnsi" w:hAnsi="Helvetica Now Text" w:cs="Lao UI"/>
                <w:color w:val="455159" w:themeColor="text2" w:themeShade="BF"/>
                <w:szCs w:val="22"/>
                <w:lang w:val="es-ES"/>
              </w:rPr>
              <w:t>”.</w:t>
            </w:r>
          </w:p>
        </w:tc>
        <w:tc>
          <w:tcPr>
            <w:tcW w:w="1484" w:type="dxa"/>
            <w:vAlign w:val="center"/>
          </w:tcPr>
          <w:p w14:paraId="3BEDAB8A" w14:textId="3622BB35" w:rsidR="009D77D9" w:rsidRPr="008D0BB2" w:rsidRDefault="009D77D9"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Cláusula incorporada al procedimiento de selección.</w:t>
            </w:r>
          </w:p>
        </w:tc>
        <w:tc>
          <w:tcPr>
            <w:tcW w:w="3456" w:type="dxa"/>
            <w:gridSpan w:val="2"/>
            <w:vAlign w:val="center"/>
          </w:tcPr>
          <w:p w14:paraId="325059AD" w14:textId="77777777" w:rsidR="009D77D9" w:rsidRPr="008D0BB2" w:rsidRDefault="009D77D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p>
          <w:p w14:paraId="49FD4A95" w14:textId="71E51232" w:rsidR="009D77D9" w:rsidRPr="008D0BB2" w:rsidRDefault="009D77D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11" w:type="dxa"/>
            <w:gridSpan w:val="2"/>
            <w:vAlign w:val="center"/>
          </w:tcPr>
          <w:p w14:paraId="6EC11182" w14:textId="55AFEF0A" w:rsidR="009D77D9" w:rsidRPr="008D0BB2" w:rsidRDefault="009D77D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F6227" w:rsidRPr="008D0BB2" w14:paraId="4D0D11F8" w14:textId="7FC99D7C" w:rsidTr="005F6227">
        <w:trPr>
          <w:gridAfter w:val="1"/>
          <w:wAfter w:w="7" w:type="dxa"/>
          <w:trHeight w:val="492"/>
          <w:jc w:val="center"/>
        </w:trPr>
        <w:tc>
          <w:tcPr>
            <w:tcW w:w="639" w:type="dxa"/>
            <w:vAlign w:val="center"/>
          </w:tcPr>
          <w:p w14:paraId="7396DBF3" w14:textId="143F4F16" w:rsidR="009D77D9" w:rsidRPr="008D0BB2" w:rsidRDefault="009D77D9" w:rsidP="009F7BF9">
            <w:pPr>
              <w:pStyle w:val="AonBodyCopy"/>
              <w:jc w:val="center"/>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1.</w:t>
            </w:r>
            <w:r>
              <w:rPr>
                <w:rFonts w:ascii="Helvetica Now Text" w:eastAsiaTheme="minorHAnsi" w:hAnsi="Helvetica Now Text" w:cs="Lao UI"/>
                <w:b/>
                <w:bCs/>
                <w:color w:val="455159" w:themeColor="text2" w:themeShade="BF"/>
                <w:szCs w:val="22"/>
                <w:lang w:val="es-ES"/>
              </w:rPr>
              <w:t>2</w:t>
            </w:r>
          </w:p>
        </w:tc>
        <w:tc>
          <w:tcPr>
            <w:tcW w:w="5253" w:type="dxa"/>
            <w:gridSpan w:val="3"/>
            <w:vAlign w:val="center"/>
          </w:tcPr>
          <w:p w14:paraId="7D80DB94" w14:textId="0735565D" w:rsidR="009D77D9" w:rsidRPr="00C05ADB" w:rsidRDefault="009D77D9"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corporar un breve párrafo en las ofertas de empleo, tanto internas como externas, donde se refleje el compromiso de la Entidad con la igualdad de oportunidades en el empleo entre mujeres y hombres.</w:t>
            </w:r>
          </w:p>
        </w:tc>
        <w:tc>
          <w:tcPr>
            <w:tcW w:w="1484" w:type="dxa"/>
            <w:vAlign w:val="center"/>
          </w:tcPr>
          <w:p w14:paraId="5374C8F5" w14:textId="243EE2FC" w:rsidR="009D77D9" w:rsidRPr="008D0BB2" w:rsidRDefault="009D77D9"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Párrafo incluido en las ofertas de empleo publicadas en el último año.</w:t>
            </w:r>
          </w:p>
        </w:tc>
        <w:tc>
          <w:tcPr>
            <w:tcW w:w="3456" w:type="dxa"/>
            <w:gridSpan w:val="2"/>
            <w:vAlign w:val="center"/>
          </w:tcPr>
          <w:p w14:paraId="1B96B60A" w14:textId="7C77CAD8" w:rsidR="009D77D9" w:rsidRPr="008D0BB2" w:rsidRDefault="009D77D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424E3326" w14:textId="0B4A7AC3" w:rsidR="009D77D9" w:rsidRPr="008D0BB2" w:rsidRDefault="009D77D9"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11" w:type="dxa"/>
            <w:gridSpan w:val="2"/>
            <w:vAlign w:val="center"/>
          </w:tcPr>
          <w:p w14:paraId="74ABA896" w14:textId="318827A8" w:rsidR="009D77D9" w:rsidRPr="008D0BB2" w:rsidRDefault="009D77D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F6227" w:rsidRPr="008D0BB2" w14:paraId="0B50A71E" w14:textId="786F7D26" w:rsidTr="005F6227">
        <w:trPr>
          <w:gridAfter w:val="1"/>
          <w:wAfter w:w="7" w:type="dxa"/>
          <w:trHeight w:val="492"/>
          <w:jc w:val="center"/>
        </w:trPr>
        <w:tc>
          <w:tcPr>
            <w:tcW w:w="639" w:type="dxa"/>
            <w:vAlign w:val="center"/>
          </w:tcPr>
          <w:p w14:paraId="561653F5" w14:textId="1CE99581" w:rsidR="005F6227" w:rsidRPr="00846407"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sidRPr="00846407">
              <w:rPr>
                <w:rFonts w:ascii="Helvetica Now Text" w:eastAsiaTheme="minorHAnsi" w:hAnsi="Helvetica Now Text" w:cs="Lao UI"/>
                <w:b/>
                <w:bCs/>
                <w:color w:val="455159" w:themeColor="text2" w:themeShade="BF"/>
                <w:szCs w:val="22"/>
                <w:lang w:val="es-ES"/>
              </w:rPr>
              <w:t>1.</w:t>
            </w:r>
            <w:r>
              <w:rPr>
                <w:rFonts w:ascii="Helvetica Now Text" w:eastAsiaTheme="minorHAnsi" w:hAnsi="Helvetica Now Text" w:cs="Lao UI"/>
                <w:b/>
                <w:bCs/>
                <w:color w:val="455159" w:themeColor="text2" w:themeShade="BF"/>
                <w:szCs w:val="22"/>
                <w:lang w:val="es-ES"/>
              </w:rPr>
              <w:t>3</w:t>
            </w:r>
          </w:p>
        </w:tc>
        <w:tc>
          <w:tcPr>
            <w:tcW w:w="5253" w:type="dxa"/>
            <w:gridSpan w:val="3"/>
            <w:vAlign w:val="center"/>
          </w:tcPr>
          <w:p w14:paraId="1E24579E" w14:textId="54C175F7" w:rsidR="005F6227" w:rsidRPr="00C05ADB" w:rsidRDefault="005F6227" w:rsidP="009F7BF9">
            <w:pPr>
              <w:pStyle w:val="AonBodyCopy"/>
              <w:spacing w:after="0"/>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Presentar anualmente en la Comisión de Seguimiento el dato de personas candidatas desagregada por sexos, que hayan participado en los procesos de selección, para los diferentes departamentos.</w:t>
            </w:r>
          </w:p>
          <w:p w14:paraId="41B772C7" w14:textId="77777777" w:rsidR="005F6227" w:rsidRDefault="005F6227" w:rsidP="009F7BF9">
            <w:pPr>
              <w:pStyle w:val="AonBodyCopy"/>
              <w:spacing w:after="0"/>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cluir en el cuadro de mando de indicadores de Igualdad</w:t>
            </w:r>
          </w:p>
          <w:p w14:paraId="48DD2A31" w14:textId="77777777" w:rsidR="005C1BAD" w:rsidRDefault="005C1BAD" w:rsidP="009F7BF9">
            <w:pPr>
              <w:pStyle w:val="AonBodyCopy"/>
              <w:spacing w:after="0"/>
              <w:rPr>
                <w:rFonts w:ascii="Helvetica Now Text" w:eastAsiaTheme="minorHAnsi" w:hAnsi="Helvetica Now Text" w:cs="Lao UI"/>
                <w:szCs w:val="22"/>
                <w:lang w:val="es-ES"/>
              </w:rPr>
            </w:pPr>
          </w:p>
          <w:p w14:paraId="319FC542" w14:textId="0E6D1D3E" w:rsidR="005C1BAD" w:rsidRPr="00C05ADB" w:rsidRDefault="005C1BAD" w:rsidP="009F7BF9">
            <w:pPr>
              <w:pStyle w:val="AonBodyCopy"/>
              <w:spacing w:after="0"/>
              <w:rPr>
                <w:rFonts w:ascii="Helvetica Now Text" w:eastAsiaTheme="minorHAnsi" w:hAnsi="Helvetica Now Text" w:cs="Lao UI"/>
                <w:szCs w:val="22"/>
                <w:lang w:val="es-ES"/>
              </w:rPr>
            </w:pPr>
          </w:p>
        </w:tc>
        <w:tc>
          <w:tcPr>
            <w:tcW w:w="1484" w:type="dxa"/>
            <w:vAlign w:val="center"/>
          </w:tcPr>
          <w:p w14:paraId="595F33FD" w14:textId="44449268"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N.º de hombres </w:t>
            </w:r>
            <w:r>
              <w:rPr>
                <w:rFonts w:ascii="Helvetica Now Text" w:eastAsiaTheme="minorHAnsi" w:hAnsi="Helvetica Now Text" w:cs="Lao UI"/>
                <w:color w:val="455159" w:themeColor="text2" w:themeShade="BF"/>
                <w:szCs w:val="22"/>
                <w:lang w:val="es-ES"/>
              </w:rPr>
              <w:t xml:space="preserve">y de mujeres </w:t>
            </w:r>
            <w:r w:rsidRPr="008D0BB2">
              <w:rPr>
                <w:rFonts w:ascii="Helvetica Now Text" w:eastAsiaTheme="minorHAnsi" w:hAnsi="Helvetica Now Text" w:cs="Lao UI"/>
                <w:color w:val="455159" w:themeColor="text2" w:themeShade="BF"/>
                <w:szCs w:val="22"/>
                <w:lang w:val="es-ES"/>
              </w:rPr>
              <w:t>seleccionad</w:t>
            </w:r>
            <w:r>
              <w:rPr>
                <w:rFonts w:ascii="Helvetica Now Text" w:eastAsiaTheme="minorHAnsi" w:hAnsi="Helvetica Now Text" w:cs="Lao UI"/>
                <w:color w:val="455159" w:themeColor="text2" w:themeShade="BF"/>
                <w:szCs w:val="22"/>
                <w:lang w:val="es-ES"/>
              </w:rPr>
              <w:t>as</w:t>
            </w:r>
          </w:p>
        </w:tc>
        <w:tc>
          <w:tcPr>
            <w:tcW w:w="3456" w:type="dxa"/>
            <w:gridSpan w:val="2"/>
            <w:vAlign w:val="center"/>
          </w:tcPr>
          <w:p w14:paraId="24DE8C5F" w14:textId="7C13C358"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345A67E6" w14:textId="70D7E886" w:rsidR="005F6227" w:rsidRPr="008D0BB2" w:rsidRDefault="005F6227"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11" w:type="dxa"/>
            <w:gridSpan w:val="2"/>
            <w:vAlign w:val="center"/>
          </w:tcPr>
          <w:p w14:paraId="682101FB" w14:textId="00B559CD" w:rsidR="005F6227" w:rsidRPr="008D0BB2"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1º trimestre de cada año.</w:t>
            </w:r>
          </w:p>
        </w:tc>
      </w:tr>
      <w:tr w:rsidR="005F6227" w:rsidRPr="00F43D35" w14:paraId="63509C3F" w14:textId="77777777" w:rsidTr="005F6227">
        <w:trPr>
          <w:trHeight w:val="849"/>
          <w:jc w:val="center"/>
        </w:trPr>
        <w:tc>
          <w:tcPr>
            <w:tcW w:w="5711" w:type="dxa"/>
            <w:gridSpan w:val="3"/>
            <w:shd w:val="clear" w:color="auto" w:fill="EB0017" w:themeFill="accent1"/>
            <w:vAlign w:val="center"/>
          </w:tcPr>
          <w:p w14:paraId="6EBB3F95" w14:textId="645C30E0" w:rsidR="005F6227" w:rsidRPr="004808FF" w:rsidRDefault="00BF0053" w:rsidP="009F7BF9">
            <w:pPr>
              <w:pStyle w:val="AonBodyCopy"/>
              <w:jc w:val="center"/>
              <w:rPr>
                <w:rFonts w:ascii="Helvetica Now Text" w:hAnsi="Helvetica Now Text" w:cs="Lao UI"/>
                <w:b/>
                <w:color w:val="FFFFFF" w:themeColor="background1"/>
                <w:sz w:val="22"/>
                <w:szCs w:val="18"/>
                <w:lang w:val="es-ES_tradnl"/>
              </w:rPr>
            </w:pPr>
            <w:bookmarkStart w:id="30" w:name="_Toc62898333"/>
            <w:r>
              <w:rPr>
                <w:rFonts w:ascii="Helvetica Now Text" w:hAnsi="Helvetica Now Text" w:cs="Lao UI"/>
                <w:color w:val="455159" w:themeColor="text2" w:themeShade="BF"/>
              </w:rPr>
              <w:lastRenderedPageBreak/>
              <w:br w:type="page"/>
            </w:r>
            <w:bookmarkEnd w:id="30"/>
            <w:r w:rsidR="005F6227" w:rsidRPr="005F6227">
              <w:rPr>
                <w:rFonts w:ascii="Helvetica Now Text" w:hAnsi="Helvetica Now Text" w:cs="Lao UI"/>
                <w:b/>
                <w:color w:val="FFFFFF" w:themeColor="background1"/>
                <w:sz w:val="22"/>
                <w:szCs w:val="18"/>
                <w:lang w:val="es-ES_tradnl"/>
              </w:rPr>
              <w:t>EJE 2 | Formación</w:t>
            </w:r>
          </w:p>
        </w:tc>
        <w:tc>
          <w:tcPr>
            <w:tcW w:w="7939" w:type="dxa"/>
            <w:gridSpan w:val="7"/>
            <w:vAlign w:val="center"/>
          </w:tcPr>
          <w:p w14:paraId="20832C8B" w14:textId="4E9858CF" w:rsidR="005F6227"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5F6227" w:rsidRPr="00C10709">
              <w:rPr>
                <w:rFonts w:ascii="Helvetica Now Text" w:hAnsi="Helvetica Now Text" w:cs="Lao UI"/>
                <w:color w:val="455159" w:themeColor="text2" w:themeShade="BF"/>
              </w:rPr>
              <w:t>Incluir formación en materia de igualdad y diversidad en el Plan de Formación de la entidad.</w:t>
            </w:r>
          </w:p>
        </w:tc>
      </w:tr>
      <w:tr w:rsidR="005F6227" w:rsidRPr="00F43D35" w14:paraId="0C8A6D9C" w14:textId="77777777" w:rsidTr="005F6227">
        <w:trPr>
          <w:trHeight w:val="296"/>
          <w:jc w:val="center"/>
        </w:trPr>
        <w:tc>
          <w:tcPr>
            <w:tcW w:w="661" w:type="dxa"/>
            <w:gridSpan w:val="2"/>
            <w:shd w:val="clear" w:color="auto" w:fill="F2F2F2" w:themeFill="background1" w:themeFillShade="F2"/>
            <w:vAlign w:val="center"/>
          </w:tcPr>
          <w:p w14:paraId="26870F3B"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50" w:type="dxa"/>
            <w:shd w:val="clear" w:color="auto" w:fill="F2F2F2" w:themeFill="background1" w:themeFillShade="F2"/>
            <w:vAlign w:val="center"/>
          </w:tcPr>
          <w:p w14:paraId="266004F4"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24" w:type="dxa"/>
            <w:gridSpan w:val="3"/>
            <w:shd w:val="clear" w:color="auto" w:fill="F2F2F2" w:themeFill="background1" w:themeFillShade="F2"/>
            <w:vAlign w:val="center"/>
          </w:tcPr>
          <w:p w14:paraId="4CAAD929"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65" w:type="dxa"/>
            <w:gridSpan w:val="2"/>
            <w:shd w:val="clear" w:color="auto" w:fill="F2F2F2" w:themeFill="background1" w:themeFillShade="F2"/>
            <w:vAlign w:val="center"/>
          </w:tcPr>
          <w:p w14:paraId="5159CF89"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50" w:type="dxa"/>
            <w:gridSpan w:val="2"/>
            <w:shd w:val="clear" w:color="auto" w:fill="F2F2F2" w:themeFill="background1" w:themeFillShade="F2"/>
          </w:tcPr>
          <w:p w14:paraId="7D7BAC35"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F6227" w:rsidRPr="008D0BB2" w14:paraId="53A297BD" w14:textId="77777777" w:rsidTr="005F6227">
        <w:trPr>
          <w:trHeight w:val="492"/>
          <w:jc w:val="center"/>
        </w:trPr>
        <w:tc>
          <w:tcPr>
            <w:tcW w:w="661" w:type="dxa"/>
            <w:gridSpan w:val="2"/>
            <w:vAlign w:val="center"/>
          </w:tcPr>
          <w:p w14:paraId="359BB2FE" w14:textId="71580EF5" w:rsidR="005F6227" w:rsidRPr="008D0BB2"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sidRPr="00C10709">
              <w:rPr>
                <w:rFonts w:ascii="Helvetica Now Text" w:eastAsiaTheme="minorHAnsi" w:hAnsi="Helvetica Now Text" w:cs="Lao UI"/>
                <w:b/>
                <w:bCs/>
                <w:color w:val="455159" w:themeColor="text2" w:themeShade="BF"/>
                <w:szCs w:val="22"/>
                <w:lang w:val="es-ES"/>
              </w:rPr>
              <w:t>2.1.</w:t>
            </w:r>
            <w:r>
              <w:rPr>
                <w:rFonts w:ascii="Helvetica Now Text" w:eastAsiaTheme="minorHAnsi" w:hAnsi="Helvetica Now Text" w:cs="Lao UI"/>
                <w:b/>
                <w:bCs/>
                <w:color w:val="455159" w:themeColor="text2" w:themeShade="BF"/>
                <w:szCs w:val="22"/>
                <w:lang w:val="es-ES"/>
              </w:rPr>
              <w:t>1</w:t>
            </w:r>
          </w:p>
        </w:tc>
        <w:tc>
          <w:tcPr>
            <w:tcW w:w="5050" w:type="dxa"/>
            <w:vAlign w:val="center"/>
          </w:tcPr>
          <w:p w14:paraId="62B2D12E" w14:textId="4FCFDBB0"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10709">
              <w:rPr>
                <w:rFonts w:ascii="Helvetica Now Text" w:eastAsiaTheme="minorHAnsi" w:hAnsi="Helvetica Now Text" w:cs="Lao UI"/>
                <w:color w:val="455159" w:themeColor="text2" w:themeShade="BF"/>
                <w:szCs w:val="22"/>
                <w:lang w:val="es-ES"/>
              </w:rPr>
              <w:t xml:space="preserve">Realizar </w:t>
            </w:r>
            <w:r>
              <w:rPr>
                <w:rFonts w:ascii="Helvetica Now Text" w:eastAsiaTheme="minorHAnsi" w:hAnsi="Helvetica Now Text" w:cs="Lao UI"/>
                <w:color w:val="455159" w:themeColor="text2" w:themeShade="BF"/>
                <w:szCs w:val="22"/>
                <w:lang w:val="es-ES"/>
              </w:rPr>
              <w:t xml:space="preserve">periódicamente </w:t>
            </w:r>
            <w:r w:rsidRPr="00C10709">
              <w:rPr>
                <w:rFonts w:ascii="Helvetica Now Text" w:eastAsiaTheme="minorHAnsi" w:hAnsi="Helvetica Now Text" w:cs="Lao UI"/>
                <w:color w:val="455159" w:themeColor="text2" w:themeShade="BF"/>
                <w:szCs w:val="22"/>
                <w:lang w:val="es-ES"/>
              </w:rPr>
              <w:t xml:space="preserve">acciones de formación y sensibilización específicas en materia de igualdad </w:t>
            </w:r>
            <w:r w:rsidRPr="005F6227">
              <w:rPr>
                <w:rFonts w:ascii="Helvetica Now Text" w:eastAsiaTheme="minorHAnsi" w:hAnsi="Helvetica Now Text" w:cs="Lao UI"/>
                <w:color w:val="455159" w:themeColor="text2" w:themeShade="BF"/>
                <w:szCs w:val="22"/>
                <w:lang w:val="es-ES"/>
              </w:rPr>
              <w:t>dirigidas a toda la plantilla, incluidas las personas que participan en los procesos de selección, lideres y managers.</w:t>
            </w:r>
          </w:p>
        </w:tc>
        <w:tc>
          <w:tcPr>
            <w:tcW w:w="1824" w:type="dxa"/>
            <w:gridSpan w:val="3"/>
            <w:vAlign w:val="center"/>
          </w:tcPr>
          <w:p w14:paraId="010FBD2A" w14:textId="4EED6A06"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10709">
              <w:rPr>
                <w:rFonts w:ascii="Helvetica Now Text" w:eastAsiaTheme="minorHAnsi" w:hAnsi="Helvetica Now Text" w:cs="Lao UI"/>
                <w:color w:val="455159" w:themeColor="text2" w:themeShade="BF"/>
                <w:szCs w:val="22"/>
                <w:lang w:val="es-ES"/>
              </w:rPr>
              <w:t xml:space="preserve">N.º de personas formadas en igualdad en </w:t>
            </w:r>
            <w:r>
              <w:rPr>
                <w:rFonts w:ascii="Helvetica Now Text" w:eastAsiaTheme="minorHAnsi" w:hAnsi="Helvetica Now Text" w:cs="Lao UI"/>
                <w:color w:val="455159" w:themeColor="text2" w:themeShade="BF"/>
                <w:szCs w:val="22"/>
                <w:lang w:val="es-ES"/>
              </w:rPr>
              <w:t>cada uno de los departamentos/</w:t>
            </w:r>
            <w:proofErr w:type="spellStart"/>
            <w:r>
              <w:rPr>
                <w:rFonts w:ascii="Helvetica Now Text" w:eastAsiaTheme="minorHAnsi" w:hAnsi="Helvetica Now Text" w:cs="Lao UI"/>
                <w:color w:val="455159" w:themeColor="text2" w:themeShade="BF"/>
                <w:szCs w:val="22"/>
                <w:lang w:val="es-ES"/>
              </w:rPr>
              <w:t>Nº</w:t>
            </w:r>
            <w:proofErr w:type="spellEnd"/>
            <w:r>
              <w:rPr>
                <w:rFonts w:ascii="Helvetica Now Text" w:eastAsiaTheme="minorHAnsi" w:hAnsi="Helvetica Now Text" w:cs="Lao UI"/>
                <w:color w:val="455159" w:themeColor="text2" w:themeShade="BF"/>
                <w:szCs w:val="22"/>
                <w:lang w:val="es-ES"/>
              </w:rPr>
              <w:t xml:space="preserve"> de personas de los departamentos</w:t>
            </w:r>
          </w:p>
        </w:tc>
        <w:tc>
          <w:tcPr>
            <w:tcW w:w="3365" w:type="dxa"/>
            <w:gridSpan w:val="2"/>
            <w:vAlign w:val="center"/>
          </w:tcPr>
          <w:p w14:paraId="51643266" w14:textId="77777777" w:rsidR="005F6227" w:rsidRPr="00C10709"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C10709">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Formación</w:t>
            </w:r>
            <w:r w:rsidRPr="00C10709">
              <w:rPr>
                <w:rFonts w:ascii="Helvetica Now Text" w:eastAsiaTheme="minorHAnsi" w:hAnsi="Helvetica Now Text" w:cs="Lao UI"/>
                <w:b/>
                <w:bCs/>
                <w:color w:val="455159" w:themeColor="text2" w:themeShade="BF"/>
                <w:szCs w:val="22"/>
                <w:lang w:val="es-ES"/>
              </w:rPr>
              <w:t xml:space="preserve"> </w:t>
            </w:r>
          </w:p>
          <w:p w14:paraId="50E33509" w14:textId="77777777" w:rsidR="005F6227" w:rsidRPr="00C10709" w:rsidRDefault="005F6227"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p>
          <w:p w14:paraId="369F8BE4" w14:textId="37766D5E"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color w:val="455159" w:themeColor="text2" w:themeShade="BF"/>
                <w:szCs w:val="22"/>
                <w:lang w:val="es-ES"/>
              </w:rPr>
              <w:t>A cargo del presupuesto del departamento responsable</w:t>
            </w:r>
          </w:p>
        </w:tc>
        <w:tc>
          <w:tcPr>
            <w:tcW w:w="2750" w:type="dxa"/>
            <w:gridSpan w:val="2"/>
            <w:vAlign w:val="center"/>
          </w:tcPr>
          <w:p w14:paraId="21C66878" w14:textId="0456BE2E" w:rsidR="005F6227" w:rsidRPr="008D0BB2"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2º trimestre de cada año.</w:t>
            </w:r>
          </w:p>
        </w:tc>
      </w:tr>
    </w:tbl>
    <w:p w14:paraId="038C4BA7" w14:textId="1CAFC7B6" w:rsidR="003E26B1" w:rsidRDefault="00BF0053" w:rsidP="009F7BF9">
      <w:r>
        <w:br w:type="page"/>
      </w:r>
    </w:p>
    <w:tbl>
      <w:tblPr>
        <w:tblStyle w:val="Tablaconcuadrcula"/>
        <w:tblW w:w="13650" w:type="dxa"/>
        <w:jc w:val="center"/>
        <w:tblLook w:val="04A0" w:firstRow="1" w:lastRow="0" w:firstColumn="1" w:lastColumn="0" w:noHBand="0" w:noVBand="1"/>
      </w:tblPr>
      <w:tblGrid>
        <w:gridCol w:w="661"/>
        <w:gridCol w:w="5050"/>
        <w:gridCol w:w="1824"/>
        <w:gridCol w:w="3365"/>
        <w:gridCol w:w="2750"/>
      </w:tblGrid>
      <w:tr w:rsidR="005F6227" w:rsidRPr="00F43D35" w14:paraId="3A71173D" w14:textId="77777777" w:rsidTr="002A3170">
        <w:trPr>
          <w:trHeight w:val="849"/>
          <w:jc w:val="center"/>
        </w:trPr>
        <w:tc>
          <w:tcPr>
            <w:tcW w:w="5711" w:type="dxa"/>
            <w:gridSpan w:val="2"/>
            <w:shd w:val="clear" w:color="auto" w:fill="EB0017" w:themeFill="accent1"/>
            <w:vAlign w:val="center"/>
          </w:tcPr>
          <w:p w14:paraId="31192029" w14:textId="112B8BA1" w:rsidR="005F6227" w:rsidRPr="004808FF" w:rsidRDefault="005F6227" w:rsidP="009F7BF9">
            <w:pPr>
              <w:pStyle w:val="AonBodyCopy"/>
              <w:jc w:val="center"/>
              <w:rPr>
                <w:rFonts w:ascii="Helvetica Now Text" w:hAnsi="Helvetica Now Text" w:cs="Lao UI"/>
                <w:b/>
                <w:color w:val="FFFFFF" w:themeColor="background1"/>
                <w:sz w:val="22"/>
                <w:szCs w:val="18"/>
                <w:lang w:val="es-ES_tradnl"/>
              </w:rPr>
            </w:pPr>
            <w:bookmarkStart w:id="31" w:name="_Toc62898334"/>
            <w:r w:rsidRPr="005F6227">
              <w:rPr>
                <w:rFonts w:ascii="Helvetica Now Text" w:hAnsi="Helvetica Now Text" w:cs="Lao UI"/>
                <w:b/>
                <w:color w:val="FFFFFF" w:themeColor="background1"/>
                <w:sz w:val="22"/>
                <w:szCs w:val="18"/>
                <w:lang w:val="es-ES_tradnl"/>
              </w:rPr>
              <w:lastRenderedPageBreak/>
              <w:t>EJE 2 | Formación</w:t>
            </w:r>
          </w:p>
        </w:tc>
        <w:tc>
          <w:tcPr>
            <w:tcW w:w="7939" w:type="dxa"/>
            <w:gridSpan w:val="3"/>
            <w:vAlign w:val="center"/>
          </w:tcPr>
          <w:p w14:paraId="2BF39392" w14:textId="1113295E" w:rsidR="005F6227"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 xml:space="preserve">OBJETIVO ESPECÍFICO </w:t>
            </w:r>
            <w:r>
              <w:rPr>
                <w:rFonts w:ascii="Helvetica Now Text" w:eastAsiaTheme="minorHAnsi" w:hAnsi="Helvetica Now Text" w:cs="Lao UI"/>
                <w:color w:val="455159" w:themeColor="text2" w:themeShade="BF"/>
              </w:rPr>
              <w:t xml:space="preserve">2: </w:t>
            </w:r>
            <w:r w:rsidR="005F6227" w:rsidRPr="00312736">
              <w:rPr>
                <w:rFonts w:ascii="Helvetica Now Text" w:hAnsi="Helvetica Now Text" w:cs="Lao UI"/>
                <w:color w:val="455159" w:themeColor="text2" w:themeShade="BF"/>
              </w:rPr>
              <w:t xml:space="preserve">Corregir la segregación horizontal que afecta </w:t>
            </w:r>
            <w:r w:rsidR="005F6227">
              <w:rPr>
                <w:rFonts w:ascii="Helvetica Now Text" w:hAnsi="Helvetica Now Text" w:cs="Lao UI"/>
                <w:color w:val="455159" w:themeColor="text2" w:themeShade="BF"/>
              </w:rPr>
              <w:t xml:space="preserve">a los </w:t>
            </w:r>
            <w:r w:rsidR="005F6227" w:rsidRPr="00312736">
              <w:rPr>
                <w:rFonts w:ascii="Helvetica Now Text" w:hAnsi="Helvetica Now Text" w:cs="Lao UI"/>
                <w:color w:val="455159" w:themeColor="text2" w:themeShade="BF"/>
              </w:rPr>
              <w:t xml:space="preserve">departamentos </w:t>
            </w:r>
            <w:r w:rsidR="005F6227">
              <w:rPr>
                <w:rFonts w:ascii="Helvetica Now Text" w:hAnsi="Helvetica Now Text" w:cs="Lao UI"/>
                <w:color w:val="455159" w:themeColor="text2" w:themeShade="BF"/>
              </w:rPr>
              <w:t>a través de la formación</w:t>
            </w:r>
            <w:r w:rsidR="005F6227" w:rsidRPr="00312736">
              <w:rPr>
                <w:rFonts w:ascii="Helvetica Now Text" w:hAnsi="Helvetica Now Text" w:cs="Lao UI"/>
                <w:color w:val="455159" w:themeColor="text2" w:themeShade="BF"/>
              </w:rPr>
              <w:t xml:space="preserve"> </w:t>
            </w:r>
          </w:p>
        </w:tc>
      </w:tr>
      <w:tr w:rsidR="005F6227" w:rsidRPr="00F43D35" w14:paraId="6CC89CD2" w14:textId="77777777" w:rsidTr="002A3170">
        <w:trPr>
          <w:trHeight w:val="296"/>
          <w:jc w:val="center"/>
        </w:trPr>
        <w:tc>
          <w:tcPr>
            <w:tcW w:w="661" w:type="dxa"/>
            <w:shd w:val="clear" w:color="auto" w:fill="F2F2F2" w:themeFill="background1" w:themeFillShade="F2"/>
            <w:vAlign w:val="center"/>
          </w:tcPr>
          <w:p w14:paraId="1F9558C7"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50" w:type="dxa"/>
            <w:shd w:val="clear" w:color="auto" w:fill="F2F2F2" w:themeFill="background1" w:themeFillShade="F2"/>
            <w:vAlign w:val="center"/>
          </w:tcPr>
          <w:p w14:paraId="3F7B870F"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24" w:type="dxa"/>
            <w:shd w:val="clear" w:color="auto" w:fill="F2F2F2" w:themeFill="background1" w:themeFillShade="F2"/>
            <w:vAlign w:val="center"/>
          </w:tcPr>
          <w:p w14:paraId="00F93035"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65" w:type="dxa"/>
            <w:shd w:val="clear" w:color="auto" w:fill="F2F2F2" w:themeFill="background1" w:themeFillShade="F2"/>
            <w:vAlign w:val="center"/>
          </w:tcPr>
          <w:p w14:paraId="72BB07FD"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50" w:type="dxa"/>
            <w:shd w:val="clear" w:color="auto" w:fill="F2F2F2" w:themeFill="background1" w:themeFillShade="F2"/>
          </w:tcPr>
          <w:p w14:paraId="0C2E7198"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F6227" w:rsidRPr="008D0BB2" w14:paraId="1A940776" w14:textId="77777777" w:rsidTr="002A3170">
        <w:trPr>
          <w:trHeight w:val="492"/>
          <w:jc w:val="center"/>
        </w:trPr>
        <w:tc>
          <w:tcPr>
            <w:tcW w:w="661" w:type="dxa"/>
            <w:vAlign w:val="center"/>
          </w:tcPr>
          <w:p w14:paraId="673524DD" w14:textId="77777777" w:rsidR="005F6227" w:rsidRPr="008D0BB2"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1</w:t>
            </w:r>
          </w:p>
        </w:tc>
        <w:tc>
          <w:tcPr>
            <w:tcW w:w="5050" w:type="dxa"/>
            <w:vAlign w:val="center"/>
          </w:tcPr>
          <w:p w14:paraId="7CD426CC" w14:textId="62B55AA4"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05ADB">
              <w:rPr>
                <w:rFonts w:ascii="Helvetica Now Text" w:eastAsiaTheme="minorHAnsi" w:hAnsi="Helvetica Now Text" w:cs="Lao UI"/>
                <w:szCs w:val="22"/>
                <w:lang w:val="es-ES"/>
              </w:rPr>
              <w:t>Introducir la perspectiva de género en el proceso de detección de necesidades de formación, teniendo en cuenta la presencia de mujeres y hombres en el colectivo</w:t>
            </w:r>
            <w:r w:rsidR="00C80E1A">
              <w:rPr>
                <w:rFonts w:ascii="Helvetica Now Text" w:eastAsiaTheme="minorHAnsi" w:hAnsi="Helvetica Now Text" w:cs="Lao UI"/>
                <w:szCs w:val="22"/>
                <w:lang w:val="es-ES"/>
              </w:rPr>
              <w:t xml:space="preserve"> </w:t>
            </w:r>
            <w:r w:rsidRPr="00C05ADB">
              <w:rPr>
                <w:rFonts w:ascii="Helvetica Now Text" w:eastAsiaTheme="minorHAnsi" w:hAnsi="Helvetica Now Text" w:cs="Lao UI"/>
                <w:szCs w:val="22"/>
                <w:lang w:val="es-ES"/>
              </w:rPr>
              <w:t xml:space="preserve">de las formaciones aprobadas. Revisar procedimiento de formación </w:t>
            </w:r>
            <w:r w:rsidR="006055BF">
              <w:rPr>
                <w:rFonts w:ascii="Helvetica Now Text" w:eastAsiaTheme="minorHAnsi" w:hAnsi="Helvetica Now Text" w:cs="Lao UI"/>
                <w:szCs w:val="22"/>
                <w:lang w:val="es-ES"/>
              </w:rPr>
              <w:t>TPA</w:t>
            </w:r>
            <w:r w:rsidRPr="00C05ADB">
              <w:rPr>
                <w:rFonts w:ascii="Helvetica Now Text" w:eastAsiaTheme="minorHAnsi" w:hAnsi="Helvetica Now Text" w:cs="Lao UI"/>
                <w:szCs w:val="22"/>
                <w:lang w:val="es-ES"/>
              </w:rPr>
              <w:t xml:space="preserve"> 105.</w:t>
            </w:r>
          </w:p>
        </w:tc>
        <w:tc>
          <w:tcPr>
            <w:tcW w:w="1824" w:type="dxa"/>
            <w:vAlign w:val="center"/>
          </w:tcPr>
          <w:p w14:paraId="71E14B41" w14:textId="77777777" w:rsidR="005F6227" w:rsidRPr="00C05ADB" w:rsidRDefault="005F6227" w:rsidP="009F7BF9">
            <w:pPr>
              <w:pStyle w:val="AonBodyCopy"/>
              <w:rPr>
                <w:rFonts w:ascii="Helvetica Now Text" w:eastAsiaTheme="minorHAnsi" w:hAnsi="Helvetica Now Text" w:cs="Lao UI"/>
                <w:szCs w:val="22"/>
                <w:lang w:val="es-ES"/>
              </w:rPr>
            </w:pPr>
            <w:proofErr w:type="spellStart"/>
            <w:r w:rsidRPr="00C05ADB">
              <w:rPr>
                <w:rFonts w:ascii="Helvetica Now Text" w:eastAsiaTheme="minorHAnsi" w:hAnsi="Helvetica Now Text" w:cs="Lao UI"/>
                <w:szCs w:val="22"/>
                <w:lang w:val="es-ES"/>
              </w:rPr>
              <w:t>Nº</w:t>
            </w:r>
            <w:proofErr w:type="spellEnd"/>
            <w:r w:rsidRPr="00C05ADB">
              <w:rPr>
                <w:rFonts w:ascii="Helvetica Now Text" w:eastAsiaTheme="minorHAnsi" w:hAnsi="Helvetica Now Text" w:cs="Lao UI"/>
                <w:szCs w:val="22"/>
                <w:lang w:val="es-ES"/>
              </w:rPr>
              <w:t xml:space="preserve"> de mujeres y hombres que recibirán la formación por curso aprobado</w:t>
            </w:r>
          </w:p>
          <w:p w14:paraId="6B10F339" w14:textId="77777777"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05ADB">
              <w:rPr>
                <w:rFonts w:ascii="Helvetica Now Text" w:eastAsiaTheme="minorHAnsi" w:hAnsi="Helvetica Now Text" w:cs="Lao UI"/>
                <w:szCs w:val="22"/>
                <w:lang w:val="es-ES"/>
              </w:rPr>
              <w:t>Procedimiento revisado</w:t>
            </w:r>
          </w:p>
        </w:tc>
        <w:tc>
          <w:tcPr>
            <w:tcW w:w="3365" w:type="dxa"/>
            <w:vAlign w:val="center"/>
          </w:tcPr>
          <w:p w14:paraId="044FC03B" w14:textId="77777777" w:rsidR="005F6227" w:rsidRPr="00C10709"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C10709">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Formación</w:t>
            </w:r>
            <w:r w:rsidRPr="00C10709">
              <w:rPr>
                <w:rFonts w:ascii="Helvetica Now Text" w:eastAsiaTheme="minorHAnsi" w:hAnsi="Helvetica Now Text" w:cs="Lao UI"/>
                <w:b/>
                <w:bCs/>
                <w:color w:val="455159" w:themeColor="text2" w:themeShade="BF"/>
                <w:szCs w:val="22"/>
                <w:lang w:val="es-ES"/>
              </w:rPr>
              <w:t xml:space="preserve"> </w:t>
            </w:r>
          </w:p>
          <w:p w14:paraId="2769A37E" w14:textId="77777777" w:rsidR="005F6227" w:rsidRPr="00C10709" w:rsidRDefault="005F6227"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p>
          <w:p w14:paraId="1AB1D732"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color w:val="455159" w:themeColor="text2" w:themeShade="BF"/>
                <w:szCs w:val="22"/>
                <w:lang w:val="es-ES"/>
              </w:rPr>
              <w:t>A cargo del presupuesto del departamento responsable</w:t>
            </w:r>
          </w:p>
        </w:tc>
        <w:tc>
          <w:tcPr>
            <w:tcW w:w="2750" w:type="dxa"/>
            <w:vAlign w:val="center"/>
          </w:tcPr>
          <w:p w14:paraId="3399490B" w14:textId="5E2B4AC5" w:rsidR="005F6227" w:rsidRPr="008D0BB2"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F6227" w:rsidRPr="008D0BB2" w14:paraId="7CE86A56" w14:textId="77777777" w:rsidTr="002A3170">
        <w:trPr>
          <w:trHeight w:val="492"/>
          <w:jc w:val="center"/>
        </w:trPr>
        <w:tc>
          <w:tcPr>
            <w:tcW w:w="661" w:type="dxa"/>
            <w:vAlign w:val="center"/>
          </w:tcPr>
          <w:p w14:paraId="3BEEF2E3" w14:textId="77777777" w:rsidR="005F6227"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2</w:t>
            </w:r>
          </w:p>
        </w:tc>
        <w:tc>
          <w:tcPr>
            <w:tcW w:w="5050" w:type="dxa"/>
            <w:vAlign w:val="center"/>
          </w:tcPr>
          <w:p w14:paraId="58E8D112" w14:textId="77777777" w:rsidR="005F6227" w:rsidRPr="00C05ADB" w:rsidRDefault="005F6227"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formar proactivamente desde la empresa de las oportunidades de formación internas o externas para todos los departamentos. Publicar Plan de Formación.</w:t>
            </w:r>
          </w:p>
        </w:tc>
        <w:tc>
          <w:tcPr>
            <w:tcW w:w="1824" w:type="dxa"/>
            <w:vAlign w:val="center"/>
          </w:tcPr>
          <w:p w14:paraId="76A97AE0" w14:textId="77777777" w:rsidR="005F6227" w:rsidRPr="00C05ADB" w:rsidRDefault="005F6227"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Evidencia de la comunicación</w:t>
            </w:r>
          </w:p>
        </w:tc>
        <w:tc>
          <w:tcPr>
            <w:tcW w:w="3365" w:type="dxa"/>
            <w:vAlign w:val="center"/>
          </w:tcPr>
          <w:p w14:paraId="5EDBCD52"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673F664A" w14:textId="77777777" w:rsidR="005F6227" w:rsidRPr="00C10709"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w:t>
            </w:r>
          </w:p>
        </w:tc>
        <w:tc>
          <w:tcPr>
            <w:tcW w:w="2750" w:type="dxa"/>
            <w:vAlign w:val="center"/>
          </w:tcPr>
          <w:p w14:paraId="0644150E" w14:textId="6202E461" w:rsidR="005F6227"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1º trimestre de cada año.</w:t>
            </w:r>
          </w:p>
        </w:tc>
      </w:tr>
      <w:tr w:rsidR="005F6227" w:rsidRPr="008D0BB2" w14:paraId="6B59D3A0" w14:textId="77777777" w:rsidTr="002A3170">
        <w:trPr>
          <w:trHeight w:val="492"/>
          <w:jc w:val="center"/>
        </w:trPr>
        <w:tc>
          <w:tcPr>
            <w:tcW w:w="661" w:type="dxa"/>
            <w:vAlign w:val="center"/>
          </w:tcPr>
          <w:p w14:paraId="7B44648B" w14:textId="77777777" w:rsidR="005F6227"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3</w:t>
            </w:r>
          </w:p>
        </w:tc>
        <w:tc>
          <w:tcPr>
            <w:tcW w:w="5050" w:type="dxa"/>
            <w:vAlign w:val="center"/>
          </w:tcPr>
          <w:p w14:paraId="09D219B7" w14:textId="77777777" w:rsidR="005F6227" w:rsidRDefault="005F6227" w:rsidP="009F7BF9">
            <w:pPr>
              <w:pStyle w:val="AonBodyCopy"/>
              <w:rPr>
                <w:rFonts w:ascii="Helvetica Now Text" w:eastAsiaTheme="minorHAnsi" w:hAnsi="Helvetica Now Text" w:cs="Lao UI"/>
                <w:szCs w:val="22"/>
                <w:lang w:val="es-ES"/>
              </w:rPr>
            </w:pPr>
            <w:r w:rsidRPr="008D0BB2">
              <w:rPr>
                <w:rFonts w:ascii="Helvetica Now Text" w:eastAsiaTheme="minorHAnsi" w:hAnsi="Helvetica Now Text" w:cs="Lao UI"/>
                <w:color w:val="455159" w:themeColor="text2" w:themeShade="BF"/>
                <w:szCs w:val="22"/>
                <w:lang w:val="es-ES"/>
              </w:rPr>
              <w:t xml:space="preserve">Presentar </w:t>
            </w:r>
            <w:r>
              <w:rPr>
                <w:rFonts w:ascii="Helvetica Now Text" w:eastAsiaTheme="minorHAnsi" w:hAnsi="Helvetica Now Text" w:cs="Lao UI"/>
                <w:color w:val="455159" w:themeColor="text2" w:themeShade="BF"/>
                <w:szCs w:val="22"/>
                <w:lang w:val="es-ES"/>
              </w:rPr>
              <w:t>anualmente en</w:t>
            </w:r>
            <w:r w:rsidRPr="008D0BB2">
              <w:rPr>
                <w:rFonts w:ascii="Helvetica Now Text" w:eastAsiaTheme="minorHAnsi" w:hAnsi="Helvetica Now Text" w:cs="Lao UI"/>
                <w:color w:val="455159" w:themeColor="text2" w:themeShade="BF"/>
                <w:szCs w:val="22"/>
                <w:lang w:val="es-ES"/>
              </w:rPr>
              <w:t xml:space="preserve"> la Comisión de Seguimiento el dato de </w:t>
            </w:r>
            <w:r>
              <w:rPr>
                <w:rFonts w:ascii="Helvetica Now Text" w:eastAsiaTheme="minorHAnsi" w:hAnsi="Helvetica Now Text" w:cs="Lao UI"/>
                <w:color w:val="455159" w:themeColor="text2" w:themeShade="BF"/>
                <w:szCs w:val="22"/>
                <w:lang w:val="es-ES"/>
              </w:rPr>
              <w:t xml:space="preserve">participantes en formación por departamento </w:t>
            </w:r>
            <w:r w:rsidRPr="008D0BB2">
              <w:rPr>
                <w:rFonts w:ascii="Helvetica Now Text" w:eastAsiaTheme="minorHAnsi" w:hAnsi="Helvetica Now Text" w:cs="Lao UI"/>
                <w:color w:val="455159" w:themeColor="text2" w:themeShade="BF"/>
                <w:szCs w:val="22"/>
                <w:lang w:val="es-ES"/>
              </w:rPr>
              <w:t>desagregad</w:t>
            </w:r>
            <w:r>
              <w:rPr>
                <w:rFonts w:ascii="Helvetica Now Text" w:eastAsiaTheme="minorHAnsi" w:hAnsi="Helvetica Now Text" w:cs="Lao UI"/>
                <w:color w:val="455159" w:themeColor="text2" w:themeShade="BF"/>
                <w:szCs w:val="22"/>
                <w:lang w:val="es-ES"/>
              </w:rPr>
              <w:t>os</w:t>
            </w:r>
            <w:r w:rsidRPr="008D0BB2">
              <w:rPr>
                <w:rFonts w:ascii="Helvetica Now Text" w:eastAsiaTheme="minorHAnsi" w:hAnsi="Helvetica Now Text" w:cs="Lao UI"/>
                <w:color w:val="455159" w:themeColor="text2" w:themeShade="BF"/>
                <w:szCs w:val="22"/>
                <w:lang w:val="es-ES"/>
              </w:rPr>
              <w:t xml:space="preserve"> </w:t>
            </w:r>
            <w:r w:rsidRPr="00C05ADB">
              <w:rPr>
                <w:rFonts w:ascii="Helvetica Now Text" w:eastAsiaTheme="minorHAnsi" w:hAnsi="Helvetica Now Text" w:cs="Lao UI"/>
                <w:szCs w:val="22"/>
                <w:lang w:val="es-ES"/>
              </w:rPr>
              <w:t>por sexos.</w:t>
            </w:r>
          </w:p>
          <w:p w14:paraId="5C3146A3" w14:textId="77777777" w:rsidR="005F6227" w:rsidRPr="00C05ADB" w:rsidRDefault="005F6227"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cluir en el cuadro de mando de indicadores de Igualdad</w:t>
            </w:r>
          </w:p>
        </w:tc>
        <w:tc>
          <w:tcPr>
            <w:tcW w:w="1824" w:type="dxa"/>
            <w:vAlign w:val="center"/>
          </w:tcPr>
          <w:p w14:paraId="696FCE27" w14:textId="77777777" w:rsidR="005F6227" w:rsidRPr="008D0BB2" w:rsidRDefault="005F6227" w:rsidP="009F7BF9">
            <w:pPr>
              <w:pStyle w:val="AonBodyCopy"/>
              <w:spacing w:after="0" w:line="240" w:lineRule="auto"/>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N.º de </w:t>
            </w:r>
            <w:r>
              <w:rPr>
                <w:rFonts w:ascii="Helvetica Now Text" w:eastAsiaTheme="minorHAnsi" w:hAnsi="Helvetica Now Text" w:cs="Lao UI"/>
                <w:color w:val="455159" w:themeColor="text2" w:themeShade="BF"/>
                <w:szCs w:val="22"/>
                <w:lang w:val="es-ES"/>
              </w:rPr>
              <w:t xml:space="preserve">participantes </w:t>
            </w:r>
            <w:r w:rsidRPr="008D0BB2">
              <w:rPr>
                <w:rFonts w:ascii="Helvetica Now Text" w:eastAsiaTheme="minorHAnsi" w:hAnsi="Helvetica Now Text" w:cs="Lao UI"/>
                <w:color w:val="455159" w:themeColor="text2" w:themeShade="BF"/>
                <w:szCs w:val="22"/>
                <w:lang w:val="es-ES"/>
              </w:rPr>
              <w:t>por sexo</w:t>
            </w:r>
          </w:p>
          <w:p w14:paraId="0144A070" w14:textId="77777777" w:rsidR="005F6227" w:rsidRPr="00C05ADB" w:rsidRDefault="005F6227" w:rsidP="009F7BF9">
            <w:pPr>
              <w:pStyle w:val="AonBodyCopy"/>
              <w:rPr>
                <w:rFonts w:ascii="Helvetica Now Text" w:eastAsiaTheme="minorHAnsi" w:hAnsi="Helvetica Now Text" w:cs="Lao UI"/>
                <w:szCs w:val="22"/>
                <w:lang w:val="es-ES"/>
              </w:rPr>
            </w:pPr>
          </w:p>
        </w:tc>
        <w:tc>
          <w:tcPr>
            <w:tcW w:w="3365" w:type="dxa"/>
            <w:vAlign w:val="center"/>
          </w:tcPr>
          <w:p w14:paraId="40CB9C3D"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4B99A134"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50" w:type="dxa"/>
            <w:vAlign w:val="center"/>
          </w:tcPr>
          <w:p w14:paraId="5FCA34D6" w14:textId="394D74EB" w:rsidR="005F6227"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0C382E" w:rsidRPr="008D0BB2" w14:paraId="6A3203C7" w14:textId="77777777" w:rsidTr="002A3170">
        <w:trPr>
          <w:trHeight w:val="492"/>
          <w:jc w:val="center"/>
        </w:trPr>
        <w:tc>
          <w:tcPr>
            <w:tcW w:w="661" w:type="dxa"/>
            <w:vAlign w:val="center"/>
          </w:tcPr>
          <w:p w14:paraId="79F914B4" w14:textId="0F159D70" w:rsidR="000C382E"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4</w:t>
            </w:r>
          </w:p>
        </w:tc>
        <w:tc>
          <w:tcPr>
            <w:tcW w:w="5050" w:type="dxa"/>
            <w:vAlign w:val="center"/>
          </w:tcPr>
          <w:p w14:paraId="639C3D24" w14:textId="0EAC1EFB" w:rsidR="000C382E" w:rsidRPr="008D0BB2" w:rsidRDefault="00ED3BCF" w:rsidP="009F7BF9">
            <w:pPr>
              <w:pStyle w:val="AonBodyCopy"/>
              <w:rPr>
                <w:rFonts w:ascii="Helvetica Now Text" w:eastAsiaTheme="minorHAnsi" w:hAnsi="Helvetica Now Text" w:cs="Lao UI"/>
                <w:color w:val="455159" w:themeColor="text2" w:themeShade="BF"/>
                <w:szCs w:val="22"/>
                <w:lang w:val="es-ES"/>
              </w:rPr>
            </w:pPr>
            <w:r w:rsidRPr="00A12526">
              <w:rPr>
                <w:rFonts w:ascii="Helvetica Now Text" w:eastAsiaTheme="minorHAnsi" w:hAnsi="Helvetica Now Text" w:cs="Lao UI"/>
                <w:color w:val="455159" w:themeColor="text2" w:themeShade="BF"/>
                <w:szCs w:val="22"/>
                <w:lang w:val="es-ES"/>
              </w:rPr>
              <w:t>Proporcionar</w:t>
            </w:r>
            <w:r>
              <w:rPr>
                <w:rFonts w:ascii="Helvetica Now Text" w:eastAsiaTheme="minorHAnsi" w:hAnsi="Helvetica Now Text" w:cs="Lao UI"/>
                <w:color w:val="455159" w:themeColor="text2" w:themeShade="BF"/>
                <w:szCs w:val="22"/>
                <w:lang w:val="es-ES"/>
              </w:rPr>
              <w:t xml:space="preserve"> f</w:t>
            </w:r>
            <w:r w:rsidR="000C382E">
              <w:rPr>
                <w:rFonts w:ascii="Helvetica Now Text" w:eastAsiaTheme="minorHAnsi" w:hAnsi="Helvetica Now Text" w:cs="Lao UI"/>
                <w:color w:val="455159" w:themeColor="text2" w:themeShade="BF"/>
                <w:szCs w:val="22"/>
                <w:lang w:val="es-ES"/>
              </w:rPr>
              <w:t>ormación de reciclaje tras una larga baja o excedencia.</w:t>
            </w:r>
          </w:p>
        </w:tc>
        <w:tc>
          <w:tcPr>
            <w:tcW w:w="1824" w:type="dxa"/>
            <w:vAlign w:val="center"/>
          </w:tcPr>
          <w:p w14:paraId="2A030654" w14:textId="3EB9DA5C" w:rsidR="000C382E" w:rsidRPr="008D0BB2" w:rsidRDefault="000C382E" w:rsidP="009F7BF9">
            <w:pPr>
              <w:pStyle w:val="AonBodyCopy"/>
              <w:spacing w:after="0" w:line="240" w:lineRule="auto"/>
              <w:rPr>
                <w:rFonts w:ascii="Helvetica Now Text" w:eastAsiaTheme="minorHAnsi" w:hAnsi="Helvetica Now Text" w:cs="Lao UI"/>
                <w:color w:val="455159" w:themeColor="text2" w:themeShade="BF"/>
                <w:szCs w:val="22"/>
                <w:lang w:val="es-ES"/>
              </w:rPr>
            </w:pPr>
            <w:r>
              <w:rPr>
                <w:rFonts w:ascii="Helvetica Now Text" w:eastAsiaTheme="minorHAnsi" w:hAnsi="Helvetica Now Text" w:cs="Lao UI"/>
                <w:color w:val="455159" w:themeColor="text2" w:themeShade="BF"/>
                <w:szCs w:val="22"/>
                <w:lang w:val="es-ES"/>
              </w:rPr>
              <w:t>Registro de formación de reciclaje</w:t>
            </w:r>
          </w:p>
          <w:p w14:paraId="7BE282BD" w14:textId="77777777" w:rsidR="000C382E" w:rsidRPr="008D0BB2" w:rsidRDefault="000C382E" w:rsidP="009F7BF9">
            <w:pPr>
              <w:pStyle w:val="AonBodyCopy"/>
              <w:spacing w:after="0" w:line="240" w:lineRule="auto"/>
              <w:rPr>
                <w:rFonts w:ascii="Helvetica Now Text" w:eastAsiaTheme="minorHAnsi" w:hAnsi="Helvetica Now Text" w:cs="Lao UI"/>
                <w:color w:val="455159" w:themeColor="text2" w:themeShade="BF"/>
                <w:szCs w:val="22"/>
                <w:lang w:val="es-ES"/>
              </w:rPr>
            </w:pPr>
          </w:p>
        </w:tc>
        <w:tc>
          <w:tcPr>
            <w:tcW w:w="3365" w:type="dxa"/>
            <w:vAlign w:val="center"/>
          </w:tcPr>
          <w:p w14:paraId="51169A62" w14:textId="77777777"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3BBE85BF" w14:textId="6B2D8195"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50" w:type="dxa"/>
            <w:vAlign w:val="center"/>
          </w:tcPr>
          <w:p w14:paraId="171DB83F" w14:textId="0667FCA6" w:rsidR="000C382E"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bl>
    <w:p w14:paraId="68E6CA9D" w14:textId="77777777" w:rsidR="00C05ADB" w:rsidRDefault="00C05ADB" w:rsidP="009F7BF9">
      <w:pPr>
        <w:widowControl/>
        <w:adjustRightInd/>
        <w:spacing w:after="160" w:line="259" w:lineRule="auto"/>
        <w:jc w:val="left"/>
        <w:textAlignment w:val="auto"/>
        <w:rPr>
          <w:rFonts w:ascii="Lao UI" w:eastAsiaTheme="majorEastAsia" w:hAnsi="Lao UI" w:cs="Lao UI"/>
          <w:b/>
          <w:sz w:val="28"/>
          <w:szCs w:val="28"/>
        </w:rPr>
      </w:pPr>
      <w:r>
        <w:rPr>
          <w:rFonts w:ascii="Lao UI" w:eastAsiaTheme="majorEastAsia" w:hAnsi="Lao UI" w:cs="Lao UI"/>
          <w:b/>
          <w:sz w:val="28"/>
          <w:szCs w:val="28"/>
        </w:rPr>
        <w:br w:type="page"/>
      </w:r>
    </w:p>
    <w:bookmarkEnd w:id="31"/>
    <w:p w14:paraId="30AFE44D" w14:textId="17E046C4" w:rsidR="00FA222D" w:rsidRDefault="00FA222D" w:rsidP="009F7BF9">
      <w:pPr>
        <w:pStyle w:val="Ttulo1"/>
        <w:rPr>
          <w:rFonts w:ascii="Helvetica Now Text" w:hAnsi="Helvetica Now Text" w:cs="Lao UI"/>
          <w:b/>
          <w:color w:val="auto"/>
          <w:sz w:val="28"/>
          <w:szCs w:val="28"/>
        </w:rPr>
      </w:pPr>
    </w:p>
    <w:tbl>
      <w:tblPr>
        <w:tblStyle w:val="Tablaconcuadrcula"/>
        <w:tblW w:w="13650" w:type="dxa"/>
        <w:jc w:val="center"/>
        <w:tblLook w:val="04A0" w:firstRow="1" w:lastRow="0" w:firstColumn="1" w:lastColumn="0" w:noHBand="0" w:noVBand="1"/>
      </w:tblPr>
      <w:tblGrid>
        <w:gridCol w:w="661"/>
        <w:gridCol w:w="5050"/>
        <w:gridCol w:w="1824"/>
        <w:gridCol w:w="3365"/>
        <w:gridCol w:w="2750"/>
      </w:tblGrid>
      <w:tr w:rsidR="000C382E" w:rsidRPr="00F43D35" w14:paraId="71D41F53" w14:textId="77777777" w:rsidTr="002A3170">
        <w:trPr>
          <w:trHeight w:val="849"/>
          <w:jc w:val="center"/>
        </w:trPr>
        <w:tc>
          <w:tcPr>
            <w:tcW w:w="5711" w:type="dxa"/>
            <w:gridSpan w:val="2"/>
            <w:shd w:val="clear" w:color="auto" w:fill="EB0017" w:themeFill="accent1"/>
            <w:vAlign w:val="center"/>
          </w:tcPr>
          <w:p w14:paraId="6AA4A5E8" w14:textId="0B6BD602" w:rsidR="000C382E" w:rsidRPr="004808FF" w:rsidRDefault="000C382E" w:rsidP="009F7BF9">
            <w:pPr>
              <w:pStyle w:val="AonBodyCopy"/>
              <w:jc w:val="center"/>
              <w:rPr>
                <w:rFonts w:ascii="Helvetica Now Text" w:hAnsi="Helvetica Now Text" w:cs="Lao UI"/>
                <w:b/>
                <w:color w:val="FFFFFF" w:themeColor="background1"/>
                <w:sz w:val="22"/>
                <w:szCs w:val="18"/>
                <w:lang w:val="es-ES_tradnl"/>
              </w:rPr>
            </w:pPr>
            <w:r w:rsidRPr="005F6227">
              <w:rPr>
                <w:rFonts w:ascii="Helvetica Now Text" w:hAnsi="Helvetica Now Text" w:cs="Lao UI"/>
                <w:b/>
                <w:color w:val="FFFFFF" w:themeColor="background1"/>
                <w:sz w:val="22"/>
                <w:szCs w:val="18"/>
                <w:lang w:val="es-ES_tradnl"/>
              </w:rPr>
              <w:t xml:space="preserve">EJE </w:t>
            </w:r>
            <w:r>
              <w:rPr>
                <w:rFonts w:ascii="Helvetica Now Text" w:hAnsi="Helvetica Now Text" w:cs="Lao UI"/>
                <w:b/>
                <w:color w:val="FFFFFF" w:themeColor="background1"/>
                <w:sz w:val="22"/>
                <w:szCs w:val="18"/>
                <w:lang w:val="es-ES_tradnl"/>
              </w:rPr>
              <w:t>3</w:t>
            </w:r>
            <w:r w:rsidRPr="005F6227">
              <w:rPr>
                <w:rFonts w:ascii="Helvetica Now Text" w:hAnsi="Helvetica Now Text" w:cs="Lao UI"/>
                <w:b/>
                <w:color w:val="FFFFFF" w:themeColor="background1"/>
                <w:sz w:val="22"/>
                <w:szCs w:val="18"/>
                <w:lang w:val="es-ES_tradnl"/>
              </w:rPr>
              <w:t xml:space="preserve"> | </w:t>
            </w:r>
            <w:r>
              <w:rPr>
                <w:rFonts w:ascii="Helvetica Now Text" w:hAnsi="Helvetica Now Text" w:cs="Lao UI"/>
                <w:b/>
                <w:color w:val="FFFFFF" w:themeColor="background1"/>
                <w:sz w:val="22"/>
                <w:szCs w:val="18"/>
                <w:lang w:val="es-ES_tradnl"/>
              </w:rPr>
              <w:t>Promo</w:t>
            </w:r>
            <w:r w:rsidRPr="005F6227">
              <w:rPr>
                <w:rFonts w:ascii="Helvetica Now Text" w:hAnsi="Helvetica Now Text" w:cs="Lao UI"/>
                <w:b/>
                <w:color w:val="FFFFFF" w:themeColor="background1"/>
                <w:sz w:val="22"/>
                <w:szCs w:val="18"/>
                <w:lang w:val="es-ES_tradnl"/>
              </w:rPr>
              <w:t>ción</w:t>
            </w:r>
          </w:p>
        </w:tc>
        <w:tc>
          <w:tcPr>
            <w:tcW w:w="7939" w:type="dxa"/>
            <w:gridSpan w:val="3"/>
            <w:vAlign w:val="center"/>
          </w:tcPr>
          <w:p w14:paraId="497D9544" w14:textId="42FDD26F" w:rsidR="000C382E"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0C382E" w:rsidRPr="00081381">
              <w:rPr>
                <w:rFonts w:ascii="Helvetica Now Text" w:hAnsi="Helvetica Now Text" w:cs="Lao UI"/>
                <w:color w:val="455159" w:themeColor="text2" w:themeShade="BF"/>
              </w:rPr>
              <w:t>Garantizar la igualdad de trato y oportunidades entre mujeres y hombres en el sistema de promoción favoreciendo la composición paritaria en sus equipos.</w:t>
            </w:r>
          </w:p>
        </w:tc>
      </w:tr>
      <w:tr w:rsidR="000C382E" w:rsidRPr="00F43D35" w14:paraId="3BDA0737" w14:textId="77777777" w:rsidTr="002A3170">
        <w:trPr>
          <w:trHeight w:val="296"/>
          <w:jc w:val="center"/>
        </w:trPr>
        <w:tc>
          <w:tcPr>
            <w:tcW w:w="661" w:type="dxa"/>
            <w:shd w:val="clear" w:color="auto" w:fill="F2F2F2" w:themeFill="background1" w:themeFillShade="F2"/>
            <w:vAlign w:val="center"/>
          </w:tcPr>
          <w:p w14:paraId="71C2BA3F"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50" w:type="dxa"/>
            <w:shd w:val="clear" w:color="auto" w:fill="F2F2F2" w:themeFill="background1" w:themeFillShade="F2"/>
            <w:vAlign w:val="center"/>
          </w:tcPr>
          <w:p w14:paraId="566FEFE8"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24" w:type="dxa"/>
            <w:shd w:val="clear" w:color="auto" w:fill="F2F2F2" w:themeFill="background1" w:themeFillShade="F2"/>
            <w:vAlign w:val="center"/>
          </w:tcPr>
          <w:p w14:paraId="1F537C36"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65" w:type="dxa"/>
            <w:shd w:val="clear" w:color="auto" w:fill="F2F2F2" w:themeFill="background1" w:themeFillShade="F2"/>
            <w:vAlign w:val="center"/>
          </w:tcPr>
          <w:p w14:paraId="60D0F0CB"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50" w:type="dxa"/>
            <w:shd w:val="clear" w:color="auto" w:fill="F2F2F2" w:themeFill="background1" w:themeFillShade="F2"/>
          </w:tcPr>
          <w:p w14:paraId="4AB27908"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0C382E" w:rsidRPr="008D0BB2" w14:paraId="7BBCE5A4" w14:textId="77777777" w:rsidTr="002A3170">
        <w:trPr>
          <w:trHeight w:val="492"/>
          <w:jc w:val="center"/>
        </w:trPr>
        <w:tc>
          <w:tcPr>
            <w:tcW w:w="661" w:type="dxa"/>
            <w:vAlign w:val="center"/>
          </w:tcPr>
          <w:p w14:paraId="3653A49E" w14:textId="6A66F688" w:rsidR="000C382E" w:rsidRPr="008D0BB2"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sidRPr="00626518">
              <w:rPr>
                <w:rFonts w:ascii="Helvetica Now Text" w:eastAsiaTheme="minorHAnsi" w:hAnsi="Helvetica Now Text" w:cs="Lao UI"/>
                <w:b/>
                <w:bCs/>
                <w:color w:val="455159" w:themeColor="text2" w:themeShade="BF"/>
                <w:szCs w:val="22"/>
                <w:lang w:val="es-ES"/>
              </w:rPr>
              <w:t>3</w:t>
            </w:r>
            <w:r>
              <w:rPr>
                <w:rFonts w:ascii="Helvetica Now Text" w:eastAsiaTheme="minorHAnsi" w:hAnsi="Helvetica Now Text" w:cs="Lao UI"/>
                <w:b/>
                <w:bCs/>
                <w:color w:val="455159" w:themeColor="text2" w:themeShade="BF"/>
                <w:szCs w:val="22"/>
                <w:lang w:val="es-ES"/>
              </w:rPr>
              <w:t>.1</w:t>
            </w:r>
          </w:p>
        </w:tc>
        <w:tc>
          <w:tcPr>
            <w:tcW w:w="5050" w:type="dxa"/>
            <w:vAlign w:val="center"/>
          </w:tcPr>
          <w:p w14:paraId="7F961E14" w14:textId="26D424DF" w:rsidR="000C382E" w:rsidRPr="00C05ADB" w:rsidRDefault="000C382E" w:rsidP="009F7BF9">
            <w:pPr>
              <w:pStyle w:val="AonBodyCopy"/>
              <w:ind w:firstLine="18"/>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 xml:space="preserve">Introducir en el proceso de promoción un criterio de </w:t>
            </w:r>
            <w:r w:rsidRPr="00A12526">
              <w:rPr>
                <w:rFonts w:ascii="Helvetica Now Text" w:eastAsiaTheme="minorHAnsi" w:hAnsi="Helvetica Now Text" w:cs="Lao UI"/>
                <w:szCs w:val="22"/>
                <w:lang w:val="es-ES"/>
              </w:rPr>
              <w:t>paridad o sexo menos representado priorizando</w:t>
            </w:r>
            <w:r w:rsidR="00ED3BCF" w:rsidRPr="00A12526">
              <w:rPr>
                <w:rFonts w:ascii="Helvetica Now Text" w:eastAsiaTheme="minorHAnsi" w:hAnsi="Helvetica Now Text" w:cs="Lao UI"/>
                <w:szCs w:val="22"/>
                <w:lang w:val="es-ES"/>
              </w:rPr>
              <w:t>, e</w:t>
            </w:r>
            <w:r w:rsidR="00ED3BCF" w:rsidRPr="00A12526">
              <w:rPr>
                <w:rFonts w:ascii="Helvetica Now Text" w:eastAsiaTheme="minorHAnsi" w:hAnsi="Helvetica Now Text" w:cs="Lao UI"/>
                <w:color w:val="455159" w:themeColor="text2" w:themeShade="BF"/>
                <w:szCs w:val="22"/>
                <w:lang w:val="es-ES"/>
              </w:rPr>
              <w:t xml:space="preserve">n igualdad de condiciones en cuanto a cualificación y competencias para el puesto, </w:t>
            </w:r>
            <w:r w:rsidRPr="00A12526">
              <w:rPr>
                <w:rFonts w:ascii="Helvetica Now Text" w:eastAsiaTheme="minorHAnsi" w:hAnsi="Helvetica Now Text" w:cs="Lao UI"/>
                <w:szCs w:val="22"/>
                <w:lang w:val="es-ES"/>
              </w:rPr>
              <w:t>el acceso del sexo menos representado en el</w:t>
            </w:r>
            <w:r w:rsidRPr="00C05ADB">
              <w:rPr>
                <w:rFonts w:ascii="Helvetica Now Text" w:eastAsiaTheme="minorHAnsi" w:hAnsi="Helvetica Now Text" w:cs="Lao UI"/>
                <w:szCs w:val="22"/>
                <w:lang w:val="es-ES"/>
              </w:rPr>
              <w:t xml:space="preserve"> nivel, departamento o puesto al que promocione.</w:t>
            </w:r>
          </w:p>
          <w:p w14:paraId="41DF20DB" w14:textId="0F969F19"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r w:rsidRPr="00C05ADB">
              <w:rPr>
                <w:rFonts w:ascii="Helvetica Now Text" w:eastAsiaTheme="minorHAnsi" w:hAnsi="Helvetica Now Text" w:cs="Lao UI"/>
                <w:szCs w:val="22"/>
                <w:lang w:val="es-ES"/>
              </w:rPr>
              <w:t xml:space="preserve">Revisar procedimiento </w:t>
            </w:r>
            <w:r w:rsidR="006055BF">
              <w:rPr>
                <w:rFonts w:ascii="Helvetica Now Text" w:eastAsiaTheme="minorHAnsi" w:hAnsi="Helvetica Now Text" w:cs="Lao UI"/>
                <w:szCs w:val="22"/>
                <w:lang w:val="es-ES"/>
              </w:rPr>
              <w:t>TPA</w:t>
            </w:r>
            <w:r w:rsidRPr="00C05ADB">
              <w:rPr>
                <w:rFonts w:ascii="Helvetica Now Text" w:eastAsiaTheme="minorHAnsi" w:hAnsi="Helvetica Now Text" w:cs="Lao UI"/>
                <w:szCs w:val="22"/>
                <w:lang w:val="es-ES"/>
              </w:rPr>
              <w:t xml:space="preserve"> 153</w:t>
            </w:r>
          </w:p>
        </w:tc>
        <w:tc>
          <w:tcPr>
            <w:tcW w:w="1824" w:type="dxa"/>
            <w:vAlign w:val="center"/>
          </w:tcPr>
          <w:p w14:paraId="1740FE92" w14:textId="00713F92"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Párrafo incluido en </w:t>
            </w:r>
            <w:r>
              <w:rPr>
                <w:rFonts w:ascii="Helvetica Now Text" w:eastAsiaTheme="minorHAnsi" w:hAnsi="Helvetica Now Text" w:cs="Lao UI"/>
                <w:color w:val="455159" w:themeColor="text2" w:themeShade="BF"/>
                <w:szCs w:val="22"/>
                <w:lang w:val="es-ES"/>
              </w:rPr>
              <w:t>el proceso de promoción</w:t>
            </w:r>
          </w:p>
        </w:tc>
        <w:tc>
          <w:tcPr>
            <w:tcW w:w="3365" w:type="dxa"/>
            <w:vAlign w:val="center"/>
          </w:tcPr>
          <w:p w14:paraId="0BDCAE3C" w14:textId="77777777" w:rsidR="000C382E" w:rsidRPr="00626518"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626518">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p>
          <w:p w14:paraId="67549275" w14:textId="3C2DE52E"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r>
              <w:rPr>
                <w:rFonts w:ascii="Helvetica Now Text" w:eastAsiaTheme="minorHAnsi" w:hAnsi="Helvetica Now Text" w:cs="Lao UI"/>
                <w:color w:val="455159" w:themeColor="text2" w:themeShade="BF"/>
                <w:szCs w:val="22"/>
                <w:lang w:val="es-ES"/>
              </w:rPr>
              <w:t>.</w:t>
            </w:r>
          </w:p>
        </w:tc>
        <w:tc>
          <w:tcPr>
            <w:tcW w:w="2750" w:type="dxa"/>
            <w:vAlign w:val="center"/>
          </w:tcPr>
          <w:p w14:paraId="32838CCA" w14:textId="77777777" w:rsidR="000C382E" w:rsidRPr="008D0BB2"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0C382E" w:rsidRPr="008D0BB2" w14:paraId="23834636" w14:textId="77777777" w:rsidTr="002A3170">
        <w:trPr>
          <w:trHeight w:val="492"/>
          <w:jc w:val="center"/>
        </w:trPr>
        <w:tc>
          <w:tcPr>
            <w:tcW w:w="661" w:type="dxa"/>
            <w:vAlign w:val="center"/>
          </w:tcPr>
          <w:p w14:paraId="18C2B0A1" w14:textId="5B91E1E5" w:rsidR="000C382E"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2</w:t>
            </w:r>
          </w:p>
        </w:tc>
        <w:tc>
          <w:tcPr>
            <w:tcW w:w="5050" w:type="dxa"/>
            <w:vAlign w:val="center"/>
          </w:tcPr>
          <w:p w14:paraId="73504B8A" w14:textId="77777777" w:rsidR="000C382E" w:rsidRPr="003E72ED" w:rsidRDefault="000C382E" w:rsidP="009F7BF9">
            <w:pPr>
              <w:pStyle w:val="AonBodyCopy"/>
              <w:ind w:firstLine="18"/>
              <w:rPr>
                <w:rFonts w:ascii="Helvetica Now Text" w:eastAsiaTheme="minorHAnsi" w:hAnsi="Helvetica Now Text" w:cs="Lao UI"/>
                <w:szCs w:val="22"/>
                <w:lang w:val="es-ES"/>
              </w:rPr>
            </w:pPr>
            <w:r w:rsidRPr="00C10709">
              <w:rPr>
                <w:rFonts w:ascii="Helvetica Now Text" w:eastAsiaTheme="minorHAnsi" w:hAnsi="Helvetica Now Text" w:cs="Lao UI"/>
                <w:color w:val="455159" w:themeColor="text2" w:themeShade="BF"/>
                <w:szCs w:val="22"/>
                <w:lang w:val="es-ES"/>
              </w:rPr>
              <w:t xml:space="preserve">Informar anualmente a la Comisión de Seguimiento, en las reuniones de </w:t>
            </w:r>
            <w:r w:rsidRPr="003E72ED">
              <w:rPr>
                <w:rFonts w:ascii="Helvetica Now Text" w:eastAsiaTheme="minorHAnsi" w:hAnsi="Helvetica Now Text" w:cs="Lao UI"/>
                <w:szCs w:val="22"/>
                <w:lang w:val="es-ES"/>
              </w:rPr>
              <w:t>seguimiento, sobre la evolución de las promociones de hombres y mujeres.</w:t>
            </w:r>
          </w:p>
          <w:p w14:paraId="7FFEC143" w14:textId="6A6EF247" w:rsidR="000C382E" w:rsidRPr="00C05ADB" w:rsidRDefault="000C382E"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Incluir en el cuadro de mando de indicadores de Igualdad</w:t>
            </w:r>
          </w:p>
        </w:tc>
        <w:tc>
          <w:tcPr>
            <w:tcW w:w="1824" w:type="dxa"/>
            <w:vAlign w:val="center"/>
          </w:tcPr>
          <w:p w14:paraId="6B49310E" w14:textId="7B79900C" w:rsidR="000C382E" w:rsidRPr="00C05ADB" w:rsidRDefault="000C382E" w:rsidP="009F7BF9">
            <w:pPr>
              <w:pStyle w:val="AonBodyCopy"/>
              <w:rPr>
                <w:rFonts w:ascii="Helvetica Now Text" w:eastAsiaTheme="minorHAnsi" w:hAnsi="Helvetica Now Text" w:cs="Lao UI"/>
                <w:szCs w:val="22"/>
                <w:lang w:val="es-ES"/>
              </w:rPr>
            </w:pPr>
            <w:proofErr w:type="spellStart"/>
            <w:r>
              <w:rPr>
                <w:rFonts w:ascii="Helvetica Now Text" w:eastAsiaTheme="minorHAnsi" w:hAnsi="Helvetica Now Text" w:cs="Lao UI"/>
                <w:color w:val="455159" w:themeColor="text2" w:themeShade="BF"/>
                <w:szCs w:val="22"/>
                <w:lang w:val="es-ES"/>
              </w:rPr>
              <w:t>Nº</w:t>
            </w:r>
            <w:proofErr w:type="spellEnd"/>
            <w:r>
              <w:rPr>
                <w:rFonts w:ascii="Helvetica Now Text" w:eastAsiaTheme="minorHAnsi" w:hAnsi="Helvetica Now Text" w:cs="Lao UI"/>
                <w:color w:val="455159" w:themeColor="text2" w:themeShade="BF"/>
                <w:szCs w:val="22"/>
                <w:lang w:val="es-ES"/>
              </w:rPr>
              <w:t xml:space="preserve"> de promociones</w:t>
            </w:r>
            <w:r w:rsidRPr="00C10709">
              <w:rPr>
                <w:rFonts w:ascii="Helvetica Now Text" w:eastAsiaTheme="minorHAnsi" w:hAnsi="Helvetica Now Text" w:cs="Lao UI"/>
                <w:color w:val="455159" w:themeColor="text2" w:themeShade="BF"/>
                <w:szCs w:val="22"/>
                <w:lang w:val="es-ES"/>
              </w:rPr>
              <w:t xml:space="preserve"> desagregadas por sexo</w:t>
            </w:r>
          </w:p>
        </w:tc>
        <w:tc>
          <w:tcPr>
            <w:tcW w:w="3365" w:type="dxa"/>
            <w:vAlign w:val="center"/>
          </w:tcPr>
          <w:p w14:paraId="44E5828A" w14:textId="77777777" w:rsidR="000C382E" w:rsidRPr="001F65E5"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1F65E5">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p>
          <w:p w14:paraId="011F7FF2" w14:textId="79325819" w:rsidR="000C382E" w:rsidRPr="00C10709"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r>
              <w:rPr>
                <w:rFonts w:ascii="Helvetica Now Text" w:eastAsiaTheme="minorHAnsi" w:hAnsi="Helvetica Now Text" w:cs="Lao UI"/>
                <w:color w:val="455159" w:themeColor="text2" w:themeShade="BF"/>
                <w:szCs w:val="22"/>
                <w:lang w:val="es-ES"/>
              </w:rPr>
              <w:t>.</w:t>
            </w:r>
          </w:p>
        </w:tc>
        <w:tc>
          <w:tcPr>
            <w:tcW w:w="2750" w:type="dxa"/>
            <w:vAlign w:val="center"/>
          </w:tcPr>
          <w:p w14:paraId="307C16CB" w14:textId="59FB485B" w:rsidR="000C382E"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bl>
    <w:p w14:paraId="04692B3F" w14:textId="77777777" w:rsidR="000C382E" w:rsidRPr="000C382E" w:rsidRDefault="000C382E" w:rsidP="009F7BF9"/>
    <w:p w14:paraId="06E298D5" w14:textId="343B5FA6" w:rsidR="003C0843" w:rsidRDefault="003C0843" w:rsidP="009F7BF9">
      <w:pPr>
        <w:spacing w:before="120" w:after="120"/>
        <w:rPr>
          <w:rFonts w:cs="HelveticaNowText Regular"/>
        </w:rPr>
      </w:pPr>
    </w:p>
    <w:p w14:paraId="255BAD97" w14:textId="67326C36" w:rsidR="005E6F30" w:rsidRPr="00914E5E" w:rsidRDefault="005E6F30" w:rsidP="009F7BF9">
      <w:pPr>
        <w:rPr>
          <w:rFonts w:cs="HelveticaNowText Regular"/>
        </w:rPr>
      </w:pPr>
      <w:r>
        <w:rPr>
          <w:rFonts w:eastAsiaTheme="majorEastAsia" w:cs="Lao UI"/>
          <w:color w:val="000000" w:themeColor="text1"/>
          <w:szCs w:val="26"/>
          <w:lang w:val="es-ES_tradnl"/>
        </w:rPr>
        <w:br w:type="page"/>
      </w:r>
    </w:p>
    <w:p w14:paraId="2D21665E" w14:textId="20445BD0" w:rsidR="00FD0DD4" w:rsidRPr="00210909" w:rsidRDefault="00FD0DD4" w:rsidP="009F7BF9">
      <w:pPr>
        <w:pStyle w:val="Ttulo1"/>
        <w:rPr>
          <w:rFonts w:ascii="Helvetica Now Text" w:hAnsi="Helvetica Now Text" w:cs="Lao UI"/>
          <w:b/>
          <w:color w:val="auto"/>
          <w:sz w:val="28"/>
          <w:szCs w:val="28"/>
        </w:rPr>
      </w:pPr>
    </w:p>
    <w:tbl>
      <w:tblPr>
        <w:tblStyle w:val="Tablaconcuadrcula"/>
        <w:tblW w:w="14208" w:type="dxa"/>
        <w:jc w:val="center"/>
        <w:tblLook w:val="04A0" w:firstRow="1" w:lastRow="0" w:firstColumn="1" w:lastColumn="0" w:noHBand="0" w:noVBand="1"/>
      </w:tblPr>
      <w:tblGrid>
        <w:gridCol w:w="688"/>
        <w:gridCol w:w="5256"/>
        <w:gridCol w:w="1898"/>
        <w:gridCol w:w="3502"/>
        <w:gridCol w:w="2864"/>
      </w:tblGrid>
      <w:tr w:rsidR="000C382E" w:rsidRPr="00F43D35" w14:paraId="5D364B9B" w14:textId="77777777" w:rsidTr="00FD6CC4">
        <w:trPr>
          <w:trHeight w:val="894"/>
          <w:jc w:val="center"/>
        </w:trPr>
        <w:tc>
          <w:tcPr>
            <w:tcW w:w="5944" w:type="dxa"/>
            <w:gridSpan w:val="2"/>
            <w:shd w:val="clear" w:color="auto" w:fill="EB0017" w:themeFill="accent1"/>
            <w:vAlign w:val="center"/>
          </w:tcPr>
          <w:p w14:paraId="2B4C4C59" w14:textId="5D8BD5E3" w:rsidR="000C382E" w:rsidRPr="00C10709" w:rsidRDefault="000C382E" w:rsidP="009F7BF9">
            <w:pPr>
              <w:pStyle w:val="AonBodyCopy"/>
              <w:jc w:val="center"/>
              <w:rPr>
                <w:rFonts w:ascii="Helvetica Now Text" w:hAnsi="Helvetica Now Text" w:cs="Lao UI"/>
                <w:b/>
                <w:sz w:val="18"/>
                <w:szCs w:val="18"/>
                <w:lang w:val="es-ES_tradnl"/>
              </w:rPr>
            </w:pPr>
            <w:r w:rsidRPr="000C382E">
              <w:rPr>
                <w:rFonts w:ascii="Helvetica Now Text" w:hAnsi="Helvetica Now Text" w:cs="Lao UI"/>
                <w:b/>
                <w:color w:val="FFFFFF" w:themeColor="background1"/>
                <w:sz w:val="22"/>
                <w:szCs w:val="18"/>
                <w:lang w:val="es-ES_tradnl"/>
              </w:rPr>
              <w:t>EJE 4 | Retribución y política salarial</w:t>
            </w:r>
          </w:p>
        </w:tc>
        <w:tc>
          <w:tcPr>
            <w:tcW w:w="8264" w:type="dxa"/>
            <w:gridSpan w:val="3"/>
            <w:vAlign w:val="center"/>
          </w:tcPr>
          <w:p w14:paraId="2919C8BA" w14:textId="446F9493" w:rsidR="000C382E"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0C382E" w:rsidRPr="00210909">
              <w:rPr>
                <w:rFonts w:ascii="Helvetica Now Text" w:eastAsiaTheme="minorHAnsi" w:hAnsi="Helvetica Now Text" w:cs="Lao UI"/>
                <w:color w:val="455159" w:themeColor="text2" w:themeShade="BF"/>
                <w:szCs w:val="22"/>
              </w:rPr>
              <w:t>Garantizar la eficacia y aplicación del principio de igualdad retributiva en la política retributiva de la Entidad, para prevenir la brecha salarial de género.</w:t>
            </w:r>
          </w:p>
        </w:tc>
      </w:tr>
      <w:tr w:rsidR="000C382E" w:rsidRPr="00F43D35" w14:paraId="543E6E8D" w14:textId="77777777" w:rsidTr="00FD6CC4">
        <w:trPr>
          <w:trHeight w:val="311"/>
          <w:jc w:val="center"/>
        </w:trPr>
        <w:tc>
          <w:tcPr>
            <w:tcW w:w="688" w:type="dxa"/>
            <w:shd w:val="clear" w:color="auto" w:fill="F2F2F2" w:themeFill="background1" w:themeFillShade="F2"/>
            <w:vAlign w:val="center"/>
          </w:tcPr>
          <w:p w14:paraId="06FF5074"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256" w:type="dxa"/>
            <w:shd w:val="clear" w:color="auto" w:fill="F2F2F2" w:themeFill="background1" w:themeFillShade="F2"/>
            <w:vAlign w:val="center"/>
          </w:tcPr>
          <w:p w14:paraId="0BBE2F23"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98" w:type="dxa"/>
            <w:shd w:val="clear" w:color="auto" w:fill="F2F2F2" w:themeFill="background1" w:themeFillShade="F2"/>
            <w:vAlign w:val="center"/>
          </w:tcPr>
          <w:p w14:paraId="1A22FFA6"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502" w:type="dxa"/>
            <w:shd w:val="clear" w:color="auto" w:fill="F2F2F2" w:themeFill="background1" w:themeFillShade="F2"/>
            <w:vAlign w:val="center"/>
          </w:tcPr>
          <w:p w14:paraId="4BB6440B"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62" w:type="dxa"/>
            <w:shd w:val="clear" w:color="auto" w:fill="F2F2F2" w:themeFill="background1" w:themeFillShade="F2"/>
          </w:tcPr>
          <w:p w14:paraId="2A5D3170"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0C382E" w:rsidRPr="008D0BB2" w14:paraId="79A024F4" w14:textId="77777777" w:rsidTr="00FD6CC4">
        <w:trPr>
          <w:trHeight w:val="518"/>
          <w:jc w:val="center"/>
        </w:trPr>
        <w:tc>
          <w:tcPr>
            <w:tcW w:w="688" w:type="dxa"/>
            <w:vAlign w:val="center"/>
          </w:tcPr>
          <w:p w14:paraId="7A240165" w14:textId="7C379275" w:rsidR="000C382E" w:rsidRPr="008D0BB2"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sidRPr="00210909">
              <w:rPr>
                <w:rFonts w:ascii="Helvetica Now Text" w:eastAsiaTheme="minorHAnsi" w:hAnsi="Helvetica Now Text" w:cs="Lao UI"/>
                <w:b/>
                <w:bCs/>
                <w:color w:val="455159" w:themeColor="text2" w:themeShade="BF"/>
                <w:szCs w:val="22"/>
                <w:lang w:val="es-ES"/>
              </w:rPr>
              <w:t>4.</w:t>
            </w:r>
            <w:r>
              <w:rPr>
                <w:rFonts w:ascii="Helvetica Now Text" w:eastAsiaTheme="minorHAnsi" w:hAnsi="Helvetica Now Text" w:cs="Lao UI"/>
                <w:b/>
                <w:bCs/>
                <w:color w:val="455159" w:themeColor="text2" w:themeShade="BF"/>
                <w:szCs w:val="22"/>
                <w:lang w:val="es-ES"/>
              </w:rPr>
              <w:t>1</w:t>
            </w:r>
          </w:p>
        </w:tc>
        <w:tc>
          <w:tcPr>
            <w:tcW w:w="5256" w:type="dxa"/>
            <w:vAlign w:val="center"/>
          </w:tcPr>
          <w:p w14:paraId="57EBCE9A" w14:textId="7AF4AED3"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proofErr w:type="spellStart"/>
            <w:r w:rsidRPr="00210909">
              <w:rPr>
                <w:rFonts w:ascii="Helvetica Now Text" w:hAnsi="Helvetica Now Text" w:cs="Lao UI"/>
                <w:color w:val="455159" w:themeColor="text2" w:themeShade="BF"/>
              </w:rPr>
              <w:t>Realizar</w:t>
            </w:r>
            <w:proofErr w:type="spellEnd"/>
            <w:r w:rsidRPr="00210909">
              <w:rPr>
                <w:rFonts w:ascii="Helvetica Now Text" w:hAnsi="Helvetica Now Text" w:cs="Lao UI"/>
                <w:color w:val="455159" w:themeColor="text2" w:themeShade="BF"/>
              </w:rPr>
              <w:t xml:space="preserve"> un </w:t>
            </w:r>
            <w:proofErr w:type="spellStart"/>
            <w:r w:rsidRPr="00210909">
              <w:rPr>
                <w:rFonts w:ascii="Helvetica Now Text" w:hAnsi="Helvetica Now Text" w:cs="Lao UI"/>
                <w:color w:val="455159" w:themeColor="text2" w:themeShade="BF"/>
              </w:rPr>
              <w:t>diagnóstico</w:t>
            </w:r>
            <w:proofErr w:type="spellEnd"/>
            <w:r w:rsidRPr="00210909">
              <w:rPr>
                <w:rFonts w:ascii="Helvetica Now Text" w:hAnsi="Helvetica Now Text" w:cs="Lao UI"/>
                <w:color w:val="455159" w:themeColor="text2" w:themeShade="BF"/>
              </w:rPr>
              <w:t xml:space="preserve"> </w:t>
            </w:r>
            <w:r>
              <w:rPr>
                <w:rFonts w:ascii="Helvetica Now Text" w:hAnsi="Helvetica Now Text" w:cs="Lao UI"/>
                <w:color w:val="455159" w:themeColor="text2" w:themeShade="BF"/>
              </w:rPr>
              <w:t xml:space="preserve">de </w:t>
            </w:r>
            <w:proofErr w:type="spellStart"/>
            <w:r>
              <w:rPr>
                <w:rFonts w:ascii="Helvetica Now Text" w:hAnsi="Helvetica Now Text" w:cs="Lao UI"/>
                <w:color w:val="455159" w:themeColor="text2" w:themeShade="BF"/>
              </w:rPr>
              <w:t>seguimiento</w:t>
            </w:r>
            <w:proofErr w:type="spellEnd"/>
            <w:r>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anual</w:t>
            </w:r>
            <w:proofErr w:type="spellEnd"/>
            <w:r>
              <w:rPr>
                <w:rFonts w:ascii="Helvetica Now Text" w:hAnsi="Helvetica Now Text" w:cs="Lao UI"/>
                <w:color w:val="455159" w:themeColor="text2" w:themeShade="BF"/>
              </w:rPr>
              <w:t xml:space="preserve"> de</w:t>
            </w:r>
            <w:r w:rsidRPr="00210909">
              <w:rPr>
                <w:rFonts w:ascii="Helvetica Now Text" w:hAnsi="Helvetica Now Text" w:cs="Lao UI"/>
                <w:color w:val="455159" w:themeColor="text2" w:themeShade="BF"/>
              </w:rPr>
              <w:t xml:space="preserve"> la</w:t>
            </w:r>
            <w:r>
              <w:rPr>
                <w:rFonts w:ascii="Helvetica Now Text" w:hAnsi="Helvetica Now Text" w:cs="Lao UI"/>
                <w:color w:val="455159" w:themeColor="text2" w:themeShade="BF"/>
              </w:rPr>
              <w:t xml:space="preserve"> </w:t>
            </w:r>
            <w:proofErr w:type="spellStart"/>
            <w:r>
              <w:rPr>
                <w:rFonts w:ascii="Helvetica Now Text" w:hAnsi="Helvetica Now Text" w:cs="Lao UI"/>
                <w:color w:val="455159" w:themeColor="text2" w:themeShade="BF"/>
              </w:rPr>
              <w:t>evolución</w:t>
            </w:r>
            <w:proofErr w:type="spellEnd"/>
            <w:r>
              <w:rPr>
                <w:rFonts w:ascii="Helvetica Now Text" w:hAnsi="Helvetica Now Text" w:cs="Lao UI"/>
                <w:color w:val="455159" w:themeColor="text2" w:themeShade="BF"/>
              </w:rPr>
              <w:t xml:space="preserve"> de las</w:t>
            </w:r>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brech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salariales</w:t>
            </w:r>
            <w:proofErr w:type="spellEnd"/>
            <w:r w:rsidRPr="00210909">
              <w:rPr>
                <w:rFonts w:ascii="Helvetica Now Text" w:hAnsi="Helvetica Now Text" w:cs="Lao UI"/>
                <w:color w:val="455159" w:themeColor="text2" w:themeShade="BF"/>
              </w:rPr>
              <w:t xml:space="preserve">, para </w:t>
            </w:r>
            <w:proofErr w:type="spellStart"/>
            <w:r w:rsidRPr="00210909">
              <w:rPr>
                <w:rFonts w:ascii="Helvetica Now Text" w:hAnsi="Helvetica Now Text" w:cs="Lao UI"/>
                <w:color w:val="455159" w:themeColor="text2" w:themeShade="BF"/>
              </w:rPr>
              <w:t>incluir</w:t>
            </w:r>
            <w:proofErr w:type="spellEnd"/>
            <w:r w:rsidRPr="00210909">
              <w:rPr>
                <w:rFonts w:ascii="Helvetica Now Text" w:hAnsi="Helvetica Now Text" w:cs="Lao UI"/>
                <w:color w:val="455159" w:themeColor="text2" w:themeShade="BF"/>
              </w:rPr>
              <w:t xml:space="preserve"> las </w:t>
            </w:r>
            <w:proofErr w:type="spellStart"/>
            <w:r w:rsidRPr="00210909">
              <w:rPr>
                <w:rFonts w:ascii="Helvetica Now Text" w:hAnsi="Helvetica Now Text" w:cs="Lao UI"/>
                <w:color w:val="455159" w:themeColor="text2" w:themeShade="BF"/>
              </w:rPr>
              <w:t>nuev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contrataciones</w:t>
            </w:r>
            <w:proofErr w:type="spellEnd"/>
            <w:r w:rsidRPr="00210909">
              <w:rPr>
                <w:rFonts w:ascii="Helvetica Now Text" w:hAnsi="Helvetica Now Text" w:cs="Lao UI"/>
                <w:color w:val="455159" w:themeColor="text2" w:themeShade="BF"/>
              </w:rPr>
              <w:t xml:space="preserve"> a </w:t>
            </w:r>
            <w:proofErr w:type="spellStart"/>
            <w:r w:rsidRPr="00210909">
              <w:rPr>
                <w:rFonts w:ascii="Helvetica Now Text" w:hAnsi="Helvetica Now Text" w:cs="Lao UI"/>
                <w:color w:val="455159" w:themeColor="text2" w:themeShade="BF"/>
              </w:rPr>
              <w:t>nivel</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externo</w:t>
            </w:r>
            <w:proofErr w:type="spellEnd"/>
            <w:r w:rsidRPr="00210909">
              <w:rPr>
                <w:rFonts w:ascii="Helvetica Now Text" w:hAnsi="Helvetica Now Text" w:cs="Lao UI"/>
                <w:color w:val="455159" w:themeColor="text2" w:themeShade="BF"/>
              </w:rPr>
              <w:t xml:space="preserve"> y las </w:t>
            </w:r>
            <w:proofErr w:type="spellStart"/>
            <w:r w:rsidRPr="00210909">
              <w:rPr>
                <w:rFonts w:ascii="Helvetica Now Text" w:hAnsi="Helvetica Now Text" w:cs="Lao UI"/>
                <w:color w:val="455159" w:themeColor="text2" w:themeShade="BF"/>
              </w:rPr>
              <w:t>promociones</w:t>
            </w:r>
            <w:proofErr w:type="spellEnd"/>
            <w:r w:rsidRPr="00210909">
              <w:rPr>
                <w:rFonts w:ascii="Helvetica Now Text" w:hAnsi="Helvetica Now Text" w:cs="Lao UI"/>
                <w:color w:val="455159" w:themeColor="text2" w:themeShade="BF"/>
              </w:rPr>
              <w:t xml:space="preserve"> o </w:t>
            </w:r>
            <w:proofErr w:type="spellStart"/>
            <w:r w:rsidRPr="00210909">
              <w:rPr>
                <w:rFonts w:ascii="Helvetica Now Text" w:hAnsi="Helvetica Now Text" w:cs="Lao UI"/>
                <w:color w:val="455159" w:themeColor="text2" w:themeShade="BF"/>
              </w:rPr>
              <w:t>cambios</w:t>
            </w:r>
            <w:proofErr w:type="spellEnd"/>
            <w:r w:rsidRPr="00210909">
              <w:rPr>
                <w:rFonts w:ascii="Helvetica Now Text" w:hAnsi="Helvetica Now Text" w:cs="Lao UI"/>
                <w:color w:val="455159" w:themeColor="text2" w:themeShade="BF"/>
              </w:rPr>
              <w:t xml:space="preserve"> de </w:t>
            </w:r>
            <w:proofErr w:type="spellStart"/>
            <w:r w:rsidRPr="00210909">
              <w:rPr>
                <w:rFonts w:ascii="Helvetica Now Text" w:hAnsi="Helvetica Now Text" w:cs="Lao UI"/>
                <w:color w:val="455159" w:themeColor="text2" w:themeShade="BF"/>
              </w:rPr>
              <w:t>puesto</w:t>
            </w:r>
            <w:proofErr w:type="spellEnd"/>
            <w:r w:rsidRPr="00210909">
              <w:rPr>
                <w:rFonts w:ascii="Helvetica Now Text" w:hAnsi="Helvetica Now Text" w:cs="Lao UI"/>
                <w:color w:val="455159" w:themeColor="text2" w:themeShade="BF"/>
              </w:rPr>
              <w:t xml:space="preserve"> a </w:t>
            </w:r>
            <w:proofErr w:type="spellStart"/>
            <w:r w:rsidRPr="00210909">
              <w:rPr>
                <w:rFonts w:ascii="Helvetica Now Text" w:hAnsi="Helvetica Now Text" w:cs="Lao UI"/>
                <w:color w:val="455159" w:themeColor="text2" w:themeShade="BF"/>
              </w:rPr>
              <w:t>nivel</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interno</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asegurando</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su</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equiparación</w:t>
            </w:r>
            <w:proofErr w:type="spellEnd"/>
            <w:r w:rsidRPr="00210909">
              <w:rPr>
                <w:rFonts w:ascii="Helvetica Now Text" w:hAnsi="Helvetica Now Text" w:cs="Lao UI"/>
                <w:color w:val="455159" w:themeColor="text2" w:themeShade="BF"/>
              </w:rPr>
              <w:t xml:space="preserve"> a las </w:t>
            </w:r>
            <w:proofErr w:type="spellStart"/>
            <w:r w:rsidRPr="00210909">
              <w:rPr>
                <w:rFonts w:ascii="Helvetica Now Text" w:hAnsi="Helvetica Now Text" w:cs="Lao UI"/>
                <w:color w:val="455159" w:themeColor="text2" w:themeShade="BF"/>
              </w:rPr>
              <w:t>band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retributiv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existentes</w:t>
            </w:r>
            <w:proofErr w:type="spellEnd"/>
            <w:r w:rsidRPr="00210909">
              <w:rPr>
                <w:rFonts w:ascii="Helvetica Now Text" w:hAnsi="Helvetica Now Text" w:cs="Lao UI"/>
                <w:color w:val="455159" w:themeColor="text2" w:themeShade="BF"/>
              </w:rPr>
              <w:t xml:space="preserve"> para </w:t>
            </w:r>
            <w:proofErr w:type="spellStart"/>
            <w:r w:rsidRPr="00210909">
              <w:rPr>
                <w:rFonts w:ascii="Helvetica Now Text" w:hAnsi="Helvetica Now Text" w:cs="Lao UI"/>
                <w:color w:val="455159" w:themeColor="text2" w:themeShade="BF"/>
              </w:rPr>
              <w:t>lo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puestos</w:t>
            </w:r>
            <w:proofErr w:type="spellEnd"/>
            <w:r w:rsidRPr="00210909">
              <w:rPr>
                <w:rFonts w:ascii="Helvetica Now Text" w:hAnsi="Helvetica Now Text" w:cs="Lao UI"/>
                <w:color w:val="455159" w:themeColor="text2" w:themeShade="BF"/>
              </w:rPr>
              <w:t xml:space="preserve"> de </w:t>
            </w:r>
            <w:proofErr w:type="spellStart"/>
            <w:r w:rsidRPr="00210909">
              <w:rPr>
                <w:rFonts w:ascii="Helvetica Now Text" w:hAnsi="Helvetica Now Text" w:cs="Lao UI"/>
                <w:color w:val="455159" w:themeColor="text2" w:themeShade="BF"/>
              </w:rPr>
              <w:t>destino</w:t>
            </w:r>
            <w:proofErr w:type="spellEnd"/>
            <w:r w:rsidRPr="00210909">
              <w:rPr>
                <w:rFonts w:ascii="Helvetica Now Text" w:hAnsi="Helvetica Now Text" w:cs="Lao UI"/>
                <w:color w:val="455159" w:themeColor="text2" w:themeShade="BF"/>
              </w:rPr>
              <w:t xml:space="preserve">. </w:t>
            </w:r>
          </w:p>
        </w:tc>
        <w:tc>
          <w:tcPr>
            <w:tcW w:w="1898" w:type="dxa"/>
            <w:vAlign w:val="center"/>
          </w:tcPr>
          <w:p w14:paraId="0C61BD1F" w14:textId="185E7ED8"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r w:rsidRPr="00210909">
              <w:rPr>
                <w:rFonts w:ascii="Helvetica Now Text" w:eastAsiaTheme="minorHAnsi" w:hAnsi="Helvetica Now Text" w:cs="Lao UI"/>
                <w:color w:val="455159" w:themeColor="text2" w:themeShade="BF"/>
                <w:szCs w:val="22"/>
                <w:lang w:val="es-ES"/>
              </w:rPr>
              <w:t xml:space="preserve">Registro retributivo del año inmediatamente anterior. </w:t>
            </w:r>
          </w:p>
        </w:tc>
        <w:tc>
          <w:tcPr>
            <w:tcW w:w="3502" w:type="dxa"/>
            <w:vAlign w:val="center"/>
          </w:tcPr>
          <w:p w14:paraId="1671E0DE" w14:textId="77777777" w:rsidR="000C382E" w:rsidRPr="00CF1150"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CF1150">
              <w:rPr>
                <w:rFonts w:ascii="Helvetica Now Text" w:eastAsiaTheme="minorHAnsi" w:hAnsi="Helvetica Now Text" w:cs="Lao UI"/>
                <w:b/>
                <w:bCs/>
                <w:color w:val="455159" w:themeColor="text2" w:themeShade="BF"/>
                <w:szCs w:val="22"/>
                <w:lang w:val="es-ES"/>
              </w:rPr>
              <w:t xml:space="preserve">  </w:t>
            </w:r>
          </w:p>
          <w:p w14:paraId="659EDA6B" w14:textId="2162FE05"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62" w:type="dxa"/>
            <w:vAlign w:val="center"/>
          </w:tcPr>
          <w:p w14:paraId="1A2E347B" w14:textId="68AEDF39" w:rsidR="000C382E" w:rsidRPr="008D0BB2"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1º trimestre de cada año.</w:t>
            </w:r>
          </w:p>
        </w:tc>
      </w:tr>
      <w:tr w:rsidR="000C382E" w:rsidRPr="008D0BB2" w14:paraId="245BEB46" w14:textId="77777777" w:rsidTr="00FD6CC4">
        <w:trPr>
          <w:trHeight w:val="518"/>
          <w:jc w:val="center"/>
        </w:trPr>
        <w:tc>
          <w:tcPr>
            <w:tcW w:w="688" w:type="dxa"/>
            <w:vAlign w:val="center"/>
          </w:tcPr>
          <w:p w14:paraId="0FB68F6B" w14:textId="400C58B9" w:rsidR="000C382E"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4.2</w:t>
            </w:r>
          </w:p>
        </w:tc>
        <w:tc>
          <w:tcPr>
            <w:tcW w:w="5256" w:type="dxa"/>
            <w:vAlign w:val="center"/>
          </w:tcPr>
          <w:p w14:paraId="0670059D" w14:textId="0DE815CB" w:rsidR="000C382E" w:rsidRPr="00C05ADB" w:rsidRDefault="000C382E" w:rsidP="009F7BF9">
            <w:pPr>
              <w:pStyle w:val="AonBodyCopy"/>
              <w:rPr>
                <w:rFonts w:ascii="Helvetica Now Text" w:eastAsiaTheme="minorHAnsi" w:hAnsi="Helvetica Now Text" w:cs="Lao UI"/>
                <w:szCs w:val="22"/>
                <w:lang w:val="es-ES"/>
              </w:rPr>
            </w:pPr>
            <w:r w:rsidRPr="005C3D87">
              <w:rPr>
                <w:rFonts w:ascii="Helvetica Now Text" w:eastAsiaTheme="minorHAnsi" w:hAnsi="Helvetica Now Text" w:cs="Lao UI"/>
                <w:color w:val="455159" w:themeColor="text2" w:themeShade="BF"/>
                <w:szCs w:val="22"/>
                <w:lang w:val="es-ES"/>
              </w:rPr>
              <w:t>Reducir las brechas salariales halladas, a través de mecanismos de compensación y corrección aplicables en los niveles y puestos</w:t>
            </w:r>
            <w:r>
              <w:rPr>
                <w:rFonts w:ascii="Helvetica Now Text" w:eastAsiaTheme="minorHAnsi" w:hAnsi="Helvetica Now Text" w:cs="Lao UI"/>
                <w:color w:val="455159" w:themeColor="text2" w:themeShade="BF"/>
                <w:szCs w:val="22"/>
                <w:lang w:val="es-ES"/>
              </w:rPr>
              <w:t xml:space="preserve"> donde se han detectado brechas: </w:t>
            </w:r>
          </w:p>
        </w:tc>
        <w:tc>
          <w:tcPr>
            <w:tcW w:w="1898" w:type="dxa"/>
            <w:vAlign w:val="center"/>
          </w:tcPr>
          <w:p w14:paraId="129403B9" w14:textId="4DEADE30" w:rsidR="000C382E" w:rsidRPr="00C05ADB" w:rsidRDefault="000C382E" w:rsidP="009F7BF9">
            <w:pPr>
              <w:pStyle w:val="AonBodyCopy"/>
              <w:rPr>
                <w:rFonts w:ascii="Helvetica Now Text" w:eastAsiaTheme="minorHAnsi" w:hAnsi="Helvetica Now Text" w:cs="Lao UI"/>
                <w:szCs w:val="22"/>
                <w:lang w:val="es-ES"/>
              </w:rPr>
            </w:pPr>
            <w:r>
              <w:rPr>
                <w:rFonts w:ascii="Helvetica Now Text" w:eastAsiaTheme="minorHAnsi" w:hAnsi="Helvetica Now Text" w:cs="Lao UI"/>
                <w:color w:val="455159" w:themeColor="text2" w:themeShade="BF"/>
                <w:szCs w:val="22"/>
                <w:lang w:val="es-ES"/>
              </w:rPr>
              <w:t>% de brecha salarial inferior al 25%</w:t>
            </w:r>
          </w:p>
        </w:tc>
        <w:tc>
          <w:tcPr>
            <w:tcW w:w="3502" w:type="dxa"/>
            <w:vAlign w:val="center"/>
          </w:tcPr>
          <w:p w14:paraId="3C346511" w14:textId="31426EDA" w:rsidR="000C382E" w:rsidRPr="000C382E"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p>
          <w:p w14:paraId="11B3491A" w14:textId="08669BA7" w:rsidR="000C382E" w:rsidRPr="00C10709"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62" w:type="dxa"/>
            <w:vAlign w:val="center"/>
          </w:tcPr>
          <w:p w14:paraId="26083813" w14:textId="3D24AD54" w:rsidR="000C382E"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sidRPr="000C382E">
              <w:rPr>
                <w:rFonts w:ascii="Helvetica Now Text" w:eastAsiaTheme="minorHAnsi" w:hAnsi="Helvetica Now Text" w:cs="Lao UI"/>
                <w:b/>
                <w:bCs/>
                <w:color w:val="455159" w:themeColor="text2" w:themeShade="BF"/>
                <w:szCs w:val="22"/>
                <w:lang w:val="es-ES"/>
              </w:rPr>
              <w:t>4 años desde la firma del Plan.</w:t>
            </w:r>
            <w:r w:rsidR="002851F9">
              <w:rPr>
                <w:rFonts w:ascii="Helvetica Now Text" w:eastAsiaTheme="minorHAnsi" w:hAnsi="Helvetica Now Text" w:cs="Lao UI"/>
                <w:b/>
                <w:bCs/>
                <w:color w:val="455159" w:themeColor="text2" w:themeShade="BF"/>
                <w:szCs w:val="22"/>
                <w:lang w:val="es-ES"/>
              </w:rPr>
              <w:t xml:space="preserve"> 31/12/2026</w:t>
            </w:r>
          </w:p>
        </w:tc>
      </w:tr>
    </w:tbl>
    <w:p w14:paraId="7560EB54" w14:textId="77777777" w:rsidR="00FD0DD4" w:rsidRPr="007756CA" w:rsidRDefault="00FD0DD4" w:rsidP="009F7BF9"/>
    <w:p w14:paraId="6FED6A43" w14:textId="77777777" w:rsidR="00734A1D" w:rsidRDefault="00734A1D" w:rsidP="009F7BF9">
      <w:pPr>
        <w:rPr>
          <w:rFonts w:ascii="Lao UI" w:hAnsi="Lao UI" w:cs="Lao UI"/>
          <w:color w:val="000000"/>
        </w:rPr>
      </w:pPr>
      <w:r>
        <w:br w:type="page"/>
      </w:r>
    </w:p>
    <w:tbl>
      <w:tblPr>
        <w:tblStyle w:val="Tablaconcuadrcula"/>
        <w:tblW w:w="14165" w:type="dxa"/>
        <w:jc w:val="center"/>
        <w:tblLook w:val="04A0" w:firstRow="1" w:lastRow="0" w:firstColumn="1" w:lastColumn="0" w:noHBand="0" w:noVBand="1"/>
      </w:tblPr>
      <w:tblGrid>
        <w:gridCol w:w="676"/>
        <w:gridCol w:w="5038"/>
        <w:gridCol w:w="2266"/>
        <w:gridCol w:w="3399"/>
        <w:gridCol w:w="2786"/>
      </w:tblGrid>
      <w:tr w:rsidR="002851F9" w:rsidRPr="00F43D35" w14:paraId="1A611CAC" w14:textId="77777777" w:rsidTr="00FD6CC4">
        <w:trPr>
          <w:trHeight w:val="870"/>
          <w:jc w:val="center"/>
        </w:trPr>
        <w:tc>
          <w:tcPr>
            <w:tcW w:w="5714" w:type="dxa"/>
            <w:gridSpan w:val="2"/>
            <w:shd w:val="clear" w:color="auto" w:fill="EB0017" w:themeFill="accent1"/>
            <w:vAlign w:val="center"/>
          </w:tcPr>
          <w:p w14:paraId="160DE10F" w14:textId="77EFC543" w:rsidR="002851F9" w:rsidRPr="004808FF" w:rsidRDefault="002851F9" w:rsidP="009F7BF9">
            <w:pPr>
              <w:pStyle w:val="AonBodyCopy"/>
              <w:jc w:val="center"/>
              <w:rPr>
                <w:rFonts w:ascii="Helvetica Now Text" w:hAnsi="Helvetica Now Text" w:cs="Lao UI"/>
                <w:b/>
                <w:color w:val="FFFFFF" w:themeColor="background1"/>
                <w:sz w:val="22"/>
                <w:szCs w:val="18"/>
                <w:lang w:val="es-ES_tradnl"/>
              </w:rPr>
            </w:pPr>
            <w:r w:rsidRPr="000C382E">
              <w:rPr>
                <w:rFonts w:ascii="Helvetica Now Text" w:hAnsi="Helvetica Now Text" w:cs="Lao UI"/>
                <w:b/>
                <w:color w:val="FFFFFF" w:themeColor="background1"/>
                <w:sz w:val="22"/>
                <w:szCs w:val="18"/>
                <w:lang w:val="es-ES_tradnl"/>
              </w:rPr>
              <w:lastRenderedPageBreak/>
              <w:t xml:space="preserve">EJE </w:t>
            </w:r>
            <w:r>
              <w:rPr>
                <w:rFonts w:ascii="Helvetica Now Text" w:hAnsi="Helvetica Now Text" w:cs="Lao UI"/>
                <w:b/>
                <w:color w:val="FFFFFF" w:themeColor="background1"/>
                <w:sz w:val="22"/>
                <w:szCs w:val="18"/>
                <w:lang w:val="es-ES_tradnl"/>
              </w:rPr>
              <w:t>5</w:t>
            </w:r>
            <w:r w:rsidRPr="000C382E">
              <w:rPr>
                <w:rFonts w:ascii="Helvetica Now Text" w:hAnsi="Helvetica Now Text" w:cs="Lao UI"/>
                <w:b/>
                <w:color w:val="FFFFFF" w:themeColor="background1"/>
                <w:sz w:val="22"/>
                <w:szCs w:val="18"/>
                <w:lang w:val="es-ES_tradnl"/>
              </w:rPr>
              <w:t xml:space="preserve"> | </w:t>
            </w:r>
            <w:r w:rsidRPr="002851F9">
              <w:rPr>
                <w:rFonts w:ascii="Helvetica Now Text" w:hAnsi="Helvetica Now Text" w:cs="Lao UI"/>
                <w:b/>
                <w:color w:val="FFFFFF" w:themeColor="background1"/>
                <w:sz w:val="22"/>
                <w:szCs w:val="18"/>
                <w:lang w:val="es-ES_tradnl"/>
              </w:rPr>
              <w:t>Condiciones de trabajo</w:t>
            </w:r>
          </w:p>
        </w:tc>
        <w:tc>
          <w:tcPr>
            <w:tcW w:w="8451" w:type="dxa"/>
            <w:gridSpan w:val="3"/>
            <w:vAlign w:val="center"/>
          </w:tcPr>
          <w:p w14:paraId="2D7FC97A" w14:textId="0F59AD95" w:rsidR="002851F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2851F9" w:rsidRPr="00371202">
              <w:rPr>
                <w:rFonts w:ascii="Helvetica Now Text" w:hAnsi="Helvetica Now Text" w:cs="Lao UI"/>
                <w:color w:val="455159" w:themeColor="text2" w:themeShade="BF"/>
              </w:rPr>
              <w:t xml:space="preserve">Garantizar </w:t>
            </w:r>
            <w:r w:rsidR="002851F9">
              <w:rPr>
                <w:rFonts w:ascii="Helvetica Now Text" w:hAnsi="Helvetica Now Text" w:cs="Lao UI"/>
                <w:color w:val="455159" w:themeColor="text2" w:themeShade="BF"/>
              </w:rPr>
              <w:t xml:space="preserve">que </w:t>
            </w:r>
            <w:r w:rsidR="002851F9" w:rsidRPr="00371202">
              <w:rPr>
                <w:rFonts w:ascii="Helvetica Now Text" w:hAnsi="Helvetica Now Text" w:cs="Lao UI"/>
                <w:color w:val="455159" w:themeColor="text2" w:themeShade="BF"/>
              </w:rPr>
              <w:t>las políticas y procedimientos que regulan las condiciones de trabajo no generen desigualdades por razón de sexo</w:t>
            </w:r>
            <w:r w:rsidR="002851F9">
              <w:rPr>
                <w:rFonts w:ascii="Helvetica Now Text" w:hAnsi="Helvetica Now Text" w:cs="Lao UI"/>
                <w:color w:val="455159" w:themeColor="text2" w:themeShade="BF"/>
              </w:rPr>
              <w:t>.</w:t>
            </w:r>
          </w:p>
        </w:tc>
      </w:tr>
      <w:tr w:rsidR="002851F9" w:rsidRPr="00F43D35" w14:paraId="641515C6" w14:textId="77777777" w:rsidTr="00FD6CC4">
        <w:trPr>
          <w:trHeight w:val="303"/>
          <w:jc w:val="center"/>
        </w:trPr>
        <w:tc>
          <w:tcPr>
            <w:tcW w:w="676" w:type="dxa"/>
            <w:shd w:val="clear" w:color="auto" w:fill="F2F2F2" w:themeFill="background1" w:themeFillShade="F2"/>
            <w:vAlign w:val="center"/>
          </w:tcPr>
          <w:p w14:paraId="1A95B3AD"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37" w:type="dxa"/>
            <w:shd w:val="clear" w:color="auto" w:fill="F2F2F2" w:themeFill="background1" w:themeFillShade="F2"/>
            <w:vAlign w:val="center"/>
          </w:tcPr>
          <w:p w14:paraId="7C1AA85E"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266" w:type="dxa"/>
            <w:shd w:val="clear" w:color="auto" w:fill="F2F2F2" w:themeFill="background1" w:themeFillShade="F2"/>
            <w:vAlign w:val="center"/>
          </w:tcPr>
          <w:p w14:paraId="25BA2B04"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99" w:type="dxa"/>
            <w:shd w:val="clear" w:color="auto" w:fill="F2F2F2" w:themeFill="background1" w:themeFillShade="F2"/>
            <w:vAlign w:val="center"/>
          </w:tcPr>
          <w:p w14:paraId="7210FE82"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85" w:type="dxa"/>
            <w:shd w:val="clear" w:color="auto" w:fill="F2F2F2" w:themeFill="background1" w:themeFillShade="F2"/>
          </w:tcPr>
          <w:p w14:paraId="1100BB10"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2851F9" w:rsidRPr="008D0BB2" w14:paraId="533E47A2" w14:textId="77777777" w:rsidTr="00FD6CC4">
        <w:trPr>
          <w:trHeight w:val="504"/>
          <w:jc w:val="center"/>
        </w:trPr>
        <w:tc>
          <w:tcPr>
            <w:tcW w:w="676" w:type="dxa"/>
            <w:vAlign w:val="center"/>
          </w:tcPr>
          <w:p w14:paraId="17F13947" w14:textId="42DD5F26" w:rsidR="002851F9" w:rsidRPr="008D0BB2"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71202">
              <w:rPr>
                <w:rFonts w:ascii="Helvetica Now Text" w:eastAsiaTheme="minorHAnsi" w:hAnsi="Helvetica Now Text" w:cs="Lao UI"/>
                <w:b/>
                <w:bCs/>
                <w:color w:val="455159" w:themeColor="text2" w:themeShade="BF"/>
                <w:szCs w:val="22"/>
                <w:lang w:val="es-ES"/>
              </w:rPr>
              <w:t>5.1</w:t>
            </w:r>
          </w:p>
        </w:tc>
        <w:tc>
          <w:tcPr>
            <w:tcW w:w="5037" w:type="dxa"/>
            <w:vAlign w:val="center"/>
          </w:tcPr>
          <w:p w14:paraId="1C2F254C" w14:textId="0E7F0291" w:rsidR="002851F9" w:rsidRPr="008D0BB2" w:rsidRDefault="002851F9" w:rsidP="005C1BAD">
            <w:pPr>
              <w:pStyle w:val="AonBodyCopy"/>
              <w:pBdr>
                <w:top w:val="nil"/>
                <w:left w:val="nil"/>
                <w:bottom w:val="nil"/>
                <w:right w:val="nil"/>
                <w:between w:val="nil"/>
              </w:pBdr>
              <w:rPr>
                <w:rFonts w:ascii="Helvetica Now Text" w:eastAsiaTheme="minorHAnsi" w:hAnsi="Helvetica Now Text" w:cs="Lao UI"/>
                <w:color w:val="455159" w:themeColor="text2" w:themeShade="BF"/>
                <w:szCs w:val="22"/>
                <w:lang w:val="es-ES"/>
              </w:rPr>
            </w:pPr>
            <w:r w:rsidRPr="00371202">
              <w:rPr>
                <w:rFonts w:ascii="Helvetica Now Text" w:hAnsi="Helvetica Now Text" w:cs="Lao UI"/>
                <w:color w:val="455159" w:themeColor="text2" w:themeShade="BF"/>
              </w:rPr>
              <w:t xml:space="preserve">Elaborar una política de teletrabajo </w:t>
            </w:r>
            <w:r w:rsidRPr="001A2632">
              <w:rPr>
                <w:rFonts w:ascii="Helvetica Now Text" w:hAnsi="Helvetica Now Text" w:cs="Lao UI"/>
                <w:color w:val="455159" w:themeColor="text2" w:themeShade="BF"/>
              </w:rPr>
              <w:t>para</w:t>
            </w:r>
            <w:r w:rsidRPr="008427D3">
              <w:rPr>
                <w:rFonts w:ascii="Helvetica Now Text" w:hAnsi="Helvetica Now Text" w:cs="Lao UI"/>
                <w:color w:val="455159" w:themeColor="text2" w:themeShade="BF"/>
              </w:rPr>
              <w:t xml:space="preserve"> las posiciones cuyas tareas no estén </w:t>
            </w:r>
            <w:proofErr w:type="spellStart"/>
            <w:r w:rsidRPr="008427D3">
              <w:rPr>
                <w:rFonts w:ascii="Helvetica Now Text" w:hAnsi="Helvetica Now Text" w:cs="Lao UI"/>
                <w:color w:val="455159" w:themeColor="text2" w:themeShade="BF"/>
              </w:rPr>
              <w:t>vinculadas</w:t>
            </w:r>
            <w:proofErr w:type="spellEnd"/>
            <w:r w:rsidRPr="008427D3">
              <w:rPr>
                <w:rFonts w:ascii="Helvetica Now Text" w:hAnsi="Helvetica Now Text" w:cs="Lao UI"/>
                <w:color w:val="455159" w:themeColor="text2" w:themeShade="BF"/>
              </w:rPr>
              <w:t xml:space="preserve"> a la </w:t>
            </w:r>
            <w:proofErr w:type="spellStart"/>
            <w:r w:rsidRPr="008427D3">
              <w:rPr>
                <w:rFonts w:ascii="Helvetica Now Text" w:hAnsi="Helvetica Now Text" w:cs="Lao UI"/>
                <w:color w:val="455159" w:themeColor="text2" w:themeShade="BF"/>
              </w:rPr>
              <w:t>fábrica</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que</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tenga</w:t>
            </w:r>
            <w:proofErr w:type="spellEnd"/>
            <w:r w:rsidRPr="00371202">
              <w:rPr>
                <w:rFonts w:ascii="Helvetica Now Text" w:hAnsi="Helvetica Now Text" w:cs="Lao UI"/>
                <w:color w:val="455159" w:themeColor="text2" w:themeShade="BF"/>
              </w:rPr>
              <w:t xml:space="preserve"> en </w:t>
            </w:r>
            <w:proofErr w:type="spellStart"/>
            <w:r w:rsidRPr="00371202">
              <w:rPr>
                <w:rFonts w:ascii="Helvetica Now Text" w:hAnsi="Helvetica Now Text" w:cs="Lao UI"/>
                <w:color w:val="455159" w:themeColor="text2" w:themeShade="BF"/>
              </w:rPr>
              <w:t>cuenta</w:t>
            </w:r>
            <w:proofErr w:type="spellEnd"/>
            <w:r w:rsidRPr="00371202">
              <w:rPr>
                <w:rFonts w:ascii="Helvetica Now Text" w:hAnsi="Helvetica Now Text" w:cs="Lao UI"/>
                <w:color w:val="455159" w:themeColor="text2" w:themeShade="BF"/>
              </w:rPr>
              <w:t xml:space="preserve"> las </w:t>
            </w:r>
            <w:proofErr w:type="spellStart"/>
            <w:r w:rsidRPr="00371202">
              <w:rPr>
                <w:rFonts w:ascii="Helvetica Now Text" w:hAnsi="Helvetica Now Text" w:cs="Lao UI"/>
                <w:color w:val="455159" w:themeColor="text2" w:themeShade="BF"/>
              </w:rPr>
              <w:t>necesidades</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conciliación</w:t>
            </w:r>
            <w:proofErr w:type="spellEnd"/>
            <w:r w:rsidRPr="00371202">
              <w:rPr>
                <w:rFonts w:ascii="Helvetica Now Text" w:hAnsi="Helvetica Now Text" w:cs="Lao UI"/>
                <w:color w:val="455159" w:themeColor="text2" w:themeShade="BF"/>
              </w:rPr>
              <w:t xml:space="preserve"> familiar</w:t>
            </w:r>
            <w:r w:rsidR="005C1BAD">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Incluir</w:t>
            </w:r>
            <w:proofErr w:type="spellEnd"/>
            <w:r w:rsidRPr="00371202">
              <w:rPr>
                <w:rFonts w:ascii="Helvetica Now Text" w:hAnsi="Helvetica Now Text" w:cs="Lao UI"/>
                <w:color w:val="455159" w:themeColor="text2" w:themeShade="BF"/>
              </w:rPr>
              <w:t xml:space="preserve"> la </w:t>
            </w:r>
            <w:proofErr w:type="spellStart"/>
            <w:r w:rsidRPr="00371202">
              <w:rPr>
                <w:rFonts w:ascii="Helvetica Now Text" w:hAnsi="Helvetica Now Text" w:cs="Lao UI"/>
                <w:color w:val="455159" w:themeColor="text2" w:themeShade="BF"/>
              </w:rPr>
              <w:t>perspectiva</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género</w:t>
            </w:r>
            <w:proofErr w:type="spellEnd"/>
            <w:r w:rsidRPr="00371202">
              <w:rPr>
                <w:rFonts w:ascii="Helvetica Now Text" w:hAnsi="Helvetica Now Text" w:cs="Lao UI"/>
                <w:color w:val="455159" w:themeColor="text2" w:themeShade="BF"/>
              </w:rPr>
              <w:t xml:space="preserve"> y las </w:t>
            </w:r>
            <w:proofErr w:type="spellStart"/>
            <w:r w:rsidRPr="00371202">
              <w:rPr>
                <w:rFonts w:ascii="Helvetica Now Text" w:hAnsi="Helvetica Now Text" w:cs="Lao UI"/>
                <w:color w:val="455159" w:themeColor="text2" w:themeShade="BF"/>
              </w:rPr>
              <w:t>necesidades</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conciliación</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como</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criterios</w:t>
            </w:r>
            <w:proofErr w:type="spellEnd"/>
            <w:r w:rsidRPr="00371202">
              <w:rPr>
                <w:rFonts w:ascii="Helvetica Now Text" w:hAnsi="Helvetica Now Text" w:cs="Lao UI"/>
                <w:color w:val="455159" w:themeColor="text2" w:themeShade="BF"/>
              </w:rPr>
              <w:t xml:space="preserve"> a </w:t>
            </w:r>
            <w:proofErr w:type="spellStart"/>
            <w:r w:rsidRPr="00371202">
              <w:rPr>
                <w:rFonts w:ascii="Helvetica Now Text" w:hAnsi="Helvetica Now Text" w:cs="Lao UI"/>
                <w:color w:val="455159" w:themeColor="text2" w:themeShade="BF"/>
              </w:rPr>
              <w:t>considerar</w:t>
            </w:r>
            <w:proofErr w:type="spellEnd"/>
            <w:r w:rsidRPr="00371202">
              <w:rPr>
                <w:rFonts w:ascii="Helvetica Now Text" w:hAnsi="Helvetica Now Text" w:cs="Lao UI"/>
                <w:color w:val="455159" w:themeColor="text2" w:themeShade="BF"/>
              </w:rPr>
              <w:t xml:space="preserve"> en la </w:t>
            </w:r>
            <w:proofErr w:type="spellStart"/>
            <w:r w:rsidRPr="00371202">
              <w:rPr>
                <w:rFonts w:ascii="Helvetica Now Text" w:hAnsi="Helvetica Now Text" w:cs="Lao UI"/>
                <w:color w:val="455159" w:themeColor="text2" w:themeShade="BF"/>
              </w:rPr>
              <w:t>nueva</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política</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Teletrabajo</w:t>
            </w:r>
            <w:proofErr w:type="spellEnd"/>
            <w:r w:rsidRPr="00371202">
              <w:rPr>
                <w:rFonts w:ascii="Helvetica Now Text" w:hAnsi="Helvetica Now Text" w:cs="Lao UI"/>
                <w:color w:val="455159" w:themeColor="text2" w:themeShade="BF"/>
              </w:rPr>
              <w:t xml:space="preserve"> de la </w:t>
            </w:r>
            <w:proofErr w:type="spellStart"/>
            <w:r w:rsidRPr="00371202">
              <w:rPr>
                <w:rFonts w:ascii="Helvetica Now Text" w:hAnsi="Helvetica Now Text" w:cs="Lao UI"/>
                <w:color w:val="455159" w:themeColor="text2" w:themeShade="BF"/>
              </w:rPr>
              <w:t>Compañía</w:t>
            </w:r>
            <w:proofErr w:type="spellEnd"/>
            <w:r>
              <w:rPr>
                <w:rFonts w:ascii="Helvetica Now Text" w:hAnsi="Helvetica Now Text" w:cs="Lao UI"/>
                <w:color w:val="455159" w:themeColor="text2" w:themeShade="BF"/>
              </w:rPr>
              <w:t>.</w:t>
            </w:r>
          </w:p>
        </w:tc>
        <w:tc>
          <w:tcPr>
            <w:tcW w:w="2266" w:type="dxa"/>
            <w:vAlign w:val="center"/>
          </w:tcPr>
          <w:p w14:paraId="57B6998B" w14:textId="1D969546"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371202">
              <w:rPr>
                <w:rFonts w:ascii="Helvetica Now Text" w:eastAsiaTheme="minorHAnsi" w:hAnsi="Helvetica Now Text" w:cs="Lao UI"/>
                <w:color w:val="455159" w:themeColor="text2" w:themeShade="BF"/>
                <w:szCs w:val="22"/>
                <w:lang w:val="es-ES"/>
              </w:rPr>
              <w:t>Política de Teletrabajo.</w:t>
            </w:r>
          </w:p>
        </w:tc>
        <w:tc>
          <w:tcPr>
            <w:tcW w:w="3399" w:type="dxa"/>
            <w:vAlign w:val="center"/>
          </w:tcPr>
          <w:p w14:paraId="34E95488"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CF1150">
              <w:rPr>
                <w:rFonts w:ascii="Helvetica Now Text" w:eastAsiaTheme="minorHAnsi" w:hAnsi="Helvetica Now Text" w:cs="Lao UI"/>
                <w:b/>
                <w:bCs/>
                <w:color w:val="455159" w:themeColor="text2" w:themeShade="BF"/>
                <w:szCs w:val="22"/>
                <w:lang w:val="es-ES"/>
              </w:rPr>
              <w:t xml:space="preserve">  </w:t>
            </w:r>
          </w:p>
          <w:p w14:paraId="4B1E04AC" w14:textId="5DA91680" w:rsidR="002851F9" w:rsidRPr="008D0BB2"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85" w:type="dxa"/>
            <w:vAlign w:val="center"/>
          </w:tcPr>
          <w:p w14:paraId="59A61346" w14:textId="31FD9133" w:rsidR="002851F9" w:rsidRPr="008D0BB2"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2851F9" w:rsidRPr="008D0BB2" w14:paraId="396A0374" w14:textId="77777777" w:rsidTr="00FD6CC4">
        <w:trPr>
          <w:trHeight w:val="504"/>
          <w:jc w:val="center"/>
        </w:trPr>
        <w:tc>
          <w:tcPr>
            <w:tcW w:w="676" w:type="dxa"/>
            <w:vAlign w:val="center"/>
          </w:tcPr>
          <w:p w14:paraId="174EFE93" w14:textId="3AD108BD"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5.2</w:t>
            </w:r>
          </w:p>
        </w:tc>
        <w:tc>
          <w:tcPr>
            <w:tcW w:w="5037" w:type="dxa"/>
            <w:vAlign w:val="center"/>
          </w:tcPr>
          <w:p w14:paraId="4C891662" w14:textId="00490525" w:rsidR="002851F9" w:rsidRPr="00C05ADB" w:rsidRDefault="002851F9" w:rsidP="009F7BF9">
            <w:pPr>
              <w:pStyle w:val="AonBodyCopy"/>
              <w:rPr>
                <w:rFonts w:ascii="Helvetica Now Text" w:eastAsiaTheme="minorHAnsi" w:hAnsi="Helvetica Now Text" w:cs="Lao UI"/>
                <w:szCs w:val="22"/>
                <w:lang w:val="es-ES"/>
              </w:rPr>
            </w:pPr>
            <w:r w:rsidRPr="00371202">
              <w:rPr>
                <w:rFonts w:ascii="Helvetica Now Text" w:eastAsiaTheme="minorHAnsi" w:hAnsi="Helvetica Now Text" w:cs="Lao UI"/>
                <w:color w:val="455159" w:themeColor="text2" w:themeShade="BF"/>
                <w:szCs w:val="22"/>
                <w:lang w:val="es-ES"/>
              </w:rPr>
              <w:t>Difundir e informar al personal al que aplique, sobre la política de teletrabajo previamente formalizada y aprobada</w:t>
            </w:r>
            <w:r>
              <w:rPr>
                <w:rFonts w:ascii="Helvetica Now Text" w:eastAsiaTheme="minorHAnsi" w:hAnsi="Helvetica Now Text" w:cs="Lao UI"/>
                <w:color w:val="455159" w:themeColor="text2" w:themeShade="BF"/>
                <w:szCs w:val="22"/>
                <w:lang w:val="es-ES"/>
              </w:rPr>
              <w:t>.</w:t>
            </w:r>
          </w:p>
        </w:tc>
        <w:tc>
          <w:tcPr>
            <w:tcW w:w="2266" w:type="dxa"/>
            <w:vAlign w:val="center"/>
          </w:tcPr>
          <w:p w14:paraId="422C844B" w14:textId="0C56FEB0" w:rsidR="002851F9" w:rsidRPr="00C05ADB" w:rsidRDefault="002851F9" w:rsidP="009F7BF9">
            <w:pPr>
              <w:pStyle w:val="AonBodyCopy"/>
              <w:rPr>
                <w:rFonts w:ascii="Helvetica Now Text" w:eastAsiaTheme="minorHAnsi" w:hAnsi="Helvetica Now Text" w:cs="Lao UI"/>
                <w:szCs w:val="22"/>
                <w:lang w:val="es-ES"/>
              </w:rPr>
            </w:pPr>
            <w:r w:rsidRPr="00371202">
              <w:rPr>
                <w:rFonts w:ascii="Helvetica Now Text" w:eastAsiaTheme="minorHAnsi" w:hAnsi="Helvetica Now Text" w:cs="Lao UI"/>
                <w:color w:val="455159" w:themeColor="text2" w:themeShade="BF"/>
                <w:szCs w:val="22"/>
                <w:lang w:val="es-ES"/>
              </w:rPr>
              <w:t>Evidencia de la difusión/comunicación realizada.</w:t>
            </w:r>
          </w:p>
        </w:tc>
        <w:tc>
          <w:tcPr>
            <w:tcW w:w="3399" w:type="dxa"/>
            <w:vAlign w:val="center"/>
          </w:tcPr>
          <w:p w14:paraId="007559CB"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CF1150">
              <w:rPr>
                <w:rFonts w:ascii="Helvetica Now Text" w:eastAsiaTheme="minorHAnsi" w:hAnsi="Helvetica Now Text" w:cs="Lao UI"/>
                <w:b/>
                <w:bCs/>
                <w:color w:val="455159" w:themeColor="text2" w:themeShade="BF"/>
                <w:szCs w:val="22"/>
                <w:lang w:val="es-ES"/>
              </w:rPr>
              <w:t xml:space="preserve">    </w:t>
            </w:r>
          </w:p>
          <w:p w14:paraId="558AF230" w14:textId="46989FBE"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85" w:type="dxa"/>
            <w:vAlign w:val="center"/>
          </w:tcPr>
          <w:p w14:paraId="4E7A004A" w14:textId="1BBD8D95" w:rsidR="002851F9"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2851F9" w:rsidRPr="008D0BB2" w14:paraId="57D542D1" w14:textId="77777777" w:rsidTr="00FD6CC4">
        <w:trPr>
          <w:trHeight w:val="504"/>
          <w:jc w:val="center"/>
        </w:trPr>
        <w:tc>
          <w:tcPr>
            <w:tcW w:w="676" w:type="dxa"/>
            <w:vAlign w:val="center"/>
          </w:tcPr>
          <w:p w14:paraId="76A9B7C1" w14:textId="683504F7"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5.3</w:t>
            </w:r>
          </w:p>
        </w:tc>
        <w:tc>
          <w:tcPr>
            <w:tcW w:w="5037" w:type="dxa"/>
            <w:vAlign w:val="center"/>
          </w:tcPr>
          <w:p w14:paraId="550C5E15" w14:textId="77777777" w:rsidR="002851F9" w:rsidRPr="003E72ED" w:rsidRDefault="002851F9" w:rsidP="009F7BF9">
            <w:pPr>
              <w:pStyle w:val="AonBodyCopy"/>
              <w:ind w:firstLine="18"/>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Informar anualmente a la Comisión de Seguimiento sobre la evolución de los permisos de teletrabajo desagregados por sexo.</w:t>
            </w:r>
          </w:p>
          <w:p w14:paraId="67FB65E4" w14:textId="56822A1D"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Incluir en el cuadro de mando de indicadores de Igualdad</w:t>
            </w:r>
          </w:p>
        </w:tc>
        <w:tc>
          <w:tcPr>
            <w:tcW w:w="2266" w:type="dxa"/>
            <w:vAlign w:val="center"/>
          </w:tcPr>
          <w:p w14:paraId="3280C28E" w14:textId="5A96763F" w:rsidR="002851F9" w:rsidRPr="00C05ADB" w:rsidRDefault="002851F9" w:rsidP="009F7BF9">
            <w:pPr>
              <w:pStyle w:val="AonBodyCopy"/>
              <w:rPr>
                <w:rFonts w:ascii="Helvetica Now Text" w:eastAsiaTheme="minorHAnsi" w:hAnsi="Helvetica Now Text" w:cs="Lao UI"/>
                <w:szCs w:val="22"/>
                <w:lang w:val="es-ES"/>
              </w:rPr>
            </w:pPr>
            <w:proofErr w:type="spellStart"/>
            <w:r w:rsidRPr="003E72ED">
              <w:rPr>
                <w:rFonts w:ascii="Helvetica Now Text" w:eastAsiaTheme="minorHAnsi" w:hAnsi="Helvetica Now Text" w:cs="Lao UI"/>
                <w:szCs w:val="22"/>
                <w:lang w:val="es-ES"/>
              </w:rPr>
              <w:t>Nº</w:t>
            </w:r>
            <w:proofErr w:type="spellEnd"/>
            <w:r w:rsidRPr="003E72ED">
              <w:rPr>
                <w:rFonts w:ascii="Helvetica Now Text" w:eastAsiaTheme="minorHAnsi" w:hAnsi="Helvetica Now Text" w:cs="Lao UI"/>
                <w:szCs w:val="22"/>
                <w:lang w:val="es-ES"/>
              </w:rPr>
              <w:t xml:space="preserve"> de solicitudes aceptadas de teletrabajo desagregadas por sexo</w:t>
            </w:r>
          </w:p>
        </w:tc>
        <w:tc>
          <w:tcPr>
            <w:tcW w:w="3399" w:type="dxa"/>
            <w:vAlign w:val="center"/>
          </w:tcPr>
          <w:p w14:paraId="59433550"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Responsable:  RRHH</w:t>
            </w:r>
          </w:p>
          <w:p w14:paraId="10B49C8D" w14:textId="639C568B"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 xml:space="preserve">Medios materiales: </w:t>
            </w:r>
            <w:r w:rsidRPr="003E72ED">
              <w:rPr>
                <w:rFonts w:ascii="Helvetica Now Text" w:eastAsiaTheme="minorHAnsi" w:hAnsi="Helvetica Now Text" w:cs="Lao UI"/>
                <w:szCs w:val="22"/>
                <w:lang w:val="es-ES"/>
              </w:rPr>
              <w:t xml:space="preserve"> A cargo del presupuesto del departamento responsable.</w:t>
            </w:r>
          </w:p>
        </w:tc>
        <w:tc>
          <w:tcPr>
            <w:tcW w:w="2785" w:type="dxa"/>
            <w:vAlign w:val="center"/>
          </w:tcPr>
          <w:p w14:paraId="7BE69454" w14:textId="18219179"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2851F9" w:rsidRPr="008D0BB2" w14:paraId="7309D293" w14:textId="77777777" w:rsidTr="00FD6CC4">
        <w:trPr>
          <w:trHeight w:val="504"/>
          <w:jc w:val="center"/>
        </w:trPr>
        <w:tc>
          <w:tcPr>
            <w:tcW w:w="676" w:type="dxa"/>
            <w:vAlign w:val="center"/>
          </w:tcPr>
          <w:p w14:paraId="04AC4595" w14:textId="7FB0F94C"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200505">
              <w:rPr>
                <w:rFonts w:ascii="Helvetica Now Text" w:eastAsiaTheme="minorHAnsi" w:hAnsi="Helvetica Now Text" w:cs="Lao UI"/>
                <w:b/>
                <w:bCs/>
                <w:color w:val="455159" w:themeColor="text2" w:themeShade="BF"/>
                <w:szCs w:val="22"/>
                <w:lang w:val="es-ES"/>
              </w:rPr>
              <w:t>5.</w:t>
            </w:r>
            <w:r>
              <w:rPr>
                <w:rFonts w:ascii="Helvetica Now Text" w:eastAsiaTheme="minorHAnsi" w:hAnsi="Helvetica Now Text" w:cs="Lao UI"/>
                <w:b/>
                <w:bCs/>
                <w:color w:val="455159" w:themeColor="text2" w:themeShade="BF"/>
                <w:szCs w:val="22"/>
                <w:lang w:val="es-ES"/>
              </w:rPr>
              <w:t>4</w:t>
            </w:r>
          </w:p>
        </w:tc>
        <w:tc>
          <w:tcPr>
            <w:tcW w:w="5037" w:type="dxa"/>
            <w:vAlign w:val="center"/>
          </w:tcPr>
          <w:p w14:paraId="5FF60A4B" w14:textId="529607CA" w:rsidR="002851F9" w:rsidRPr="005C1BAD" w:rsidRDefault="002851F9" w:rsidP="005C1BAD">
            <w:pPr>
              <w:pStyle w:val="AonBodyCopy"/>
              <w:pBdr>
                <w:top w:val="nil"/>
                <w:left w:val="nil"/>
                <w:bottom w:val="nil"/>
                <w:right w:val="nil"/>
                <w:between w:val="nil"/>
              </w:pBdr>
              <w:rPr>
                <w:rFonts w:ascii="Helvetica Now Text" w:hAnsi="Helvetica Now Text" w:cs="Lao UI"/>
                <w:color w:val="455159" w:themeColor="text2" w:themeShade="BF"/>
              </w:rPr>
            </w:pPr>
            <w:r>
              <w:rPr>
                <w:rFonts w:ascii="Helvetica Now Text" w:hAnsi="Helvetica Now Text" w:cs="Lao UI"/>
                <w:color w:val="455159" w:themeColor="text2" w:themeShade="BF"/>
              </w:rPr>
              <w:t>Presentar periódicamente ante la Comisión de Seguimiento los</w:t>
            </w:r>
            <w:r w:rsidRPr="00200505">
              <w:rPr>
                <w:rFonts w:ascii="Helvetica Now Text" w:hAnsi="Helvetica Now Text" w:cs="Lao UI"/>
                <w:color w:val="455159" w:themeColor="text2" w:themeShade="BF"/>
              </w:rPr>
              <w:t xml:space="preserve"> permisos retribuidos desagregados por sexos</w:t>
            </w:r>
            <w:r>
              <w:rPr>
                <w:rFonts w:ascii="Helvetica Now Text" w:hAnsi="Helvetica Now Text" w:cs="Lao UI"/>
                <w:color w:val="455159" w:themeColor="text2" w:themeShade="BF"/>
              </w:rPr>
              <w:t>.</w:t>
            </w:r>
            <w:r w:rsidR="00B44477">
              <w:rPr>
                <w:rFonts w:ascii="Helvetica Now Text" w:hAnsi="Helvetica Now Text" w:cs="Lao UI"/>
                <w:color w:val="455159" w:themeColor="text2" w:themeShade="BF"/>
              </w:rPr>
              <w:t xml:space="preserve"> </w:t>
            </w:r>
            <w:r w:rsidRPr="005C1BAD">
              <w:rPr>
                <w:rFonts w:ascii="Helvetica Now Text" w:hAnsi="Helvetica Now Text" w:cs="Lao UI"/>
                <w:color w:val="455159" w:themeColor="text2" w:themeShade="BF"/>
              </w:rPr>
              <w:t>Incluir en el cuadro de mando de indicadores de Igualdad</w:t>
            </w:r>
          </w:p>
        </w:tc>
        <w:tc>
          <w:tcPr>
            <w:tcW w:w="2266" w:type="dxa"/>
            <w:vAlign w:val="center"/>
          </w:tcPr>
          <w:p w14:paraId="7CF5BCAE" w14:textId="592FF888" w:rsidR="002851F9" w:rsidRPr="00C05ADB" w:rsidRDefault="002851F9" w:rsidP="009F7BF9">
            <w:pPr>
              <w:pStyle w:val="AonBodyCopy"/>
              <w:rPr>
                <w:rFonts w:ascii="Helvetica Now Text" w:eastAsiaTheme="minorHAnsi" w:hAnsi="Helvetica Now Text" w:cs="Lao UI"/>
                <w:szCs w:val="22"/>
                <w:lang w:val="es-ES"/>
              </w:rPr>
            </w:pPr>
            <w:r w:rsidRPr="00200505">
              <w:rPr>
                <w:rFonts w:ascii="Helvetica Now Text" w:eastAsiaTheme="minorHAnsi" w:hAnsi="Helvetica Now Text" w:cs="Lao UI"/>
                <w:color w:val="455159" w:themeColor="text2" w:themeShade="BF"/>
                <w:szCs w:val="22"/>
                <w:lang w:val="es-ES"/>
              </w:rPr>
              <w:t>Permisos retribuidos desagregados por sexos del año natural.</w:t>
            </w:r>
          </w:p>
        </w:tc>
        <w:tc>
          <w:tcPr>
            <w:tcW w:w="3399" w:type="dxa"/>
            <w:vAlign w:val="center"/>
          </w:tcPr>
          <w:p w14:paraId="205E67C7"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CF1150">
              <w:rPr>
                <w:rFonts w:ascii="Helvetica Now Text" w:eastAsiaTheme="minorHAnsi" w:hAnsi="Helvetica Now Text" w:cs="Lao UI"/>
                <w:b/>
                <w:bCs/>
                <w:color w:val="455159" w:themeColor="text2" w:themeShade="BF"/>
                <w:szCs w:val="22"/>
                <w:lang w:val="es-ES"/>
              </w:rPr>
              <w:t xml:space="preserve">    </w:t>
            </w:r>
          </w:p>
          <w:p w14:paraId="7A544C74" w14:textId="41B7C261"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A cargo del presupuesto del departamento responsable</w:t>
            </w:r>
          </w:p>
        </w:tc>
        <w:tc>
          <w:tcPr>
            <w:tcW w:w="2785" w:type="dxa"/>
            <w:vAlign w:val="center"/>
          </w:tcPr>
          <w:p w14:paraId="0F05F80D" w14:textId="2FB0E0E3"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2851F9" w:rsidRPr="008D0BB2" w14:paraId="7D03CCD3" w14:textId="77777777" w:rsidTr="00FD6CC4">
        <w:trPr>
          <w:trHeight w:val="504"/>
          <w:jc w:val="center"/>
        </w:trPr>
        <w:tc>
          <w:tcPr>
            <w:tcW w:w="676" w:type="dxa"/>
            <w:vAlign w:val="center"/>
          </w:tcPr>
          <w:p w14:paraId="7854401F" w14:textId="14A1270D"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F1E0E">
              <w:rPr>
                <w:rFonts w:ascii="Helvetica Now Text" w:eastAsiaTheme="minorHAnsi" w:hAnsi="Helvetica Now Text" w:cs="Lao UI"/>
                <w:b/>
                <w:bCs/>
                <w:color w:val="455159"/>
                <w:szCs w:val="22"/>
                <w:lang w:val="es-ES"/>
              </w:rPr>
              <w:t>5.</w:t>
            </w:r>
            <w:r>
              <w:rPr>
                <w:rFonts w:ascii="Helvetica Now Text" w:eastAsiaTheme="minorHAnsi" w:hAnsi="Helvetica Now Text" w:cs="Lao UI"/>
                <w:b/>
                <w:bCs/>
                <w:color w:val="455159"/>
                <w:szCs w:val="22"/>
                <w:lang w:val="es-ES"/>
              </w:rPr>
              <w:t>5</w:t>
            </w:r>
          </w:p>
        </w:tc>
        <w:tc>
          <w:tcPr>
            <w:tcW w:w="5037" w:type="dxa"/>
            <w:vAlign w:val="center"/>
          </w:tcPr>
          <w:p w14:paraId="532CD667" w14:textId="085B213D" w:rsidR="002851F9" w:rsidRPr="005C1BAD" w:rsidRDefault="002851F9" w:rsidP="009F7BF9">
            <w:pPr>
              <w:pStyle w:val="AonBodyCopy"/>
              <w:rPr>
                <w:rFonts w:ascii="Helvetica Now Text" w:hAnsi="Helvetica Now Text" w:cs="Lao UI"/>
                <w:color w:val="455159" w:themeColor="text2" w:themeShade="BF"/>
              </w:rPr>
            </w:pPr>
            <w:proofErr w:type="spellStart"/>
            <w:r w:rsidRPr="005C1BAD">
              <w:rPr>
                <w:rFonts w:ascii="Helvetica Now Text" w:hAnsi="Helvetica Now Text" w:cs="Lao UI"/>
                <w:color w:val="455159" w:themeColor="text2" w:themeShade="BF"/>
              </w:rPr>
              <w:t>Difundir</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lo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derecho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laborale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legalmente</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reconocidos</w:t>
            </w:r>
            <w:proofErr w:type="spellEnd"/>
            <w:r w:rsidRPr="005C1BAD">
              <w:rPr>
                <w:rFonts w:ascii="Helvetica Now Text" w:hAnsi="Helvetica Now Text" w:cs="Lao UI"/>
                <w:color w:val="455159" w:themeColor="text2" w:themeShade="BF"/>
              </w:rPr>
              <w:t xml:space="preserve"> (la </w:t>
            </w:r>
            <w:proofErr w:type="spellStart"/>
            <w:r w:rsidRPr="005C1BAD">
              <w:rPr>
                <w:rFonts w:ascii="Helvetica Now Text" w:hAnsi="Helvetica Now Text" w:cs="Lao UI"/>
                <w:color w:val="455159" w:themeColor="text2" w:themeShade="BF"/>
              </w:rPr>
              <w:t>adaptación</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jornada</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cambio</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turno</w:t>
            </w:r>
            <w:proofErr w:type="spellEnd"/>
            <w:r w:rsidRPr="005C1BAD">
              <w:rPr>
                <w:rFonts w:ascii="Helvetica Now Text" w:hAnsi="Helvetica Now Text" w:cs="Lao UI"/>
                <w:color w:val="455159" w:themeColor="text2" w:themeShade="BF"/>
              </w:rPr>
              <w:t xml:space="preserve"> o </w:t>
            </w:r>
            <w:proofErr w:type="spellStart"/>
            <w:r w:rsidRPr="005C1BAD">
              <w:rPr>
                <w:rFonts w:ascii="Helvetica Now Text" w:hAnsi="Helvetica Now Text" w:cs="Lao UI"/>
                <w:color w:val="455159" w:themeColor="text2" w:themeShade="BF"/>
              </w:rPr>
              <w:t>flexibilidad</w:t>
            </w:r>
            <w:proofErr w:type="spellEnd"/>
            <w:r w:rsidRPr="005C1BAD">
              <w:rPr>
                <w:rFonts w:ascii="Helvetica Now Text" w:hAnsi="Helvetica Now Text" w:cs="Lao UI"/>
                <w:color w:val="455159" w:themeColor="text2" w:themeShade="BF"/>
              </w:rPr>
              <w:t xml:space="preserve">) de las </w:t>
            </w:r>
            <w:proofErr w:type="spellStart"/>
            <w:r w:rsidRPr="005C1BAD">
              <w:rPr>
                <w:rFonts w:ascii="Helvetica Now Text" w:hAnsi="Helvetica Now Text" w:cs="Lao UI"/>
                <w:color w:val="455159" w:themeColor="text2" w:themeShade="BF"/>
              </w:rPr>
              <w:t>mujere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víctimas</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violencia</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género</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debidamente</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acreditada</w:t>
            </w:r>
            <w:proofErr w:type="spellEnd"/>
            <w:r w:rsidRPr="005C1BAD">
              <w:rPr>
                <w:rFonts w:ascii="Helvetica Now Text" w:hAnsi="Helvetica Now Text" w:cs="Lao UI"/>
                <w:color w:val="455159" w:themeColor="text2" w:themeShade="BF"/>
              </w:rPr>
              <w:t xml:space="preserve">), para </w:t>
            </w:r>
            <w:proofErr w:type="spellStart"/>
            <w:r w:rsidRPr="005C1BAD">
              <w:rPr>
                <w:rFonts w:ascii="Helvetica Now Text" w:hAnsi="Helvetica Now Text" w:cs="Lao UI"/>
                <w:color w:val="455159" w:themeColor="text2" w:themeShade="BF"/>
              </w:rPr>
              <w:t>garantizar</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su</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derecho</w:t>
            </w:r>
            <w:proofErr w:type="spellEnd"/>
            <w:r w:rsidRPr="005C1BAD">
              <w:rPr>
                <w:rFonts w:ascii="Helvetica Now Text" w:hAnsi="Helvetica Now Text" w:cs="Lao UI"/>
                <w:color w:val="455159" w:themeColor="text2" w:themeShade="BF"/>
              </w:rPr>
              <w:t xml:space="preserve"> a la </w:t>
            </w:r>
            <w:proofErr w:type="spellStart"/>
            <w:r w:rsidRPr="005C1BAD">
              <w:rPr>
                <w:rFonts w:ascii="Helvetica Now Text" w:hAnsi="Helvetica Now Text" w:cs="Lao UI"/>
                <w:color w:val="455159" w:themeColor="text2" w:themeShade="BF"/>
              </w:rPr>
              <w:t>protección</w:t>
            </w:r>
            <w:proofErr w:type="spellEnd"/>
            <w:r w:rsidRPr="005C1BAD">
              <w:rPr>
                <w:rFonts w:ascii="Helvetica Now Text" w:hAnsi="Helvetica Now Text" w:cs="Lao UI"/>
                <w:color w:val="455159" w:themeColor="text2" w:themeShade="BF"/>
              </w:rPr>
              <w:t xml:space="preserve"> social integral.</w:t>
            </w:r>
          </w:p>
        </w:tc>
        <w:tc>
          <w:tcPr>
            <w:tcW w:w="2266" w:type="dxa"/>
            <w:vAlign w:val="center"/>
          </w:tcPr>
          <w:p w14:paraId="7A2A120B" w14:textId="2B16E6B2" w:rsidR="002851F9" w:rsidRPr="00C05ADB" w:rsidRDefault="002851F9" w:rsidP="009F7BF9">
            <w:pPr>
              <w:pStyle w:val="AonBodyCopy"/>
              <w:rPr>
                <w:rFonts w:ascii="Helvetica Now Text" w:eastAsiaTheme="minorHAnsi" w:hAnsi="Helvetica Now Text" w:cs="Lao UI"/>
                <w:szCs w:val="22"/>
                <w:lang w:val="es-ES"/>
              </w:rPr>
            </w:pPr>
            <w:r w:rsidRPr="003F1E0E">
              <w:rPr>
                <w:rFonts w:ascii="Helvetica Now Text" w:eastAsiaTheme="minorHAnsi" w:hAnsi="Helvetica Now Text" w:cs="Lao UI"/>
                <w:color w:val="455159"/>
                <w:szCs w:val="22"/>
                <w:lang w:val="es-ES"/>
              </w:rPr>
              <w:t>Difusión enviada</w:t>
            </w:r>
          </w:p>
        </w:tc>
        <w:tc>
          <w:tcPr>
            <w:tcW w:w="3399" w:type="dxa"/>
            <w:vAlign w:val="center"/>
          </w:tcPr>
          <w:p w14:paraId="289D03B9" w14:textId="77777777" w:rsidR="002851F9" w:rsidRPr="003F1E0E" w:rsidRDefault="002851F9" w:rsidP="009F7BF9">
            <w:pPr>
              <w:pStyle w:val="AonBodyCopy"/>
              <w:spacing w:after="0"/>
              <w:rPr>
                <w:rFonts w:ascii="Helvetica Now Text" w:eastAsiaTheme="minorHAnsi" w:hAnsi="Helvetica Now Text" w:cs="Lao UI"/>
                <w:b/>
                <w:bCs/>
                <w:color w:val="455159"/>
                <w:szCs w:val="22"/>
                <w:lang w:val="es-ES"/>
              </w:rPr>
            </w:pPr>
            <w:r w:rsidRPr="003F1E0E">
              <w:rPr>
                <w:rFonts w:ascii="Helvetica Now Text" w:eastAsiaTheme="minorHAnsi" w:hAnsi="Helvetica Now Text" w:cs="Lao UI"/>
                <w:b/>
                <w:bCs/>
                <w:color w:val="455159"/>
                <w:szCs w:val="22"/>
                <w:lang w:val="es-ES"/>
              </w:rPr>
              <w:t xml:space="preserve">Responsable: </w:t>
            </w:r>
            <w:r>
              <w:rPr>
                <w:rFonts w:ascii="Helvetica Now Text" w:eastAsiaTheme="minorHAnsi" w:hAnsi="Helvetica Now Text" w:cs="Lao UI"/>
                <w:b/>
                <w:bCs/>
                <w:color w:val="455159"/>
                <w:szCs w:val="22"/>
                <w:lang w:val="es-ES"/>
              </w:rPr>
              <w:t>RRHH</w:t>
            </w:r>
            <w:r w:rsidRPr="003F1E0E">
              <w:rPr>
                <w:rFonts w:ascii="Helvetica Now Text" w:eastAsiaTheme="minorHAnsi" w:hAnsi="Helvetica Now Text" w:cs="Lao UI"/>
                <w:b/>
                <w:bCs/>
                <w:color w:val="455159"/>
                <w:szCs w:val="22"/>
                <w:lang w:val="es-ES"/>
              </w:rPr>
              <w:t xml:space="preserve"> </w:t>
            </w:r>
          </w:p>
          <w:p w14:paraId="2AA48781" w14:textId="77777777" w:rsidR="002851F9" w:rsidRPr="003F1E0E" w:rsidRDefault="002851F9" w:rsidP="009F7BF9">
            <w:pPr>
              <w:pStyle w:val="AonBodyCopy"/>
              <w:spacing w:after="0"/>
              <w:rPr>
                <w:rFonts w:ascii="Helvetica Now Text" w:eastAsiaTheme="minorHAnsi" w:hAnsi="Helvetica Now Text" w:cs="Lao UI"/>
                <w:color w:val="455159"/>
                <w:szCs w:val="22"/>
                <w:lang w:val="es-ES"/>
              </w:rPr>
            </w:pPr>
            <w:r w:rsidRPr="003F1E0E">
              <w:rPr>
                <w:rFonts w:ascii="Helvetica Now Text" w:eastAsiaTheme="minorHAnsi" w:hAnsi="Helvetica Now Text" w:cs="Lao UI"/>
                <w:b/>
                <w:bCs/>
                <w:color w:val="455159"/>
                <w:szCs w:val="22"/>
                <w:lang w:val="es-ES"/>
              </w:rPr>
              <w:t>Plazo:</w:t>
            </w:r>
            <w:r w:rsidRPr="003F1E0E">
              <w:rPr>
                <w:rFonts w:ascii="Helvetica Now Text" w:eastAsiaTheme="minorHAnsi" w:hAnsi="Helvetica Now Text" w:cs="Lao UI"/>
                <w:color w:val="455159"/>
                <w:szCs w:val="22"/>
                <w:lang w:val="es-ES"/>
              </w:rPr>
              <w:t xml:space="preserve">  </w:t>
            </w:r>
            <w:r>
              <w:rPr>
                <w:rFonts w:ascii="Helvetica Now Text" w:eastAsiaTheme="minorHAnsi" w:hAnsi="Helvetica Now Text" w:cs="Lao UI"/>
                <w:color w:val="455159"/>
                <w:szCs w:val="22"/>
                <w:lang w:val="es-ES"/>
              </w:rPr>
              <w:t>Anualmente</w:t>
            </w:r>
          </w:p>
          <w:p w14:paraId="3B032E07" w14:textId="04EF3BA8"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F1E0E">
              <w:rPr>
                <w:rFonts w:ascii="Helvetica Now Text" w:eastAsiaTheme="minorHAnsi" w:hAnsi="Helvetica Now Text" w:cs="Lao UI"/>
                <w:b/>
                <w:bCs/>
                <w:color w:val="455159"/>
                <w:szCs w:val="22"/>
                <w:lang w:val="es-ES"/>
              </w:rPr>
              <w:t xml:space="preserve">Medios materiales: </w:t>
            </w:r>
            <w:r w:rsidRPr="003F1E0E">
              <w:rPr>
                <w:rFonts w:ascii="Helvetica Now Text" w:eastAsiaTheme="minorHAnsi" w:hAnsi="Helvetica Now Text" w:cs="Lao UI"/>
                <w:color w:val="455159"/>
                <w:szCs w:val="22"/>
                <w:lang w:val="es-ES"/>
              </w:rPr>
              <w:t>A cargo del presupuesto del departamento responsable</w:t>
            </w:r>
          </w:p>
        </w:tc>
        <w:tc>
          <w:tcPr>
            <w:tcW w:w="2785" w:type="dxa"/>
            <w:vAlign w:val="center"/>
          </w:tcPr>
          <w:p w14:paraId="04098A1A" w14:textId="1AA19C8C"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bl>
    <w:p w14:paraId="297AA079" w14:textId="574007A1" w:rsidR="00375AE0" w:rsidRPr="00200505" w:rsidRDefault="00375AE0" w:rsidP="009F7BF9">
      <w:pPr>
        <w:pStyle w:val="Ttulo1"/>
        <w:rPr>
          <w:rFonts w:ascii="Helvetica Now Text" w:hAnsi="Helvetica Now Text" w:cs="Lao UI"/>
          <w:b/>
          <w:color w:val="auto"/>
          <w:sz w:val="28"/>
          <w:szCs w:val="28"/>
        </w:rPr>
      </w:pPr>
    </w:p>
    <w:tbl>
      <w:tblPr>
        <w:tblStyle w:val="Tablaconcuadrcula"/>
        <w:tblW w:w="14508" w:type="dxa"/>
        <w:jc w:val="center"/>
        <w:tblLook w:val="04A0" w:firstRow="1" w:lastRow="0" w:firstColumn="1" w:lastColumn="0" w:noHBand="0" w:noVBand="1"/>
      </w:tblPr>
      <w:tblGrid>
        <w:gridCol w:w="693"/>
        <w:gridCol w:w="5159"/>
        <w:gridCol w:w="2321"/>
        <w:gridCol w:w="3482"/>
        <w:gridCol w:w="2853"/>
      </w:tblGrid>
      <w:tr w:rsidR="002851F9" w:rsidRPr="00F43D35" w14:paraId="3ABBB1D1" w14:textId="77777777" w:rsidTr="00FD6CC4">
        <w:trPr>
          <w:trHeight w:val="872"/>
          <w:jc w:val="center"/>
        </w:trPr>
        <w:tc>
          <w:tcPr>
            <w:tcW w:w="5852" w:type="dxa"/>
            <w:gridSpan w:val="2"/>
            <w:shd w:val="clear" w:color="auto" w:fill="EB0017" w:themeFill="accent1"/>
            <w:vAlign w:val="center"/>
          </w:tcPr>
          <w:p w14:paraId="2FD62CAD" w14:textId="10F7D958" w:rsidR="002851F9" w:rsidRPr="00C10709" w:rsidRDefault="002851F9" w:rsidP="009F7BF9">
            <w:pPr>
              <w:pStyle w:val="AonBodyCopy"/>
              <w:jc w:val="center"/>
              <w:rPr>
                <w:rFonts w:ascii="Helvetica Now Text" w:hAnsi="Helvetica Now Text" w:cs="Lao UI"/>
                <w:b/>
                <w:sz w:val="18"/>
                <w:szCs w:val="18"/>
                <w:lang w:val="es-ES_tradnl"/>
              </w:rPr>
            </w:pPr>
            <w:r w:rsidRPr="002851F9">
              <w:rPr>
                <w:rFonts w:ascii="Helvetica Now Text" w:hAnsi="Helvetica Now Text" w:cs="Lao UI"/>
                <w:b/>
                <w:color w:val="FFFFFF" w:themeColor="background1"/>
                <w:sz w:val="22"/>
                <w:szCs w:val="18"/>
                <w:lang w:val="es-ES_tradnl"/>
              </w:rPr>
              <w:t>EJE 6 | Ejercicio corresponsable de los derechos de conciliación</w:t>
            </w:r>
          </w:p>
        </w:tc>
        <w:tc>
          <w:tcPr>
            <w:tcW w:w="8656" w:type="dxa"/>
            <w:gridSpan w:val="3"/>
            <w:vAlign w:val="center"/>
          </w:tcPr>
          <w:p w14:paraId="467CBF17" w14:textId="561223E5" w:rsidR="002851F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2851F9" w:rsidRPr="009201AA">
              <w:rPr>
                <w:rFonts w:ascii="Helvetica Now Text" w:hAnsi="Helvetica Now Text" w:cs="Lao UI"/>
                <w:color w:val="455159" w:themeColor="text2" w:themeShade="BF"/>
              </w:rPr>
              <w:t>Garantizar el uso de permisos de conciliación de manera corresponsable e igualitaria entre hombres y mujeres.</w:t>
            </w:r>
          </w:p>
        </w:tc>
      </w:tr>
      <w:tr w:rsidR="002851F9" w:rsidRPr="00F43D35" w14:paraId="1750098A" w14:textId="77777777" w:rsidTr="00FD6CC4">
        <w:trPr>
          <w:trHeight w:val="304"/>
          <w:jc w:val="center"/>
        </w:trPr>
        <w:tc>
          <w:tcPr>
            <w:tcW w:w="693" w:type="dxa"/>
            <w:shd w:val="clear" w:color="auto" w:fill="F2F2F2" w:themeFill="background1" w:themeFillShade="F2"/>
            <w:vAlign w:val="center"/>
          </w:tcPr>
          <w:p w14:paraId="4DA17E4F"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159" w:type="dxa"/>
            <w:shd w:val="clear" w:color="auto" w:fill="F2F2F2" w:themeFill="background1" w:themeFillShade="F2"/>
            <w:vAlign w:val="center"/>
          </w:tcPr>
          <w:p w14:paraId="47777F4E"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321" w:type="dxa"/>
            <w:shd w:val="clear" w:color="auto" w:fill="F2F2F2" w:themeFill="background1" w:themeFillShade="F2"/>
            <w:vAlign w:val="center"/>
          </w:tcPr>
          <w:p w14:paraId="4E5BAEAC"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482" w:type="dxa"/>
            <w:shd w:val="clear" w:color="auto" w:fill="F2F2F2" w:themeFill="background1" w:themeFillShade="F2"/>
            <w:vAlign w:val="center"/>
          </w:tcPr>
          <w:p w14:paraId="2E48E66F"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52" w:type="dxa"/>
            <w:shd w:val="clear" w:color="auto" w:fill="F2F2F2" w:themeFill="background1" w:themeFillShade="F2"/>
          </w:tcPr>
          <w:p w14:paraId="3DBD0405"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2851F9" w:rsidRPr="008D0BB2" w14:paraId="0F284204" w14:textId="77777777" w:rsidTr="00FD6CC4">
        <w:trPr>
          <w:trHeight w:val="505"/>
          <w:jc w:val="center"/>
        </w:trPr>
        <w:tc>
          <w:tcPr>
            <w:tcW w:w="693" w:type="dxa"/>
            <w:vAlign w:val="center"/>
          </w:tcPr>
          <w:p w14:paraId="748A9ED0" w14:textId="494D555A" w:rsidR="002851F9" w:rsidRPr="008D0BB2"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B2534A">
              <w:rPr>
                <w:rFonts w:ascii="Helvetica Now Text" w:eastAsiaTheme="minorHAnsi" w:hAnsi="Helvetica Now Text" w:cs="Lao UI"/>
                <w:b/>
                <w:bCs/>
                <w:color w:val="455159" w:themeColor="text2" w:themeShade="BF"/>
                <w:szCs w:val="22"/>
                <w:lang w:val="es-ES"/>
              </w:rPr>
              <w:t>6.</w:t>
            </w:r>
            <w:r>
              <w:rPr>
                <w:rFonts w:ascii="Helvetica Now Text" w:eastAsiaTheme="minorHAnsi" w:hAnsi="Helvetica Now Text" w:cs="Lao UI"/>
                <w:b/>
                <w:bCs/>
                <w:color w:val="455159" w:themeColor="text2" w:themeShade="BF"/>
                <w:szCs w:val="22"/>
                <w:lang w:val="es-ES"/>
              </w:rPr>
              <w:t>1</w:t>
            </w:r>
          </w:p>
        </w:tc>
        <w:tc>
          <w:tcPr>
            <w:tcW w:w="5159" w:type="dxa"/>
            <w:vAlign w:val="center"/>
          </w:tcPr>
          <w:p w14:paraId="417B84E1" w14:textId="6B17E9A6"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B2534A">
              <w:rPr>
                <w:rFonts w:ascii="Helvetica Now Text" w:eastAsiaTheme="minorHAnsi" w:hAnsi="Helvetica Now Text" w:cs="Lao UI"/>
                <w:color w:val="455159" w:themeColor="text2" w:themeShade="BF"/>
                <w:szCs w:val="22"/>
                <w:lang w:val="es-ES"/>
              </w:rPr>
              <w:t>Realizar un taller de sensibilización para toda la plantilla, sobre el impacto de las dificultades de conciliación en el desarrollo de la carrera profesional, desde el enfoque de la corresponsabilidad.</w:t>
            </w:r>
            <w:r w:rsidRPr="00361EC7">
              <w:rPr>
                <w:rFonts w:ascii="Lao UI" w:hAnsi="Lao UI" w:cs="Lao UI"/>
                <w:sz w:val="18"/>
                <w:szCs w:val="18"/>
                <w:lang w:val="es-ES"/>
              </w:rPr>
              <w:t xml:space="preserve"> </w:t>
            </w:r>
          </w:p>
        </w:tc>
        <w:tc>
          <w:tcPr>
            <w:tcW w:w="2321" w:type="dxa"/>
            <w:vAlign w:val="center"/>
          </w:tcPr>
          <w:p w14:paraId="28A8F819" w14:textId="77777777" w:rsidR="002851F9" w:rsidRPr="003E72ED"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Título del taller: Taller de corresponsabilidad</w:t>
            </w:r>
          </w:p>
          <w:p w14:paraId="7542ABE6" w14:textId="77777777" w:rsidR="002851F9" w:rsidRPr="003E72ED"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N.º de asistentes desagregados por sexos</w:t>
            </w:r>
          </w:p>
          <w:p w14:paraId="3AA5874D" w14:textId="19C98813"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3E72ED">
              <w:rPr>
                <w:rFonts w:ascii="Helvetica Now Text" w:eastAsiaTheme="minorHAnsi" w:hAnsi="Helvetica Now Text" w:cs="Lao UI"/>
                <w:szCs w:val="22"/>
                <w:lang w:val="es-ES"/>
              </w:rPr>
              <w:t>Horas de formación</w:t>
            </w:r>
          </w:p>
        </w:tc>
        <w:tc>
          <w:tcPr>
            <w:tcW w:w="3482" w:type="dxa"/>
            <w:vAlign w:val="center"/>
          </w:tcPr>
          <w:p w14:paraId="4040F27F"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RRHH    </w:t>
            </w:r>
          </w:p>
          <w:p w14:paraId="22F7DCF6" w14:textId="77777777" w:rsidR="002851F9" w:rsidRPr="003E72ED"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b/>
                <w:bCs/>
                <w:szCs w:val="22"/>
                <w:lang w:val="es-ES"/>
              </w:rPr>
              <w:t xml:space="preserve">Medios materiales: </w:t>
            </w:r>
            <w:r w:rsidRPr="003E72ED">
              <w:rPr>
                <w:rFonts w:ascii="Helvetica Now Text" w:eastAsiaTheme="minorHAnsi" w:hAnsi="Helvetica Now Text" w:cs="Lao UI"/>
                <w:szCs w:val="22"/>
                <w:lang w:val="es-ES"/>
              </w:rPr>
              <w:t xml:space="preserve"> A cargo del presupuesto del departamento responsable</w:t>
            </w:r>
          </w:p>
          <w:p w14:paraId="0B283591" w14:textId="6375FB92" w:rsidR="002851F9" w:rsidRPr="008D0BB2" w:rsidRDefault="002851F9" w:rsidP="009F7BF9">
            <w:pPr>
              <w:pStyle w:val="AonBodyCopy"/>
              <w:spacing w:after="0"/>
              <w:rPr>
                <w:rFonts w:ascii="Helvetica Now Text" w:eastAsiaTheme="minorHAnsi" w:hAnsi="Helvetica Now Text" w:cs="Lao UI"/>
                <w:b/>
                <w:bCs/>
                <w:color w:val="455159" w:themeColor="text2" w:themeShade="BF"/>
                <w:szCs w:val="22"/>
                <w:lang w:val="es-ES"/>
              </w:rPr>
            </w:pPr>
          </w:p>
        </w:tc>
        <w:tc>
          <w:tcPr>
            <w:tcW w:w="2852" w:type="dxa"/>
            <w:vAlign w:val="center"/>
          </w:tcPr>
          <w:p w14:paraId="209BAC28" w14:textId="7B3C12A2" w:rsidR="002851F9" w:rsidRPr="008D0BB2"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6</w:t>
            </w:r>
          </w:p>
        </w:tc>
      </w:tr>
      <w:tr w:rsidR="002851F9" w:rsidRPr="008D0BB2" w14:paraId="094FB01D" w14:textId="77777777" w:rsidTr="00FD6CC4">
        <w:trPr>
          <w:trHeight w:val="505"/>
          <w:jc w:val="center"/>
        </w:trPr>
        <w:tc>
          <w:tcPr>
            <w:tcW w:w="693" w:type="dxa"/>
            <w:vAlign w:val="center"/>
          </w:tcPr>
          <w:p w14:paraId="167951DF" w14:textId="724D85D2"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B2534A">
              <w:rPr>
                <w:rFonts w:ascii="Helvetica Now Text" w:eastAsiaTheme="minorHAnsi" w:hAnsi="Helvetica Now Text" w:cs="Lao UI"/>
                <w:b/>
                <w:bCs/>
                <w:color w:val="455159" w:themeColor="text2" w:themeShade="BF"/>
                <w:szCs w:val="22"/>
                <w:lang w:val="es-ES"/>
              </w:rPr>
              <w:t>6.</w:t>
            </w:r>
            <w:r>
              <w:rPr>
                <w:rFonts w:ascii="Helvetica Now Text" w:eastAsiaTheme="minorHAnsi" w:hAnsi="Helvetica Now Text" w:cs="Lao UI"/>
                <w:b/>
                <w:bCs/>
                <w:color w:val="455159" w:themeColor="text2" w:themeShade="BF"/>
                <w:szCs w:val="22"/>
                <w:lang w:val="es-ES"/>
              </w:rPr>
              <w:t>2</w:t>
            </w:r>
          </w:p>
        </w:tc>
        <w:tc>
          <w:tcPr>
            <w:tcW w:w="5159" w:type="dxa"/>
            <w:vAlign w:val="center"/>
          </w:tcPr>
          <w:p w14:paraId="4868010E" w14:textId="77777777" w:rsidR="002851F9" w:rsidRPr="003E72ED" w:rsidRDefault="002851F9" w:rsidP="009F7BF9">
            <w:pPr>
              <w:pStyle w:val="AonBodyCopy"/>
              <w:rPr>
                <w:rFonts w:ascii="Helvetica Now Text" w:hAnsi="Helvetica Now Text" w:cs="Lao UI"/>
              </w:rPr>
            </w:pPr>
            <w:r w:rsidRPr="003E72ED">
              <w:rPr>
                <w:rFonts w:ascii="Helvetica Now Text" w:eastAsiaTheme="minorHAnsi" w:hAnsi="Helvetica Now Text" w:cs="Lao UI"/>
                <w:szCs w:val="22"/>
                <w:lang w:val="es-ES"/>
              </w:rPr>
              <w:t>Analizar anualmente, en el marco de la Comisión de Seguimiento, el uso de permisos de conciliación desagregados por sexos.</w:t>
            </w:r>
            <w:r w:rsidRPr="003E72ED">
              <w:rPr>
                <w:rFonts w:ascii="Helvetica Now Text" w:hAnsi="Helvetica Now Text" w:cs="Lao UI"/>
              </w:rPr>
              <w:t xml:space="preserve"> </w:t>
            </w:r>
          </w:p>
          <w:p w14:paraId="47469740" w14:textId="58FD59E4" w:rsidR="002851F9" w:rsidRPr="00C05ADB" w:rsidRDefault="002851F9" w:rsidP="009F7BF9">
            <w:pPr>
              <w:pStyle w:val="AonBodyCopy"/>
              <w:rPr>
                <w:rFonts w:ascii="Helvetica Now Text" w:eastAsiaTheme="minorHAnsi" w:hAnsi="Helvetica Now Text" w:cs="Lao UI"/>
                <w:szCs w:val="22"/>
                <w:lang w:val="es-ES"/>
              </w:rPr>
            </w:pPr>
            <w:proofErr w:type="spellStart"/>
            <w:r w:rsidRPr="003E72ED">
              <w:rPr>
                <w:rFonts w:ascii="Helvetica Now Text" w:hAnsi="Helvetica Now Text" w:cs="Lao UI"/>
              </w:rPr>
              <w:t>Incluir</w:t>
            </w:r>
            <w:proofErr w:type="spellEnd"/>
            <w:r w:rsidRPr="003E72ED">
              <w:rPr>
                <w:rFonts w:ascii="Helvetica Now Text" w:hAnsi="Helvetica Now Text" w:cs="Lao UI"/>
              </w:rPr>
              <w:t xml:space="preserve"> en </w:t>
            </w:r>
            <w:proofErr w:type="spellStart"/>
            <w:r w:rsidRPr="003E72ED">
              <w:rPr>
                <w:rFonts w:ascii="Helvetica Now Text" w:hAnsi="Helvetica Now Text" w:cs="Lao UI"/>
              </w:rPr>
              <w:t>el</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cuadro</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mando</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indicadores</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Igualdad</w:t>
            </w:r>
            <w:proofErr w:type="spellEnd"/>
          </w:p>
        </w:tc>
        <w:tc>
          <w:tcPr>
            <w:tcW w:w="2321" w:type="dxa"/>
            <w:vAlign w:val="center"/>
          </w:tcPr>
          <w:p w14:paraId="7A2557C6" w14:textId="62EE9B1D" w:rsidR="002851F9" w:rsidRPr="002851F9" w:rsidRDefault="002851F9" w:rsidP="009F7BF9">
            <w:pPr>
              <w:pStyle w:val="AonBodyCopy"/>
              <w:rPr>
                <w:rFonts w:ascii="Helvetica Now Text" w:eastAsiaTheme="minorHAnsi" w:hAnsi="Helvetica Now Text" w:cs="Lao UI"/>
                <w:color w:val="455159" w:themeColor="text2" w:themeShade="BF"/>
                <w:szCs w:val="22"/>
                <w:lang w:val="es-ES"/>
              </w:rPr>
            </w:pPr>
            <w:r>
              <w:rPr>
                <w:rFonts w:ascii="Helvetica Now Text" w:eastAsiaTheme="minorHAnsi" w:hAnsi="Helvetica Now Text" w:cs="Lao UI"/>
                <w:color w:val="455159" w:themeColor="text2" w:themeShade="BF"/>
                <w:szCs w:val="22"/>
                <w:lang w:val="es-ES"/>
              </w:rPr>
              <w:t>Permisos de conciliación desagregados por sexo.</w:t>
            </w:r>
          </w:p>
        </w:tc>
        <w:tc>
          <w:tcPr>
            <w:tcW w:w="3482" w:type="dxa"/>
            <w:vAlign w:val="center"/>
          </w:tcPr>
          <w:p w14:paraId="63C7C1F8"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CF1150">
              <w:rPr>
                <w:rFonts w:ascii="Helvetica Now Text" w:eastAsiaTheme="minorHAnsi" w:hAnsi="Helvetica Now Text" w:cs="Lao UI"/>
                <w:b/>
                <w:bCs/>
                <w:color w:val="455159" w:themeColor="text2" w:themeShade="BF"/>
                <w:szCs w:val="22"/>
                <w:lang w:val="es-ES"/>
              </w:rPr>
              <w:t xml:space="preserve">    </w:t>
            </w:r>
          </w:p>
          <w:p w14:paraId="29D54F6D" w14:textId="3D06B59F"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52" w:type="dxa"/>
            <w:vAlign w:val="center"/>
          </w:tcPr>
          <w:p w14:paraId="7754BFD1" w14:textId="69CEE906" w:rsidR="002851F9"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2851F9" w:rsidRPr="008D0BB2" w14:paraId="2539D9F0" w14:textId="77777777" w:rsidTr="00FD6CC4">
        <w:trPr>
          <w:trHeight w:val="505"/>
          <w:jc w:val="center"/>
        </w:trPr>
        <w:tc>
          <w:tcPr>
            <w:tcW w:w="693" w:type="dxa"/>
            <w:vAlign w:val="center"/>
          </w:tcPr>
          <w:p w14:paraId="5123ED53" w14:textId="50635A17"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6.3</w:t>
            </w:r>
          </w:p>
        </w:tc>
        <w:tc>
          <w:tcPr>
            <w:tcW w:w="5159" w:type="dxa"/>
            <w:vAlign w:val="center"/>
          </w:tcPr>
          <w:p w14:paraId="43778FA9" w14:textId="7C02F012"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Actualizar y difundir los derechos de conciliación.</w:t>
            </w:r>
          </w:p>
        </w:tc>
        <w:tc>
          <w:tcPr>
            <w:tcW w:w="2321" w:type="dxa"/>
            <w:vAlign w:val="center"/>
          </w:tcPr>
          <w:p w14:paraId="5CCF17EA" w14:textId="5B99BDDC"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Difusión enviada</w:t>
            </w:r>
          </w:p>
        </w:tc>
        <w:tc>
          <w:tcPr>
            <w:tcW w:w="3482" w:type="dxa"/>
            <w:vAlign w:val="center"/>
          </w:tcPr>
          <w:p w14:paraId="3721BBDE"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RRHH    </w:t>
            </w:r>
          </w:p>
          <w:p w14:paraId="05B78A6D" w14:textId="77777777" w:rsidR="002851F9" w:rsidRPr="003E72ED" w:rsidRDefault="002851F9" w:rsidP="009F7BF9">
            <w:pPr>
              <w:pStyle w:val="AonBodyCopy"/>
              <w:spacing w:after="0"/>
              <w:rPr>
                <w:rFonts w:ascii="Helvetica Now Text" w:eastAsiaTheme="minorHAnsi" w:hAnsi="Helvetica Now Text" w:cs="Lao UI"/>
                <w:szCs w:val="22"/>
                <w:lang w:val="es-ES"/>
              </w:rPr>
            </w:pPr>
            <w:r w:rsidRPr="003E72ED">
              <w:rPr>
                <w:rFonts w:ascii="Helvetica Now Text" w:eastAsiaTheme="minorHAnsi" w:hAnsi="Helvetica Now Text" w:cs="Lao UI"/>
                <w:b/>
                <w:bCs/>
                <w:szCs w:val="22"/>
                <w:lang w:val="es-ES"/>
              </w:rPr>
              <w:t xml:space="preserve">Medios materiales: </w:t>
            </w:r>
            <w:r w:rsidRPr="003E72ED">
              <w:rPr>
                <w:rFonts w:ascii="Helvetica Now Text" w:eastAsiaTheme="minorHAnsi" w:hAnsi="Helvetica Now Text" w:cs="Lao UI"/>
                <w:szCs w:val="22"/>
                <w:lang w:val="es-ES"/>
              </w:rPr>
              <w:t xml:space="preserve"> A cargo del presupuesto del departamento responsable</w:t>
            </w:r>
          </w:p>
          <w:p w14:paraId="6AC4F643" w14:textId="6D4631BD"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szCs w:val="22"/>
                <w:lang w:val="es-ES"/>
              </w:rPr>
              <w:t>Colaboración de la RLT</w:t>
            </w:r>
          </w:p>
        </w:tc>
        <w:tc>
          <w:tcPr>
            <w:tcW w:w="2852" w:type="dxa"/>
            <w:vAlign w:val="center"/>
          </w:tcPr>
          <w:p w14:paraId="212861BA" w14:textId="14335456"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03/2024</w:t>
            </w:r>
          </w:p>
        </w:tc>
      </w:tr>
    </w:tbl>
    <w:p w14:paraId="35096CCC" w14:textId="47425C16" w:rsidR="004808FF" w:rsidRDefault="004808FF" w:rsidP="009F7BF9">
      <w:pPr>
        <w:rPr>
          <w:rFonts w:ascii="Helvetica Now Text" w:eastAsiaTheme="majorEastAsia" w:hAnsi="Helvetica Now Text" w:cs="Lao UI"/>
          <w:b/>
          <w:sz w:val="28"/>
          <w:szCs w:val="28"/>
        </w:rPr>
      </w:pPr>
      <w:bookmarkStart w:id="32" w:name="_Toc62898338"/>
    </w:p>
    <w:p w14:paraId="57D38E62" w14:textId="77777777" w:rsidR="004808FF" w:rsidRDefault="004808FF" w:rsidP="009F7BF9">
      <w:pPr>
        <w:widowControl/>
        <w:adjustRightInd/>
        <w:spacing w:after="160" w:line="259" w:lineRule="auto"/>
        <w:jc w:val="left"/>
        <w:textAlignment w:val="auto"/>
        <w:rPr>
          <w:rFonts w:ascii="Helvetica Now Text" w:eastAsiaTheme="majorEastAsia" w:hAnsi="Helvetica Now Text" w:cs="Lao UI"/>
          <w:b/>
          <w:sz w:val="28"/>
          <w:szCs w:val="28"/>
        </w:rPr>
      </w:pPr>
      <w:r>
        <w:rPr>
          <w:rFonts w:ascii="Helvetica Now Text" w:eastAsiaTheme="majorEastAsia" w:hAnsi="Helvetica Now Text" w:cs="Lao UI"/>
          <w:b/>
          <w:sz w:val="28"/>
          <w:szCs w:val="28"/>
        </w:rPr>
        <w:br w:type="page"/>
      </w:r>
    </w:p>
    <w:p w14:paraId="0E57541C" w14:textId="77777777" w:rsidR="002851F9" w:rsidRDefault="002851F9" w:rsidP="009F7BF9">
      <w:pPr>
        <w:rPr>
          <w:rFonts w:ascii="Helvetica Now Text" w:eastAsiaTheme="majorEastAsia" w:hAnsi="Helvetica Now Text" w:cs="Lao UI"/>
          <w:b/>
          <w:sz w:val="28"/>
          <w:szCs w:val="28"/>
        </w:rPr>
      </w:pPr>
    </w:p>
    <w:tbl>
      <w:tblPr>
        <w:tblStyle w:val="Tablaconcuadrcula"/>
        <w:tblW w:w="14398" w:type="dxa"/>
        <w:jc w:val="center"/>
        <w:tblLook w:val="04A0" w:firstRow="1" w:lastRow="0" w:firstColumn="1" w:lastColumn="0" w:noHBand="0" w:noVBand="1"/>
      </w:tblPr>
      <w:tblGrid>
        <w:gridCol w:w="696"/>
        <w:gridCol w:w="5116"/>
        <w:gridCol w:w="2302"/>
        <w:gridCol w:w="3453"/>
        <w:gridCol w:w="2831"/>
      </w:tblGrid>
      <w:tr w:rsidR="002851F9" w:rsidRPr="00F43D35" w14:paraId="689536D4" w14:textId="77777777" w:rsidTr="00FD6CC4">
        <w:trPr>
          <w:trHeight w:val="904"/>
          <w:jc w:val="center"/>
        </w:trPr>
        <w:tc>
          <w:tcPr>
            <w:tcW w:w="5812" w:type="dxa"/>
            <w:gridSpan w:val="2"/>
            <w:shd w:val="clear" w:color="auto" w:fill="EB0017" w:themeFill="accent1"/>
            <w:vAlign w:val="center"/>
          </w:tcPr>
          <w:p w14:paraId="16126873" w14:textId="37265EDD" w:rsidR="002851F9" w:rsidRPr="00C10709" w:rsidRDefault="002851F9" w:rsidP="009F7BF9">
            <w:pPr>
              <w:pStyle w:val="AonBodyCopy"/>
              <w:jc w:val="center"/>
              <w:rPr>
                <w:rFonts w:ascii="Helvetica Now Text" w:hAnsi="Helvetica Now Text" w:cs="Lao UI"/>
                <w:b/>
                <w:sz w:val="18"/>
                <w:szCs w:val="18"/>
                <w:lang w:val="es-ES_tradnl"/>
              </w:rPr>
            </w:pPr>
            <w:r w:rsidRPr="002851F9">
              <w:rPr>
                <w:rFonts w:ascii="Helvetica Now Text" w:hAnsi="Helvetica Now Text" w:cs="Lao UI"/>
                <w:b/>
                <w:color w:val="FFFFFF" w:themeColor="background1"/>
                <w:sz w:val="22"/>
                <w:szCs w:val="18"/>
                <w:lang w:val="es-ES_tradnl"/>
              </w:rPr>
              <w:t>EJE 7 | Prevención de acoso sexual y acoso por razón de sexo</w:t>
            </w:r>
          </w:p>
        </w:tc>
        <w:tc>
          <w:tcPr>
            <w:tcW w:w="8586" w:type="dxa"/>
            <w:gridSpan w:val="3"/>
            <w:vAlign w:val="center"/>
          </w:tcPr>
          <w:p w14:paraId="5B3DAFFC" w14:textId="55018A60" w:rsidR="002851F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2851F9" w:rsidRPr="00171BC2">
              <w:rPr>
                <w:rFonts w:ascii="Helvetica Now Text" w:hAnsi="Helvetica Now Text" w:cs="Lao UI"/>
                <w:color w:val="455159" w:themeColor="text2" w:themeShade="BF"/>
              </w:rPr>
              <w:t>Sensibilizar al conjunto de la plantilla en la detección y actuación ante casos de Acoso Sexual y/o por razón de sexo.</w:t>
            </w:r>
          </w:p>
        </w:tc>
      </w:tr>
      <w:tr w:rsidR="002851F9" w:rsidRPr="00F43D35" w14:paraId="7A1CBF32" w14:textId="77777777" w:rsidTr="00FD6CC4">
        <w:trPr>
          <w:trHeight w:val="315"/>
          <w:jc w:val="center"/>
        </w:trPr>
        <w:tc>
          <w:tcPr>
            <w:tcW w:w="696" w:type="dxa"/>
            <w:shd w:val="clear" w:color="auto" w:fill="F2F2F2" w:themeFill="background1" w:themeFillShade="F2"/>
            <w:vAlign w:val="center"/>
          </w:tcPr>
          <w:p w14:paraId="3F654C84"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115" w:type="dxa"/>
            <w:shd w:val="clear" w:color="auto" w:fill="F2F2F2" w:themeFill="background1" w:themeFillShade="F2"/>
            <w:vAlign w:val="center"/>
          </w:tcPr>
          <w:p w14:paraId="2C353434"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302" w:type="dxa"/>
            <w:shd w:val="clear" w:color="auto" w:fill="F2F2F2" w:themeFill="background1" w:themeFillShade="F2"/>
            <w:vAlign w:val="center"/>
          </w:tcPr>
          <w:p w14:paraId="102076FA"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453" w:type="dxa"/>
            <w:shd w:val="clear" w:color="auto" w:fill="F2F2F2" w:themeFill="background1" w:themeFillShade="F2"/>
            <w:vAlign w:val="center"/>
          </w:tcPr>
          <w:p w14:paraId="4880FE41"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30" w:type="dxa"/>
            <w:shd w:val="clear" w:color="auto" w:fill="F2F2F2" w:themeFill="background1" w:themeFillShade="F2"/>
          </w:tcPr>
          <w:p w14:paraId="17A6EE9D"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2851F9" w:rsidRPr="008D0BB2" w14:paraId="54C8DA3C" w14:textId="77777777" w:rsidTr="00FD6CC4">
        <w:trPr>
          <w:trHeight w:val="524"/>
          <w:jc w:val="center"/>
        </w:trPr>
        <w:tc>
          <w:tcPr>
            <w:tcW w:w="696" w:type="dxa"/>
            <w:vAlign w:val="center"/>
          </w:tcPr>
          <w:p w14:paraId="3BDFC9EA" w14:textId="72E81FF7" w:rsidR="002851F9" w:rsidRPr="008D0BB2"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7.1</w:t>
            </w:r>
          </w:p>
        </w:tc>
        <w:tc>
          <w:tcPr>
            <w:tcW w:w="5115" w:type="dxa"/>
            <w:vAlign w:val="center"/>
          </w:tcPr>
          <w:p w14:paraId="1351ED74" w14:textId="001228E4"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proofErr w:type="spellStart"/>
            <w:r w:rsidRPr="003E72ED">
              <w:rPr>
                <w:rFonts w:ascii="Helvetica Now Text" w:hAnsi="Helvetica Now Text" w:cs="Lao UI"/>
              </w:rPr>
              <w:t>Realizar</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acción</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divulgación</w:t>
            </w:r>
            <w:proofErr w:type="spellEnd"/>
            <w:r w:rsidRPr="003E72ED">
              <w:rPr>
                <w:rFonts w:ascii="Helvetica Now Text" w:hAnsi="Helvetica Now Text" w:cs="Lao UI"/>
              </w:rPr>
              <w:t xml:space="preserve"> del </w:t>
            </w:r>
            <w:proofErr w:type="spellStart"/>
            <w:r w:rsidRPr="003E72ED">
              <w:rPr>
                <w:rFonts w:ascii="Helvetica Now Text" w:hAnsi="Helvetica Now Text" w:cs="Lao UI"/>
              </w:rPr>
              <w:t>protocolo</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acoso</w:t>
            </w:r>
            <w:proofErr w:type="spellEnd"/>
            <w:r w:rsidRPr="003E72ED">
              <w:rPr>
                <w:rFonts w:ascii="Helvetica Now Text" w:hAnsi="Helvetica Now Text" w:cs="Lao UI"/>
              </w:rPr>
              <w:t xml:space="preserve"> sexual y/o </w:t>
            </w:r>
            <w:proofErr w:type="spellStart"/>
            <w:r w:rsidRPr="003E72ED">
              <w:rPr>
                <w:rFonts w:ascii="Helvetica Now Text" w:hAnsi="Helvetica Now Text" w:cs="Lao UI"/>
              </w:rPr>
              <w:t>por</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razón</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sexo</w:t>
            </w:r>
            <w:proofErr w:type="spellEnd"/>
            <w:r w:rsidRPr="003E72ED">
              <w:rPr>
                <w:rFonts w:ascii="Helvetica Now Text" w:hAnsi="Helvetica Now Text" w:cs="Lao UI"/>
              </w:rPr>
              <w:t>.</w:t>
            </w:r>
          </w:p>
        </w:tc>
        <w:tc>
          <w:tcPr>
            <w:tcW w:w="2302" w:type="dxa"/>
            <w:vAlign w:val="center"/>
          </w:tcPr>
          <w:p w14:paraId="2C796C5A" w14:textId="3CF0DA9D"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3E72ED">
              <w:rPr>
                <w:rFonts w:ascii="Helvetica Now Text" w:eastAsiaTheme="minorHAnsi" w:hAnsi="Helvetica Now Text" w:cs="Lao UI"/>
                <w:szCs w:val="22"/>
                <w:lang w:val="es-ES"/>
              </w:rPr>
              <w:t>Evidencia de la divulgación</w:t>
            </w:r>
          </w:p>
        </w:tc>
        <w:tc>
          <w:tcPr>
            <w:tcW w:w="3453" w:type="dxa"/>
            <w:vAlign w:val="center"/>
          </w:tcPr>
          <w:p w14:paraId="7EFF98B7"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RRHH    </w:t>
            </w:r>
          </w:p>
          <w:p w14:paraId="46D8BF7F" w14:textId="4A828238" w:rsidR="002851F9" w:rsidRPr="008D0BB2"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Medios materiales.</w:t>
            </w:r>
            <w:r w:rsidRPr="003E72ED">
              <w:rPr>
                <w:rFonts w:ascii="Helvetica Now Text" w:eastAsiaTheme="minorHAnsi" w:hAnsi="Helvetica Now Text" w:cs="Lao UI"/>
                <w:szCs w:val="22"/>
                <w:lang w:val="es-ES"/>
              </w:rPr>
              <w:t xml:space="preserve"> A cargo del presupuesto del departamento responsable</w:t>
            </w:r>
          </w:p>
        </w:tc>
        <w:tc>
          <w:tcPr>
            <w:tcW w:w="2830" w:type="dxa"/>
            <w:vAlign w:val="center"/>
          </w:tcPr>
          <w:p w14:paraId="043733BF" w14:textId="2DF707EA" w:rsidR="002851F9" w:rsidRPr="008D0BB2"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w:t>
            </w:r>
            <w:r w:rsidR="009D2392">
              <w:rPr>
                <w:rFonts w:ascii="Helvetica Now Text" w:eastAsiaTheme="minorHAnsi" w:hAnsi="Helvetica Now Text" w:cs="Lao UI"/>
                <w:b/>
                <w:bCs/>
                <w:color w:val="455159" w:themeColor="text2" w:themeShade="BF"/>
                <w:szCs w:val="22"/>
                <w:lang w:val="es-ES"/>
              </w:rPr>
              <w:t>3</w:t>
            </w:r>
          </w:p>
        </w:tc>
      </w:tr>
      <w:tr w:rsidR="002851F9" w:rsidRPr="008D0BB2" w14:paraId="32D97D25" w14:textId="77777777" w:rsidTr="00FD6CC4">
        <w:trPr>
          <w:trHeight w:val="524"/>
          <w:jc w:val="center"/>
        </w:trPr>
        <w:tc>
          <w:tcPr>
            <w:tcW w:w="696" w:type="dxa"/>
            <w:vAlign w:val="center"/>
          </w:tcPr>
          <w:p w14:paraId="38692450" w14:textId="1E814CB6"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672438">
              <w:rPr>
                <w:rFonts w:ascii="Helvetica Now Text" w:eastAsiaTheme="minorHAnsi" w:hAnsi="Helvetica Now Text" w:cs="Lao UI"/>
                <w:b/>
                <w:bCs/>
                <w:color w:val="455159" w:themeColor="text2" w:themeShade="BF"/>
                <w:szCs w:val="22"/>
                <w:lang w:val="es-ES"/>
              </w:rPr>
              <w:t>7</w:t>
            </w:r>
            <w:r>
              <w:rPr>
                <w:rFonts w:ascii="Helvetica Now Text" w:eastAsiaTheme="minorHAnsi" w:hAnsi="Helvetica Now Text" w:cs="Lao UI"/>
                <w:b/>
                <w:bCs/>
                <w:color w:val="455159" w:themeColor="text2" w:themeShade="BF"/>
                <w:szCs w:val="22"/>
                <w:lang w:val="es-ES"/>
              </w:rPr>
              <w:t>.2</w:t>
            </w:r>
          </w:p>
        </w:tc>
        <w:tc>
          <w:tcPr>
            <w:tcW w:w="5115" w:type="dxa"/>
            <w:vAlign w:val="center"/>
          </w:tcPr>
          <w:p w14:paraId="65F2B5EE" w14:textId="08D0EC2C" w:rsidR="002851F9" w:rsidRPr="00C05ADB" w:rsidRDefault="002851F9" w:rsidP="009F7BF9">
            <w:pPr>
              <w:pStyle w:val="AonBodyCopy"/>
              <w:rPr>
                <w:rFonts w:ascii="Helvetica Now Text" w:eastAsiaTheme="minorHAnsi" w:hAnsi="Helvetica Now Text" w:cs="Lao UI"/>
                <w:szCs w:val="22"/>
                <w:lang w:val="es-ES"/>
              </w:rPr>
            </w:pPr>
            <w:proofErr w:type="spellStart"/>
            <w:r w:rsidRPr="00672438">
              <w:rPr>
                <w:rFonts w:ascii="Helvetica Now Text" w:hAnsi="Helvetica Now Text" w:cs="Lao UI"/>
                <w:color w:val="455159" w:themeColor="text2" w:themeShade="BF"/>
              </w:rPr>
              <w:t>Impartir</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formación</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específica</w:t>
            </w:r>
            <w:proofErr w:type="spellEnd"/>
            <w:r w:rsidRPr="00672438">
              <w:rPr>
                <w:rFonts w:ascii="Helvetica Now Text" w:hAnsi="Helvetica Now Text" w:cs="Lao UI"/>
                <w:color w:val="455159" w:themeColor="text2" w:themeShade="BF"/>
              </w:rPr>
              <w:t xml:space="preserve"> de </w:t>
            </w:r>
            <w:proofErr w:type="spellStart"/>
            <w:r w:rsidRPr="00672438">
              <w:rPr>
                <w:rFonts w:ascii="Helvetica Now Text" w:hAnsi="Helvetica Now Text" w:cs="Lao UI"/>
                <w:color w:val="455159" w:themeColor="text2" w:themeShade="BF"/>
              </w:rPr>
              <w:t>igualdad</w:t>
            </w:r>
            <w:proofErr w:type="spellEnd"/>
            <w:r w:rsidRPr="00672438">
              <w:rPr>
                <w:rFonts w:ascii="Helvetica Now Text" w:hAnsi="Helvetica Now Text" w:cs="Lao UI"/>
                <w:color w:val="455159" w:themeColor="text2" w:themeShade="BF"/>
              </w:rPr>
              <w:t xml:space="preserve"> entre hombres y </w:t>
            </w:r>
            <w:proofErr w:type="spellStart"/>
            <w:r w:rsidRPr="00672438">
              <w:rPr>
                <w:rFonts w:ascii="Helvetica Now Text" w:hAnsi="Helvetica Now Text" w:cs="Lao UI"/>
                <w:color w:val="455159" w:themeColor="text2" w:themeShade="BF"/>
              </w:rPr>
              <w:t>mujeres</w:t>
            </w:r>
            <w:proofErr w:type="spellEnd"/>
            <w:r w:rsidRPr="00672438">
              <w:rPr>
                <w:rFonts w:ascii="Helvetica Now Text" w:hAnsi="Helvetica Now Text" w:cs="Lao UI"/>
                <w:color w:val="455159" w:themeColor="text2" w:themeShade="BF"/>
              </w:rPr>
              <w:t xml:space="preserve"> a las personas </w:t>
            </w:r>
            <w:proofErr w:type="spellStart"/>
            <w:r w:rsidRPr="00672438">
              <w:rPr>
                <w:rFonts w:ascii="Helvetica Now Text" w:hAnsi="Helvetica Now Text" w:cs="Lao UI"/>
                <w:color w:val="455159" w:themeColor="text2" w:themeShade="BF"/>
              </w:rPr>
              <w:t>que</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investiguen</w:t>
            </w:r>
            <w:proofErr w:type="spellEnd"/>
            <w:r w:rsidRPr="00672438">
              <w:rPr>
                <w:rFonts w:ascii="Helvetica Now Text" w:hAnsi="Helvetica Now Text" w:cs="Lao UI"/>
                <w:color w:val="455159" w:themeColor="text2" w:themeShade="BF"/>
              </w:rPr>
              <w:t xml:space="preserve"> y </w:t>
            </w:r>
            <w:proofErr w:type="spellStart"/>
            <w:r w:rsidRPr="00672438">
              <w:rPr>
                <w:rFonts w:ascii="Helvetica Now Text" w:hAnsi="Helvetica Now Text" w:cs="Lao UI"/>
                <w:color w:val="455159" w:themeColor="text2" w:themeShade="BF"/>
              </w:rPr>
              <w:t>resuelvan</w:t>
            </w:r>
            <w:proofErr w:type="spellEnd"/>
            <w:r w:rsidRPr="00672438">
              <w:rPr>
                <w:rFonts w:ascii="Helvetica Now Text" w:hAnsi="Helvetica Now Text" w:cs="Lao UI"/>
                <w:color w:val="455159" w:themeColor="text2" w:themeShade="BF"/>
              </w:rPr>
              <w:t xml:space="preserve"> las </w:t>
            </w:r>
            <w:proofErr w:type="spellStart"/>
            <w:r w:rsidRPr="00672438">
              <w:rPr>
                <w:rFonts w:ascii="Helvetica Now Text" w:hAnsi="Helvetica Now Text" w:cs="Lao UI"/>
                <w:color w:val="455159" w:themeColor="text2" w:themeShade="BF"/>
              </w:rPr>
              <w:t>posibles</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denuncias</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por</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acoso</w:t>
            </w:r>
            <w:proofErr w:type="spellEnd"/>
            <w:r w:rsidRPr="00672438">
              <w:rPr>
                <w:rFonts w:ascii="Helvetica Now Text" w:hAnsi="Helvetica Now Text" w:cs="Lao UI"/>
                <w:color w:val="455159" w:themeColor="text2" w:themeShade="BF"/>
              </w:rPr>
              <w:t xml:space="preserve"> sexual y/o </w:t>
            </w:r>
            <w:proofErr w:type="spellStart"/>
            <w:r w:rsidRPr="00672438">
              <w:rPr>
                <w:rFonts w:ascii="Helvetica Now Text" w:hAnsi="Helvetica Now Text" w:cs="Lao UI"/>
                <w:color w:val="455159" w:themeColor="text2" w:themeShade="BF"/>
              </w:rPr>
              <w:t>por</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razón</w:t>
            </w:r>
            <w:proofErr w:type="spellEnd"/>
            <w:r w:rsidRPr="00672438">
              <w:rPr>
                <w:rFonts w:ascii="Helvetica Now Text" w:hAnsi="Helvetica Now Text" w:cs="Lao UI"/>
                <w:color w:val="455159" w:themeColor="text2" w:themeShade="BF"/>
              </w:rPr>
              <w:t xml:space="preserve"> de </w:t>
            </w:r>
            <w:proofErr w:type="spellStart"/>
            <w:r w:rsidRPr="00672438">
              <w:rPr>
                <w:rFonts w:ascii="Helvetica Now Text" w:hAnsi="Helvetica Now Text" w:cs="Lao UI"/>
                <w:color w:val="455159" w:themeColor="text2" w:themeShade="BF"/>
              </w:rPr>
              <w:t>sexo</w:t>
            </w:r>
            <w:proofErr w:type="spellEnd"/>
            <w:r w:rsidRPr="00672438">
              <w:rPr>
                <w:rFonts w:ascii="Helvetica Now Text" w:hAnsi="Helvetica Now Text" w:cs="Lao UI"/>
                <w:color w:val="455159" w:themeColor="text2" w:themeShade="BF"/>
              </w:rPr>
              <w:t>.</w:t>
            </w:r>
            <w:r>
              <w:rPr>
                <w:rFonts w:ascii="Helvetica Now Text" w:hAnsi="Helvetica Now Text" w:cs="Lao UI"/>
                <w:color w:val="455159" w:themeColor="text2" w:themeShade="BF"/>
              </w:rPr>
              <w:t xml:space="preserve"> </w:t>
            </w:r>
            <w:proofErr w:type="spellStart"/>
            <w:r>
              <w:rPr>
                <w:rFonts w:ascii="Helvetica Now Text" w:hAnsi="Helvetica Now Text" w:cs="Lao UI"/>
                <w:color w:val="455159" w:themeColor="text2" w:themeShade="BF"/>
              </w:rPr>
              <w:t>I</w:t>
            </w:r>
            <w:r>
              <w:rPr>
                <w:rFonts w:ascii="Helvetica Now Text" w:eastAsiaTheme="minorHAnsi" w:hAnsi="Helvetica Now Text" w:cs="Lao UI"/>
                <w:color w:val="455159" w:themeColor="text2" w:themeShade="BF"/>
                <w:szCs w:val="22"/>
              </w:rPr>
              <w:t>ncluidos</w:t>
            </w:r>
            <w:proofErr w:type="spellEnd"/>
            <w:r>
              <w:rPr>
                <w:rFonts w:ascii="Helvetica Now Text" w:eastAsiaTheme="minorHAnsi" w:hAnsi="Helvetica Now Text" w:cs="Lao UI"/>
                <w:color w:val="455159" w:themeColor="text2" w:themeShade="BF"/>
                <w:szCs w:val="22"/>
              </w:rPr>
              <w:t xml:space="preserve"> </w:t>
            </w:r>
            <w:proofErr w:type="spellStart"/>
            <w:r>
              <w:rPr>
                <w:rFonts w:ascii="Helvetica Now Text" w:eastAsiaTheme="minorHAnsi" w:hAnsi="Helvetica Now Text" w:cs="Lao UI"/>
                <w:color w:val="455159" w:themeColor="text2" w:themeShade="BF"/>
                <w:szCs w:val="22"/>
              </w:rPr>
              <w:t>mánagers</w:t>
            </w:r>
            <w:proofErr w:type="spellEnd"/>
            <w:r>
              <w:rPr>
                <w:rFonts w:ascii="Helvetica Now Text" w:eastAsiaTheme="minorHAnsi" w:hAnsi="Helvetica Now Text" w:cs="Lao UI"/>
                <w:color w:val="455159" w:themeColor="text2" w:themeShade="BF"/>
                <w:szCs w:val="22"/>
              </w:rPr>
              <w:t xml:space="preserve"> y </w:t>
            </w:r>
            <w:proofErr w:type="spellStart"/>
            <w:r>
              <w:rPr>
                <w:rFonts w:ascii="Helvetica Now Text" w:eastAsiaTheme="minorHAnsi" w:hAnsi="Helvetica Now Text" w:cs="Lao UI"/>
                <w:color w:val="455159" w:themeColor="text2" w:themeShade="BF"/>
                <w:szCs w:val="22"/>
              </w:rPr>
              <w:t>dirección</w:t>
            </w:r>
            <w:proofErr w:type="spellEnd"/>
          </w:p>
        </w:tc>
        <w:tc>
          <w:tcPr>
            <w:tcW w:w="2302" w:type="dxa"/>
            <w:vAlign w:val="center"/>
          </w:tcPr>
          <w:p w14:paraId="2B3A4BF8" w14:textId="0CE12789" w:rsidR="002851F9" w:rsidRPr="002851F9" w:rsidRDefault="002851F9" w:rsidP="009F7BF9">
            <w:pPr>
              <w:pStyle w:val="AonBodyCopy"/>
              <w:rPr>
                <w:rFonts w:ascii="Helvetica Now Text" w:eastAsiaTheme="minorHAnsi" w:hAnsi="Helvetica Now Text" w:cs="Lao UI"/>
                <w:color w:val="455159" w:themeColor="text2" w:themeShade="BF"/>
                <w:szCs w:val="22"/>
                <w:lang w:val="es-ES"/>
              </w:rPr>
            </w:pPr>
            <w:r w:rsidRPr="00DD33BD">
              <w:rPr>
                <w:rFonts w:ascii="Helvetica Now Text" w:eastAsiaTheme="minorHAnsi" w:hAnsi="Helvetica Now Text" w:cs="Lao UI"/>
                <w:color w:val="455159" w:themeColor="text2" w:themeShade="BF"/>
                <w:szCs w:val="22"/>
                <w:lang w:val="es-ES"/>
              </w:rPr>
              <w:t xml:space="preserve">Fechas </w:t>
            </w:r>
            <w:r>
              <w:rPr>
                <w:rFonts w:ascii="Helvetica Now Text" w:eastAsiaTheme="minorHAnsi" w:hAnsi="Helvetica Now Text" w:cs="Lao UI"/>
                <w:color w:val="455159" w:themeColor="text2" w:themeShade="BF"/>
                <w:szCs w:val="22"/>
                <w:lang w:val="es-ES"/>
              </w:rPr>
              <w:t>d</w:t>
            </w:r>
            <w:r w:rsidRPr="00DD33BD">
              <w:rPr>
                <w:rFonts w:ascii="Helvetica Now Text" w:eastAsiaTheme="minorHAnsi" w:hAnsi="Helvetica Now Text" w:cs="Lao UI"/>
                <w:color w:val="455159" w:themeColor="text2" w:themeShade="BF"/>
                <w:szCs w:val="22"/>
                <w:lang w:val="es-ES"/>
              </w:rPr>
              <w:t>e la formación realizada.</w:t>
            </w:r>
          </w:p>
        </w:tc>
        <w:tc>
          <w:tcPr>
            <w:tcW w:w="3453" w:type="dxa"/>
            <w:vAlign w:val="center"/>
          </w:tcPr>
          <w:p w14:paraId="52864731" w14:textId="77777777" w:rsidR="002851F9" w:rsidRPr="008379D3"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379D3">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8379D3">
              <w:rPr>
                <w:rFonts w:ascii="Helvetica Now Text" w:eastAsiaTheme="minorHAnsi" w:hAnsi="Helvetica Now Text" w:cs="Lao UI"/>
                <w:b/>
                <w:bCs/>
                <w:color w:val="455159" w:themeColor="text2" w:themeShade="BF"/>
                <w:szCs w:val="22"/>
                <w:lang w:val="es-ES"/>
              </w:rPr>
              <w:t xml:space="preserve">    </w:t>
            </w:r>
          </w:p>
          <w:p w14:paraId="57AC9F99" w14:textId="56609F58"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379D3">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30" w:type="dxa"/>
            <w:vAlign w:val="center"/>
          </w:tcPr>
          <w:p w14:paraId="1473A04E" w14:textId="3B7D2035" w:rsidR="002851F9" w:rsidRDefault="009D2392"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03/2024</w:t>
            </w:r>
          </w:p>
        </w:tc>
      </w:tr>
      <w:tr w:rsidR="002851F9" w:rsidRPr="008D0BB2" w14:paraId="7BA1492C" w14:textId="77777777" w:rsidTr="00FD6CC4">
        <w:trPr>
          <w:trHeight w:val="524"/>
          <w:jc w:val="center"/>
        </w:trPr>
        <w:tc>
          <w:tcPr>
            <w:tcW w:w="696" w:type="dxa"/>
            <w:vAlign w:val="center"/>
          </w:tcPr>
          <w:p w14:paraId="5CA2BFBE" w14:textId="080E2E0E"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7.</w:t>
            </w:r>
            <w:r>
              <w:rPr>
                <w:rFonts w:ascii="Helvetica Now Text" w:eastAsiaTheme="minorHAnsi" w:hAnsi="Helvetica Now Text" w:cs="Lao UI"/>
                <w:b/>
                <w:bCs/>
                <w:szCs w:val="22"/>
                <w:lang w:val="es-ES"/>
              </w:rPr>
              <w:t>3</w:t>
            </w:r>
          </w:p>
        </w:tc>
        <w:tc>
          <w:tcPr>
            <w:tcW w:w="5115" w:type="dxa"/>
            <w:vAlign w:val="center"/>
          </w:tcPr>
          <w:p w14:paraId="5D3CCC07" w14:textId="6A702D2E" w:rsidR="002851F9" w:rsidRPr="00A12526" w:rsidRDefault="00C80E1A" w:rsidP="009F7BF9">
            <w:pPr>
              <w:pStyle w:val="AonBodyCopy"/>
              <w:rPr>
                <w:rFonts w:ascii="Helvetica Now Text" w:eastAsiaTheme="minorHAnsi" w:hAnsi="Helvetica Now Text" w:cs="Lao UI"/>
                <w:szCs w:val="22"/>
                <w:lang w:val="es-ES"/>
              </w:rPr>
            </w:pPr>
            <w:r w:rsidRPr="00A12526">
              <w:rPr>
                <w:rFonts w:ascii="Helvetica Now Text" w:eastAsiaTheme="minorHAnsi" w:hAnsi="Helvetica Now Text" w:cs="Lao UI"/>
                <w:szCs w:val="22"/>
                <w:lang w:val="es-ES"/>
              </w:rPr>
              <w:t>Analizar</w:t>
            </w:r>
            <w:r w:rsidR="002851F9" w:rsidRPr="00A12526">
              <w:rPr>
                <w:rFonts w:ascii="Helvetica Now Text" w:eastAsiaTheme="minorHAnsi" w:hAnsi="Helvetica Now Text" w:cs="Lao UI"/>
                <w:szCs w:val="22"/>
                <w:lang w:val="es-ES"/>
              </w:rPr>
              <w:t xml:space="preserve"> anual</w:t>
            </w:r>
            <w:r w:rsidR="00493BB4" w:rsidRPr="00A12526">
              <w:rPr>
                <w:rFonts w:ascii="Helvetica Now Text" w:eastAsiaTheme="minorHAnsi" w:hAnsi="Helvetica Now Text" w:cs="Lao UI"/>
                <w:szCs w:val="22"/>
                <w:lang w:val="es-ES"/>
              </w:rPr>
              <w:t>mente</w:t>
            </w:r>
            <w:r w:rsidR="002851F9" w:rsidRPr="00A12526">
              <w:rPr>
                <w:rFonts w:ascii="Helvetica Now Text" w:eastAsiaTheme="minorHAnsi" w:hAnsi="Helvetica Now Text" w:cs="Lao UI"/>
                <w:szCs w:val="22"/>
                <w:lang w:val="es-ES"/>
              </w:rPr>
              <w:t xml:space="preserve"> los posibles casos de acoso. Incluir indicador en cuadro de mando de Igualdad.</w:t>
            </w:r>
          </w:p>
          <w:p w14:paraId="6AA2CAEA" w14:textId="3441D95E" w:rsidR="002851F9" w:rsidRPr="00A12526" w:rsidRDefault="002851F9" w:rsidP="009F7BF9">
            <w:pPr>
              <w:pStyle w:val="AonBodyCopy"/>
              <w:rPr>
                <w:rFonts w:ascii="Helvetica Now Text" w:eastAsiaTheme="minorHAnsi" w:hAnsi="Helvetica Now Text" w:cs="Lao UI"/>
                <w:szCs w:val="22"/>
                <w:lang w:val="es-ES"/>
              </w:rPr>
            </w:pPr>
          </w:p>
        </w:tc>
        <w:tc>
          <w:tcPr>
            <w:tcW w:w="2302" w:type="dxa"/>
            <w:vAlign w:val="center"/>
          </w:tcPr>
          <w:p w14:paraId="024F6C9F" w14:textId="4F97E23D"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N.º de casos de acoso sexual o por razón de sexo.</w:t>
            </w:r>
          </w:p>
        </w:tc>
        <w:tc>
          <w:tcPr>
            <w:tcW w:w="3453" w:type="dxa"/>
            <w:vAlign w:val="center"/>
          </w:tcPr>
          <w:p w14:paraId="77620C65"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Formación    </w:t>
            </w:r>
          </w:p>
          <w:p w14:paraId="4874879C" w14:textId="33F4ACD2"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Medios materiales.</w:t>
            </w:r>
            <w:r w:rsidRPr="003E72ED">
              <w:rPr>
                <w:rFonts w:ascii="Helvetica Now Text" w:eastAsiaTheme="minorHAnsi" w:hAnsi="Helvetica Now Text" w:cs="Lao UI"/>
                <w:szCs w:val="22"/>
                <w:lang w:val="es-ES"/>
              </w:rPr>
              <w:t xml:space="preserve"> A cargo del presupuesto del departamento responsable</w:t>
            </w:r>
          </w:p>
        </w:tc>
        <w:tc>
          <w:tcPr>
            <w:tcW w:w="2830" w:type="dxa"/>
            <w:vAlign w:val="center"/>
          </w:tcPr>
          <w:p w14:paraId="398342AA" w14:textId="4C450CC3" w:rsidR="002851F9" w:rsidRPr="000C382E" w:rsidRDefault="009D2392"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bl>
    <w:p w14:paraId="3DA5755B" w14:textId="4F00C236" w:rsidR="00BF0053" w:rsidRDefault="00BF0053" w:rsidP="009F7BF9">
      <w:pPr>
        <w:rPr>
          <w:rFonts w:ascii="Lao UI" w:hAnsi="Lao UI" w:cs="Lao UI"/>
          <w:b/>
          <w:sz w:val="28"/>
          <w:szCs w:val="28"/>
        </w:rPr>
      </w:pPr>
      <w:bookmarkStart w:id="33" w:name="_Toc62898339"/>
      <w:bookmarkEnd w:id="32"/>
      <w:r>
        <w:rPr>
          <w:rFonts w:ascii="Lao UI" w:hAnsi="Lao UI" w:cs="Lao UI"/>
          <w:b/>
          <w:sz w:val="28"/>
          <w:szCs w:val="28"/>
        </w:rPr>
        <w:br w:type="page"/>
      </w:r>
    </w:p>
    <w:tbl>
      <w:tblPr>
        <w:tblStyle w:val="Tablaconcuadrcula"/>
        <w:tblW w:w="14654" w:type="dxa"/>
        <w:jc w:val="center"/>
        <w:tblLook w:val="04A0" w:firstRow="1" w:lastRow="0" w:firstColumn="1" w:lastColumn="0" w:noHBand="0" w:noVBand="1"/>
      </w:tblPr>
      <w:tblGrid>
        <w:gridCol w:w="700"/>
        <w:gridCol w:w="5211"/>
        <w:gridCol w:w="2344"/>
        <w:gridCol w:w="3517"/>
        <w:gridCol w:w="2882"/>
      </w:tblGrid>
      <w:tr w:rsidR="005C1BAD" w:rsidRPr="00F43D35" w14:paraId="41E51C0E" w14:textId="77777777" w:rsidTr="00FD6CC4">
        <w:trPr>
          <w:trHeight w:val="857"/>
          <w:jc w:val="center"/>
        </w:trPr>
        <w:tc>
          <w:tcPr>
            <w:tcW w:w="5911" w:type="dxa"/>
            <w:gridSpan w:val="2"/>
            <w:shd w:val="clear" w:color="auto" w:fill="EB0017" w:themeFill="accent1"/>
            <w:vAlign w:val="center"/>
          </w:tcPr>
          <w:bookmarkEnd w:id="33"/>
          <w:p w14:paraId="67EFB5D5" w14:textId="77777777" w:rsidR="005C1BAD" w:rsidRPr="004808FF" w:rsidRDefault="005C1BAD" w:rsidP="00031F82">
            <w:pPr>
              <w:pStyle w:val="AonBodyCopy"/>
              <w:jc w:val="center"/>
              <w:rPr>
                <w:rFonts w:ascii="Helvetica Now Text" w:hAnsi="Helvetica Now Text" w:cs="Lao UI"/>
                <w:b/>
                <w:color w:val="FFFFFF" w:themeColor="background1"/>
                <w:sz w:val="22"/>
                <w:szCs w:val="18"/>
                <w:lang w:val="es-ES_tradnl"/>
              </w:rPr>
            </w:pPr>
            <w:r w:rsidRPr="009D2392">
              <w:rPr>
                <w:rFonts w:ascii="Helvetica Now Text" w:hAnsi="Helvetica Now Text" w:cs="Lao UI"/>
                <w:b/>
                <w:color w:val="FFFFFF" w:themeColor="background1"/>
                <w:sz w:val="22"/>
                <w:szCs w:val="18"/>
                <w:lang w:val="es-ES_tradnl"/>
              </w:rPr>
              <w:lastRenderedPageBreak/>
              <w:t xml:space="preserve">EJE 8 | Comunicación y Responsabilidad Social Corporativa </w:t>
            </w:r>
          </w:p>
        </w:tc>
        <w:tc>
          <w:tcPr>
            <w:tcW w:w="8743" w:type="dxa"/>
            <w:gridSpan w:val="3"/>
            <w:vAlign w:val="center"/>
          </w:tcPr>
          <w:p w14:paraId="721F9D5E" w14:textId="77777777" w:rsidR="005C1BAD" w:rsidRPr="00312736" w:rsidRDefault="005C1BAD" w:rsidP="00031F82">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Pr="0017032D">
              <w:rPr>
                <w:rFonts w:ascii="Helvetica Now Text" w:eastAsiaTheme="minorHAnsi" w:hAnsi="Helvetica Now Text" w:cs="Lao UI"/>
                <w:color w:val="455159" w:themeColor="text2" w:themeShade="BF"/>
              </w:rPr>
              <w:t>Garantizar que la política de Comunicación y RSC promueve valores de la igualdad de oportunidades entre mujeres y hombres, de corresponsabilidad y diversidad.</w:t>
            </w:r>
          </w:p>
        </w:tc>
      </w:tr>
      <w:tr w:rsidR="005C1BAD" w:rsidRPr="00F43D35" w14:paraId="5589DE09" w14:textId="77777777" w:rsidTr="00FD6CC4">
        <w:trPr>
          <w:trHeight w:val="298"/>
          <w:jc w:val="center"/>
        </w:trPr>
        <w:tc>
          <w:tcPr>
            <w:tcW w:w="700" w:type="dxa"/>
            <w:shd w:val="clear" w:color="auto" w:fill="F2F2F2" w:themeFill="background1" w:themeFillShade="F2"/>
            <w:vAlign w:val="center"/>
          </w:tcPr>
          <w:p w14:paraId="0D721723"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211" w:type="dxa"/>
            <w:shd w:val="clear" w:color="auto" w:fill="F2F2F2" w:themeFill="background1" w:themeFillShade="F2"/>
            <w:vAlign w:val="center"/>
          </w:tcPr>
          <w:p w14:paraId="6CEE4938"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344" w:type="dxa"/>
            <w:shd w:val="clear" w:color="auto" w:fill="F2F2F2" w:themeFill="background1" w:themeFillShade="F2"/>
            <w:vAlign w:val="center"/>
          </w:tcPr>
          <w:p w14:paraId="0C7BC955"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517" w:type="dxa"/>
            <w:shd w:val="clear" w:color="auto" w:fill="F2F2F2" w:themeFill="background1" w:themeFillShade="F2"/>
            <w:vAlign w:val="center"/>
          </w:tcPr>
          <w:p w14:paraId="03E76938"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81" w:type="dxa"/>
            <w:shd w:val="clear" w:color="auto" w:fill="F2F2F2" w:themeFill="background1" w:themeFillShade="F2"/>
          </w:tcPr>
          <w:p w14:paraId="5FBC4AAE"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C1BAD" w:rsidRPr="008D0BB2" w14:paraId="2854BD64" w14:textId="77777777" w:rsidTr="00FD6CC4">
        <w:trPr>
          <w:trHeight w:val="496"/>
          <w:jc w:val="center"/>
        </w:trPr>
        <w:tc>
          <w:tcPr>
            <w:tcW w:w="700" w:type="dxa"/>
            <w:vAlign w:val="center"/>
          </w:tcPr>
          <w:p w14:paraId="2517DD88" w14:textId="77777777" w:rsidR="005C1BAD" w:rsidRPr="00A12526" w:rsidRDefault="005C1BAD" w:rsidP="00031F82">
            <w:pPr>
              <w:pStyle w:val="AonBodyCopy"/>
              <w:jc w:val="center"/>
              <w:rPr>
                <w:rFonts w:ascii="Helvetica Now Text" w:eastAsiaTheme="minorHAnsi" w:hAnsi="Helvetica Now Text" w:cs="Lao UI"/>
                <w:b/>
                <w:bCs/>
                <w:color w:val="455159" w:themeColor="text2" w:themeShade="BF"/>
                <w:szCs w:val="22"/>
                <w:lang w:val="es-ES"/>
              </w:rPr>
            </w:pPr>
            <w:r w:rsidRPr="00A12526">
              <w:rPr>
                <w:rFonts w:ascii="Helvetica Now Text" w:eastAsiaTheme="minorHAnsi" w:hAnsi="Helvetica Now Text" w:cs="Lao UI"/>
                <w:b/>
                <w:bCs/>
                <w:color w:val="455159" w:themeColor="text2" w:themeShade="BF"/>
                <w:lang w:val="es-ES"/>
              </w:rPr>
              <w:t>8.1</w:t>
            </w:r>
          </w:p>
        </w:tc>
        <w:tc>
          <w:tcPr>
            <w:tcW w:w="5211" w:type="dxa"/>
            <w:vAlign w:val="center"/>
          </w:tcPr>
          <w:p w14:paraId="1F9A7137" w14:textId="77777777" w:rsidR="005C1BAD" w:rsidRPr="00A12526" w:rsidRDefault="005C1BAD" w:rsidP="00031F82">
            <w:pPr>
              <w:pStyle w:val="AonBodyCopy"/>
              <w:rPr>
                <w:rFonts w:ascii="Helvetica Now Text" w:eastAsiaTheme="minorHAnsi" w:hAnsi="Helvetica Now Text" w:cs="Lao UI"/>
                <w:color w:val="455159" w:themeColor="text2" w:themeShade="BF"/>
                <w:lang w:val="es-ES"/>
              </w:rPr>
            </w:pPr>
            <w:r w:rsidRPr="00A12526">
              <w:rPr>
                <w:rFonts w:ascii="Helvetica Now Text" w:eastAsiaTheme="minorHAnsi" w:hAnsi="Helvetica Now Text" w:cs="Lao UI"/>
                <w:color w:val="455159" w:themeColor="text2" w:themeShade="BF"/>
                <w:lang w:val="es-ES"/>
              </w:rPr>
              <w:t>Publicar el Plan de Igualdad de la Entidad a través de los canales de comunicación internos y externos (mails internos, intranet, tablones de anuncios, web corporativa…).</w:t>
            </w:r>
          </w:p>
        </w:tc>
        <w:tc>
          <w:tcPr>
            <w:tcW w:w="2344" w:type="dxa"/>
            <w:vAlign w:val="center"/>
          </w:tcPr>
          <w:p w14:paraId="02F61769" w14:textId="77777777" w:rsidR="005C1BAD" w:rsidRPr="008D0BB2" w:rsidRDefault="005C1BAD" w:rsidP="00031F82">
            <w:pPr>
              <w:pStyle w:val="AonBodyCopy"/>
              <w:rPr>
                <w:rFonts w:ascii="Helvetica Now Text" w:eastAsiaTheme="minorHAnsi" w:hAnsi="Helvetica Now Text" w:cs="Lao UI"/>
                <w:color w:val="455159" w:themeColor="text2" w:themeShade="BF"/>
                <w:szCs w:val="22"/>
                <w:lang w:val="es-ES"/>
              </w:rPr>
            </w:pPr>
            <w:r w:rsidRPr="0017032D">
              <w:rPr>
                <w:rFonts w:ascii="Helvetica Now Text" w:eastAsiaTheme="minorHAnsi" w:hAnsi="Helvetica Now Text" w:cs="Lao UI"/>
                <w:color w:val="455159" w:themeColor="text2" w:themeShade="BF"/>
                <w:lang w:val="es-ES"/>
              </w:rPr>
              <w:t>Evidencia de la difusión</w:t>
            </w:r>
          </w:p>
        </w:tc>
        <w:tc>
          <w:tcPr>
            <w:tcW w:w="3517" w:type="dxa"/>
            <w:vAlign w:val="center"/>
          </w:tcPr>
          <w:p w14:paraId="35ECD51C"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szCs w:val="22"/>
                <w:lang w:val="es-ES"/>
              </w:rPr>
              <w:t>RRHH</w:t>
            </w:r>
          </w:p>
          <w:p w14:paraId="59B87554" w14:textId="77777777" w:rsidR="005C1BAD" w:rsidRPr="008D0BB2" w:rsidRDefault="005C1BAD" w:rsidP="00031F82">
            <w:pPr>
              <w:pStyle w:val="AonBodyCopy"/>
              <w:spacing w:after="0"/>
              <w:rPr>
                <w:rFonts w:ascii="Helvetica Now Text" w:eastAsiaTheme="minorHAnsi" w:hAnsi="Helvetica Now Text" w:cs="Lao UI"/>
                <w:b/>
                <w:bCs/>
                <w:color w:val="455159" w:themeColor="text2" w:themeShade="BF"/>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p>
        </w:tc>
        <w:tc>
          <w:tcPr>
            <w:tcW w:w="2881" w:type="dxa"/>
            <w:vAlign w:val="center"/>
          </w:tcPr>
          <w:p w14:paraId="147A066A" w14:textId="77777777" w:rsidR="005C1BAD" w:rsidRPr="008D0BB2"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C1BAD" w:rsidRPr="008D0BB2" w14:paraId="5E015396" w14:textId="77777777" w:rsidTr="00FD6CC4">
        <w:trPr>
          <w:trHeight w:val="496"/>
          <w:jc w:val="center"/>
        </w:trPr>
        <w:tc>
          <w:tcPr>
            <w:tcW w:w="700" w:type="dxa"/>
            <w:vAlign w:val="center"/>
          </w:tcPr>
          <w:p w14:paraId="55F27799" w14:textId="77777777" w:rsidR="005C1BAD" w:rsidRPr="00A12526" w:rsidRDefault="005C1BAD" w:rsidP="00031F82">
            <w:pPr>
              <w:pStyle w:val="AonBodyCopy"/>
              <w:jc w:val="center"/>
              <w:rPr>
                <w:rFonts w:ascii="Helvetica Now Text" w:eastAsiaTheme="minorHAnsi" w:hAnsi="Helvetica Now Text" w:cs="Lao UI"/>
                <w:b/>
                <w:bCs/>
                <w:color w:val="455159" w:themeColor="text2" w:themeShade="BF"/>
                <w:szCs w:val="22"/>
                <w:lang w:val="es-ES"/>
              </w:rPr>
            </w:pPr>
            <w:r w:rsidRPr="00A12526">
              <w:rPr>
                <w:rFonts w:ascii="Helvetica Now Text" w:eastAsiaTheme="minorHAnsi" w:hAnsi="Helvetica Now Text" w:cs="Lao UI"/>
                <w:b/>
                <w:bCs/>
                <w:color w:val="455159" w:themeColor="text2" w:themeShade="BF"/>
                <w:lang w:val="es-ES"/>
              </w:rPr>
              <w:t>8.2</w:t>
            </w:r>
          </w:p>
        </w:tc>
        <w:tc>
          <w:tcPr>
            <w:tcW w:w="5211" w:type="dxa"/>
            <w:vAlign w:val="center"/>
          </w:tcPr>
          <w:p w14:paraId="51E3135B" w14:textId="7445AE41" w:rsidR="005C1BAD" w:rsidRPr="00A12526" w:rsidRDefault="005C1BAD" w:rsidP="00031F82">
            <w:pPr>
              <w:pStyle w:val="AonBodyCopy"/>
              <w:rPr>
                <w:rFonts w:ascii="Helvetica Now Text" w:eastAsiaTheme="minorHAnsi" w:hAnsi="Helvetica Now Text" w:cs="Lao UI"/>
                <w:lang w:val="es-ES"/>
              </w:rPr>
            </w:pPr>
            <w:r w:rsidRPr="00A12526">
              <w:rPr>
                <w:rFonts w:ascii="Helvetica Now Text" w:eastAsiaTheme="minorHAnsi" w:hAnsi="Helvetica Now Text" w:cs="Lao UI"/>
                <w:lang w:val="es-ES"/>
              </w:rPr>
              <w:t xml:space="preserve">Informar del compromiso de </w:t>
            </w:r>
            <w:r w:rsidR="006055BF">
              <w:rPr>
                <w:rFonts w:ascii="Helvetica Now Text" w:eastAsiaTheme="minorHAnsi" w:hAnsi="Helvetica Now Text" w:cs="Lao UI"/>
                <w:lang w:val="es-ES"/>
              </w:rPr>
              <w:t>TPA</w:t>
            </w:r>
            <w:r w:rsidRPr="00A12526">
              <w:rPr>
                <w:rFonts w:ascii="Helvetica Now Text" w:eastAsiaTheme="minorHAnsi" w:hAnsi="Helvetica Now Text" w:cs="Lao UI"/>
                <w:lang w:val="es-ES"/>
              </w:rPr>
              <w:t xml:space="preserve"> con la igualdad de oportunidades y promover el respeto y adhesión a dicho compromiso. Revisión del Código ético de conducta, y divulgación del mismo.</w:t>
            </w:r>
          </w:p>
        </w:tc>
        <w:tc>
          <w:tcPr>
            <w:tcW w:w="2344" w:type="dxa"/>
            <w:vAlign w:val="center"/>
          </w:tcPr>
          <w:p w14:paraId="0F6A5DAF" w14:textId="77777777" w:rsidR="005C1BAD" w:rsidRPr="002851F9" w:rsidRDefault="005C1BAD" w:rsidP="00031F82">
            <w:pPr>
              <w:pStyle w:val="AonBodyCopy"/>
              <w:rPr>
                <w:rFonts w:ascii="Helvetica Now Text" w:eastAsiaTheme="minorHAnsi" w:hAnsi="Helvetica Now Text" w:cs="Lao UI"/>
                <w:color w:val="455159" w:themeColor="text2" w:themeShade="BF"/>
                <w:szCs w:val="22"/>
                <w:lang w:val="es-ES"/>
              </w:rPr>
            </w:pPr>
            <w:r w:rsidRPr="003E72ED">
              <w:rPr>
                <w:rFonts w:ascii="Helvetica Now Text" w:eastAsiaTheme="minorHAnsi" w:hAnsi="Helvetica Now Text" w:cs="Lao UI"/>
                <w:lang w:val="es-ES"/>
              </w:rPr>
              <w:t>Nuevo código ético de conducta. Evidencias de su divulgación.</w:t>
            </w:r>
          </w:p>
        </w:tc>
        <w:tc>
          <w:tcPr>
            <w:tcW w:w="3517" w:type="dxa"/>
            <w:vAlign w:val="center"/>
          </w:tcPr>
          <w:p w14:paraId="7E98AAF5" w14:textId="77777777" w:rsidR="005C1BAD" w:rsidRPr="003E72ED" w:rsidRDefault="005C1BAD" w:rsidP="00031F82">
            <w:pPr>
              <w:pStyle w:val="AonBodyCopy"/>
              <w:spacing w:after="0"/>
              <w:rPr>
                <w:rFonts w:ascii="Helvetica Now Text" w:eastAsiaTheme="minorHAnsi" w:hAnsi="Helvetica Now Text" w:cs="Lao UI"/>
                <w:b/>
                <w:bCs/>
                <w:lang w:val="es-ES"/>
              </w:rPr>
            </w:pPr>
            <w:r w:rsidRPr="003E72ED">
              <w:rPr>
                <w:rFonts w:ascii="Helvetica Now Text" w:eastAsiaTheme="minorHAnsi" w:hAnsi="Helvetica Now Text" w:cs="Lao UI"/>
                <w:b/>
                <w:bCs/>
                <w:lang w:val="es-ES"/>
              </w:rPr>
              <w:t xml:space="preserve">Responsable: </w:t>
            </w:r>
            <w:r>
              <w:rPr>
                <w:rFonts w:ascii="Helvetica Now Text" w:eastAsiaTheme="minorHAnsi" w:hAnsi="Helvetica Now Text" w:cs="Lao UI"/>
                <w:b/>
                <w:bCs/>
                <w:color w:val="455159" w:themeColor="text2" w:themeShade="BF"/>
                <w:szCs w:val="22"/>
                <w:lang w:val="es-ES"/>
              </w:rPr>
              <w:t>RRHH</w:t>
            </w:r>
          </w:p>
          <w:p w14:paraId="41E37589" w14:textId="77777777" w:rsidR="005C1BAD" w:rsidRPr="00C10709" w:rsidRDefault="005C1BAD" w:rsidP="00031F82">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lang w:val="es-ES"/>
              </w:rPr>
              <w:t>Medios materiales.</w:t>
            </w:r>
            <w:r w:rsidRPr="003E72ED">
              <w:rPr>
                <w:rFonts w:ascii="Helvetica Now Text" w:eastAsiaTheme="minorHAnsi" w:hAnsi="Helvetica Now Text" w:cs="Lao UI"/>
                <w:lang w:val="es-ES"/>
              </w:rPr>
              <w:t xml:space="preserve"> A cargo del presupuesto del departamento responsable</w:t>
            </w:r>
            <w:r w:rsidRPr="003E72ED">
              <w:rPr>
                <w:rFonts w:ascii="Helvetica Now Text" w:eastAsiaTheme="minorHAnsi" w:hAnsi="Helvetica Now Text" w:cs="Lao UI"/>
                <w:b/>
                <w:bCs/>
                <w:lang w:val="es-ES"/>
              </w:rPr>
              <w:t>.</w:t>
            </w:r>
          </w:p>
        </w:tc>
        <w:tc>
          <w:tcPr>
            <w:tcW w:w="2881" w:type="dxa"/>
            <w:vAlign w:val="center"/>
          </w:tcPr>
          <w:p w14:paraId="4E20DE69"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02/2023</w:t>
            </w:r>
          </w:p>
        </w:tc>
      </w:tr>
      <w:tr w:rsidR="005C1BAD" w:rsidRPr="008D0BB2" w14:paraId="19695DF4" w14:textId="77777777" w:rsidTr="00FD6CC4">
        <w:trPr>
          <w:trHeight w:val="496"/>
          <w:jc w:val="center"/>
        </w:trPr>
        <w:tc>
          <w:tcPr>
            <w:tcW w:w="700" w:type="dxa"/>
            <w:vAlign w:val="center"/>
          </w:tcPr>
          <w:p w14:paraId="73F07B7A" w14:textId="77777777" w:rsidR="005C1BAD" w:rsidRDefault="005C1BAD" w:rsidP="00031F82">
            <w:pPr>
              <w:pStyle w:val="AonBodyCopy"/>
              <w:jc w:val="center"/>
              <w:rPr>
                <w:rFonts w:ascii="Helvetica Now Text" w:eastAsiaTheme="minorHAnsi" w:hAnsi="Helvetica Now Text" w:cs="Lao UI"/>
                <w:b/>
                <w:bCs/>
                <w:color w:val="455159" w:themeColor="text2" w:themeShade="BF"/>
                <w:szCs w:val="22"/>
                <w:lang w:val="es-ES"/>
              </w:rPr>
            </w:pPr>
            <w:r w:rsidRPr="0017032D">
              <w:rPr>
                <w:rFonts w:ascii="Helvetica Now Text" w:eastAsiaTheme="minorHAnsi" w:hAnsi="Helvetica Now Text" w:cs="Lao UI"/>
                <w:b/>
                <w:bCs/>
                <w:color w:val="455159" w:themeColor="text2" w:themeShade="BF"/>
                <w:lang w:val="es-ES"/>
              </w:rPr>
              <w:t>8.3</w:t>
            </w:r>
          </w:p>
        </w:tc>
        <w:tc>
          <w:tcPr>
            <w:tcW w:w="5211" w:type="dxa"/>
            <w:vAlign w:val="center"/>
          </w:tcPr>
          <w:p w14:paraId="6BBDFD4A" w14:textId="77777777" w:rsidR="005C1BAD" w:rsidRPr="00C05ADB" w:rsidRDefault="005C1BAD" w:rsidP="00031F82">
            <w:pPr>
              <w:pStyle w:val="AonBodyCopy"/>
              <w:rPr>
                <w:rFonts w:ascii="Helvetica Now Text" w:eastAsiaTheme="minorHAnsi" w:hAnsi="Helvetica Now Text" w:cs="Lao UI"/>
                <w:szCs w:val="22"/>
                <w:lang w:val="es-ES"/>
              </w:rPr>
            </w:pPr>
            <w:proofErr w:type="spellStart"/>
            <w:r w:rsidRPr="0017032D">
              <w:rPr>
                <w:rFonts w:ascii="Helvetica Now Text" w:hAnsi="Helvetica Now Text" w:cs="Lao UI"/>
                <w:color w:val="455159" w:themeColor="text2" w:themeShade="BF"/>
              </w:rPr>
              <w:t>Revisar</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el</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ontenido</w:t>
            </w:r>
            <w:proofErr w:type="spellEnd"/>
            <w:r w:rsidRPr="0017032D">
              <w:rPr>
                <w:rFonts w:ascii="Helvetica Now Text" w:hAnsi="Helvetica Now Text" w:cs="Lao UI"/>
                <w:color w:val="455159" w:themeColor="text2" w:themeShade="BF"/>
              </w:rPr>
              <w:t xml:space="preserve"> y </w:t>
            </w:r>
            <w:proofErr w:type="spellStart"/>
            <w:r w:rsidRPr="0017032D">
              <w:rPr>
                <w:rFonts w:ascii="Helvetica Now Text" w:hAnsi="Helvetica Now Text" w:cs="Lao UI"/>
                <w:color w:val="455159" w:themeColor="text2" w:themeShade="BF"/>
              </w:rPr>
              <w:t>lenguaje</w:t>
            </w:r>
            <w:proofErr w:type="spellEnd"/>
            <w:r w:rsidRPr="0017032D">
              <w:rPr>
                <w:rFonts w:ascii="Helvetica Now Text" w:hAnsi="Helvetica Now Text" w:cs="Lao UI"/>
                <w:color w:val="455159" w:themeColor="text2" w:themeShade="BF"/>
              </w:rPr>
              <w:t xml:space="preserve"> de </w:t>
            </w:r>
            <w:proofErr w:type="spellStart"/>
            <w:r w:rsidRPr="0017032D">
              <w:rPr>
                <w:rFonts w:ascii="Helvetica Now Text" w:hAnsi="Helvetica Now Text" w:cs="Lao UI"/>
                <w:color w:val="455159" w:themeColor="text2" w:themeShade="BF"/>
              </w:rPr>
              <w:t>los</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ursos</w:t>
            </w:r>
            <w:proofErr w:type="spellEnd"/>
            <w:r w:rsidRPr="0017032D">
              <w:rPr>
                <w:rFonts w:ascii="Helvetica Now Text" w:hAnsi="Helvetica Now Text" w:cs="Lao UI"/>
                <w:color w:val="455159" w:themeColor="text2" w:themeShade="BF"/>
              </w:rPr>
              <w:t xml:space="preserve"> de </w:t>
            </w:r>
            <w:proofErr w:type="spellStart"/>
            <w:r w:rsidRPr="0017032D">
              <w:rPr>
                <w:rFonts w:ascii="Helvetica Now Text" w:hAnsi="Helvetica Now Text" w:cs="Lao UI"/>
                <w:color w:val="455159" w:themeColor="text2" w:themeShade="BF"/>
              </w:rPr>
              <w:t>formación</w:t>
            </w:r>
            <w:proofErr w:type="spellEnd"/>
            <w:r w:rsidRPr="0017032D">
              <w:rPr>
                <w:rFonts w:ascii="Helvetica Now Text" w:hAnsi="Helvetica Now Text" w:cs="Lao UI"/>
                <w:color w:val="455159" w:themeColor="text2" w:themeShade="BF"/>
              </w:rPr>
              <w:t xml:space="preserve"> y </w:t>
            </w:r>
            <w:proofErr w:type="spellStart"/>
            <w:r w:rsidRPr="0017032D">
              <w:rPr>
                <w:rFonts w:ascii="Helvetica Now Text" w:hAnsi="Helvetica Now Text" w:cs="Lao UI"/>
                <w:color w:val="455159" w:themeColor="text2" w:themeShade="BF"/>
              </w:rPr>
              <w:t>demás</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documentación</w:t>
            </w:r>
            <w:proofErr w:type="spellEnd"/>
            <w:r w:rsidRPr="0017032D">
              <w:rPr>
                <w:rFonts w:ascii="Helvetica Now Text" w:hAnsi="Helvetica Now Text" w:cs="Lao UI"/>
                <w:color w:val="455159" w:themeColor="text2" w:themeShade="BF"/>
              </w:rPr>
              <w:t xml:space="preserve"> y </w:t>
            </w:r>
            <w:proofErr w:type="spellStart"/>
            <w:r w:rsidRPr="0017032D">
              <w:rPr>
                <w:rFonts w:ascii="Helvetica Now Text" w:hAnsi="Helvetica Now Text" w:cs="Lao UI"/>
                <w:color w:val="455159" w:themeColor="text2" w:themeShade="BF"/>
              </w:rPr>
              <w:t>eliminar</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ualquier</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ontenido</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sexista</w:t>
            </w:r>
            <w:proofErr w:type="spellEnd"/>
            <w:r w:rsidRPr="0017032D">
              <w:rPr>
                <w:rFonts w:ascii="Helvetica Now Text" w:hAnsi="Helvetica Now Text" w:cs="Lao UI"/>
                <w:color w:val="455159" w:themeColor="text2" w:themeShade="BF"/>
              </w:rPr>
              <w:t xml:space="preserve">. </w:t>
            </w:r>
          </w:p>
        </w:tc>
        <w:tc>
          <w:tcPr>
            <w:tcW w:w="2344" w:type="dxa"/>
            <w:vAlign w:val="center"/>
          </w:tcPr>
          <w:p w14:paraId="72AAF764" w14:textId="77777777" w:rsidR="005C1BAD" w:rsidRPr="00C05ADB" w:rsidRDefault="005C1BAD" w:rsidP="00031F82">
            <w:pPr>
              <w:pStyle w:val="AonBodyCopy"/>
              <w:rPr>
                <w:rFonts w:ascii="Helvetica Now Text" w:eastAsiaTheme="minorHAnsi" w:hAnsi="Helvetica Now Text" w:cs="Lao UI"/>
                <w:szCs w:val="22"/>
                <w:lang w:val="es-ES"/>
              </w:rPr>
            </w:pPr>
            <w:r w:rsidRPr="0017032D">
              <w:rPr>
                <w:rFonts w:ascii="Helvetica Now Text" w:eastAsiaTheme="minorHAnsi" w:hAnsi="Helvetica Now Text" w:cs="Lao UI"/>
                <w:color w:val="455159" w:themeColor="text2" w:themeShade="BF"/>
                <w:lang w:val="es-ES"/>
              </w:rPr>
              <w:t xml:space="preserve">N.º de cursos y documentos revisados /n.º total </w:t>
            </w:r>
          </w:p>
        </w:tc>
        <w:tc>
          <w:tcPr>
            <w:tcW w:w="3517" w:type="dxa"/>
            <w:vAlign w:val="center"/>
          </w:tcPr>
          <w:p w14:paraId="23E1ACBE" w14:textId="77777777" w:rsidR="005C1BAD" w:rsidRPr="009D2392"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szCs w:val="22"/>
                <w:lang w:val="es-ES"/>
              </w:rPr>
              <w:t>RRHH</w:t>
            </w:r>
          </w:p>
          <w:p w14:paraId="23ACC0C7" w14:textId="77777777" w:rsidR="005C1BAD" w:rsidRPr="00C10709" w:rsidRDefault="005C1BAD" w:rsidP="00031F82">
            <w:pPr>
              <w:pStyle w:val="AonBodyCopy"/>
              <w:spacing w:after="0"/>
              <w:rPr>
                <w:rFonts w:ascii="Helvetica Now Text" w:eastAsiaTheme="minorHAnsi" w:hAnsi="Helvetica Now Text" w:cs="Lao UI"/>
                <w:b/>
                <w:bCs/>
                <w:color w:val="455159" w:themeColor="text2" w:themeShade="BF"/>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356C5E45" w14:textId="77777777" w:rsidR="005C1BAD" w:rsidRPr="000C382E"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r w:rsidR="005C1BAD" w:rsidRPr="008D0BB2" w14:paraId="27148CC8" w14:textId="77777777" w:rsidTr="00FD6CC4">
        <w:trPr>
          <w:trHeight w:val="496"/>
          <w:jc w:val="center"/>
        </w:trPr>
        <w:tc>
          <w:tcPr>
            <w:tcW w:w="700" w:type="dxa"/>
            <w:vAlign w:val="center"/>
          </w:tcPr>
          <w:p w14:paraId="7A4607CB" w14:textId="77777777" w:rsidR="005C1BAD" w:rsidRPr="003E72ED" w:rsidRDefault="005C1BAD" w:rsidP="00031F82">
            <w:pPr>
              <w:pStyle w:val="AonBodyCopy"/>
              <w:jc w:val="center"/>
              <w:rPr>
                <w:rFonts w:ascii="Helvetica Now Text" w:eastAsiaTheme="minorHAnsi" w:hAnsi="Helvetica Now Text" w:cs="Lao UI"/>
                <w:b/>
                <w:bCs/>
                <w:szCs w:val="22"/>
                <w:lang w:val="es-ES"/>
              </w:rPr>
            </w:pPr>
            <w:r>
              <w:rPr>
                <w:rFonts w:ascii="Helvetica Now Text" w:eastAsiaTheme="minorHAnsi" w:hAnsi="Helvetica Now Text" w:cs="Lao UI"/>
                <w:b/>
                <w:bCs/>
                <w:color w:val="455159"/>
                <w:lang w:val="es-ES"/>
              </w:rPr>
              <w:t>8.4</w:t>
            </w:r>
          </w:p>
        </w:tc>
        <w:tc>
          <w:tcPr>
            <w:tcW w:w="5211" w:type="dxa"/>
            <w:vAlign w:val="center"/>
          </w:tcPr>
          <w:p w14:paraId="6BA5F2C0" w14:textId="77777777" w:rsidR="005C1BAD" w:rsidRPr="003E72ED" w:rsidRDefault="005C1BAD" w:rsidP="00031F82">
            <w:pPr>
              <w:pStyle w:val="AonBodyCopy"/>
              <w:rPr>
                <w:rFonts w:ascii="Helvetica Now Text" w:eastAsiaTheme="minorHAnsi" w:hAnsi="Helvetica Now Text" w:cs="Lao UI"/>
                <w:szCs w:val="22"/>
                <w:lang w:val="es-ES"/>
              </w:rPr>
            </w:pPr>
            <w:proofErr w:type="spellStart"/>
            <w:r>
              <w:rPr>
                <w:rFonts w:ascii="Helvetica Now Text" w:hAnsi="Helvetica Now Text" w:cs="Lao UI"/>
                <w:color w:val="455159"/>
              </w:rPr>
              <w:t>Realizar</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anualmente</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desde</w:t>
            </w:r>
            <w:proofErr w:type="spellEnd"/>
            <w:r>
              <w:rPr>
                <w:rFonts w:ascii="Helvetica Now Text" w:hAnsi="Helvetica Now Text" w:cs="Lao UI"/>
                <w:color w:val="455159"/>
              </w:rPr>
              <w:t xml:space="preserve"> la </w:t>
            </w:r>
            <w:proofErr w:type="spellStart"/>
            <w:r>
              <w:rPr>
                <w:rFonts w:ascii="Helvetica Now Text" w:hAnsi="Helvetica Now Text" w:cs="Lao UI"/>
                <w:color w:val="455159"/>
              </w:rPr>
              <w:t>empresa</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una</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campaña</w:t>
            </w:r>
            <w:proofErr w:type="spellEnd"/>
            <w:r>
              <w:rPr>
                <w:rFonts w:ascii="Helvetica Now Text" w:hAnsi="Helvetica Now Text" w:cs="Lao UI"/>
                <w:color w:val="455159"/>
              </w:rPr>
              <w:t xml:space="preserve"> interna con </w:t>
            </w:r>
            <w:proofErr w:type="spellStart"/>
            <w:r>
              <w:rPr>
                <w:rFonts w:ascii="Helvetica Now Text" w:hAnsi="Helvetica Now Text" w:cs="Lao UI"/>
                <w:color w:val="455159"/>
              </w:rPr>
              <w:t>motivo</w:t>
            </w:r>
            <w:proofErr w:type="spellEnd"/>
            <w:r>
              <w:rPr>
                <w:rFonts w:ascii="Helvetica Now Text" w:hAnsi="Helvetica Now Text" w:cs="Lao UI"/>
                <w:color w:val="455159"/>
              </w:rPr>
              <w:t xml:space="preserve"> del 25 de </w:t>
            </w:r>
            <w:proofErr w:type="spellStart"/>
            <w:r>
              <w:rPr>
                <w:rFonts w:ascii="Helvetica Now Text" w:hAnsi="Helvetica Now Text" w:cs="Lao UI"/>
                <w:color w:val="455159"/>
              </w:rPr>
              <w:t>Noviembre</w:t>
            </w:r>
            <w:proofErr w:type="spellEnd"/>
            <w:r>
              <w:rPr>
                <w:rFonts w:ascii="Helvetica Now Text" w:hAnsi="Helvetica Now Text" w:cs="Lao UI"/>
                <w:color w:val="455159"/>
              </w:rPr>
              <w:t xml:space="preserve"> Día Internacional </w:t>
            </w:r>
            <w:proofErr w:type="spellStart"/>
            <w:r>
              <w:rPr>
                <w:rFonts w:ascii="Helvetica Now Text" w:hAnsi="Helvetica Now Text" w:cs="Lao UI"/>
                <w:color w:val="455159"/>
              </w:rPr>
              <w:t>por</w:t>
            </w:r>
            <w:proofErr w:type="spellEnd"/>
            <w:r>
              <w:rPr>
                <w:rFonts w:ascii="Helvetica Now Text" w:hAnsi="Helvetica Now Text" w:cs="Lao UI"/>
                <w:color w:val="455159"/>
              </w:rPr>
              <w:t xml:space="preserve"> la </w:t>
            </w:r>
            <w:proofErr w:type="spellStart"/>
            <w:r>
              <w:rPr>
                <w:rFonts w:ascii="Helvetica Now Text" w:hAnsi="Helvetica Now Text" w:cs="Lao UI"/>
                <w:color w:val="455159"/>
              </w:rPr>
              <w:t>eliminación</w:t>
            </w:r>
            <w:proofErr w:type="spellEnd"/>
            <w:r>
              <w:rPr>
                <w:rFonts w:ascii="Helvetica Now Text" w:hAnsi="Helvetica Now Text" w:cs="Lao UI"/>
                <w:color w:val="455159"/>
              </w:rPr>
              <w:t xml:space="preserve"> de la </w:t>
            </w:r>
            <w:proofErr w:type="spellStart"/>
            <w:r>
              <w:rPr>
                <w:rFonts w:ascii="Helvetica Now Text" w:hAnsi="Helvetica Now Text" w:cs="Lao UI"/>
                <w:color w:val="455159"/>
              </w:rPr>
              <w:t>violencia</w:t>
            </w:r>
            <w:proofErr w:type="spellEnd"/>
            <w:r>
              <w:rPr>
                <w:rFonts w:ascii="Helvetica Now Text" w:hAnsi="Helvetica Now Text" w:cs="Lao UI"/>
                <w:color w:val="455159"/>
              </w:rPr>
              <w:t xml:space="preserve"> contra las </w:t>
            </w:r>
            <w:proofErr w:type="spellStart"/>
            <w:r>
              <w:rPr>
                <w:rFonts w:ascii="Helvetica Now Text" w:hAnsi="Helvetica Now Text" w:cs="Lao UI"/>
                <w:color w:val="455159"/>
              </w:rPr>
              <w:t>mujere</w:t>
            </w:r>
            <w:r w:rsidRPr="003E72ED">
              <w:rPr>
                <w:rFonts w:ascii="Helvetica Now Text" w:hAnsi="Helvetica Now Text" w:cs="Lao UI"/>
              </w:rPr>
              <w:t>s</w:t>
            </w:r>
            <w:proofErr w:type="spellEnd"/>
            <w:r w:rsidRPr="003E72ED">
              <w:rPr>
                <w:rFonts w:ascii="Helvetica Now Text" w:hAnsi="Helvetica Now Text" w:cs="Lao UI"/>
              </w:rPr>
              <w:t xml:space="preserve">, 8 de </w:t>
            </w:r>
            <w:proofErr w:type="spellStart"/>
            <w:r w:rsidRPr="003E72ED">
              <w:rPr>
                <w:rFonts w:ascii="Helvetica Now Text" w:hAnsi="Helvetica Now Text" w:cs="Lao UI"/>
              </w:rPr>
              <w:t>marzo</w:t>
            </w:r>
            <w:proofErr w:type="spellEnd"/>
            <w:r w:rsidRPr="003E72ED">
              <w:rPr>
                <w:rFonts w:ascii="Helvetica Now Text" w:hAnsi="Helvetica Now Text" w:cs="Lao UI"/>
              </w:rPr>
              <w:t xml:space="preserve"> u </w:t>
            </w:r>
            <w:proofErr w:type="spellStart"/>
            <w:r w:rsidRPr="003E72ED">
              <w:rPr>
                <w:rFonts w:ascii="Helvetica Now Text" w:hAnsi="Helvetica Now Text" w:cs="Lao UI"/>
              </w:rPr>
              <w:t>otras</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fechas</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señaladas</w:t>
            </w:r>
            <w:proofErr w:type="spellEnd"/>
            <w:r w:rsidRPr="003E72ED">
              <w:rPr>
                <w:rFonts w:ascii="Helvetica Now Text" w:hAnsi="Helvetica Now Text" w:cs="Lao UI"/>
              </w:rPr>
              <w:t>.</w:t>
            </w:r>
          </w:p>
        </w:tc>
        <w:tc>
          <w:tcPr>
            <w:tcW w:w="2344" w:type="dxa"/>
            <w:vAlign w:val="center"/>
          </w:tcPr>
          <w:p w14:paraId="585EA144" w14:textId="77777777" w:rsidR="005C1BAD" w:rsidRPr="003E72ED" w:rsidRDefault="005C1BAD" w:rsidP="00031F82">
            <w:pPr>
              <w:pStyle w:val="AonBodyCopy"/>
              <w:rPr>
                <w:rFonts w:ascii="Helvetica Now Text" w:eastAsiaTheme="minorHAnsi" w:hAnsi="Helvetica Now Text" w:cs="Lao UI"/>
                <w:szCs w:val="22"/>
                <w:lang w:val="es-ES"/>
              </w:rPr>
            </w:pPr>
            <w:r>
              <w:rPr>
                <w:rFonts w:ascii="Helvetica Now Text" w:eastAsiaTheme="minorHAnsi" w:hAnsi="Helvetica Now Text" w:cs="Lao UI"/>
                <w:color w:val="455159"/>
                <w:lang w:val="es-ES"/>
              </w:rPr>
              <w:t>Evidencias campaña una vez realizada</w:t>
            </w:r>
          </w:p>
        </w:tc>
        <w:tc>
          <w:tcPr>
            <w:tcW w:w="3517" w:type="dxa"/>
            <w:vAlign w:val="center"/>
          </w:tcPr>
          <w:p w14:paraId="415D8EBC"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szCs w:val="22"/>
                <w:lang w:val="es-ES"/>
              </w:rPr>
              <w:t>RRHH</w:t>
            </w:r>
          </w:p>
          <w:p w14:paraId="3D39A4C1" w14:textId="77777777" w:rsidR="005C1BAD" w:rsidRPr="003E72ED" w:rsidRDefault="005C1BAD" w:rsidP="00031F82">
            <w:pPr>
              <w:pStyle w:val="AonBodyCopy"/>
              <w:spacing w:after="0"/>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67724D83"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r w:rsidR="005C1BAD" w:rsidRPr="008D0BB2" w14:paraId="7E72346F" w14:textId="77777777" w:rsidTr="00FD6CC4">
        <w:trPr>
          <w:trHeight w:val="496"/>
          <w:jc w:val="center"/>
        </w:trPr>
        <w:tc>
          <w:tcPr>
            <w:tcW w:w="700" w:type="dxa"/>
            <w:vAlign w:val="center"/>
          </w:tcPr>
          <w:p w14:paraId="5A69A79A" w14:textId="77777777" w:rsidR="005C1BAD" w:rsidRPr="003E72ED" w:rsidRDefault="005C1BAD" w:rsidP="00031F82">
            <w:pPr>
              <w:pStyle w:val="AonBodyCopy"/>
              <w:jc w:val="center"/>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lang w:val="es-ES"/>
              </w:rPr>
              <w:t>8.5</w:t>
            </w:r>
          </w:p>
        </w:tc>
        <w:tc>
          <w:tcPr>
            <w:tcW w:w="5211" w:type="dxa"/>
            <w:vAlign w:val="center"/>
          </w:tcPr>
          <w:p w14:paraId="224F9BB5" w14:textId="77777777" w:rsidR="005C1BAD" w:rsidRPr="00B44477" w:rsidRDefault="005C1BAD" w:rsidP="00031F82">
            <w:pPr>
              <w:pBdr>
                <w:top w:val="nil"/>
                <w:left w:val="nil"/>
                <w:bottom w:val="nil"/>
                <w:right w:val="nil"/>
                <w:between w:val="nil"/>
              </w:pBdr>
              <w:rPr>
                <w:rFonts w:ascii="Helvetica Now Text" w:hAnsi="Helvetica Now Text" w:cs="Lao UI"/>
                <w:color w:val="455159"/>
              </w:rPr>
            </w:pPr>
            <w:r w:rsidRPr="0017032D">
              <w:rPr>
                <w:rFonts w:ascii="Helvetica Now Text" w:hAnsi="Helvetica Now Text" w:cs="Lao UI"/>
                <w:color w:val="455159"/>
              </w:rPr>
              <w:t xml:space="preserve">Informar periódicamente a la plantilla sobre el desarrollo y resultados del Plan de Igualdad, </w:t>
            </w:r>
            <w:r>
              <w:rPr>
                <w:rFonts w:ascii="Helvetica Now Text" w:hAnsi="Helvetica Now Text" w:cs="Lao UI"/>
                <w:color w:val="455159"/>
              </w:rPr>
              <w:t>a través del Portal del Empleado</w:t>
            </w:r>
          </w:p>
        </w:tc>
        <w:tc>
          <w:tcPr>
            <w:tcW w:w="2344" w:type="dxa"/>
            <w:vAlign w:val="center"/>
          </w:tcPr>
          <w:p w14:paraId="631543A5" w14:textId="77777777" w:rsidR="005C1BAD" w:rsidRPr="003E72ED" w:rsidRDefault="005C1BAD" w:rsidP="00031F82">
            <w:pPr>
              <w:pStyle w:val="AonBodyCopy"/>
              <w:rPr>
                <w:rFonts w:ascii="Helvetica Now Text" w:eastAsiaTheme="minorHAnsi" w:hAnsi="Helvetica Now Text" w:cs="Lao UI"/>
                <w:szCs w:val="22"/>
                <w:lang w:val="es-ES"/>
              </w:rPr>
            </w:pPr>
            <w:r w:rsidRPr="0017032D">
              <w:rPr>
                <w:rFonts w:ascii="Helvetica Now Text" w:eastAsiaTheme="minorHAnsi" w:hAnsi="Helvetica Now Text" w:cs="Lao UI"/>
                <w:color w:val="455159"/>
                <w:lang w:val="es-ES"/>
              </w:rPr>
              <w:t>Evidencia de las comunicaciones</w:t>
            </w:r>
          </w:p>
        </w:tc>
        <w:tc>
          <w:tcPr>
            <w:tcW w:w="3517" w:type="dxa"/>
            <w:vAlign w:val="center"/>
          </w:tcPr>
          <w:p w14:paraId="41D1096D"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lang w:val="es-ES"/>
              </w:rPr>
              <w:t xml:space="preserve"> </w:t>
            </w:r>
            <w:r>
              <w:rPr>
                <w:rFonts w:ascii="Helvetica Now Text" w:eastAsiaTheme="minorHAnsi" w:hAnsi="Helvetica Now Text" w:cs="Lao UI"/>
                <w:b/>
                <w:bCs/>
                <w:color w:val="455159" w:themeColor="text2" w:themeShade="BF"/>
                <w:szCs w:val="22"/>
                <w:lang w:val="es-ES"/>
              </w:rPr>
              <w:t>RRHH</w:t>
            </w:r>
          </w:p>
          <w:p w14:paraId="0B637770" w14:textId="77777777" w:rsidR="005C1BAD" w:rsidRPr="003E72ED" w:rsidRDefault="005C1BAD" w:rsidP="00031F82">
            <w:pPr>
              <w:pStyle w:val="AonBodyCopy"/>
              <w:spacing w:after="0"/>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01E9B931"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5C1BAD" w:rsidRPr="008D0BB2" w14:paraId="4BA1F8EF" w14:textId="77777777" w:rsidTr="00FD6CC4">
        <w:trPr>
          <w:trHeight w:val="496"/>
          <w:jc w:val="center"/>
        </w:trPr>
        <w:tc>
          <w:tcPr>
            <w:tcW w:w="700" w:type="dxa"/>
            <w:vAlign w:val="center"/>
          </w:tcPr>
          <w:p w14:paraId="7E5289E6" w14:textId="77777777" w:rsidR="005C1BAD" w:rsidRPr="003E72ED" w:rsidRDefault="005C1BAD" w:rsidP="00031F82">
            <w:pPr>
              <w:pStyle w:val="AonBodyCopy"/>
              <w:jc w:val="center"/>
              <w:rPr>
                <w:rFonts w:ascii="Helvetica Now Text" w:eastAsiaTheme="minorHAnsi" w:hAnsi="Helvetica Now Text" w:cs="Lao UI"/>
                <w:b/>
                <w:bCs/>
                <w:szCs w:val="22"/>
                <w:lang w:val="es-ES"/>
              </w:rPr>
            </w:pPr>
            <w:r>
              <w:rPr>
                <w:rFonts w:ascii="Helvetica Now Text" w:eastAsiaTheme="minorHAnsi" w:hAnsi="Helvetica Now Text" w:cs="Lao UI"/>
                <w:b/>
                <w:bCs/>
                <w:color w:val="455159"/>
                <w:lang w:val="es-ES"/>
              </w:rPr>
              <w:t>8.6</w:t>
            </w:r>
          </w:p>
        </w:tc>
        <w:tc>
          <w:tcPr>
            <w:tcW w:w="5211" w:type="dxa"/>
            <w:vAlign w:val="center"/>
          </w:tcPr>
          <w:p w14:paraId="3F812BF9" w14:textId="5F217C42" w:rsidR="005C1BAD" w:rsidRPr="003E72ED" w:rsidRDefault="005C1BAD" w:rsidP="00031F82">
            <w:pPr>
              <w:pStyle w:val="AonBodyCopy"/>
              <w:rPr>
                <w:rFonts w:ascii="Helvetica Now Text" w:eastAsiaTheme="minorHAnsi" w:hAnsi="Helvetica Now Text" w:cs="Lao UI"/>
                <w:szCs w:val="22"/>
                <w:lang w:val="es-ES"/>
              </w:rPr>
            </w:pPr>
            <w:proofErr w:type="spellStart"/>
            <w:r>
              <w:rPr>
                <w:rFonts w:ascii="Helvetica Now Text" w:hAnsi="Helvetica Now Text" w:cs="Lao UI"/>
                <w:color w:val="455159"/>
              </w:rPr>
              <w:t>Visibilizar</w:t>
            </w:r>
            <w:proofErr w:type="spellEnd"/>
            <w:r>
              <w:rPr>
                <w:rFonts w:ascii="Helvetica Now Text" w:hAnsi="Helvetica Now Text" w:cs="Lao UI"/>
                <w:color w:val="455159"/>
              </w:rPr>
              <w:t xml:space="preserve">, a </w:t>
            </w:r>
            <w:proofErr w:type="spellStart"/>
            <w:r>
              <w:rPr>
                <w:rFonts w:ascii="Helvetica Now Text" w:hAnsi="Helvetica Now Text" w:cs="Lao UI"/>
                <w:color w:val="455159"/>
              </w:rPr>
              <w:t>través</w:t>
            </w:r>
            <w:proofErr w:type="spellEnd"/>
            <w:r>
              <w:rPr>
                <w:rFonts w:ascii="Helvetica Now Text" w:hAnsi="Helvetica Now Text" w:cs="Lao UI"/>
                <w:color w:val="455159"/>
              </w:rPr>
              <w:t xml:space="preserve"> de </w:t>
            </w:r>
            <w:proofErr w:type="spellStart"/>
            <w:r>
              <w:rPr>
                <w:rFonts w:ascii="Helvetica Now Text" w:hAnsi="Helvetica Now Text" w:cs="Lao UI"/>
                <w:color w:val="455159"/>
              </w:rPr>
              <w:t>los</w:t>
            </w:r>
            <w:proofErr w:type="spellEnd"/>
            <w:r>
              <w:rPr>
                <w:rFonts w:ascii="Helvetica Now Text" w:hAnsi="Helvetica Now Text" w:cs="Lao UI"/>
                <w:color w:val="455159"/>
              </w:rPr>
              <w:t xml:space="preserve"> canales de </w:t>
            </w:r>
            <w:proofErr w:type="spellStart"/>
            <w:r>
              <w:rPr>
                <w:rFonts w:ascii="Helvetica Now Text" w:hAnsi="Helvetica Now Text" w:cs="Lao UI"/>
                <w:color w:val="455159"/>
              </w:rPr>
              <w:t>comunicación</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internos</w:t>
            </w:r>
            <w:proofErr w:type="spellEnd"/>
            <w:r>
              <w:rPr>
                <w:rFonts w:ascii="Helvetica Now Text" w:hAnsi="Helvetica Now Text" w:cs="Lao UI"/>
                <w:color w:val="455159"/>
              </w:rPr>
              <w:t xml:space="preserve"> y </w:t>
            </w:r>
            <w:proofErr w:type="spellStart"/>
            <w:r>
              <w:rPr>
                <w:rFonts w:ascii="Helvetica Now Text" w:hAnsi="Helvetica Now Text" w:cs="Lao UI"/>
                <w:color w:val="455159"/>
              </w:rPr>
              <w:t>externos</w:t>
            </w:r>
            <w:proofErr w:type="spellEnd"/>
            <w:r>
              <w:rPr>
                <w:rFonts w:ascii="Helvetica Now Text" w:hAnsi="Helvetica Now Text" w:cs="Lao UI"/>
                <w:color w:val="455159"/>
              </w:rPr>
              <w:t xml:space="preserve">, la </w:t>
            </w:r>
            <w:proofErr w:type="spellStart"/>
            <w:r>
              <w:rPr>
                <w:rFonts w:ascii="Helvetica Now Text" w:hAnsi="Helvetica Now Text" w:cs="Lao UI"/>
                <w:color w:val="455159"/>
              </w:rPr>
              <w:t>participación</w:t>
            </w:r>
            <w:proofErr w:type="spellEnd"/>
            <w:r>
              <w:rPr>
                <w:rFonts w:ascii="Helvetica Now Text" w:hAnsi="Helvetica Now Text" w:cs="Lao UI"/>
                <w:color w:val="455159"/>
              </w:rPr>
              <w:t xml:space="preserve"> de </w:t>
            </w:r>
            <w:r w:rsidR="006055BF">
              <w:rPr>
                <w:rFonts w:ascii="Helvetica Now Text" w:hAnsi="Helvetica Now Text" w:cs="Lao UI"/>
                <w:color w:val="455159"/>
              </w:rPr>
              <w:t>TPA</w:t>
            </w:r>
            <w:r>
              <w:rPr>
                <w:rFonts w:ascii="Helvetica Now Text" w:hAnsi="Helvetica Now Text" w:cs="Lao UI"/>
                <w:color w:val="455159"/>
              </w:rPr>
              <w:t xml:space="preserve"> en </w:t>
            </w:r>
            <w:proofErr w:type="spellStart"/>
            <w:r>
              <w:rPr>
                <w:rFonts w:ascii="Helvetica Now Text" w:hAnsi="Helvetica Now Text" w:cs="Lao UI"/>
                <w:color w:val="455159"/>
              </w:rPr>
              <w:t>iniciativas</w:t>
            </w:r>
            <w:proofErr w:type="spellEnd"/>
            <w:r>
              <w:rPr>
                <w:rFonts w:ascii="Helvetica Now Text" w:hAnsi="Helvetica Now Text" w:cs="Lao UI"/>
                <w:color w:val="455159"/>
              </w:rPr>
              <w:t xml:space="preserve"> de </w:t>
            </w:r>
            <w:proofErr w:type="spellStart"/>
            <w:r>
              <w:rPr>
                <w:rFonts w:ascii="Helvetica Now Text" w:hAnsi="Helvetica Now Text" w:cs="Lao UI"/>
                <w:color w:val="455159"/>
              </w:rPr>
              <w:t>promoción</w:t>
            </w:r>
            <w:proofErr w:type="spellEnd"/>
            <w:r>
              <w:rPr>
                <w:rFonts w:ascii="Helvetica Now Text" w:hAnsi="Helvetica Now Text" w:cs="Lao UI"/>
                <w:color w:val="455159"/>
              </w:rPr>
              <w:t xml:space="preserve"> y </w:t>
            </w:r>
            <w:proofErr w:type="spellStart"/>
            <w:r>
              <w:rPr>
                <w:rFonts w:ascii="Helvetica Now Text" w:hAnsi="Helvetica Now Text" w:cs="Lao UI"/>
                <w:color w:val="455159"/>
              </w:rPr>
              <w:t>fomento</w:t>
            </w:r>
            <w:proofErr w:type="spellEnd"/>
            <w:r>
              <w:rPr>
                <w:rFonts w:ascii="Helvetica Now Text" w:hAnsi="Helvetica Now Text" w:cs="Lao UI"/>
                <w:color w:val="455159"/>
              </w:rPr>
              <w:t xml:space="preserve"> de la </w:t>
            </w:r>
            <w:proofErr w:type="spellStart"/>
            <w:r>
              <w:rPr>
                <w:rFonts w:ascii="Helvetica Now Text" w:hAnsi="Helvetica Now Text" w:cs="Lao UI"/>
                <w:color w:val="455159"/>
              </w:rPr>
              <w:t>igualdad</w:t>
            </w:r>
            <w:proofErr w:type="spellEnd"/>
            <w:r>
              <w:rPr>
                <w:rFonts w:ascii="Helvetica Now Text" w:hAnsi="Helvetica Now Text" w:cs="Lao UI"/>
                <w:color w:val="455159"/>
              </w:rPr>
              <w:t>.</w:t>
            </w:r>
          </w:p>
        </w:tc>
        <w:tc>
          <w:tcPr>
            <w:tcW w:w="2344" w:type="dxa"/>
            <w:vAlign w:val="center"/>
          </w:tcPr>
          <w:p w14:paraId="5980CD31" w14:textId="77777777" w:rsidR="005C1BAD" w:rsidRPr="003E72ED" w:rsidRDefault="005C1BAD" w:rsidP="00031F82">
            <w:pPr>
              <w:pStyle w:val="AonBodyCopy"/>
              <w:rPr>
                <w:rFonts w:ascii="Helvetica Now Text" w:eastAsiaTheme="minorHAnsi" w:hAnsi="Helvetica Now Text" w:cs="Lao UI"/>
                <w:szCs w:val="22"/>
                <w:lang w:val="es-ES"/>
              </w:rPr>
            </w:pPr>
            <w:r>
              <w:rPr>
                <w:rFonts w:ascii="Helvetica Now Text" w:eastAsiaTheme="minorHAnsi" w:hAnsi="Helvetica Now Text" w:cs="Lao UI"/>
                <w:color w:val="455159"/>
                <w:lang w:val="es-ES"/>
              </w:rPr>
              <w:t>Evidencias de divulgación</w:t>
            </w:r>
          </w:p>
        </w:tc>
        <w:tc>
          <w:tcPr>
            <w:tcW w:w="3517" w:type="dxa"/>
            <w:vAlign w:val="center"/>
          </w:tcPr>
          <w:p w14:paraId="3D4CB38F"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lang w:val="es-ES"/>
              </w:rPr>
              <w:t xml:space="preserve"> </w:t>
            </w:r>
          </w:p>
          <w:p w14:paraId="429137DC" w14:textId="77777777" w:rsidR="005C1BAD" w:rsidRPr="003E72ED" w:rsidRDefault="005C1BAD" w:rsidP="00031F82">
            <w:pPr>
              <w:pStyle w:val="AonBodyCopy"/>
              <w:spacing w:after="0"/>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5818D4A1"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bl>
    <w:p w14:paraId="491FAFF4" w14:textId="58EBFBEA" w:rsidR="00F04C70" w:rsidRPr="00F04C70" w:rsidRDefault="00F04C70" w:rsidP="009F7BF9"/>
    <w:bookmarkEnd w:id="28"/>
    <w:bookmarkEnd w:id="29"/>
    <w:p w14:paraId="303FF5A1" w14:textId="0C12AABA" w:rsidR="00F5444D" w:rsidRPr="002A60CE" w:rsidRDefault="00F5444D" w:rsidP="009F7BF9">
      <w:pPr>
        <w:rPr>
          <w:rFonts w:ascii="Lao UI" w:eastAsiaTheme="majorEastAsia" w:hAnsi="Lao UI" w:cs="Lao UI"/>
          <w:b/>
          <w:color w:val="000000" w:themeColor="text1"/>
          <w:sz w:val="26"/>
          <w:szCs w:val="26"/>
        </w:rPr>
        <w:sectPr w:rsidR="00F5444D" w:rsidRPr="002A60CE" w:rsidSect="005C1BAD">
          <w:footerReference w:type="first" r:id="rId15"/>
          <w:pgSz w:w="16838" w:h="11906" w:orient="landscape"/>
          <w:pgMar w:top="680" w:right="680" w:bottom="680" w:left="680" w:header="709" w:footer="709" w:gutter="0"/>
          <w:cols w:space="708"/>
          <w:titlePg/>
          <w:docGrid w:linePitch="360"/>
        </w:sectPr>
      </w:pPr>
    </w:p>
    <w:p w14:paraId="7ECA0EF2" w14:textId="3E797785" w:rsidR="00484643" w:rsidRPr="004A7D82" w:rsidRDefault="00D91913" w:rsidP="009F7BF9">
      <w:pPr>
        <w:pStyle w:val="Ttulo1"/>
        <w:numPr>
          <w:ilvl w:val="0"/>
          <w:numId w:val="11"/>
        </w:numPr>
        <w:rPr>
          <w:rFonts w:ascii="Helvetica Now Text" w:hAnsi="Helvetica Now Text" w:cs="Lao UI"/>
          <w:b/>
          <w:color w:val="auto"/>
        </w:rPr>
      </w:pPr>
      <w:bookmarkStart w:id="34" w:name="_Toc62898341"/>
      <w:bookmarkStart w:id="35" w:name="_Toc143698006"/>
      <w:r w:rsidRPr="004A7D82">
        <w:rPr>
          <w:rFonts w:ascii="Helvetica Now Text" w:hAnsi="Helvetica Now Text" w:cs="Lao UI"/>
          <w:b/>
          <w:color w:val="auto"/>
        </w:rPr>
        <w:lastRenderedPageBreak/>
        <w:t>SEGUIMIENTO Y EVALUACIÓN</w:t>
      </w:r>
      <w:bookmarkEnd w:id="34"/>
      <w:bookmarkEnd w:id="35"/>
    </w:p>
    <w:p w14:paraId="19CC9546" w14:textId="44CE14FF" w:rsidR="002A7A47" w:rsidRPr="00313D29" w:rsidRDefault="005B20E4"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En este apartado se definen los criterios, la periodicidad y la metodología a seguir para realizar el seguimiento</w:t>
      </w:r>
      <w:r w:rsidR="00A8607B" w:rsidRPr="00313D29">
        <w:rPr>
          <w:rFonts w:ascii="Helvetica Now Text" w:hAnsi="Helvetica Now Text" w:cs="Lao UI"/>
          <w:color w:val="455159" w:themeColor="text2" w:themeShade="BF"/>
        </w:rPr>
        <w:t xml:space="preserve"> y evaluación</w:t>
      </w:r>
      <w:r w:rsidRPr="00313D29">
        <w:rPr>
          <w:rFonts w:ascii="Helvetica Now Text" w:hAnsi="Helvetica Now Text" w:cs="Lao UI"/>
          <w:color w:val="455159" w:themeColor="text2" w:themeShade="BF"/>
        </w:rPr>
        <w:t xml:space="preserve"> del Plan de Igualdad de </w:t>
      </w:r>
      <w:r w:rsidR="006055BF">
        <w:rPr>
          <w:rFonts w:ascii="Helvetica Now Text" w:hAnsi="Helvetica Now Text" w:cs="Lao UI"/>
          <w:color w:val="455159" w:themeColor="text2" w:themeShade="BF"/>
        </w:rPr>
        <w:t>TPA</w:t>
      </w:r>
      <w:r w:rsidR="001520F2" w:rsidRPr="00313D29">
        <w:rPr>
          <w:rFonts w:ascii="Helvetica Now Text" w:hAnsi="Helvetica Now Text" w:cs="Lao UI"/>
          <w:color w:val="455159" w:themeColor="text2" w:themeShade="BF"/>
        </w:rPr>
        <w:t xml:space="preserve">, durante los próximos 4 año de vigencia. </w:t>
      </w:r>
    </w:p>
    <w:p w14:paraId="652DF1A3" w14:textId="4588525D" w:rsidR="00A8607B" w:rsidRPr="00313D29" w:rsidRDefault="001520F2"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L</w:t>
      </w:r>
      <w:r w:rsidR="005B20E4" w:rsidRPr="00313D29">
        <w:rPr>
          <w:rFonts w:ascii="Helvetica Now Text" w:hAnsi="Helvetica Now Text" w:cs="Lao UI"/>
          <w:color w:val="455159" w:themeColor="text2" w:themeShade="BF"/>
        </w:rPr>
        <w:t xml:space="preserve">a Comisión Negociadora del presente Plan </w:t>
      </w:r>
      <w:r w:rsidRPr="00313D29">
        <w:rPr>
          <w:rFonts w:ascii="Helvetica Now Text" w:hAnsi="Helvetica Now Text" w:cs="Lao UI"/>
          <w:color w:val="455159" w:themeColor="text2" w:themeShade="BF"/>
        </w:rPr>
        <w:t>considera que el sistema definido a continuación es el más adecuado</w:t>
      </w:r>
      <w:r w:rsidR="005B20E4" w:rsidRPr="00313D29">
        <w:rPr>
          <w:rFonts w:ascii="Helvetica Now Text" w:hAnsi="Helvetica Now Text" w:cs="Lao UI"/>
          <w:color w:val="455159" w:themeColor="text2" w:themeShade="BF"/>
        </w:rPr>
        <w:t xml:space="preserve"> a la luz de los objetivos y el calendario de </w:t>
      </w:r>
      <w:r w:rsidRPr="00313D29">
        <w:rPr>
          <w:rFonts w:ascii="Helvetica Now Text" w:hAnsi="Helvetica Now Text" w:cs="Lao UI"/>
          <w:color w:val="455159" w:themeColor="text2" w:themeShade="BF"/>
        </w:rPr>
        <w:t>implantación</w:t>
      </w:r>
      <w:r w:rsidR="005B20E4" w:rsidRPr="00313D29">
        <w:rPr>
          <w:rFonts w:ascii="Helvetica Now Text" w:hAnsi="Helvetica Now Text" w:cs="Lao UI"/>
          <w:color w:val="455159" w:themeColor="text2" w:themeShade="BF"/>
        </w:rPr>
        <w:t xml:space="preserve"> de las medidas indicado</w:t>
      </w:r>
      <w:r w:rsidRPr="00313D29">
        <w:rPr>
          <w:rFonts w:ascii="Helvetica Now Text" w:hAnsi="Helvetica Now Text" w:cs="Lao UI"/>
          <w:color w:val="455159" w:themeColor="text2" w:themeShade="BF"/>
        </w:rPr>
        <w:t>s</w:t>
      </w:r>
      <w:r w:rsidR="005B20E4" w:rsidRPr="00313D29">
        <w:rPr>
          <w:rFonts w:ascii="Helvetica Now Text" w:hAnsi="Helvetica Now Text" w:cs="Lao UI"/>
          <w:color w:val="455159" w:themeColor="text2" w:themeShade="BF"/>
        </w:rPr>
        <w:t xml:space="preserve"> anteriormente, tal y como establece el artículo 9 del RD 901/2020, de 13 de octubre, sobre Planes de Igualdad </w:t>
      </w:r>
      <w:r w:rsidR="008E7620" w:rsidRPr="00313D29">
        <w:rPr>
          <w:rFonts w:ascii="Helvetica Now Text" w:hAnsi="Helvetica Now Text" w:cs="Lao UI"/>
          <w:color w:val="455159" w:themeColor="text2" w:themeShade="BF"/>
        </w:rPr>
        <w:t>y su</w:t>
      </w:r>
      <w:r w:rsidR="005B20E4" w:rsidRPr="00313D29">
        <w:rPr>
          <w:rFonts w:ascii="Helvetica Now Text" w:hAnsi="Helvetica Now Text" w:cs="Lao UI"/>
          <w:color w:val="455159" w:themeColor="text2" w:themeShade="BF"/>
        </w:rPr>
        <w:t xml:space="preserve"> registro</w:t>
      </w:r>
      <w:r w:rsidRPr="00313D29">
        <w:rPr>
          <w:rFonts w:ascii="Helvetica Now Text" w:hAnsi="Helvetica Now Text" w:cs="Lao UI"/>
          <w:color w:val="455159" w:themeColor="text2" w:themeShade="BF"/>
        </w:rPr>
        <w:t>.</w:t>
      </w:r>
    </w:p>
    <w:p w14:paraId="7DFBD782" w14:textId="341F0E14" w:rsidR="000E7B4B" w:rsidRPr="00313D29" w:rsidRDefault="005F4E48"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A efectos de clarificar los conceptos y de definir de antemano el trabajo de la Comisión de Seguimiento, debemos diferenciar </w:t>
      </w:r>
      <w:r w:rsidR="000E7B4B" w:rsidRPr="00313D29">
        <w:rPr>
          <w:rFonts w:ascii="Helvetica Now Text" w:hAnsi="Helvetica Now Text" w:cs="Lao UI"/>
          <w:color w:val="455159" w:themeColor="text2" w:themeShade="BF"/>
        </w:rPr>
        <w:t>dos formatos de revisión del Plan de Igualdad.</w:t>
      </w:r>
    </w:p>
    <w:p w14:paraId="38A10466" w14:textId="6F7B9826" w:rsidR="000E7B4B" w:rsidRPr="00313D29" w:rsidRDefault="000E7B4B" w:rsidP="009F7BF9">
      <w:pPr>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Revisión de Seguimiento:</w:t>
      </w:r>
      <w:r w:rsidRPr="00313D29">
        <w:rPr>
          <w:rFonts w:ascii="Helvetica Now Text" w:hAnsi="Helvetica Now Text" w:cs="Lao UI"/>
          <w:color w:val="455159" w:themeColor="text2" w:themeShade="BF"/>
        </w:rPr>
        <w:t xml:space="preserve"> El seguimiento consistirá en comprobar el grado de desarrollo y consecución de los objetivos y medidas pactadas en el Plan de Igualdad (apartado 5</w:t>
      </w:r>
      <w:r w:rsidR="00BB5047" w:rsidRPr="00313D29">
        <w:rPr>
          <w:rFonts w:ascii="Helvetica Now Text" w:hAnsi="Helvetica Now Text" w:cs="Lao UI"/>
          <w:color w:val="455159" w:themeColor="text2" w:themeShade="BF"/>
        </w:rPr>
        <w:t xml:space="preserve"> y 6</w:t>
      </w:r>
      <w:r w:rsidRPr="00313D29">
        <w:rPr>
          <w:rFonts w:ascii="Helvetica Now Text" w:hAnsi="Helvetica Now Text" w:cs="Lao UI"/>
          <w:color w:val="455159" w:themeColor="text2" w:themeShade="BF"/>
        </w:rPr>
        <w:t>), conforme al calendario pactado en el mismo, con el fin de introducir correcciones en el caso de existir desviaciones.</w:t>
      </w:r>
    </w:p>
    <w:p w14:paraId="0569DEA9" w14:textId="5AB952FD" w:rsidR="000E7B4B" w:rsidRPr="00313D29" w:rsidRDefault="000E7B4B" w:rsidP="009F7BF9">
      <w:pPr>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 xml:space="preserve">Revisión de Evaluación: </w:t>
      </w:r>
      <w:r w:rsidRPr="00313D29">
        <w:rPr>
          <w:rFonts w:ascii="Helvetica Now Text" w:hAnsi="Helvetica Now Text" w:cs="Lao UI"/>
          <w:color w:val="455159" w:themeColor="text2" w:themeShade="BF"/>
        </w:rPr>
        <w:t>La evaluación del Plan de Igualdad consistirá en una revisión más profunda, en la que se valore la efectividad de las medidas pactadas en función de sus resultados</w:t>
      </w:r>
      <w:r w:rsidR="00E74BE1" w:rsidRPr="00313D29">
        <w:rPr>
          <w:rFonts w:ascii="Helvetica Now Text" w:hAnsi="Helvetica Now Text" w:cs="Lao UI"/>
          <w:color w:val="455159" w:themeColor="text2" w:themeShade="BF"/>
        </w:rPr>
        <w:t xml:space="preserve"> y la evolución del Diagnóstico de igualdad de la empresa.</w:t>
      </w:r>
    </w:p>
    <w:p w14:paraId="5F1ED0AA" w14:textId="77777777" w:rsidR="009816CE" w:rsidRPr="00A00F07" w:rsidRDefault="009816CE" w:rsidP="009F7BF9">
      <w:pPr>
        <w:rPr>
          <w:rFonts w:ascii="Helvetica Now Text" w:hAnsi="Helvetica Now Text" w:cs="Lao UI"/>
        </w:rPr>
      </w:pPr>
    </w:p>
    <w:p w14:paraId="0ECAF02B" w14:textId="12C6FBF5" w:rsidR="009816CE" w:rsidRPr="00313D29" w:rsidRDefault="009816CE" w:rsidP="009F7BF9">
      <w:pPr>
        <w:pStyle w:val="Ttulo2"/>
        <w:pBdr>
          <w:bottom w:val="single" w:sz="6" w:space="1" w:color="auto"/>
        </w:pBdr>
        <w:rPr>
          <w:rFonts w:ascii="Helvetica Now Text" w:hAnsi="Helvetica Now Text" w:cs="Lao UI"/>
          <w:b/>
          <w:color w:val="auto"/>
          <w:sz w:val="24"/>
          <w:szCs w:val="24"/>
        </w:rPr>
      </w:pPr>
      <w:bookmarkStart w:id="36" w:name="_Toc62898343"/>
      <w:bookmarkStart w:id="37" w:name="_Toc143698007"/>
      <w:r w:rsidRPr="00313D29">
        <w:rPr>
          <w:rFonts w:ascii="Helvetica Now Text" w:hAnsi="Helvetica Now Text" w:cs="Lao UI"/>
          <w:b/>
          <w:color w:val="auto"/>
          <w:sz w:val="24"/>
          <w:szCs w:val="24"/>
        </w:rPr>
        <w:t>COMPOSICIÓN Y FUNCIONAMIENTO DE LA COMISIÓN</w:t>
      </w:r>
      <w:bookmarkEnd w:id="36"/>
      <w:r w:rsidRPr="00313D29">
        <w:rPr>
          <w:rFonts w:ascii="Helvetica Now Text" w:hAnsi="Helvetica Now Text" w:cs="Lao UI"/>
          <w:b/>
          <w:color w:val="auto"/>
          <w:sz w:val="24"/>
          <w:szCs w:val="24"/>
        </w:rPr>
        <w:t xml:space="preserve"> DE SEGUIMIENTO</w:t>
      </w:r>
      <w:bookmarkEnd w:id="37"/>
    </w:p>
    <w:p w14:paraId="4B95F466" w14:textId="789EFB4F" w:rsidR="009816CE" w:rsidRPr="00313D29" w:rsidRDefault="009816CE" w:rsidP="009F7BF9">
      <w:p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 xml:space="preserve">COMPOSICIÓN </w:t>
      </w:r>
    </w:p>
    <w:p w14:paraId="4062C5D2" w14:textId="28587596" w:rsidR="005D0C7D" w:rsidRPr="00313D29" w:rsidRDefault="00351507" w:rsidP="009F7BF9">
      <w:pPr>
        <w:rPr>
          <w:rFonts w:ascii="Helvetica Now Text" w:hAnsi="Helvetica Now Text" w:cs="Lao UI"/>
          <w:color w:val="455159" w:themeColor="text2" w:themeShade="BF"/>
        </w:rPr>
      </w:pPr>
      <w:r>
        <w:rPr>
          <w:rFonts w:ascii="Helvetica Now Text" w:hAnsi="Helvetica Now Text" w:cs="Lao UI"/>
          <w:color w:val="455159" w:themeColor="text2" w:themeShade="BF"/>
        </w:rPr>
        <w:t>Se acordará la constitución de</w:t>
      </w:r>
      <w:r w:rsidR="005D0C7D" w:rsidRPr="00313D29">
        <w:rPr>
          <w:rFonts w:ascii="Helvetica Now Text" w:hAnsi="Helvetica Now Text" w:cs="Lao UI"/>
          <w:color w:val="455159" w:themeColor="text2" w:themeShade="BF"/>
        </w:rPr>
        <w:t xml:space="preserve"> </w:t>
      </w:r>
      <w:r w:rsidR="0032306C" w:rsidRPr="00313D29">
        <w:rPr>
          <w:rFonts w:ascii="Helvetica Now Text" w:hAnsi="Helvetica Now Text" w:cs="Lao UI"/>
          <w:color w:val="455159" w:themeColor="text2" w:themeShade="BF"/>
        </w:rPr>
        <w:t xml:space="preserve">una </w:t>
      </w:r>
      <w:r w:rsidR="005D0C7D" w:rsidRPr="00313D29">
        <w:rPr>
          <w:rFonts w:ascii="Helvetica Now Text" w:hAnsi="Helvetica Now Text" w:cs="Lao UI"/>
          <w:b/>
          <w:bCs/>
          <w:color w:val="455159" w:themeColor="text2" w:themeShade="BF"/>
        </w:rPr>
        <w:t xml:space="preserve">Comisión de Seguimiento y Evaluación </w:t>
      </w:r>
      <w:r w:rsidR="0032306C" w:rsidRPr="00313D29">
        <w:rPr>
          <w:rFonts w:ascii="Helvetica Now Text" w:hAnsi="Helvetica Now Text" w:cs="Lao UI"/>
          <w:b/>
          <w:bCs/>
          <w:color w:val="455159" w:themeColor="text2" w:themeShade="BF"/>
        </w:rPr>
        <w:t>para el</w:t>
      </w:r>
      <w:r w:rsidR="005D0C7D" w:rsidRPr="00313D29">
        <w:rPr>
          <w:rFonts w:ascii="Helvetica Now Text" w:hAnsi="Helvetica Now Text" w:cs="Lao UI"/>
          <w:b/>
          <w:bCs/>
          <w:color w:val="455159" w:themeColor="text2" w:themeShade="BF"/>
        </w:rPr>
        <w:t xml:space="preserve"> Plan de Igualdad</w:t>
      </w:r>
      <w:r w:rsidR="0032306C" w:rsidRPr="00313D29">
        <w:rPr>
          <w:rFonts w:ascii="Helvetica Now Text" w:hAnsi="Helvetica Now Text" w:cs="Lao UI"/>
          <w:b/>
          <w:bCs/>
          <w:color w:val="455159" w:themeColor="text2" w:themeShade="BF"/>
        </w:rPr>
        <w:t xml:space="preserve"> de </w:t>
      </w:r>
      <w:r w:rsidR="006055BF">
        <w:rPr>
          <w:rFonts w:ascii="Helvetica Now Text" w:hAnsi="Helvetica Now Text" w:cs="Lao UI"/>
          <w:b/>
          <w:bCs/>
          <w:color w:val="455159" w:themeColor="text2" w:themeShade="BF"/>
        </w:rPr>
        <w:t>TPA</w:t>
      </w:r>
      <w:r w:rsidR="005D0C7D" w:rsidRPr="00313D29">
        <w:rPr>
          <w:rFonts w:ascii="Helvetica Now Text" w:hAnsi="Helvetica Now Text" w:cs="Lao UI"/>
          <w:b/>
          <w:bCs/>
          <w:color w:val="455159" w:themeColor="text2" w:themeShade="BF"/>
        </w:rPr>
        <w:t>,</w:t>
      </w:r>
      <w:r w:rsidR="005D0C7D" w:rsidRPr="00313D29">
        <w:rPr>
          <w:rFonts w:ascii="Helvetica Now Text" w:hAnsi="Helvetica Now Text" w:cs="Lao UI"/>
          <w:color w:val="455159" w:themeColor="text2" w:themeShade="BF"/>
        </w:rPr>
        <w:t xml:space="preserve"> </w:t>
      </w:r>
      <w:r w:rsidR="0032306C" w:rsidRPr="00313D29">
        <w:rPr>
          <w:rFonts w:ascii="Helvetica Now Text" w:hAnsi="Helvetica Now Text" w:cs="Lao UI"/>
          <w:color w:val="455159" w:themeColor="text2" w:themeShade="BF"/>
        </w:rPr>
        <w:t xml:space="preserve">en cumplimiento de los artículos </w:t>
      </w:r>
      <w:r w:rsidR="005D0C7D" w:rsidRPr="00313D29">
        <w:rPr>
          <w:rFonts w:ascii="Helvetica Now Text" w:hAnsi="Helvetica Now Text" w:cs="Lao UI"/>
          <w:color w:val="455159" w:themeColor="text2" w:themeShade="BF"/>
        </w:rPr>
        <w:t>9.5 y 9.6 del RD 901/2020, de 13 de octubre, por el que se regulan los planes de igualdad y su registro.</w:t>
      </w:r>
      <w:r w:rsidR="009816CE" w:rsidRPr="00313D29">
        <w:rPr>
          <w:rFonts w:ascii="Helvetica Now Text" w:hAnsi="Helvetica Now Text" w:cs="Lao UI"/>
          <w:color w:val="455159" w:themeColor="text2" w:themeShade="BF"/>
        </w:rPr>
        <w:t xml:space="preserve"> </w:t>
      </w:r>
    </w:p>
    <w:p w14:paraId="7CF47B7F" w14:textId="08CBAFB0" w:rsidR="0032306C" w:rsidRPr="00313D29" w:rsidRDefault="005D0C7D" w:rsidP="009F7BF9">
      <w:pPr>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Formarán parte de esta Comisión las personas designadas por acuerdo de la Comisión Negociadora, en calidad de Representante Legales de las Personas Trabajadoras de </w:t>
      </w:r>
      <w:r w:rsidR="006055BF">
        <w:rPr>
          <w:rFonts w:ascii="Helvetica Now Text" w:hAnsi="Helvetica Now Text" w:cs="Lao UI"/>
          <w:color w:val="455159" w:themeColor="text2" w:themeShade="BF"/>
        </w:rPr>
        <w:t>TPA</w:t>
      </w:r>
      <w:r w:rsidR="00B80C50" w:rsidRPr="00313D29">
        <w:rPr>
          <w:rFonts w:ascii="Helvetica Now Text" w:hAnsi="Helvetica Now Text" w:cs="Lao UI"/>
          <w:color w:val="455159" w:themeColor="text2" w:themeShade="BF"/>
        </w:rPr>
        <w:t>.</w:t>
      </w:r>
    </w:p>
    <w:p w14:paraId="6B18766C" w14:textId="77777777" w:rsidR="00351507" w:rsidRDefault="00351507" w:rsidP="009F7BF9">
      <w:pPr>
        <w:tabs>
          <w:tab w:val="left" w:pos="8080"/>
        </w:tabs>
        <w:spacing w:line="276" w:lineRule="auto"/>
        <w:ind w:right="-1"/>
        <w:rPr>
          <w:rFonts w:ascii="Helvetica Now Text" w:hAnsi="Helvetica Now Text" w:cs="Lao UI"/>
          <w:color w:val="455159" w:themeColor="text2" w:themeShade="BF"/>
        </w:rPr>
      </w:pPr>
    </w:p>
    <w:p w14:paraId="20F0FED4" w14:textId="0E382B31" w:rsidR="005D0C7D" w:rsidRPr="00313D29" w:rsidRDefault="005D0C7D" w:rsidP="009F7BF9">
      <w:pPr>
        <w:tabs>
          <w:tab w:val="left" w:pos="8080"/>
        </w:tabs>
        <w:spacing w:line="276" w:lineRule="auto"/>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Comisión </w:t>
      </w:r>
      <w:r w:rsidR="0032306C" w:rsidRPr="00313D29">
        <w:rPr>
          <w:rFonts w:ascii="Helvetica Now Text" w:hAnsi="Helvetica Now Text" w:cs="Lao UI"/>
          <w:color w:val="455159" w:themeColor="text2" w:themeShade="BF"/>
        </w:rPr>
        <w:t>se compon</w:t>
      </w:r>
      <w:r w:rsidR="00351507">
        <w:rPr>
          <w:rFonts w:ascii="Helvetica Now Text" w:hAnsi="Helvetica Now Text" w:cs="Lao UI"/>
          <w:color w:val="455159" w:themeColor="text2" w:themeShade="BF"/>
        </w:rPr>
        <w:t>drá</w:t>
      </w:r>
      <w:r w:rsidR="0032306C" w:rsidRPr="00313D29">
        <w:rPr>
          <w:rFonts w:ascii="Helvetica Now Text" w:hAnsi="Helvetica Now Text" w:cs="Lao UI"/>
          <w:color w:val="455159" w:themeColor="text2" w:themeShade="BF"/>
        </w:rPr>
        <w:t xml:space="preserve"> de</w:t>
      </w:r>
      <w:r w:rsidRPr="00313D29">
        <w:rPr>
          <w:rFonts w:ascii="Helvetica Now Text" w:hAnsi="Helvetica Now Text" w:cs="Lao UI"/>
          <w:color w:val="455159" w:themeColor="text2" w:themeShade="BF"/>
        </w:rPr>
        <w:t xml:space="preserve"> forma </w:t>
      </w:r>
      <w:r w:rsidRPr="00313D29">
        <w:rPr>
          <w:rFonts w:ascii="Helvetica Now Text" w:hAnsi="Helvetica Now Text" w:cs="Lao UI"/>
          <w:b/>
          <w:bCs/>
          <w:color w:val="455159" w:themeColor="text2" w:themeShade="BF"/>
        </w:rPr>
        <w:t>paritaria</w:t>
      </w:r>
      <w:r w:rsidRPr="00313D29">
        <w:rPr>
          <w:rFonts w:ascii="Helvetica Now Text" w:hAnsi="Helvetica Now Text" w:cs="Lao UI"/>
          <w:color w:val="455159" w:themeColor="text2" w:themeShade="BF"/>
        </w:rPr>
        <w:t xml:space="preserve"> </w:t>
      </w:r>
      <w:r w:rsidR="0032306C" w:rsidRPr="00313D29">
        <w:rPr>
          <w:rFonts w:ascii="Helvetica Now Text" w:hAnsi="Helvetica Now Text" w:cs="Lao UI"/>
          <w:color w:val="455159" w:themeColor="text2" w:themeShade="BF"/>
        </w:rPr>
        <w:t xml:space="preserve">entre la empresa y la parte social y </w:t>
      </w:r>
      <w:r w:rsidR="0032306C" w:rsidRPr="00313D29">
        <w:rPr>
          <w:rFonts w:ascii="Helvetica Now Text" w:hAnsi="Helvetica Now Text" w:cs="Lao UI"/>
          <w:b/>
          <w:bCs/>
          <w:color w:val="455159" w:themeColor="text2" w:themeShade="BF"/>
        </w:rPr>
        <w:t xml:space="preserve">proporcional </w:t>
      </w:r>
      <w:r w:rsidR="0032306C" w:rsidRPr="00313D29">
        <w:rPr>
          <w:rFonts w:ascii="Helvetica Now Text" w:hAnsi="Helvetica Now Text" w:cs="Lao UI"/>
          <w:color w:val="455159" w:themeColor="text2" w:themeShade="BF"/>
        </w:rPr>
        <w:t>a la representatividad que hayan ostentado durante las negociaciones los sindicatos miembros de la Comisión Negociadora del Plan de Igualdad.</w:t>
      </w:r>
    </w:p>
    <w:p w14:paraId="0AEF0AC1" w14:textId="26A3EDDD" w:rsidR="001520F2" w:rsidRPr="00313D29" w:rsidRDefault="00803443" w:rsidP="009F7BF9">
      <w:pPr>
        <w:tabs>
          <w:tab w:val="left" w:pos="8080"/>
        </w:tabs>
        <w:spacing w:line="276" w:lineRule="auto"/>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w:t>
      </w:r>
      <w:r w:rsidRPr="00313D29">
        <w:rPr>
          <w:rFonts w:ascii="Helvetica Now Text" w:hAnsi="Helvetica Now Text" w:cs="Lao UI"/>
          <w:b/>
          <w:bCs/>
          <w:color w:val="455159" w:themeColor="text2" w:themeShade="BF"/>
        </w:rPr>
        <w:t xml:space="preserve">modificación </w:t>
      </w:r>
      <w:r w:rsidR="00333EDA" w:rsidRPr="00313D29">
        <w:rPr>
          <w:rFonts w:ascii="Helvetica Now Text" w:hAnsi="Helvetica Now Text" w:cs="Lao UI"/>
          <w:b/>
          <w:bCs/>
          <w:color w:val="455159" w:themeColor="text2" w:themeShade="BF"/>
        </w:rPr>
        <w:t>en la composición de</w:t>
      </w:r>
      <w:r w:rsidRPr="00313D29">
        <w:rPr>
          <w:rFonts w:ascii="Helvetica Now Text" w:hAnsi="Helvetica Now Text" w:cs="Lao UI"/>
          <w:b/>
          <w:bCs/>
          <w:color w:val="455159" w:themeColor="text2" w:themeShade="BF"/>
        </w:rPr>
        <w:t xml:space="preserve"> la Comisión de </w:t>
      </w:r>
      <w:r w:rsidR="00333EDA" w:rsidRPr="00313D29">
        <w:rPr>
          <w:rFonts w:ascii="Helvetica Now Text" w:hAnsi="Helvetica Now Text" w:cs="Lao UI"/>
          <w:b/>
          <w:bCs/>
          <w:color w:val="455159" w:themeColor="text2" w:themeShade="BF"/>
        </w:rPr>
        <w:t>Seguimiento</w:t>
      </w:r>
      <w:r w:rsidRPr="00313D29">
        <w:rPr>
          <w:rFonts w:ascii="Helvetica Now Text" w:hAnsi="Helvetica Now Text" w:cs="Lao UI"/>
          <w:color w:val="455159" w:themeColor="text2" w:themeShade="BF"/>
        </w:rPr>
        <w:t xml:space="preserve"> se regirá por lo pactado</w:t>
      </w:r>
      <w:r w:rsidR="00CF3735" w:rsidRPr="00313D29">
        <w:rPr>
          <w:rFonts w:ascii="Helvetica Now Text" w:hAnsi="Helvetica Now Text" w:cs="Lao UI"/>
          <w:color w:val="455159" w:themeColor="text2" w:themeShade="BF"/>
        </w:rPr>
        <w:t xml:space="preserve"> e</w:t>
      </w:r>
      <w:r w:rsidRPr="00313D29">
        <w:rPr>
          <w:rFonts w:ascii="Helvetica Now Text" w:hAnsi="Helvetica Now Text" w:cs="Lao UI"/>
          <w:color w:val="455159" w:themeColor="text2" w:themeShade="BF"/>
        </w:rPr>
        <w:t xml:space="preserve">n el </w:t>
      </w:r>
      <w:r w:rsidRPr="00313D29">
        <w:rPr>
          <w:rFonts w:ascii="Helvetica Now Text" w:hAnsi="Helvetica Now Text" w:cs="Lao UI"/>
          <w:i/>
          <w:iCs/>
          <w:color w:val="455159" w:themeColor="text2" w:themeShade="BF"/>
        </w:rPr>
        <w:t>Acta de Constitución de la Comisión de Seguimiento y el Reglamento de Funcionamiento específico pactado.</w:t>
      </w:r>
    </w:p>
    <w:p w14:paraId="6E95AD43" w14:textId="77777777" w:rsidR="002521C9" w:rsidRPr="00313D29" w:rsidRDefault="002521C9" w:rsidP="009F7BF9">
      <w:p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COMPETENCIAS DE LA COMISIÓN DE SEGUIMIENTO</w:t>
      </w:r>
    </w:p>
    <w:p w14:paraId="7F24C664" w14:textId="77777777" w:rsidR="002521C9" w:rsidRPr="00313D29" w:rsidRDefault="002521C9" w:rsidP="009F7BF9">
      <w:pPr>
        <w:ind w:right="-1080"/>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Serán competencias de la Comisión de Seguimiento las siguientes:</w:t>
      </w:r>
    </w:p>
    <w:p w14:paraId="40DBEFA0"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Dinamización y control de la puesta en marcha de las acciones del Plan de Igualdad.</w:t>
      </w:r>
    </w:p>
    <w:p w14:paraId="5084AC5C"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Supervisión de la ejecución del Plan.</w:t>
      </w:r>
    </w:p>
    <w:p w14:paraId="0CD51A18"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Recopilación e interpretación de la información obtenida a través de las diferentes herramientas de seguimiento, en especial sobre los indicadores.</w:t>
      </w:r>
    </w:p>
    <w:p w14:paraId="6656C7EF"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Valoración del impacto de las acciones implantadas.</w:t>
      </w:r>
    </w:p>
    <w:p w14:paraId="2A410506"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Proposición de acciones de mejora, que corrijan posibles deficiencias detectadas, así como de </w:t>
      </w:r>
      <w:r w:rsidRPr="00313D29">
        <w:rPr>
          <w:rFonts w:ascii="Helvetica Now Text" w:hAnsi="Helvetica Now Text" w:cs="Lao UI"/>
          <w:color w:val="455159" w:themeColor="text2" w:themeShade="BF"/>
        </w:rPr>
        <w:lastRenderedPageBreak/>
        <w:t>nuevas acciones que contribuyan a consolidar el compromiso empresarial con la Igualdad de Oportunidades.</w:t>
      </w:r>
    </w:p>
    <w:p w14:paraId="7B055906" w14:textId="77777777" w:rsidR="00363B2C" w:rsidRPr="00313D29" w:rsidRDefault="009816CE" w:rsidP="009F7BF9">
      <w:p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FUNCIONAMIENTO DE LA COMISIÓN DE SEGUIMIENTO</w:t>
      </w:r>
      <w:r w:rsidR="00363B2C" w:rsidRPr="00313D29">
        <w:rPr>
          <w:rFonts w:ascii="Helvetica Now Text" w:hAnsi="Helvetica Now Text" w:cs="Lao UI"/>
          <w:b/>
          <w:bCs/>
          <w:color w:val="455159" w:themeColor="text2" w:themeShade="BF"/>
        </w:rPr>
        <w:t xml:space="preserve"> </w:t>
      </w:r>
    </w:p>
    <w:p w14:paraId="740F7D30" w14:textId="1DAA88E8" w:rsidR="00363B2C" w:rsidRPr="00313D29" w:rsidRDefault="00363B2C" w:rsidP="009F7BF9">
      <w:pPr>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composición, funciones y funcionamiento de la Comisión de Seguimiento del Plan de Igualdad de </w:t>
      </w:r>
      <w:r w:rsidR="006055BF">
        <w:rPr>
          <w:rFonts w:ascii="Helvetica Now Text" w:hAnsi="Helvetica Now Text" w:cs="Lao UI"/>
          <w:color w:val="455159" w:themeColor="text2" w:themeShade="BF"/>
        </w:rPr>
        <w:t>TPA</w:t>
      </w:r>
      <w:r w:rsidRPr="00313D29">
        <w:rPr>
          <w:rFonts w:ascii="Helvetica Now Text" w:hAnsi="Helvetica Now Text" w:cs="Lao UI"/>
          <w:color w:val="455159" w:themeColor="text2" w:themeShade="BF"/>
        </w:rPr>
        <w:t>, quedará recogida expresamente en un Acta de Constitución de la Comisión de Seguimiento y en su Reglamento de Funcionamiento específico.</w:t>
      </w:r>
    </w:p>
    <w:p w14:paraId="4B54382D" w14:textId="77777777" w:rsidR="005F4E48" w:rsidRPr="00313D29" w:rsidRDefault="005F4E48" w:rsidP="009F7BF9">
      <w:pPr>
        <w:pStyle w:val="Prrafodelista"/>
        <w:numPr>
          <w:ilvl w:val="0"/>
          <w:numId w:val="6"/>
        </w:num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SEGUIMIENTO</w:t>
      </w:r>
    </w:p>
    <w:p w14:paraId="78FBF235" w14:textId="33AC0121" w:rsidR="005F4E48" w:rsidRDefault="009A03D2" w:rsidP="009F7BF9">
      <w:pPr>
        <w:ind w:left="360"/>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Periodicidad:</w:t>
      </w:r>
      <w:r w:rsidRPr="00313D29">
        <w:rPr>
          <w:rFonts w:ascii="Helvetica Now Text" w:hAnsi="Helvetica Now Text" w:cs="Lao UI"/>
          <w:color w:val="455159" w:themeColor="text2" w:themeShade="BF"/>
        </w:rPr>
        <w:t xml:space="preserve"> </w:t>
      </w:r>
      <w:r w:rsidR="005F4E48" w:rsidRPr="00313D29">
        <w:rPr>
          <w:rFonts w:ascii="Helvetica Now Text" w:hAnsi="Helvetica Now Text" w:cs="Lao UI"/>
          <w:color w:val="455159" w:themeColor="text2" w:themeShade="BF"/>
        </w:rPr>
        <w:t xml:space="preserve">El seguimiento de las medidas previstas en el plan de igualdad se realizará </w:t>
      </w:r>
      <w:r w:rsidRPr="00313D29">
        <w:rPr>
          <w:rFonts w:ascii="Helvetica Now Text" w:hAnsi="Helvetica Now Text" w:cs="Lao UI"/>
          <w:color w:val="455159" w:themeColor="text2" w:themeShade="BF"/>
        </w:rPr>
        <w:t xml:space="preserve">a través de </w:t>
      </w:r>
      <w:r w:rsidRPr="00313D29">
        <w:rPr>
          <w:rFonts w:ascii="Helvetica Now Text" w:hAnsi="Helvetica Now Text" w:cs="Lao UI"/>
          <w:b/>
          <w:bCs/>
          <w:color w:val="455159" w:themeColor="text2" w:themeShade="BF"/>
        </w:rPr>
        <w:t>reuniones</w:t>
      </w:r>
      <w:r w:rsidR="00F5444D">
        <w:rPr>
          <w:rFonts w:ascii="Helvetica Now Text" w:hAnsi="Helvetica Now Text" w:cs="Lao UI"/>
          <w:b/>
          <w:bCs/>
          <w:color w:val="455159" w:themeColor="text2" w:themeShade="BF"/>
        </w:rPr>
        <w:t xml:space="preserve"> anuales</w:t>
      </w:r>
      <w:r w:rsidRPr="00313D29">
        <w:rPr>
          <w:rFonts w:ascii="Helvetica Now Text" w:hAnsi="Helvetica Now Text" w:cs="Lao UI"/>
          <w:color w:val="455159" w:themeColor="text2" w:themeShade="BF"/>
        </w:rPr>
        <w:t xml:space="preserve"> de la Comisión de Seguimiento</w:t>
      </w:r>
      <w:r w:rsidR="00803443" w:rsidRPr="00313D29">
        <w:rPr>
          <w:rFonts w:ascii="Helvetica Now Text" w:hAnsi="Helvetica Now Text" w:cs="Lao UI"/>
          <w:color w:val="455159" w:themeColor="text2" w:themeShade="BF"/>
        </w:rPr>
        <w:t>, contando a partir de su fecha de firma y hasta el fin de su vigencia. Esta periodicidad garantiza un seguimiento razonable y adecuado a la luz de los plazos pactados en el</w:t>
      </w:r>
      <w:r w:rsidR="005F4E48" w:rsidRPr="00313D29">
        <w:rPr>
          <w:rFonts w:ascii="Helvetica Now Text" w:hAnsi="Helvetica Now Text" w:cs="Lao UI"/>
          <w:color w:val="455159" w:themeColor="text2" w:themeShade="BF"/>
        </w:rPr>
        <w:t xml:space="preserve"> calendario de actuaciones del Plan de Igualdad de</w:t>
      </w:r>
      <w:r w:rsidR="00D818AD" w:rsidRPr="00313D29">
        <w:rPr>
          <w:rFonts w:ascii="Helvetica Now Text" w:hAnsi="Helvetica Now Text" w:cs="Lao UI"/>
          <w:color w:val="455159" w:themeColor="text2" w:themeShade="BF"/>
        </w:rPr>
        <w:t xml:space="preserve"> </w:t>
      </w:r>
      <w:r w:rsidR="006055BF">
        <w:rPr>
          <w:rFonts w:ascii="Helvetica Now Text" w:hAnsi="Helvetica Now Text" w:cs="Lao UI"/>
          <w:color w:val="455159" w:themeColor="text2" w:themeShade="BF"/>
        </w:rPr>
        <w:t>TPA</w:t>
      </w:r>
      <w:r w:rsidR="00D818AD" w:rsidRPr="00313D29">
        <w:rPr>
          <w:rFonts w:ascii="Helvetica Now Text" w:hAnsi="Helvetica Now Text" w:cs="Lao UI"/>
          <w:color w:val="455159" w:themeColor="text2" w:themeShade="BF"/>
        </w:rPr>
        <w:t>.</w:t>
      </w:r>
      <w:r w:rsidR="005F4E48" w:rsidRPr="00313D29">
        <w:rPr>
          <w:rFonts w:ascii="Helvetica Now Text" w:hAnsi="Helvetica Now Text" w:cs="Lao UI"/>
          <w:color w:val="455159" w:themeColor="text2" w:themeShade="BF"/>
        </w:rPr>
        <w:t xml:space="preserve"> </w:t>
      </w:r>
    </w:p>
    <w:p w14:paraId="53B0C4F2" w14:textId="45FA552A" w:rsidR="00F81ED0" w:rsidRDefault="000D1178" w:rsidP="009F7BF9">
      <w:pPr>
        <w:ind w:left="360"/>
        <w:rPr>
          <w:rFonts w:ascii="Helvetica Now Text" w:hAnsi="Helvetica Now Text" w:cs="Lao UI"/>
          <w:color w:val="455159" w:themeColor="text2" w:themeShade="BF"/>
        </w:rPr>
      </w:pPr>
      <w:r>
        <w:rPr>
          <w:rFonts w:ascii="Helvetica Now Text" w:hAnsi="Helvetica Now Text" w:cs="Lao UI"/>
          <w:color w:val="455159" w:themeColor="text2" w:themeShade="BF"/>
        </w:rPr>
        <w:t xml:space="preserve">Así mismo, la comisión podrá reunirse de manera extraordinaria, cuando así lo consideren necesario las partes con el fin de </w:t>
      </w:r>
      <w:r w:rsidR="00F81ED0">
        <w:rPr>
          <w:rFonts w:ascii="Helvetica Now Text" w:hAnsi="Helvetica Now Text" w:cs="Lao UI"/>
          <w:color w:val="455159" w:themeColor="text2" w:themeShade="BF"/>
        </w:rPr>
        <w:t>tratar asuntos sobrevenidos que puedan afectar a la aplicación de las medidas u objetivos del Plan.</w:t>
      </w:r>
    </w:p>
    <w:p w14:paraId="1934BDB0" w14:textId="606ECC2F" w:rsidR="005F4E48" w:rsidRPr="00313D29" w:rsidRDefault="005F4E48" w:rsidP="009F7BF9">
      <w:pPr>
        <w:ind w:left="360"/>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empresa trasladará la información </w:t>
      </w:r>
      <w:r w:rsidR="009443A4" w:rsidRPr="00313D29">
        <w:rPr>
          <w:rFonts w:ascii="Helvetica Now Text" w:hAnsi="Helvetica Now Text" w:cs="Lao UI"/>
          <w:color w:val="455159" w:themeColor="text2" w:themeShade="BF"/>
        </w:rPr>
        <w:t xml:space="preserve">a través de </w:t>
      </w:r>
      <w:r w:rsidRPr="00313D29">
        <w:rPr>
          <w:rFonts w:ascii="Helvetica Now Text" w:hAnsi="Helvetica Now Text" w:cs="Lao UI"/>
          <w:b/>
          <w:bCs/>
          <w:color w:val="455159" w:themeColor="text2" w:themeShade="BF"/>
        </w:rPr>
        <w:t xml:space="preserve">memorias justificativas </w:t>
      </w:r>
      <w:r w:rsidR="00F5444D">
        <w:rPr>
          <w:rFonts w:ascii="Helvetica Now Text" w:hAnsi="Helvetica Now Text" w:cs="Lao UI"/>
          <w:b/>
          <w:bCs/>
          <w:color w:val="455159" w:themeColor="text2" w:themeShade="BF"/>
        </w:rPr>
        <w:t>anua</w:t>
      </w:r>
      <w:r w:rsidR="00C112E9">
        <w:rPr>
          <w:rFonts w:ascii="Helvetica Now Text" w:hAnsi="Helvetica Now Text" w:cs="Lao UI"/>
          <w:b/>
          <w:bCs/>
          <w:color w:val="455159" w:themeColor="text2" w:themeShade="BF"/>
        </w:rPr>
        <w:t>les</w:t>
      </w:r>
      <w:r w:rsidRPr="00313D29">
        <w:rPr>
          <w:rFonts w:ascii="Helvetica Now Text" w:hAnsi="Helvetica Now Text" w:cs="Lao UI"/>
          <w:color w:val="455159" w:themeColor="text2" w:themeShade="BF"/>
        </w:rPr>
        <w:t>, en las que se presentará el grado de cumplimiento de las medidas pactadas en el Plan de Igualdad, así como un resumen de las acciones llevadas a cabo hasta la fecha</w:t>
      </w:r>
      <w:r w:rsidR="00803443" w:rsidRPr="00313D29">
        <w:rPr>
          <w:rFonts w:ascii="Helvetica Now Text" w:hAnsi="Helvetica Now Text" w:cs="Lao UI"/>
          <w:color w:val="455159" w:themeColor="text2" w:themeShade="BF"/>
        </w:rPr>
        <w:t>.</w:t>
      </w:r>
    </w:p>
    <w:p w14:paraId="67F85A02" w14:textId="77777777" w:rsidR="005F4E48" w:rsidRPr="00313D29" w:rsidRDefault="005F4E48" w:rsidP="009F7BF9">
      <w:pPr>
        <w:pStyle w:val="Prrafodelista"/>
        <w:numPr>
          <w:ilvl w:val="0"/>
          <w:numId w:val="6"/>
        </w:num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EVALUACIÓN</w:t>
      </w:r>
    </w:p>
    <w:p w14:paraId="3DA1E8AE" w14:textId="7C5C83BD" w:rsidR="005F4E48" w:rsidRPr="00313D29" w:rsidRDefault="00333EDA" w:rsidP="009F7BF9">
      <w:pPr>
        <w:ind w:left="360"/>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Periodicidad:</w:t>
      </w:r>
      <w:r w:rsidRPr="00313D29">
        <w:rPr>
          <w:rFonts w:ascii="Helvetica Now Text" w:hAnsi="Helvetica Now Text" w:cs="Lao UI"/>
          <w:color w:val="455159" w:themeColor="text2" w:themeShade="BF"/>
        </w:rPr>
        <w:t xml:space="preserve"> </w:t>
      </w:r>
      <w:r w:rsidR="005F4E48" w:rsidRPr="00313D29">
        <w:rPr>
          <w:rFonts w:ascii="Helvetica Now Text" w:hAnsi="Helvetica Now Text" w:cs="Lao UI"/>
          <w:color w:val="455159" w:themeColor="text2" w:themeShade="BF"/>
        </w:rPr>
        <w:t xml:space="preserve">Para la evaluación del Plan se realizarán </w:t>
      </w:r>
      <w:r w:rsidR="005F4E48" w:rsidRPr="00313D29">
        <w:rPr>
          <w:rFonts w:ascii="Helvetica Now Text" w:hAnsi="Helvetica Now Text" w:cs="Lao UI"/>
          <w:b/>
          <w:bCs/>
          <w:color w:val="455159" w:themeColor="text2" w:themeShade="BF"/>
        </w:rPr>
        <w:t>dos reuniones a lo largo de la vigencia del plan,</w:t>
      </w:r>
      <w:r w:rsidR="005F4E48" w:rsidRPr="00313D29">
        <w:rPr>
          <w:rFonts w:ascii="Helvetica Now Text" w:hAnsi="Helvetica Now Text" w:cs="Lao UI"/>
          <w:color w:val="455159" w:themeColor="text2" w:themeShade="BF"/>
        </w:rPr>
        <w:t xml:space="preserve"> una en la mitad del periodo de vigencia y otra a su finalización, conforme a lo establecido en el artículo 9.6 del RD 901/2020, de 13 de octubre, por el que se regulan los planes de igualdad y su registro.</w:t>
      </w:r>
    </w:p>
    <w:p w14:paraId="78C9ABE7" w14:textId="37D4BCA8" w:rsidR="00510B42" w:rsidRDefault="005F4E48" w:rsidP="009F7BF9">
      <w:pPr>
        <w:ind w:left="360"/>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En dichas reuniones, la empresa trasladará a la Comisión un </w:t>
      </w:r>
      <w:r w:rsidRPr="00313D29">
        <w:rPr>
          <w:rFonts w:ascii="Helvetica Now Text" w:hAnsi="Helvetica Now Text" w:cs="Lao UI"/>
          <w:b/>
          <w:bCs/>
          <w:color w:val="455159" w:themeColor="text2" w:themeShade="BF"/>
        </w:rPr>
        <w:t>informe de Diagnóstico de Seguimiento actualizado</w:t>
      </w:r>
      <w:r w:rsidRPr="00313D29">
        <w:rPr>
          <w:rFonts w:ascii="Helvetica Now Text" w:hAnsi="Helvetica Now Text" w:cs="Lao UI"/>
          <w:color w:val="455159" w:themeColor="text2" w:themeShade="BF"/>
        </w:rPr>
        <w:t>, donde se reflejará la evolución de los datos de la empresa hasta la fecha, incluido un análisis de la evaluación de los datos salariales</w:t>
      </w:r>
      <w:r w:rsidR="00CB3839" w:rsidRPr="00313D29">
        <w:rPr>
          <w:rFonts w:ascii="Helvetica Now Text" w:hAnsi="Helvetica Now Text" w:cs="Lao UI"/>
          <w:color w:val="455159" w:themeColor="text2" w:themeShade="BF"/>
        </w:rPr>
        <w:t>.</w:t>
      </w:r>
    </w:p>
    <w:p w14:paraId="5D915A8A" w14:textId="77777777" w:rsidR="00A12526" w:rsidRPr="00313D29" w:rsidRDefault="00A12526" w:rsidP="009F7BF9">
      <w:pPr>
        <w:ind w:left="360"/>
        <w:rPr>
          <w:rFonts w:ascii="Helvetica Now Text" w:hAnsi="Helvetica Now Text" w:cs="Lao UI"/>
          <w:color w:val="455159" w:themeColor="text2" w:themeShade="BF"/>
        </w:rPr>
      </w:pPr>
    </w:p>
    <w:p w14:paraId="7B3854CB" w14:textId="14F39714" w:rsidR="009816CE" w:rsidRPr="00313D29" w:rsidRDefault="009816CE" w:rsidP="009F7BF9">
      <w:pPr>
        <w:pStyle w:val="Ttulo2"/>
        <w:pBdr>
          <w:bottom w:val="single" w:sz="6" w:space="1" w:color="auto"/>
        </w:pBdr>
        <w:spacing w:after="240"/>
        <w:rPr>
          <w:rFonts w:ascii="Helvetica Now Text" w:hAnsi="Helvetica Now Text" w:cs="Lao UI"/>
          <w:b/>
          <w:color w:val="auto"/>
          <w:sz w:val="24"/>
          <w:szCs w:val="24"/>
        </w:rPr>
      </w:pPr>
      <w:bookmarkStart w:id="38" w:name="_Toc62898344"/>
      <w:bookmarkStart w:id="39" w:name="_Toc143698008"/>
      <w:r w:rsidRPr="00313D29">
        <w:rPr>
          <w:rFonts w:ascii="Helvetica Now Text" w:hAnsi="Helvetica Now Text" w:cs="Lao UI"/>
          <w:b/>
          <w:color w:val="auto"/>
          <w:sz w:val="24"/>
          <w:szCs w:val="24"/>
        </w:rPr>
        <w:t>PROCEDIMIENTO DE</w:t>
      </w:r>
      <w:bookmarkEnd w:id="38"/>
      <w:r w:rsidR="00333EDA" w:rsidRPr="00313D29">
        <w:rPr>
          <w:rFonts w:ascii="Helvetica Now Text" w:hAnsi="Helvetica Now Text" w:cs="Lao UI"/>
          <w:b/>
          <w:color w:val="auto"/>
          <w:sz w:val="24"/>
          <w:szCs w:val="24"/>
        </w:rPr>
        <w:t xml:space="preserve"> REVISIÓN DEL PLAN DE IGUALDAD</w:t>
      </w:r>
      <w:bookmarkEnd w:id="39"/>
      <w:r w:rsidR="009B0B71" w:rsidRPr="00313D29">
        <w:rPr>
          <w:rFonts w:ascii="Helvetica Now Text" w:hAnsi="Helvetica Now Text" w:cs="Lao UI"/>
          <w:b/>
          <w:color w:val="auto"/>
          <w:sz w:val="24"/>
          <w:szCs w:val="24"/>
        </w:rPr>
        <w:t xml:space="preserve"> </w:t>
      </w:r>
    </w:p>
    <w:p w14:paraId="540EEF4A" w14:textId="5F254600" w:rsidR="009A03D2" w:rsidRPr="00313D29" w:rsidRDefault="009A03D2"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Sin perjuicio de los plazos de revisión previstos anteriormente, el Plan de Igualdad </w:t>
      </w:r>
      <w:r w:rsidR="00D65E34">
        <w:rPr>
          <w:rFonts w:ascii="Helvetica Now Text" w:hAnsi="Helvetica Now Text" w:cs="Lao UI"/>
          <w:color w:val="455159" w:themeColor="text2" w:themeShade="BF"/>
        </w:rPr>
        <w:t xml:space="preserve">de </w:t>
      </w:r>
      <w:r w:rsidR="006055BF">
        <w:rPr>
          <w:rFonts w:ascii="Helvetica Now Text" w:hAnsi="Helvetica Now Text" w:cs="Lao UI"/>
          <w:color w:val="455159" w:themeColor="text2" w:themeShade="BF"/>
        </w:rPr>
        <w:t>TPA</w:t>
      </w:r>
      <w:r w:rsidR="00D65E34">
        <w:rPr>
          <w:rFonts w:ascii="Helvetica Now Text" w:hAnsi="Helvetica Now Text" w:cs="Lao UI"/>
          <w:color w:val="455159" w:themeColor="text2" w:themeShade="BF"/>
        </w:rPr>
        <w:t xml:space="preserve"> </w:t>
      </w:r>
      <w:r w:rsidRPr="00313D29">
        <w:rPr>
          <w:rFonts w:ascii="Helvetica Now Text" w:hAnsi="Helvetica Now Text" w:cs="Lao UI"/>
          <w:color w:val="455159" w:themeColor="text2" w:themeShade="BF"/>
        </w:rPr>
        <w:t>deberá revisarse, en todo caso, cuando concurran las siguientes circunstancias:</w:t>
      </w:r>
    </w:p>
    <w:p w14:paraId="567F4F33" w14:textId="773B69DC"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a) Cuando deba hacerse como consecuencia de los resultados del seguimiento y evaluación previstos anteriormente.</w:t>
      </w:r>
    </w:p>
    <w:p w14:paraId="3CFAE0CD" w14:textId="4C5800DE"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b) Cuando se ponga de manifiesto su falta de adecuación a los requisitos legales y reglamentarios o su insuficiencia como resultado de la actuación de la Inspección de Trabajo y Seguridad Social.</w:t>
      </w:r>
    </w:p>
    <w:p w14:paraId="2AC48F4C" w14:textId="5CAD45BC"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c) En los supuestos de fusión, absorción, transmisión o modificación del estatus jurídico de la empresa.</w:t>
      </w:r>
    </w:p>
    <w:p w14:paraId="08C554B5" w14:textId="1C4152BF"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lastRenderedPageBreak/>
        <w:t>d) Ante cualquier incidencia que modifique de manera sustancial la plantilla de la empresa, sus métodos de trabajo, organización o sistemas retributivos, incluidas las inaplicaciones de convenio y las modificaciones sustanciales de condiciones de trabajo o las situaciones analizadas en el diagnóstico de situación que haya servido de base para su elaboración.</w:t>
      </w:r>
    </w:p>
    <w:p w14:paraId="50F7215E" w14:textId="1607656E"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e) Cuando una resolución judicial condene a la empresa por discriminación directa o indirecta por razón de sexo o cuando determine la falta de adecuación del plan de igualdad a los requisitos legales o reglamentarios.</w:t>
      </w:r>
    </w:p>
    <w:p w14:paraId="0F9776AD" w14:textId="3147F7DA" w:rsidR="002521C9" w:rsidRPr="00313D29" w:rsidRDefault="002521C9"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En estos casos, </w:t>
      </w:r>
      <w:r w:rsidR="00363B2C" w:rsidRPr="00313D29">
        <w:rPr>
          <w:rFonts w:ascii="Helvetica Now Text" w:hAnsi="Helvetica Now Text" w:cs="Lao UI"/>
          <w:color w:val="455159" w:themeColor="text2" w:themeShade="BF"/>
        </w:rPr>
        <w:t xml:space="preserve">se convocará una reunión de carácter extraordinario de </w:t>
      </w:r>
      <w:r w:rsidRPr="00313D29">
        <w:rPr>
          <w:rFonts w:ascii="Helvetica Now Text" w:hAnsi="Helvetica Now Text" w:cs="Lao UI"/>
          <w:color w:val="455159" w:themeColor="text2" w:themeShade="BF"/>
        </w:rPr>
        <w:t>la Comisión</w:t>
      </w:r>
      <w:r w:rsidR="00363B2C" w:rsidRPr="00313D29">
        <w:rPr>
          <w:rFonts w:ascii="Helvetica Now Text" w:hAnsi="Helvetica Now Text" w:cs="Lao UI"/>
          <w:color w:val="455159" w:themeColor="text2" w:themeShade="BF"/>
        </w:rPr>
        <w:t xml:space="preserve">, </w:t>
      </w:r>
      <w:r w:rsidRPr="00313D29">
        <w:rPr>
          <w:rFonts w:ascii="Helvetica Now Text" w:hAnsi="Helvetica Now Text" w:cs="Lao UI"/>
          <w:color w:val="455159" w:themeColor="text2" w:themeShade="BF"/>
        </w:rPr>
        <w:t xml:space="preserve">previa solicitud y justificación por escrito de cualquiera de las partes que </w:t>
      </w:r>
      <w:r w:rsidR="00363B2C" w:rsidRPr="00313D29">
        <w:rPr>
          <w:rFonts w:ascii="Helvetica Now Text" w:hAnsi="Helvetica Now Text" w:cs="Lao UI"/>
          <w:color w:val="455159" w:themeColor="text2" w:themeShade="BF"/>
        </w:rPr>
        <w:t>la componen.</w:t>
      </w:r>
    </w:p>
    <w:p w14:paraId="2F3F5983" w14:textId="7C7EB8D4" w:rsidR="009816CE" w:rsidRDefault="00333EDA"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La posible modificación del Plan de Igualdad deberá</w:t>
      </w:r>
      <w:r w:rsidR="002521C9" w:rsidRPr="00313D29">
        <w:rPr>
          <w:rFonts w:ascii="Helvetica Now Text" w:hAnsi="Helvetica Now Text" w:cs="Lao UI"/>
          <w:color w:val="455159" w:themeColor="text2" w:themeShade="BF"/>
        </w:rPr>
        <w:t xml:space="preserve"> llevarse a cabo por acuerdo de la Comisión de Seguimiento, conforme a lo establecido en el Reglamento de Funcionamiento de la Comisión.</w:t>
      </w:r>
    </w:p>
    <w:p w14:paraId="61A7A154" w14:textId="77777777" w:rsidR="00A12526" w:rsidRPr="00313D29" w:rsidRDefault="00A12526" w:rsidP="009F7BF9">
      <w:pPr>
        <w:rPr>
          <w:rFonts w:ascii="Helvetica Now Text" w:hAnsi="Helvetica Now Text" w:cs="Lao UI"/>
          <w:color w:val="455159" w:themeColor="text2" w:themeShade="BF"/>
        </w:rPr>
      </w:pPr>
    </w:p>
    <w:p w14:paraId="6321FB40" w14:textId="77777777" w:rsidR="009B0B71" w:rsidRPr="00313D29" w:rsidRDefault="009B0B71" w:rsidP="009F7BF9">
      <w:pPr>
        <w:pStyle w:val="Ttulo2"/>
        <w:pBdr>
          <w:bottom w:val="single" w:sz="6" w:space="1" w:color="auto"/>
        </w:pBdr>
        <w:spacing w:after="240"/>
        <w:rPr>
          <w:rFonts w:ascii="Helvetica Now Text" w:hAnsi="Helvetica Now Text" w:cs="Lao UI"/>
          <w:b/>
          <w:color w:val="auto"/>
          <w:sz w:val="24"/>
          <w:szCs w:val="24"/>
        </w:rPr>
      </w:pPr>
      <w:bookmarkStart w:id="40" w:name="_Toc85203482"/>
      <w:bookmarkStart w:id="41" w:name="_Toc143698009"/>
      <w:r w:rsidRPr="00313D29">
        <w:rPr>
          <w:rFonts w:ascii="Helvetica Now Text" w:hAnsi="Helvetica Now Text" w:cs="Lao UI"/>
          <w:b/>
          <w:color w:val="auto"/>
          <w:sz w:val="24"/>
          <w:szCs w:val="24"/>
        </w:rPr>
        <w:t>RESOLUCIÓN DE CONFLICTOS</w:t>
      </w:r>
      <w:bookmarkEnd w:id="40"/>
      <w:bookmarkEnd w:id="41"/>
    </w:p>
    <w:p w14:paraId="6BE3F150" w14:textId="418B2488" w:rsidR="00720B5D" w:rsidRPr="00313D29" w:rsidRDefault="00720B5D" w:rsidP="009F7BF9">
      <w:pPr>
        <w:pStyle w:val="NormalWeb"/>
        <w:spacing w:before="0" w:beforeAutospacing="0" w:after="150" w:afterAutospacing="0"/>
        <w:rPr>
          <w:rFonts w:ascii="Helvetica Now Text" w:eastAsiaTheme="minorHAnsi" w:hAnsi="Helvetica Now Text" w:cs="Lao UI"/>
          <w:color w:val="455159" w:themeColor="text2" w:themeShade="BF"/>
          <w:sz w:val="20"/>
          <w:szCs w:val="22"/>
          <w:lang w:eastAsia="en-US"/>
        </w:rPr>
      </w:pPr>
      <w:r w:rsidRPr="00313D29">
        <w:rPr>
          <w:rFonts w:ascii="Helvetica Now Text" w:eastAsiaTheme="minorHAnsi" w:hAnsi="Helvetica Now Text" w:cs="Lao UI"/>
          <w:color w:val="455159" w:themeColor="text2" w:themeShade="BF"/>
          <w:sz w:val="20"/>
          <w:szCs w:val="22"/>
          <w:lang w:eastAsia="en-US"/>
        </w:rPr>
        <w:t>En cualquier cuestión que sugier</w:t>
      </w:r>
      <w:r w:rsidR="009F7BF9">
        <w:rPr>
          <w:rFonts w:ascii="Helvetica Now Text" w:eastAsiaTheme="minorHAnsi" w:hAnsi="Helvetica Now Text" w:cs="Lao UI"/>
          <w:color w:val="455159" w:themeColor="text2" w:themeShade="BF"/>
          <w:sz w:val="20"/>
          <w:szCs w:val="22"/>
          <w:lang w:eastAsia="en-US"/>
        </w:rPr>
        <w:t>a</w:t>
      </w:r>
      <w:r w:rsidRPr="00313D29">
        <w:rPr>
          <w:rFonts w:ascii="Helvetica Now Text" w:eastAsiaTheme="minorHAnsi" w:hAnsi="Helvetica Now Text" w:cs="Lao UI"/>
          <w:color w:val="455159" w:themeColor="text2" w:themeShade="BF"/>
          <w:sz w:val="20"/>
          <w:szCs w:val="22"/>
          <w:lang w:eastAsia="en-US"/>
        </w:rPr>
        <w:t xml:space="preserve"> en razón del cumplimiento, interpretación, alcance o aplicación del presente Plan de Igualdad, las partes se comprometen, a partir del momento del planteamiento de la cuestión, a no hacer uso de ninguna acción, sin previo sometimiento de la misma a la Comisión de Seguimiento nombrada al efecto.</w:t>
      </w:r>
    </w:p>
    <w:p w14:paraId="7CFB4A2C" w14:textId="79911058" w:rsidR="00966783" w:rsidRPr="00313D29" w:rsidRDefault="00966783" w:rsidP="009F7BF9">
      <w:pPr>
        <w:pStyle w:val="NormalWeb"/>
        <w:spacing w:before="0" w:beforeAutospacing="0" w:after="150" w:afterAutospacing="0"/>
        <w:rPr>
          <w:rFonts w:ascii="Helvetica Now Text" w:eastAsiaTheme="minorHAnsi" w:hAnsi="Helvetica Now Text" w:cs="Lao UI"/>
          <w:color w:val="455159" w:themeColor="text2" w:themeShade="BF"/>
          <w:sz w:val="20"/>
          <w:szCs w:val="22"/>
          <w:lang w:eastAsia="en-US"/>
        </w:rPr>
      </w:pPr>
      <w:r w:rsidRPr="00313D29">
        <w:rPr>
          <w:rFonts w:ascii="Helvetica Now Text" w:eastAsiaTheme="minorHAnsi" w:hAnsi="Helvetica Now Text" w:cs="Lao UI"/>
          <w:color w:val="455159" w:themeColor="text2" w:themeShade="BF"/>
          <w:sz w:val="20"/>
          <w:szCs w:val="22"/>
          <w:lang w:eastAsia="en-US"/>
        </w:rPr>
        <w:t>En el caso de que no se</w:t>
      </w:r>
      <w:r w:rsidR="00720B5D" w:rsidRPr="00313D29">
        <w:rPr>
          <w:rFonts w:ascii="Helvetica Now Text" w:eastAsiaTheme="minorHAnsi" w:hAnsi="Helvetica Now Text" w:cs="Lao UI"/>
          <w:color w:val="455159" w:themeColor="text2" w:themeShade="BF"/>
          <w:sz w:val="20"/>
          <w:szCs w:val="22"/>
          <w:lang w:eastAsia="en-US"/>
        </w:rPr>
        <w:t xml:space="preserve"> hubiera podido llegar a una solución de la cuestión conflictiva, las partes </w:t>
      </w:r>
      <w:r w:rsidRPr="00313D29">
        <w:rPr>
          <w:rFonts w:ascii="Helvetica Now Text" w:eastAsiaTheme="minorHAnsi" w:hAnsi="Helvetica Now Text" w:cs="Lao UI"/>
          <w:color w:val="455159" w:themeColor="text2" w:themeShade="BF"/>
          <w:sz w:val="20"/>
          <w:szCs w:val="22"/>
          <w:lang w:eastAsia="en-US"/>
        </w:rPr>
        <w:t>elevarán la cuestión a la Comisión Paritaria de</w:t>
      </w:r>
      <w:r w:rsidR="007D34FF">
        <w:rPr>
          <w:rFonts w:ascii="Helvetica Now Text" w:eastAsiaTheme="minorHAnsi" w:hAnsi="Helvetica Now Text" w:cs="Lao UI"/>
          <w:color w:val="455159" w:themeColor="text2" w:themeShade="BF"/>
          <w:sz w:val="20"/>
          <w:szCs w:val="22"/>
          <w:lang w:eastAsia="en-US"/>
        </w:rPr>
        <w:t xml:space="preserve">l Convenio Colectivo de </w:t>
      </w:r>
      <w:r w:rsidR="004B64B5" w:rsidRPr="004B64B5">
        <w:rPr>
          <w:rFonts w:ascii="Helvetica Now Text" w:eastAsiaTheme="minorHAnsi" w:hAnsi="Helvetica Now Text" w:cs="Lao UI"/>
          <w:color w:val="455159" w:themeColor="text2" w:themeShade="BF"/>
          <w:sz w:val="20"/>
          <w:szCs w:val="22"/>
          <w:lang w:eastAsia="en-US"/>
        </w:rPr>
        <w:t xml:space="preserve">trabajo para la empresa </w:t>
      </w:r>
      <w:r w:rsidR="006055BF" w:rsidRPr="00EC4179">
        <w:rPr>
          <w:rFonts w:ascii="Helvetica Now Text" w:eastAsiaTheme="minorHAnsi" w:hAnsi="Helvetica Now Text" w:cs="Lao UI"/>
          <w:color w:val="455159" w:themeColor="text2" w:themeShade="BF"/>
          <w:sz w:val="20"/>
          <w:szCs w:val="22"/>
          <w:lang w:eastAsia="en-US"/>
        </w:rPr>
        <w:t>TRATAMIENTOS Y PROCESOS FINALES AERONAUT</w:t>
      </w:r>
      <w:r w:rsidR="006055BF">
        <w:rPr>
          <w:rFonts w:ascii="Helvetica Now Text" w:eastAsiaTheme="minorHAnsi" w:hAnsi="Helvetica Now Text" w:cs="Lao UI"/>
          <w:color w:val="455159" w:themeColor="text2" w:themeShade="BF"/>
          <w:sz w:val="20"/>
          <w:szCs w:val="22"/>
          <w:lang w:eastAsia="en-US"/>
        </w:rPr>
        <w:t>ICOS</w:t>
      </w:r>
      <w:r w:rsidR="006055BF" w:rsidRPr="00EC4179">
        <w:rPr>
          <w:rFonts w:ascii="Helvetica Now Text" w:eastAsiaTheme="minorHAnsi" w:hAnsi="Helvetica Now Text" w:cs="Lao UI"/>
          <w:color w:val="455159" w:themeColor="text2" w:themeShade="BF"/>
          <w:sz w:val="20"/>
          <w:szCs w:val="22"/>
          <w:lang w:eastAsia="en-US"/>
        </w:rPr>
        <w:t>, S.L.</w:t>
      </w:r>
    </w:p>
    <w:p w14:paraId="11E542CD" w14:textId="7DD72E1E" w:rsidR="009B0B71" w:rsidRPr="00313D29" w:rsidRDefault="00966783" w:rsidP="009F7BF9">
      <w:pPr>
        <w:pStyle w:val="NormalWeb"/>
        <w:spacing w:before="0" w:beforeAutospacing="0" w:after="150" w:afterAutospacing="0"/>
        <w:rPr>
          <w:rFonts w:ascii="Helvetica Now Text" w:eastAsiaTheme="minorHAnsi" w:hAnsi="Helvetica Now Text" w:cs="Lao UI"/>
          <w:color w:val="455159" w:themeColor="text2" w:themeShade="BF"/>
          <w:sz w:val="20"/>
          <w:szCs w:val="22"/>
          <w:lang w:eastAsia="en-US"/>
        </w:rPr>
      </w:pPr>
      <w:r w:rsidRPr="00313D29">
        <w:rPr>
          <w:rFonts w:ascii="Helvetica Now Text" w:eastAsiaTheme="minorHAnsi" w:hAnsi="Helvetica Now Text" w:cs="Lao UI"/>
          <w:color w:val="455159" w:themeColor="text2" w:themeShade="BF"/>
          <w:sz w:val="20"/>
          <w:szCs w:val="22"/>
          <w:lang w:eastAsia="en-US"/>
        </w:rPr>
        <w:t xml:space="preserve">En caso de persistir el conflicto, las partes podrán acudir </w:t>
      </w:r>
      <w:r w:rsidR="009B0B71" w:rsidRPr="00313D29">
        <w:rPr>
          <w:rFonts w:ascii="Helvetica Now Text" w:eastAsiaTheme="minorHAnsi" w:hAnsi="Helvetica Now Text" w:cs="Lao UI"/>
          <w:color w:val="455159" w:themeColor="text2" w:themeShade="BF"/>
          <w:sz w:val="20"/>
          <w:szCs w:val="22"/>
          <w:lang w:eastAsia="en-US"/>
        </w:rPr>
        <w:t>a los órganos de mediación y arbitraje competentes.</w:t>
      </w:r>
    </w:p>
    <w:p w14:paraId="248591FB" w14:textId="32660B4B" w:rsidR="00351507" w:rsidRDefault="00351507" w:rsidP="009F7BF9">
      <w:pPr>
        <w:widowControl/>
        <w:adjustRightInd/>
        <w:spacing w:after="160" w:line="259" w:lineRule="auto"/>
        <w:jc w:val="left"/>
        <w:textAlignment w:val="auto"/>
        <w:rPr>
          <w:rFonts w:ascii="Helvetica Now Text" w:hAnsi="Helvetica Now Text" w:cs="Lao UI"/>
        </w:rPr>
      </w:pPr>
    </w:p>
    <w:p w14:paraId="7BE6F9F1" w14:textId="77777777" w:rsidR="00C84501" w:rsidRPr="00A00F07" w:rsidRDefault="00C84501" w:rsidP="009F7BF9">
      <w:pPr>
        <w:rPr>
          <w:rFonts w:ascii="Helvetica Now Text" w:hAnsi="Helvetica Now Text" w:cs="Lao UI"/>
        </w:rPr>
      </w:pPr>
    </w:p>
    <w:p w14:paraId="3F9AF2B7" w14:textId="48036027" w:rsidR="00F5444D" w:rsidRDefault="002C7C8B" w:rsidP="009F7BF9">
      <w:pPr>
        <w:rPr>
          <w:rFonts w:ascii="Helvetica Now Text" w:hAnsi="Helvetica Now Text" w:cs="Lao UI"/>
          <w:color w:val="455159" w:themeColor="text2" w:themeShade="BF"/>
        </w:rPr>
      </w:pPr>
      <w:bookmarkStart w:id="42" w:name="_Hlk77604099"/>
      <w:r w:rsidRPr="001C5B54">
        <w:rPr>
          <w:rFonts w:ascii="Helvetica Now Text" w:hAnsi="Helvetica Now Text" w:cs="Lao UI"/>
          <w:color w:val="455159" w:themeColor="text2" w:themeShade="BF"/>
        </w:rPr>
        <w:t xml:space="preserve">Como muestra de conformidad </w:t>
      </w:r>
      <w:r w:rsidR="007A0B6B" w:rsidRPr="001C5B54">
        <w:rPr>
          <w:rFonts w:ascii="Helvetica Now Text" w:hAnsi="Helvetica Now Text" w:cs="Lao UI"/>
          <w:color w:val="455159" w:themeColor="text2" w:themeShade="BF"/>
        </w:rPr>
        <w:t>con todo lo anterior</w:t>
      </w:r>
      <w:r w:rsidRPr="001C5B54">
        <w:rPr>
          <w:rFonts w:ascii="Helvetica Now Text" w:hAnsi="Helvetica Now Text" w:cs="Lao UI"/>
          <w:color w:val="455159" w:themeColor="text2" w:themeShade="BF"/>
        </w:rPr>
        <w:t xml:space="preserve">, </w:t>
      </w:r>
      <w:r w:rsidRPr="009F7BF9">
        <w:rPr>
          <w:rFonts w:ascii="Helvetica Now Text" w:hAnsi="Helvetica Now Text" w:cs="Lao UI"/>
          <w:color w:val="455159" w:themeColor="text2" w:themeShade="BF"/>
        </w:rPr>
        <w:t>firman el p</w:t>
      </w:r>
      <w:r w:rsidRPr="001C5B54">
        <w:rPr>
          <w:rFonts w:ascii="Helvetica Now Text" w:hAnsi="Helvetica Now Text" w:cs="Lao UI"/>
          <w:color w:val="455159" w:themeColor="text2" w:themeShade="BF"/>
        </w:rPr>
        <w:t xml:space="preserve">resente </w:t>
      </w:r>
      <w:r w:rsidR="007A0B6B" w:rsidRPr="001C5B54">
        <w:rPr>
          <w:rFonts w:ascii="Helvetica Now Text" w:hAnsi="Helvetica Now Text" w:cs="Lao UI"/>
          <w:color w:val="455159" w:themeColor="text2" w:themeShade="BF"/>
        </w:rPr>
        <w:t>documento:</w:t>
      </w:r>
      <w:bookmarkStart w:id="43" w:name="_Hlk74225058"/>
    </w:p>
    <w:p w14:paraId="1EF56A80" w14:textId="58636E3B" w:rsidR="00DE0B68" w:rsidRPr="00517404" w:rsidRDefault="00DE0B68" w:rsidP="009F7BF9">
      <w:pPr>
        <w:rPr>
          <w:rFonts w:ascii="Helvetica Now Text" w:hAnsi="Helvetica Now Text" w:cs="Lao UI"/>
          <w:color w:val="455159" w:themeColor="text2" w:themeShade="BF"/>
        </w:rPr>
      </w:pPr>
    </w:p>
    <w:bookmarkEnd w:id="43"/>
    <w:tbl>
      <w:tblPr>
        <w:tblW w:w="7938" w:type="dxa"/>
        <w:tblLayout w:type="fixed"/>
        <w:tblLook w:val="0400" w:firstRow="0" w:lastRow="0" w:firstColumn="0" w:lastColumn="0" w:noHBand="0" w:noVBand="1"/>
      </w:tblPr>
      <w:tblGrid>
        <w:gridCol w:w="2552"/>
        <w:gridCol w:w="2693"/>
        <w:gridCol w:w="2693"/>
      </w:tblGrid>
      <w:tr w:rsidR="00CE5F98" w:rsidRPr="00EA7A73" w14:paraId="08EB4BB1" w14:textId="77777777" w:rsidTr="00CE5F98">
        <w:trPr>
          <w:trHeight w:val="2823"/>
        </w:trPr>
        <w:tc>
          <w:tcPr>
            <w:tcW w:w="2552" w:type="dxa"/>
          </w:tcPr>
          <w:p w14:paraId="31D53F52" w14:textId="77777777" w:rsidR="00CE5F98" w:rsidRPr="00EA7A73" w:rsidRDefault="00CE5F98" w:rsidP="009F7BF9">
            <w:pPr>
              <w:spacing w:line="240" w:lineRule="auto"/>
              <w:jc w:val="center"/>
              <w:rPr>
                <w:rFonts w:ascii="Helvetica Now Text" w:eastAsia="Arial" w:hAnsi="Helvetica Now Text" w:cs="Arial"/>
                <w:sz w:val="16"/>
                <w:szCs w:val="16"/>
                <w:lang w:val="es"/>
              </w:rPr>
            </w:pPr>
          </w:p>
          <w:p w14:paraId="5CEAF0BF" w14:textId="77777777" w:rsidR="00CE5F98" w:rsidRDefault="00CE5F98" w:rsidP="009F7BF9">
            <w:pPr>
              <w:spacing w:line="240" w:lineRule="auto"/>
              <w:jc w:val="center"/>
              <w:rPr>
                <w:rFonts w:ascii="Helvetica Now Text" w:eastAsia="Arial" w:hAnsi="Helvetica Now Text" w:cs="Arial"/>
                <w:sz w:val="16"/>
                <w:szCs w:val="16"/>
                <w:lang w:val="es"/>
              </w:rPr>
            </w:pPr>
          </w:p>
          <w:p w14:paraId="1F450C09" w14:textId="77777777" w:rsidR="00CE5F98" w:rsidRDefault="00CE5F98" w:rsidP="009F7BF9">
            <w:pPr>
              <w:spacing w:line="240" w:lineRule="auto"/>
              <w:jc w:val="center"/>
              <w:rPr>
                <w:rFonts w:ascii="Helvetica Now Text" w:eastAsia="Arial" w:hAnsi="Helvetica Now Text" w:cs="Arial"/>
                <w:sz w:val="16"/>
                <w:szCs w:val="16"/>
                <w:lang w:val="es"/>
              </w:rPr>
            </w:pPr>
          </w:p>
          <w:p w14:paraId="010FAE33" w14:textId="77777777" w:rsidR="00CE5F98" w:rsidRDefault="00CE5F98" w:rsidP="009F7BF9">
            <w:pPr>
              <w:spacing w:line="240" w:lineRule="auto"/>
              <w:jc w:val="center"/>
              <w:rPr>
                <w:rFonts w:ascii="Helvetica Now Text" w:eastAsia="Arial" w:hAnsi="Helvetica Now Text" w:cs="Arial"/>
                <w:sz w:val="16"/>
                <w:szCs w:val="16"/>
                <w:lang w:val="es"/>
              </w:rPr>
            </w:pPr>
          </w:p>
          <w:p w14:paraId="3112D05E" w14:textId="77777777" w:rsidR="00CE5F98" w:rsidRDefault="00CE5F98" w:rsidP="009F7BF9">
            <w:pPr>
              <w:spacing w:line="240" w:lineRule="auto"/>
              <w:jc w:val="center"/>
              <w:rPr>
                <w:rFonts w:ascii="Helvetica Now Text" w:eastAsia="Arial" w:hAnsi="Helvetica Now Text" w:cs="Arial"/>
                <w:sz w:val="16"/>
                <w:szCs w:val="16"/>
                <w:lang w:val="es"/>
              </w:rPr>
            </w:pPr>
          </w:p>
          <w:p w14:paraId="4AF8B37B" w14:textId="77777777" w:rsidR="00CE5F98" w:rsidRDefault="00CE5F98" w:rsidP="009F7BF9">
            <w:pPr>
              <w:spacing w:line="240" w:lineRule="auto"/>
              <w:jc w:val="center"/>
              <w:rPr>
                <w:rFonts w:ascii="Helvetica Now Text" w:eastAsia="Arial" w:hAnsi="Helvetica Now Text" w:cs="Arial"/>
                <w:sz w:val="16"/>
                <w:szCs w:val="16"/>
                <w:lang w:val="es"/>
              </w:rPr>
            </w:pPr>
          </w:p>
          <w:p w14:paraId="2203C90F" w14:textId="77777777" w:rsidR="00CE5F98" w:rsidRPr="00EA7A73" w:rsidRDefault="00CE5F98" w:rsidP="009F7BF9">
            <w:pPr>
              <w:spacing w:line="240" w:lineRule="auto"/>
              <w:jc w:val="center"/>
              <w:rPr>
                <w:rFonts w:ascii="Helvetica Now Text" w:eastAsia="Arial" w:hAnsi="Helvetica Now Text" w:cs="Arial"/>
                <w:sz w:val="16"/>
                <w:szCs w:val="16"/>
                <w:lang w:val="es"/>
              </w:rPr>
            </w:pPr>
          </w:p>
          <w:p w14:paraId="3C22C5ED" w14:textId="77777777" w:rsidR="00CE5F98" w:rsidRPr="00EA7A73" w:rsidRDefault="00CE5F98" w:rsidP="009F7BF9">
            <w:pPr>
              <w:spacing w:before="4" w:line="240" w:lineRule="auto"/>
              <w:ind w:left="360"/>
              <w:jc w:val="center"/>
              <w:rPr>
                <w:rFonts w:ascii="Helvetica Now Text" w:hAnsi="Helvetica Now Text" w:cs="Lao UI"/>
                <w:sz w:val="16"/>
                <w:szCs w:val="16"/>
              </w:rPr>
            </w:pPr>
          </w:p>
          <w:p w14:paraId="2661A1D6" w14:textId="77777777" w:rsidR="00CE5F98" w:rsidRDefault="00CE5F98" w:rsidP="009F7BF9">
            <w:pPr>
              <w:spacing w:line="240" w:lineRule="auto"/>
              <w:ind w:left="360"/>
              <w:jc w:val="center"/>
              <w:rPr>
                <w:rFonts w:ascii="Helvetica Now Text" w:hAnsi="Helvetica Now Text" w:cs="Lao UI"/>
                <w:sz w:val="16"/>
                <w:szCs w:val="16"/>
              </w:rPr>
            </w:pPr>
          </w:p>
          <w:p w14:paraId="0399A98A" w14:textId="74817B3C" w:rsidR="00CE5F98" w:rsidRPr="00EA7A73" w:rsidRDefault="00CE5F98" w:rsidP="009F7BF9">
            <w:pPr>
              <w:spacing w:line="240" w:lineRule="auto"/>
              <w:ind w:left="360"/>
              <w:jc w:val="center"/>
              <w:rPr>
                <w:rFonts w:ascii="Helvetica Now Text" w:hAnsi="Helvetica Now Text" w:cs="Lao UI"/>
                <w:sz w:val="16"/>
                <w:szCs w:val="16"/>
              </w:rPr>
            </w:pPr>
            <w:r w:rsidRPr="00054BB9">
              <w:rPr>
                <w:rFonts w:ascii="Helvetica Now Text" w:hAnsi="Helvetica Now Text" w:cs="Lao UI"/>
                <w:sz w:val="16"/>
                <w:szCs w:val="16"/>
              </w:rPr>
              <w:t>Elena Navascués Catalán</w:t>
            </w:r>
            <w:r w:rsidRPr="00EA7A73">
              <w:rPr>
                <w:rFonts w:ascii="Helvetica Now Text" w:hAnsi="Helvetica Now Text" w:cs="Lao UI"/>
                <w:sz w:val="16"/>
                <w:szCs w:val="16"/>
              </w:rPr>
              <w:t xml:space="preserve"> Director</w:t>
            </w:r>
            <w:r>
              <w:rPr>
                <w:rFonts w:ascii="Helvetica Now Text" w:hAnsi="Helvetica Now Text" w:cs="Lao UI"/>
                <w:sz w:val="16"/>
                <w:szCs w:val="16"/>
              </w:rPr>
              <w:t>a de Recursos Humanos</w:t>
            </w:r>
          </w:p>
          <w:p w14:paraId="3909D765" w14:textId="77777777" w:rsidR="00CE5F98" w:rsidRPr="00EA7A73" w:rsidRDefault="00CE5F98" w:rsidP="009F7BF9">
            <w:pPr>
              <w:spacing w:line="240" w:lineRule="auto"/>
              <w:jc w:val="center"/>
              <w:rPr>
                <w:rFonts w:ascii="Helvetica Now Text" w:eastAsia="Arial" w:hAnsi="Helvetica Now Text" w:cs="Arial"/>
                <w:sz w:val="16"/>
                <w:szCs w:val="16"/>
              </w:rPr>
            </w:pPr>
          </w:p>
          <w:p w14:paraId="49990360" w14:textId="77777777" w:rsidR="00CE5F98" w:rsidRPr="00EA7A73" w:rsidRDefault="00CE5F98" w:rsidP="009F7BF9">
            <w:pPr>
              <w:spacing w:line="240" w:lineRule="auto"/>
              <w:jc w:val="center"/>
              <w:rPr>
                <w:rFonts w:ascii="Helvetica Now Text" w:eastAsia="Arial" w:hAnsi="Helvetica Now Text" w:cs="Arial"/>
                <w:sz w:val="16"/>
                <w:szCs w:val="16"/>
              </w:rPr>
            </w:pPr>
          </w:p>
          <w:p w14:paraId="0E2350DF" w14:textId="77777777" w:rsidR="00CE5F98" w:rsidRPr="00EA7A73" w:rsidRDefault="00CE5F98" w:rsidP="009F7BF9">
            <w:pPr>
              <w:spacing w:line="240" w:lineRule="auto"/>
              <w:jc w:val="center"/>
              <w:rPr>
                <w:rFonts w:ascii="Helvetica Now Text" w:eastAsia="Arial" w:hAnsi="Helvetica Now Text" w:cs="Arial"/>
                <w:sz w:val="16"/>
                <w:szCs w:val="16"/>
                <w:lang w:val="es"/>
              </w:rPr>
            </w:pPr>
          </w:p>
          <w:p w14:paraId="1AB3FF27" w14:textId="77777777" w:rsidR="00CE5F98" w:rsidRDefault="00CE5F98" w:rsidP="009F7BF9">
            <w:pPr>
              <w:spacing w:before="4" w:line="240" w:lineRule="auto"/>
              <w:jc w:val="center"/>
              <w:rPr>
                <w:rFonts w:ascii="Helvetica Now Text" w:hAnsi="Helvetica Now Text" w:cs="Lao UI"/>
                <w:sz w:val="16"/>
                <w:szCs w:val="16"/>
              </w:rPr>
            </w:pPr>
          </w:p>
          <w:p w14:paraId="4E539384" w14:textId="77777777" w:rsidR="00CE5F98" w:rsidRDefault="00CE5F98" w:rsidP="009F7BF9">
            <w:pPr>
              <w:spacing w:before="4" w:line="240" w:lineRule="auto"/>
              <w:jc w:val="center"/>
              <w:rPr>
                <w:rFonts w:ascii="Helvetica Now Text" w:hAnsi="Helvetica Now Text" w:cs="Lao UI"/>
                <w:sz w:val="16"/>
                <w:szCs w:val="16"/>
              </w:rPr>
            </w:pPr>
          </w:p>
          <w:p w14:paraId="2FAC32ED" w14:textId="77777777" w:rsidR="00CE5F98" w:rsidRDefault="00CE5F98" w:rsidP="009F7BF9">
            <w:pPr>
              <w:spacing w:before="4" w:line="240" w:lineRule="auto"/>
              <w:jc w:val="center"/>
              <w:rPr>
                <w:rFonts w:ascii="Helvetica Now Text" w:hAnsi="Helvetica Now Text" w:cs="Lao UI"/>
                <w:sz w:val="16"/>
                <w:szCs w:val="16"/>
              </w:rPr>
            </w:pPr>
          </w:p>
          <w:p w14:paraId="38E8D18E" w14:textId="77777777" w:rsidR="00CE5F98" w:rsidRPr="00EA7A73" w:rsidRDefault="00CE5F98" w:rsidP="009F7BF9">
            <w:pPr>
              <w:spacing w:before="4" w:line="240" w:lineRule="auto"/>
              <w:jc w:val="center"/>
              <w:rPr>
                <w:rFonts w:ascii="Helvetica Now Text" w:eastAsia="Arial" w:hAnsi="Helvetica Now Text" w:cs="Arial"/>
                <w:sz w:val="16"/>
                <w:szCs w:val="16"/>
              </w:rPr>
            </w:pPr>
          </w:p>
        </w:tc>
        <w:tc>
          <w:tcPr>
            <w:tcW w:w="2693" w:type="dxa"/>
          </w:tcPr>
          <w:p w14:paraId="2E13EC3F" w14:textId="77777777" w:rsidR="00CE5F98" w:rsidRDefault="00CE5F98" w:rsidP="009F7BF9">
            <w:pPr>
              <w:spacing w:line="240" w:lineRule="auto"/>
              <w:ind w:left="360"/>
              <w:jc w:val="center"/>
              <w:rPr>
                <w:rFonts w:ascii="Helvetica Now Text" w:hAnsi="Helvetica Now Text" w:cs="Lao UI"/>
                <w:sz w:val="16"/>
                <w:szCs w:val="16"/>
              </w:rPr>
            </w:pPr>
          </w:p>
          <w:p w14:paraId="33BCD1AE" w14:textId="77777777" w:rsidR="00CE5F98" w:rsidRDefault="00CE5F98" w:rsidP="009F7BF9">
            <w:pPr>
              <w:spacing w:line="240" w:lineRule="auto"/>
              <w:ind w:left="360"/>
              <w:jc w:val="center"/>
              <w:rPr>
                <w:rFonts w:ascii="Helvetica Now Text" w:hAnsi="Helvetica Now Text" w:cs="Lao UI"/>
                <w:sz w:val="16"/>
                <w:szCs w:val="16"/>
              </w:rPr>
            </w:pPr>
          </w:p>
          <w:p w14:paraId="2182F2C5" w14:textId="77777777" w:rsidR="00CE5F98" w:rsidRDefault="00CE5F98" w:rsidP="009F7BF9">
            <w:pPr>
              <w:spacing w:line="240" w:lineRule="auto"/>
              <w:ind w:left="360"/>
              <w:jc w:val="center"/>
              <w:rPr>
                <w:rFonts w:ascii="Helvetica Now Text" w:hAnsi="Helvetica Now Text" w:cs="Lao UI"/>
                <w:sz w:val="16"/>
                <w:szCs w:val="16"/>
              </w:rPr>
            </w:pPr>
          </w:p>
          <w:p w14:paraId="0A4FF230" w14:textId="77777777" w:rsidR="00CE5F98" w:rsidRDefault="00CE5F98" w:rsidP="009F7BF9">
            <w:pPr>
              <w:spacing w:line="240" w:lineRule="auto"/>
              <w:ind w:left="360"/>
              <w:jc w:val="center"/>
              <w:rPr>
                <w:rFonts w:ascii="Helvetica Now Text" w:hAnsi="Helvetica Now Text" w:cs="Lao UI"/>
                <w:sz w:val="16"/>
                <w:szCs w:val="16"/>
              </w:rPr>
            </w:pPr>
          </w:p>
          <w:p w14:paraId="10D362A4" w14:textId="77777777" w:rsidR="00CE5F98" w:rsidRDefault="00CE5F98" w:rsidP="009F7BF9">
            <w:pPr>
              <w:spacing w:line="240" w:lineRule="auto"/>
              <w:ind w:left="360"/>
              <w:jc w:val="center"/>
              <w:rPr>
                <w:rFonts w:ascii="Helvetica Now Text" w:hAnsi="Helvetica Now Text" w:cs="Lao UI"/>
                <w:sz w:val="16"/>
                <w:szCs w:val="16"/>
              </w:rPr>
            </w:pPr>
          </w:p>
          <w:p w14:paraId="64F3F68E" w14:textId="77777777" w:rsidR="00CE5F98" w:rsidRDefault="00CE5F98" w:rsidP="009F7BF9">
            <w:pPr>
              <w:spacing w:line="240" w:lineRule="auto"/>
              <w:ind w:left="360"/>
              <w:jc w:val="center"/>
              <w:rPr>
                <w:rFonts w:ascii="Helvetica Now Text" w:hAnsi="Helvetica Now Text" w:cs="Lao UI"/>
                <w:sz w:val="16"/>
                <w:szCs w:val="16"/>
              </w:rPr>
            </w:pPr>
          </w:p>
          <w:p w14:paraId="48B6EA45" w14:textId="77777777" w:rsidR="00CE5F98" w:rsidRDefault="00CE5F98" w:rsidP="009F7BF9">
            <w:pPr>
              <w:spacing w:line="240" w:lineRule="auto"/>
              <w:ind w:left="360"/>
              <w:jc w:val="center"/>
              <w:rPr>
                <w:rFonts w:ascii="Helvetica Now Text" w:hAnsi="Helvetica Now Text" w:cs="Lao UI"/>
                <w:sz w:val="16"/>
                <w:szCs w:val="16"/>
              </w:rPr>
            </w:pPr>
          </w:p>
          <w:p w14:paraId="33417E28" w14:textId="77777777" w:rsidR="00CE5F98" w:rsidRDefault="00CE5F98" w:rsidP="009F7BF9">
            <w:pPr>
              <w:spacing w:line="240" w:lineRule="auto"/>
              <w:ind w:left="360"/>
              <w:jc w:val="center"/>
              <w:rPr>
                <w:rFonts w:ascii="Helvetica Now Text" w:hAnsi="Helvetica Now Text" w:cs="Lao UI"/>
                <w:sz w:val="16"/>
                <w:szCs w:val="16"/>
              </w:rPr>
            </w:pPr>
          </w:p>
          <w:p w14:paraId="79487FE7" w14:textId="77777777" w:rsidR="00CE5F98" w:rsidRDefault="00CE5F98" w:rsidP="009F7BF9">
            <w:pPr>
              <w:spacing w:line="240" w:lineRule="auto"/>
              <w:ind w:left="360"/>
              <w:jc w:val="center"/>
              <w:rPr>
                <w:rFonts w:ascii="Helvetica Now Text" w:hAnsi="Helvetica Now Text" w:cs="Lao UI"/>
                <w:sz w:val="16"/>
                <w:szCs w:val="16"/>
              </w:rPr>
            </w:pPr>
          </w:p>
          <w:p w14:paraId="6F341B2C" w14:textId="77777777" w:rsidR="00CE5F98" w:rsidRPr="000A3BC1" w:rsidRDefault="00CE5F98" w:rsidP="00322932">
            <w:pPr>
              <w:spacing w:line="240" w:lineRule="auto"/>
              <w:ind w:left="360"/>
              <w:jc w:val="center"/>
              <w:rPr>
                <w:rFonts w:ascii="Helvetica Now Text" w:hAnsi="Helvetica Now Text" w:cs="Lao UI"/>
                <w:sz w:val="16"/>
                <w:szCs w:val="16"/>
              </w:rPr>
            </w:pPr>
            <w:r w:rsidRPr="000A3BC1">
              <w:rPr>
                <w:rFonts w:ascii="Helvetica Now Text" w:hAnsi="Helvetica Now Text" w:cs="Lao UI"/>
                <w:sz w:val="16"/>
                <w:szCs w:val="16"/>
              </w:rPr>
              <w:t>Christelle Adoue</w:t>
            </w:r>
          </w:p>
          <w:p w14:paraId="0F655EAD" w14:textId="16F58A26" w:rsidR="00CE5F98" w:rsidRPr="00EA7A73" w:rsidRDefault="00CE5F98" w:rsidP="009F7BF9">
            <w:pPr>
              <w:spacing w:line="240" w:lineRule="auto"/>
              <w:jc w:val="center"/>
              <w:rPr>
                <w:rFonts w:ascii="Helvetica Now Text" w:eastAsia="Arial" w:hAnsi="Helvetica Now Text" w:cs="Arial"/>
                <w:sz w:val="16"/>
                <w:szCs w:val="16"/>
              </w:rPr>
            </w:pPr>
            <w:r w:rsidRPr="00CE5F98">
              <w:rPr>
                <w:rFonts w:ascii="Helvetica Now Text" w:hAnsi="Helvetica Now Text" w:cs="Lao UI"/>
                <w:sz w:val="16"/>
                <w:szCs w:val="16"/>
              </w:rPr>
              <w:t>Responsable Logística externa</w:t>
            </w:r>
          </w:p>
          <w:p w14:paraId="3EEDCF9D" w14:textId="77777777" w:rsidR="00CE5F98" w:rsidRPr="00EA7A73" w:rsidRDefault="00CE5F98" w:rsidP="009F7BF9">
            <w:pPr>
              <w:spacing w:line="240" w:lineRule="auto"/>
              <w:jc w:val="center"/>
              <w:rPr>
                <w:rFonts w:ascii="Helvetica Now Text" w:eastAsia="Arial" w:hAnsi="Helvetica Now Text" w:cs="Arial"/>
                <w:sz w:val="16"/>
                <w:szCs w:val="16"/>
              </w:rPr>
            </w:pPr>
          </w:p>
          <w:p w14:paraId="44429FCA" w14:textId="77777777" w:rsidR="00CE5F98" w:rsidRPr="00EA7A73" w:rsidRDefault="00CE5F98" w:rsidP="009F7BF9">
            <w:pPr>
              <w:spacing w:line="240" w:lineRule="auto"/>
              <w:jc w:val="center"/>
              <w:rPr>
                <w:rFonts w:ascii="Helvetica Now Text" w:eastAsia="Arial" w:hAnsi="Helvetica Now Text" w:cs="Arial"/>
                <w:sz w:val="16"/>
                <w:szCs w:val="16"/>
              </w:rPr>
            </w:pPr>
          </w:p>
          <w:p w14:paraId="41267C34" w14:textId="76ED80B4" w:rsidR="00CE5F98" w:rsidRPr="00555C01" w:rsidRDefault="00CE5F98" w:rsidP="009F7BF9">
            <w:pPr>
              <w:spacing w:before="4" w:line="240" w:lineRule="auto"/>
              <w:ind w:left="360"/>
              <w:jc w:val="center"/>
              <w:rPr>
                <w:rFonts w:ascii="Helvetica Now Text" w:eastAsia="Arial" w:hAnsi="Helvetica Now Text" w:cs="Arial"/>
                <w:sz w:val="16"/>
                <w:szCs w:val="16"/>
              </w:rPr>
            </w:pPr>
          </w:p>
        </w:tc>
        <w:tc>
          <w:tcPr>
            <w:tcW w:w="2693" w:type="dxa"/>
          </w:tcPr>
          <w:p w14:paraId="56BBFAF1" w14:textId="49C26195" w:rsidR="00CE5F98" w:rsidRPr="00EA7A73" w:rsidRDefault="00CE5F98" w:rsidP="009F7BF9">
            <w:pPr>
              <w:spacing w:line="240" w:lineRule="auto"/>
              <w:jc w:val="center"/>
              <w:rPr>
                <w:rFonts w:ascii="Helvetica Now Text" w:eastAsia="Arial" w:hAnsi="Helvetica Now Text" w:cs="Arial"/>
                <w:sz w:val="16"/>
                <w:szCs w:val="16"/>
                <w:lang w:val="es"/>
              </w:rPr>
            </w:pPr>
          </w:p>
          <w:p w14:paraId="0496DEE6" w14:textId="77777777" w:rsidR="00CE5F98" w:rsidRPr="00EA7A73" w:rsidRDefault="00CE5F98" w:rsidP="009F7BF9">
            <w:pPr>
              <w:spacing w:line="240" w:lineRule="auto"/>
              <w:jc w:val="center"/>
              <w:rPr>
                <w:rFonts w:ascii="Helvetica Now Text" w:eastAsia="Arial" w:hAnsi="Helvetica Now Text" w:cs="Arial"/>
                <w:sz w:val="16"/>
                <w:szCs w:val="16"/>
                <w:lang w:val="es"/>
              </w:rPr>
            </w:pPr>
          </w:p>
          <w:p w14:paraId="2AF1CDE3" w14:textId="77777777" w:rsidR="00CE5F98" w:rsidRDefault="00CE5F98" w:rsidP="009F7BF9">
            <w:pPr>
              <w:spacing w:line="240" w:lineRule="auto"/>
              <w:jc w:val="center"/>
              <w:rPr>
                <w:rFonts w:ascii="Helvetica Now Text" w:eastAsia="Arial" w:hAnsi="Helvetica Now Text" w:cs="Arial"/>
                <w:sz w:val="16"/>
                <w:szCs w:val="16"/>
                <w:lang w:val="es"/>
              </w:rPr>
            </w:pPr>
          </w:p>
          <w:p w14:paraId="759B3BD7" w14:textId="77777777" w:rsidR="00CE5F98" w:rsidRDefault="00CE5F98" w:rsidP="009F7BF9">
            <w:pPr>
              <w:spacing w:line="240" w:lineRule="auto"/>
              <w:jc w:val="center"/>
              <w:rPr>
                <w:rFonts w:ascii="Helvetica Now Text" w:eastAsia="Arial" w:hAnsi="Helvetica Now Text" w:cs="Arial"/>
                <w:sz w:val="16"/>
                <w:szCs w:val="16"/>
                <w:lang w:val="es"/>
              </w:rPr>
            </w:pPr>
          </w:p>
          <w:p w14:paraId="23F93978" w14:textId="77777777" w:rsidR="00CE5F98" w:rsidRDefault="00CE5F98" w:rsidP="009F7BF9">
            <w:pPr>
              <w:spacing w:line="240" w:lineRule="auto"/>
              <w:jc w:val="center"/>
              <w:rPr>
                <w:rFonts w:ascii="Helvetica Now Text" w:eastAsia="Arial" w:hAnsi="Helvetica Now Text" w:cs="Arial"/>
                <w:sz w:val="16"/>
                <w:szCs w:val="16"/>
                <w:lang w:val="es"/>
              </w:rPr>
            </w:pPr>
          </w:p>
          <w:p w14:paraId="4C44866C" w14:textId="77777777" w:rsidR="00CE5F98" w:rsidRDefault="00CE5F98" w:rsidP="009F7BF9">
            <w:pPr>
              <w:spacing w:line="240" w:lineRule="auto"/>
              <w:jc w:val="center"/>
              <w:rPr>
                <w:rFonts w:ascii="Helvetica Now Text" w:eastAsia="Arial" w:hAnsi="Helvetica Now Text" w:cs="Arial"/>
                <w:sz w:val="16"/>
                <w:szCs w:val="16"/>
                <w:lang w:val="es"/>
              </w:rPr>
            </w:pPr>
          </w:p>
          <w:p w14:paraId="1E0A29B6" w14:textId="77777777" w:rsidR="00CE5F98" w:rsidRDefault="00CE5F98" w:rsidP="009F7BF9">
            <w:pPr>
              <w:spacing w:line="240" w:lineRule="auto"/>
              <w:jc w:val="center"/>
              <w:rPr>
                <w:rFonts w:ascii="Helvetica Now Text" w:eastAsia="Arial" w:hAnsi="Helvetica Now Text" w:cs="Arial"/>
                <w:sz w:val="16"/>
                <w:szCs w:val="16"/>
                <w:lang w:val="es"/>
              </w:rPr>
            </w:pPr>
          </w:p>
          <w:p w14:paraId="17CF5D03" w14:textId="77777777" w:rsidR="00CE5F98" w:rsidRPr="00EA7A73" w:rsidRDefault="00CE5F98" w:rsidP="009F7BF9">
            <w:pPr>
              <w:spacing w:line="240" w:lineRule="auto"/>
              <w:jc w:val="center"/>
              <w:rPr>
                <w:rFonts w:ascii="Helvetica Now Text" w:eastAsia="Arial" w:hAnsi="Helvetica Now Text" w:cs="Arial"/>
                <w:sz w:val="16"/>
                <w:szCs w:val="16"/>
                <w:lang w:val="es"/>
              </w:rPr>
            </w:pPr>
          </w:p>
          <w:p w14:paraId="0DA8D234" w14:textId="77777777" w:rsidR="00CE5F98" w:rsidRDefault="00CE5F98" w:rsidP="009F7BF9">
            <w:pPr>
              <w:spacing w:before="4" w:line="240" w:lineRule="auto"/>
              <w:ind w:left="48"/>
              <w:jc w:val="center"/>
              <w:rPr>
                <w:rFonts w:ascii="Helvetica Now Text" w:hAnsi="Helvetica Now Text" w:cs="Lao UI"/>
                <w:sz w:val="16"/>
                <w:szCs w:val="16"/>
              </w:rPr>
            </w:pPr>
          </w:p>
          <w:p w14:paraId="3C47E0F1" w14:textId="70542C8B" w:rsidR="00CE5F98" w:rsidRPr="00EA7A73" w:rsidRDefault="00CE5F98" w:rsidP="00322932">
            <w:pPr>
              <w:spacing w:line="240" w:lineRule="auto"/>
              <w:ind w:left="360"/>
              <w:jc w:val="center"/>
              <w:rPr>
                <w:rFonts w:ascii="Helvetica Now Text" w:hAnsi="Helvetica Now Text" w:cs="Lao UI"/>
                <w:sz w:val="16"/>
                <w:szCs w:val="16"/>
              </w:rPr>
            </w:pPr>
            <w:r>
              <w:rPr>
                <w:rFonts w:ascii="Helvetica Now Text" w:hAnsi="Helvetica Now Text" w:cs="Lao UI"/>
                <w:sz w:val="16"/>
                <w:szCs w:val="16"/>
              </w:rPr>
              <w:t xml:space="preserve">Juan Antonio Echeverria </w:t>
            </w:r>
            <w:proofErr w:type="spellStart"/>
            <w:r>
              <w:rPr>
                <w:rFonts w:ascii="Helvetica Now Text" w:hAnsi="Helvetica Now Text" w:cs="Lao UI"/>
                <w:sz w:val="16"/>
                <w:szCs w:val="16"/>
              </w:rPr>
              <w:t>Remírez</w:t>
            </w:r>
            <w:proofErr w:type="spellEnd"/>
          </w:p>
          <w:p w14:paraId="2C8D543F" w14:textId="77777777" w:rsidR="00CE5F98" w:rsidRPr="00EA7A73" w:rsidRDefault="00CE5F98" w:rsidP="00322932">
            <w:pPr>
              <w:spacing w:before="4" w:line="240" w:lineRule="auto"/>
              <w:ind w:left="360"/>
              <w:jc w:val="center"/>
              <w:rPr>
                <w:rFonts w:ascii="Helvetica Now Text" w:hAnsi="Helvetica Now Text" w:cs="Lao UI"/>
                <w:sz w:val="16"/>
                <w:szCs w:val="16"/>
              </w:rPr>
            </w:pPr>
            <w:r>
              <w:rPr>
                <w:rFonts w:ascii="Helvetica Now Text" w:hAnsi="Helvetica Now Text" w:cs="Lao UI"/>
                <w:sz w:val="16"/>
                <w:szCs w:val="16"/>
              </w:rPr>
              <w:t>Encargado de turno</w:t>
            </w:r>
          </w:p>
          <w:p w14:paraId="3747683E" w14:textId="77777777" w:rsidR="00CE5F98" w:rsidRPr="00EA7A73" w:rsidRDefault="00CE5F98" w:rsidP="009F7BF9">
            <w:pPr>
              <w:spacing w:line="240" w:lineRule="auto"/>
              <w:jc w:val="center"/>
              <w:rPr>
                <w:rFonts w:ascii="Helvetica Now Text" w:eastAsia="Arial" w:hAnsi="Helvetica Now Text" w:cs="Arial"/>
                <w:sz w:val="16"/>
                <w:szCs w:val="16"/>
              </w:rPr>
            </w:pPr>
          </w:p>
          <w:p w14:paraId="4976D8BB" w14:textId="77777777" w:rsidR="00CE5F98" w:rsidRPr="00EA7A73" w:rsidRDefault="00CE5F98" w:rsidP="009F7BF9">
            <w:pPr>
              <w:spacing w:line="240" w:lineRule="auto"/>
              <w:jc w:val="center"/>
              <w:rPr>
                <w:rFonts w:ascii="Helvetica Now Text" w:eastAsia="Arial" w:hAnsi="Helvetica Now Text" w:cs="Arial"/>
                <w:sz w:val="16"/>
                <w:szCs w:val="16"/>
                <w:lang w:val="es"/>
              </w:rPr>
            </w:pPr>
          </w:p>
          <w:p w14:paraId="6F655F56" w14:textId="77777777" w:rsidR="00CE5F98" w:rsidRPr="00EA7A73" w:rsidRDefault="00CE5F98" w:rsidP="009F7BF9">
            <w:pPr>
              <w:spacing w:line="240" w:lineRule="auto"/>
              <w:jc w:val="center"/>
              <w:rPr>
                <w:rFonts w:ascii="Helvetica Now Text" w:eastAsia="Arial" w:hAnsi="Helvetica Now Text" w:cs="Arial"/>
                <w:sz w:val="16"/>
                <w:szCs w:val="16"/>
              </w:rPr>
            </w:pPr>
          </w:p>
          <w:p w14:paraId="6EC4A498" w14:textId="77777777" w:rsidR="00CE5F98" w:rsidRPr="00EA7A73" w:rsidRDefault="00CE5F98" w:rsidP="009F7BF9">
            <w:pPr>
              <w:spacing w:before="4" w:line="240" w:lineRule="auto"/>
              <w:ind w:left="360"/>
              <w:jc w:val="center"/>
              <w:rPr>
                <w:rFonts w:ascii="Helvetica Now Text" w:eastAsia="Arial" w:hAnsi="Helvetica Now Text" w:cs="Arial"/>
                <w:sz w:val="16"/>
                <w:szCs w:val="16"/>
              </w:rPr>
            </w:pPr>
          </w:p>
        </w:tc>
      </w:tr>
      <w:bookmarkEnd w:id="42"/>
    </w:tbl>
    <w:p w14:paraId="1FBE9318" w14:textId="6D1DB97C" w:rsidR="00054BB9" w:rsidRPr="00054BB9" w:rsidRDefault="00054BB9" w:rsidP="009F7BF9">
      <w:pPr>
        <w:rPr>
          <w:rFonts w:cs="Lao UI"/>
        </w:rPr>
      </w:pPr>
    </w:p>
    <w:sectPr w:rsidR="00054BB9" w:rsidRPr="00054BB9" w:rsidSect="005C1BAD">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FFC64" w14:textId="77777777" w:rsidR="00F16D2D" w:rsidRDefault="00F16D2D" w:rsidP="001E585D">
      <w:pPr>
        <w:spacing w:line="240" w:lineRule="auto"/>
      </w:pPr>
      <w:r>
        <w:separator/>
      </w:r>
    </w:p>
  </w:endnote>
  <w:endnote w:type="continuationSeparator" w:id="0">
    <w:p w14:paraId="13A9BB5C" w14:textId="77777777" w:rsidR="00F16D2D" w:rsidRDefault="00F16D2D" w:rsidP="001E58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o UI">
    <w:altName w:val="Leelawadee UI"/>
    <w:charset w:val="00"/>
    <w:family w:val="swiss"/>
    <w:pitch w:val="variable"/>
    <w:sig w:usb0="82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Helvetica Now Text">
    <w:altName w:val="Arial"/>
    <w:charset w:val="00"/>
    <w:family w:val="swiss"/>
    <w:pitch w:val="variable"/>
    <w:sig w:usb0="A000006F" w:usb1="00008471"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 Now Display">
    <w:charset w:val="00"/>
    <w:family w:val="swiss"/>
    <w:pitch w:val="variable"/>
    <w:sig w:usb0="A000006F" w:usb1="00008471" w:usb2="00000000" w:usb3="00000000" w:csb0="00000093" w:csb1="00000000"/>
  </w:font>
  <w:font w:name="HelveticaNowText Regular">
    <w:altName w:val="Arial"/>
    <w:charset w:val="00"/>
    <w:family w:val="swiss"/>
    <w:pitch w:val="variable"/>
    <w:sig w:usb0="A00000FF" w:usb1="5000A47B"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742857"/>
      <w:docPartObj>
        <w:docPartGallery w:val="Page Numbers (Bottom of Page)"/>
        <w:docPartUnique/>
      </w:docPartObj>
    </w:sdtPr>
    <w:sdtEndPr/>
    <w:sdtContent>
      <w:p w14:paraId="16E6967B" w14:textId="745C19C7" w:rsidR="005E6CC1" w:rsidRDefault="005E6CC1">
        <w:pPr>
          <w:pStyle w:val="Piedepgina"/>
          <w:jc w:val="right"/>
        </w:pPr>
        <w:r>
          <w:fldChar w:fldCharType="begin"/>
        </w:r>
        <w:r>
          <w:instrText>PAGE   \* MERGEFORMAT</w:instrText>
        </w:r>
        <w:r>
          <w:fldChar w:fldCharType="separate"/>
        </w:r>
        <w:r w:rsidR="00871034">
          <w:rPr>
            <w:noProof/>
          </w:rPr>
          <w:t>41</w:t>
        </w:r>
        <w:r>
          <w:fldChar w:fldCharType="end"/>
        </w:r>
      </w:p>
    </w:sdtContent>
  </w:sdt>
  <w:p w14:paraId="6DB7AF9F" w14:textId="7D640770" w:rsidR="005E6CC1" w:rsidRDefault="005E6CC1" w:rsidP="00F52AD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2908846"/>
      <w:docPartObj>
        <w:docPartGallery w:val="Page Numbers (Bottom of Page)"/>
        <w:docPartUnique/>
      </w:docPartObj>
    </w:sdtPr>
    <w:sdtEndPr/>
    <w:sdtContent>
      <w:p w14:paraId="7D626B86" w14:textId="06EDE832" w:rsidR="005E6CC1" w:rsidRDefault="005E6CC1">
        <w:pPr>
          <w:pStyle w:val="Piedepgina"/>
          <w:jc w:val="right"/>
        </w:pPr>
        <w:r>
          <w:fldChar w:fldCharType="begin"/>
        </w:r>
        <w:r>
          <w:instrText>PAGE   \* MERGEFORMAT</w:instrText>
        </w:r>
        <w:r>
          <w:fldChar w:fldCharType="separate"/>
        </w:r>
        <w:r w:rsidR="00871034">
          <w:rPr>
            <w:noProof/>
          </w:rPr>
          <w:t>38</w:t>
        </w:r>
        <w:r>
          <w:fldChar w:fldCharType="end"/>
        </w:r>
      </w:p>
    </w:sdtContent>
  </w:sdt>
  <w:p w14:paraId="6ED5CF14" w14:textId="2EDEFFCC" w:rsidR="005E6CC1" w:rsidRDefault="005E6CC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6A15D" w14:textId="77777777" w:rsidR="00F16D2D" w:rsidRDefault="00F16D2D" w:rsidP="001E585D">
      <w:pPr>
        <w:spacing w:line="240" w:lineRule="auto"/>
      </w:pPr>
      <w:r>
        <w:separator/>
      </w:r>
    </w:p>
  </w:footnote>
  <w:footnote w:type="continuationSeparator" w:id="0">
    <w:p w14:paraId="6C817A0E" w14:textId="77777777" w:rsidR="00F16D2D" w:rsidRDefault="00F16D2D" w:rsidP="001E58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B14C2" w14:textId="0C55DDAF" w:rsidR="005E6CC1" w:rsidRDefault="00322932" w:rsidP="009D6180">
    <w:pPr>
      <w:pStyle w:val="Encabezado"/>
      <w:jc w:val="center"/>
      <w:rPr>
        <w:color w:val="808080" w:themeColor="background1" w:themeShade="80"/>
      </w:rPr>
    </w:pPr>
    <w:r>
      <w:rPr>
        <w:rFonts w:cs="HelveticaNowText Regular"/>
        <w:noProof/>
      </w:rPr>
      <w:drawing>
        <wp:anchor distT="0" distB="0" distL="114300" distR="114300" simplePos="0" relativeHeight="251684864" behindDoc="0" locked="0" layoutInCell="1" allowOverlap="1" wp14:anchorId="436593FD" wp14:editId="6E29D94C">
          <wp:simplePos x="0" y="0"/>
          <wp:positionH relativeFrom="margin">
            <wp:posOffset>4843780</wp:posOffset>
          </wp:positionH>
          <wp:positionV relativeFrom="paragraph">
            <wp:posOffset>-151130</wp:posOffset>
          </wp:positionV>
          <wp:extent cx="1136650" cy="543560"/>
          <wp:effectExtent l="0" t="0" r="6350" b="8890"/>
          <wp:wrapSquare wrapText="bothSides"/>
          <wp:docPr id="2138307286" name="Imagen 2138307286" descr="Icono  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cono  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1136650" cy="543560"/>
                  </a:xfrm>
                  <a:prstGeom prst="rect">
                    <a:avLst/>
                  </a:prstGeom>
                </pic:spPr>
              </pic:pic>
            </a:graphicData>
          </a:graphic>
          <wp14:sizeRelH relativeFrom="page">
            <wp14:pctWidth>0</wp14:pctWidth>
          </wp14:sizeRelH>
          <wp14:sizeRelV relativeFrom="page">
            <wp14:pctHeight>0</wp14:pctHeight>
          </wp14:sizeRelV>
        </wp:anchor>
      </w:drawing>
    </w:r>
    <w:r>
      <w:rPr>
        <w:rFonts w:cs="HelveticaNowText Regular"/>
        <w:noProof/>
      </w:rPr>
      <w:drawing>
        <wp:anchor distT="0" distB="0" distL="114300" distR="114300" simplePos="0" relativeHeight="251682816" behindDoc="0" locked="0" layoutInCell="1" allowOverlap="1" wp14:anchorId="64AAE407" wp14:editId="269C1E90">
          <wp:simplePos x="0" y="0"/>
          <wp:positionH relativeFrom="column">
            <wp:posOffset>7839390</wp:posOffset>
          </wp:positionH>
          <wp:positionV relativeFrom="paragraph">
            <wp:posOffset>-261246</wp:posOffset>
          </wp:positionV>
          <wp:extent cx="1250950" cy="598170"/>
          <wp:effectExtent l="0" t="0" r="6350" b="0"/>
          <wp:wrapThrough wrapText="bothSides">
            <wp:wrapPolygon edited="0">
              <wp:start x="658" y="0"/>
              <wp:lineTo x="0" y="3439"/>
              <wp:lineTo x="0" y="17885"/>
              <wp:lineTo x="5592" y="20637"/>
              <wp:lineTo x="21381" y="20637"/>
              <wp:lineTo x="21381" y="10318"/>
              <wp:lineTo x="4276" y="0"/>
              <wp:lineTo x="658" y="0"/>
            </wp:wrapPolygon>
          </wp:wrapThrough>
          <wp:docPr id="433880892" name="Imagen 433880892" descr="Icono  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cono  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1250950" cy="598170"/>
                  </a:xfrm>
                  <a:prstGeom prst="rect">
                    <a:avLst/>
                  </a:prstGeom>
                </pic:spPr>
              </pic:pic>
            </a:graphicData>
          </a:graphic>
          <wp14:sizeRelH relativeFrom="page">
            <wp14:pctWidth>0</wp14:pctWidth>
          </wp14:sizeRelH>
          <wp14:sizeRelV relativeFrom="page">
            <wp14:pctHeight>0</wp14:pctHeight>
          </wp14:sizeRelV>
        </wp:anchor>
      </w:drawing>
    </w:r>
  </w:p>
  <w:p w14:paraId="4DBE4EE2" w14:textId="4F20D68D" w:rsidR="005E6CC1" w:rsidRDefault="007B3300" w:rsidP="00E95D61">
    <w:pPr>
      <w:pStyle w:val="Encabezado"/>
      <w:tabs>
        <w:tab w:val="clear" w:pos="8504"/>
        <w:tab w:val="right" w:pos="7797"/>
      </w:tabs>
      <w:ind w:right="566"/>
      <w:jc w:val="right"/>
      <w:rPr>
        <w:color w:val="EB0017" w:themeColor="accent1"/>
      </w:rPr>
    </w:pPr>
    <w:sdt>
      <w:sdtPr>
        <w:rPr>
          <w:color w:val="808080" w:themeColor="background1" w:themeShade="80"/>
        </w:rPr>
        <w:alias w:val="Título"/>
        <w:tag w:val=""/>
        <w:id w:val="664756013"/>
        <w:placeholder>
          <w:docPart w:val="A265A168F94246F7B028B5391C252AC9"/>
        </w:placeholder>
        <w:dataBinding w:prefixMappings="xmlns:ns0='http://purl.org/dc/elements/1.1/' xmlns:ns1='http://schemas.openxmlformats.org/package/2006/metadata/core-properties' " w:xpath="/ns1:coreProperties[1]/ns0:title[1]" w:storeItemID="{6C3C8BC8-F283-45AE-878A-BAB7291924A1}"/>
        <w:text/>
      </w:sdtPr>
      <w:sdtEndPr/>
      <w:sdtContent>
        <w:r w:rsidR="005E6CC1">
          <w:rPr>
            <w:color w:val="808080" w:themeColor="background1" w:themeShade="80"/>
          </w:rPr>
          <w:t>Plan de igualdad</w:t>
        </w:r>
      </w:sdtContent>
    </w:sdt>
    <w:r w:rsidR="005E6CC1" w:rsidRPr="00034CBE">
      <w:rPr>
        <w:color w:val="808080" w:themeColor="background1" w:themeShade="80"/>
      </w:rPr>
      <w:t xml:space="preserve"> | </w:t>
    </w:r>
    <w:sdt>
      <w:sdtPr>
        <w:rPr>
          <w:color w:val="808080" w:themeColor="background1" w:themeShade="80"/>
        </w:rPr>
        <w:alias w:val="Autor"/>
        <w:tag w:val=""/>
        <w:id w:val="-1677181147"/>
        <w:placeholder>
          <w:docPart w:val="9F97CCF674F64035981B656E739AF302"/>
        </w:placeholder>
        <w:dataBinding w:prefixMappings="xmlns:ns0='http://purl.org/dc/elements/1.1/' xmlns:ns1='http://schemas.openxmlformats.org/package/2006/metadata/core-properties' " w:xpath="/ns1:coreProperties[1]/ns0:creator[1]" w:storeItemID="{6C3C8BC8-F283-45AE-878A-BAB7291924A1}"/>
        <w:text/>
      </w:sdtPr>
      <w:sdtEndPr/>
      <w:sdtContent>
        <w:r w:rsidR="00CE5F98">
          <w:rPr>
            <w:color w:val="808080" w:themeColor="background1" w:themeShade="80"/>
          </w:rPr>
          <w:t>TRATAMIENTOS Y PROCESOS FINALES AERONAUTICOS, S.L.</w:t>
        </w:r>
      </w:sdtContent>
    </w:sdt>
  </w:p>
  <w:p w14:paraId="18E5034E" w14:textId="4616FC4D" w:rsidR="005E6CC1" w:rsidRDefault="005E6CC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9778B" w14:textId="0D15CDF8" w:rsidR="005E6CC1" w:rsidRDefault="006055BF" w:rsidP="00E95D61">
    <w:pPr>
      <w:pStyle w:val="Encabezado"/>
      <w:tabs>
        <w:tab w:val="clear" w:pos="8504"/>
        <w:tab w:val="right" w:pos="7797"/>
      </w:tabs>
      <w:ind w:right="566"/>
      <w:jc w:val="right"/>
      <w:rPr>
        <w:color w:val="EB0017" w:themeColor="accent1"/>
      </w:rPr>
    </w:pPr>
    <w:r>
      <w:rPr>
        <w:rFonts w:cs="HelveticaNowText Regular"/>
        <w:noProof/>
      </w:rPr>
      <w:drawing>
        <wp:anchor distT="0" distB="0" distL="114300" distR="114300" simplePos="0" relativeHeight="251686912" behindDoc="0" locked="0" layoutInCell="1" allowOverlap="1" wp14:anchorId="3F9CC90B" wp14:editId="118517DA">
          <wp:simplePos x="0" y="0"/>
          <wp:positionH relativeFrom="margin">
            <wp:posOffset>4633472</wp:posOffset>
          </wp:positionH>
          <wp:positionV relativeFrom="paragraph">
            <wp:posOffset>-190916</wp:posOffset>
          </wp:positionV>
          <wp:extent cx="1136650" cy="543560"/>
          <wp:effectExtent l="0" t="0" r="6350" b="8890"/>
          <wp:wrapSquare wrapText="bothSides"/>
          <wp:docPr id="1897738409" name="Imagen 1897738409" descr="Icono  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cono  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1136650" cy="543560"/>
                  </a:xfrm>
                  <a:prstGeom prst="rect">
                    <a:avLst/>
                  </a:prstGeom>
                </pic:spPr>
              </pic:pic>
            </a:graphicData>
          </a:graphic>
          <wp14:sizeRelH relativeFrom="page">
            <wp14:pctWidth>0</wp14:pctWidth>
          </wp14:sizeRelH>
          <wp14:sizeRelV relativeFrom="page">
            <wp14:pctHeight>0</wp14:pctHeight>
          </wp14:sizeRelV>
        </wp:anchor>
      </w:drawing>
    </w:r>
    <w:r w:rsidR="00322932">
      <w:rPr>
        <w:rFonts w:cs="HelveticaNowText Regular"/>
        <w:noProof/>
      </w:rPr>
      <w:drawing>
        <wp:anchor distT="0" distB="0" distL="114300" distR="114300" simplePos="0" relativeHeight="251680768" behindDoc="0" locked="0" layoutInCell="1" allowOverlap="1" wp14:anchorId="1332D491" wp14:editId="01A7E2FD">
          <wp:simplePos x="0" y="0"/>
          <wp:positionH relativeFrom="column">
            <wp:posOffset>7619594</wp:posOffset>
          </wp:positionH>
          <wp:positionV relativeFrom="paragraph">
            <wp:posOffset>-315158</wp:posOffset>
          </wp:positionV>
          <wp:extent cx="1250950" cy="598170"/>
          <wp:effectExtent l="0" t="0" r="6350" b="0"/>
          <wp:wrapThrough wrapText="bothSides">
            <wp:wrapPolygon edited="0">
              <wp:start x="658" y="0"/>
              <wp:lineTo x="0" y="3439"/>
              <wp:lineTo x="0" y="17885"/>
              <wp:lineTo x="5592" y="20637"/>
              <wp:lineTo x="21381" y="20637"/>
              <wp:lineTo x="21381" y="10318"/>
              <wp:lineTo x="4276" y="0"/>
              <wp:lineTo x="658" y="0"/>
            </wp:wrapPolygon>
          </wp:wrapThrough>
          <wp:docPr id="14" name="Imagen 14" descr="Icono  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cono  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1250950" cy="598170"/>
                  </a:xfrm>
                  <a:prstGeom prst="rect">
                    <a:avLst/>
                  </a:prstGeom>
                </pic:spPr>
              </pic:pic>
            </a:graphicData>
          </a:graphic>
          <wp14:sizeRelH relativeFrom="page">
            <wp14:pctWidth>0</wp14:pctWidth>
          </wp14:sizeRelH>
          <wp14:sizeRelV relativeFrom="page">
            <wp14:pctHeight>0</wp14:pctHeight>
          </wp14:sizeRelV>
        </wp:anchor>
      </w:drawing>
    </w:r>
    <w:sdt>
      <w:sdtPr>
        <w:rPr>
          <w:color w:val="808080" w:themeColor="background1" w:themeShade="80"/>
        </w:rPr>
        <w:alias w:val="Título"/>
        <w:tag w:val=""/>
        <w:id w:val="-910221833"/>
        <w:placeholder>
          <w:docPart w:val="394FC3E54D6540C4A1E23277C7A137FA"/>
        </w:placeholder>
        <w:dataBinding w:prefixMappings="xmlns:ns0='http://purl.org/dc/elements/1.1/' xmlns:ns1='http://schemas.openxmlformats.org/package/2006/metadata/core-properties' " w:xpath="/ns1:coreProperties[1]/ns0:title[1]" w:storeItemID="{6C3C8BC8-F283-45AE-878A-BAB7291924A1}"/>
        <w:text/>
      </w:sdtPr>
      <w:sdtEndPr/>
      <w:sdtContent>
        <w:r w:rsidR="005E6CC1">
          <w:rPr>
            <w:color w:val="808080" w:themeColor="background1" w:themeShade="80"/>
          </w:rPr>
          <w:t>Plan de igualdad</w:t>
        </w:r>
      </w:sdtContent>
    </w:sdt>
    <w:r w:rsidR="005E6CC1" w:rsidRPr="00034CBE">
      <w:rPr>
        <w:color w:val="808080" w:themeColor="background1" w:themeShade="80"/>
      </w:rPr>
      <w:t xml:space="preserve"> | </w:t>
    </w:r>
    <w:sdt>
      <w:sdtPr>
        <w:rPr>
          <w:rFonts w:asciiTheme="minorHAnsi" w:eastAsiaTheme="minorHAnsi" w:hAnsiTheme="minorHAnsi" w:cstheme="minorBidi"/>
          <w:color w:val="808080" w:themeColor="background1" w:themeShade="80"/>
          <w:sz w:val="22"/>
          <w:szCs w:val="22"/>
          <w:lang w:eastAsia="en-US"/>
        </w:rPr>
        <w:alias w:val="Autor"/>
        <w:tag w:val=""/>
        <w:id w:val="-317805912"/>
        <w:placeholder>
          <w:docPart w:val="A5DD85D4A3CD4B11B245696A41E70366"/>
        </w:placeholder>
        <w:dataBinding w:prefixMappings="xmlns:ns0='http://purl.org/dc/elements/1.1/' xmlns:ns1='http://schemas.openxmlformats.org/package/2006/metadata/core-properties' " w:xpath="/ns1:coreProperties[1]/ns0:creator[1]" w:storeItemID="{6C3C8BC8-F283-45AE-878A-BAB7291924A1}"/>
        <w:text/>
      </w:sdtPr>
      <w:sdtEndPr/>
      <w:sdtContent>
        <w:r w:rsidR="00CE5F98">
          <w:rPr>
            <w:rFonts w:asciiTheme="minorHAnsi" w:eastAsiaTheme="minorHAnsi" w:hAnsiTheme="minorHAnsi" w:cstheme="minorBidi"/>
            <w:color w:val="808080" w:themeColor="background1" w:themeShade="80"/>
            <w:sz w:val="22"/>
            <w:szCs w:val="22"/>
            <w:lang w:eastAsia="en-US"/>
          </w:rPr>
          <w:t>TRATAMIENTOS Y PROCESOS FINALES AERONAUTICOS, S.L.</w:t>
        </w:r>
      </w:sdtContent>
    </w:sdt>
  </w:p>
  <w:p w14:paraId="54EC9FD5" w14:textId="37F131FA" w:rsidR="005E6CC1" w:rsidRDefault="005E6CC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5391"/>
    <w:multiLevelType w:val="hybridMultilevel"/>
    <w:tmpl w:val="9C46ABF2"/>
    <w:lvl w:ilvl="0" w:tplc="DF100E4C">
      <w:start w:val="1"/>
      <w:numFmt w:val="bullet"/>
      <w:lvlText w:val=""/>
      <w:lvlJc w:val="left"/>
      <w:pPr>
        <w:ind w:left="720" w:hanging="360"/>
      </w:pPr>
      <w:rPr>
        <w:rFonts w:ascii="Wingdings" w:hAnsi="Wingdings"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B26D60"/>
    <w:multiLevelType w:val="hybridMultilevel"/>
    <w:tmpl w:val="0D46AB7E"/>
    <w:lvl w:ilvl="0" w:tplc="0C0A000B">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 w15:restartNumberingAfterBreak="0">
    <w:nsid w:val="101644A7"/>
    <w:multiLevelType w:val="hybridMultilevel"/>
    <w:tmpl w:val="2070B7F4"/>
    <w:lvl w:ilvl="0" w:tplc="0C0A000B">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0FE23BC"/>
    <w:multiLevelType w:val="hybridMultilevel"/>
    <w:tmpl w:val="37369F04"/>
    <w:lvl w:ilvl="0" w:tplc="0C0A0003">
      <w:start w:val="1"/>
      <w:numFmt w:val="bullet"/>
      <w:lvlText w:val="o"/>
      <w:lvlJc w:val="left"/>
      <w:pPr>
        <w:ind w:left="720" w:hanging="360"/>
      </w:pPr>
      <w:rPr>
        <w:rFonts w:ascii="Courier New" w:hAnsi="Courier New" w:cs="Courier New"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F6570EA"/>
    <w:multiLevelType w:val="hybridMultilevel"/>
    <w:tmpl w:val="E6D044B2"/>
    <w:lvl w:ilvl="0" w:tplc="0C0A0003">
      <w:start w:val="1"/>
      <w:numFmt w:val="bullet"/>
      <w:lvlText w:val="o"/>
      <w:lvlJc w:val="left"/>
      <w:pPr>
        <w:ind w:left="720" w:hanging="360"/>
      </w:pPr>
      <w:rPr>
        <w:rFonts w:ascii="Courier New" w:hAnsi="Courier New" w:cs="Courier New"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0CB17D6"/>
    <w:multiLevelType w:val="hybridMultilevel"/>
    <w:tmpl w:val="5A9A1E7E"/>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6" w15:restartNumberingAfterBreak="0">
    <w:nsid w:val="35511833"/>
    <w:multiLevelType w:val="hybridMultilevel"/>
    <w:tmpl w:val="56FC68D6"/>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88223B2"/>
    <w:multiLevelType w:val="hybridMultilevel"/>
    <w:tmpl w:val="1DA6D16E"/>
    <w:lvl w:ilvl="0" w:tplc="0C0A0003">
      <w:start w:val="1"/>
      <w:numFmt w:val="bullet"/>
      <w:lvlText w:val="o"/>
      <w:lvlJc w:val="left"/>
      <w:pPr>
        <w:ind w:left="1429" w:hanging="360"/>
      </w:pPr>
      <w:rPr>
        <w:rFonts w:ascii="Courier New" w:hAnsi="Courier New" w:cs="Courier New"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8" w15:restartNumberingAfterBreak="0">
    <w:nsid w:val="3A5752D9"/>
    <w:multiLevelType w:val="multilevel"/>
    <w:tmpl w:val="9416BB2E"/>
    <w:lvl w:ilvl="0">
      <w:start w:val="1"/>
      <w:numFmt w:val="bullet"/>
      <w:pStyle w:val="Normalconvieta"/>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FB0145D"/>
    <w:multiLevelType w:val="hybridMultilevel"/>
    <w:tmpl w:val="7DC451F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F730B12C">
      <w:start w:val="1"/>
      <w:numFmt w:val="bullet"/>
      <w:lvlText w:val="-"/>
      <w:lvlJc w:val="left"/>
      <w:pPr>
        <w:ind w:left="2880" w:hanging="360"/>
      </w:pPr>
      <w:rPr>
        <w:rFonts w:ascii="Lao UI" w:eastAsia="MS Mincho" w:hAnsi="Lao UI" w:cs="Lao UI"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14E1692"/>
    <w:multiLevelType w:val="hybridMultilevel"/>
    <w:tmpl w:val="08F27198"/>
    <w:lvl w:ilvl="0" w:tplc="2C3A0A30">
      <w:start w:val="1"/>
      <w:numFmt w:val="bullet"/>
      <w:lvlText w:val="•"/>
      <w:lvlJc w:val="left"/>
      <w:pPr>
        <w:ind w:left="360" w:hanging="360"/>
      </w:pPr>
      <w:rPr>
        <w:rFonts w:ascii="Arial" w:hAnsi="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43850148"/>
    <w:multiLevelType w:val="hybridMultilevel"/>
    <w:tmpl w:val="AB707D8E"/>
    <w:lvl w:ilvl="0" w:tplc="E98051E0">
      <w:numFmt w:val="bullet"/>
      <w:lvlText w:val="-"/>
      <w:lvlJc w:val="left"/>
      <w:pPr>
        <w:ind w:left="1854" w:hanging="360"/>
      </w:pPr>
      <w:rPr>
        <w:rFonts w:ascii="Calibri" w:eastAsiaTheme="minorHAnsi" w:hAnsi="Calibri" w:cs="Calibri"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2" w15:restartNumberingAfterBreak="0">
    <w:nsid w:val="454E7C1C"/>
    <w:multiLevelType w:val="hybridMultilevel"/>
    <w:tmpl w:val="3ECEAFD4"/>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3" w15:restartNumberingAfterBreak="0">
    <w:nsid w:val="46AA20FA"/>
    <w:multiLevelType w:val="hybridMultilevel"/>
    <w:tmpl w:val="289EC1A8"/>
    <w:lvl w:ilvl="0" w:tplc="C6EE3792">
      <w:start w:val="1"/>
      <w:numFmt w:val="decimal"/>
      <w:lvlText w:val="%1."/>
      <w:lvlJc w:val="left"/>
      <w:pPr>
        <w:ind w:left="786" w:hanging="360"/>
      </w:pPr>
      <w:rPr>
        <w:rFonts w:hint="default"/>
        <w:color w:val="455159"/>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14" w15:restartNumberingAfterBreak="0">
    <w:nsid w:val="484B1BC9"/>
    <w:multiLevelType w:val="hybridMultilevel"/>
    <w:tmpl w:val="6060B456"/>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49A32C39"/>
    <w:multiLevelType w:val="multilevel"/>
    <w:tmpl w:val="694278AE"/>
    <w:lvl w:ilvl="0">
      <w:start w:val="1"/>
      <w:numFmt w:val="bullet"/>
      <w:lvlText w:val="o"/>
      <w:lvlJc w:val="left"/>
      <w:pPr>
        <w:ind w:left="720" w:hanging="360"/>
      </w:pPr>
      <w:rPr>
        <w:rFonts w:ascii="Courier New" w:hAnsi="Courier New" w:cs="Courier New"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B3695"/>
    <w:multiLevelType w:val="multilevel"/>
    <w:tmpl w:val="5316C44A"/>
    <w:lvl w:ilvl="0">
      <w:start w:val="1"/>
      <w:numFmt w:val="bullet"/>
      <w:lvlText w:val="o"/>
      <w:lvlJc w:val="left"/>
      <w:pPr>
        <w:ind w:left="1069" w:hanging="360"/>
      </w:pPr>
      <w:rPr>
        <w:rFonts w:ascii="Courier New" w:hAnsi="Courier New" w:cs="Courier New"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7" w15:restartNumberingAfterBreak="0">
    <w:nsid w:val="4EF250E7"/>
    <w:multiLevelType w:val="hybridMultilevel"/>
    <w:tmpl w:val="0D1C4970"/>
    <w:lvl w:ilvl="0" w:tplc="0C0A0001">
      <w:start w:val="1"/>
      <w:numFmt w:val="bullet"/>
      <w:lvlText w:val=""/>
      <w:lvlJc w:val="left"/>
      <w:pPr>
        <w:ind w:left="1068"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8" w15:restartNumberingAfterBreak="0">
    <w:nsid w:val="526E0B62"/>
    <w:multiLevelType w:val="hybridMultilevel"/>
    <w:tmpl w:val="4AC0015E"/>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9" w15:restartNumberingAfterBreak="0">
    <w:nsid w:val="55487801"/>
    <w:multiLevelType w:val="multilevel"/>
    <w:tmpl w:val="20B4FFB8"/>
    <w:lvl w:ilvl="0">
      <w:start w:val="1"/>
      <w:numFmt w:val="bullet"/>
      <w:lvlText w:val="o"/>
      <w:lvlJc w:val="left"/>
      <w:pPr>
        <w:ind w:left="720" w:hanging="360"/>
      </w:pPr>
      <w:rPr>
        <w:rFonts w:ascii="Courier New" w:hAnsi="Courier New" w:cs="Courier New" w:hint="default"/>
        <w:color w:val="000000"/>
      </w:rPr>
    </w:lvl>
    <w:lvl w:ilvl="1">
      <w:start w:val="1"/>
      <w:numFmt w:val="bullet"/>
      <w:lvlText w:val="o"/>
      <w:lvlJc w:val="left"/>
      <w:pPr>
        <w:ind w:left="1440" w:hanging="360"/>
      </w:pPr>
      <w:rPr>
        <w:rFonts w:ascii="Courier New" w:eastAsia="Courier New" w:hAnsi="Courier New" w:cs="Courier New"/>
        <w:color w:val="auto"/>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682C7F"/>
    <w:multiLevelType w:val="hybridMultilevel"/>
    <w:tmpl w:val="8244DE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B4B0479"/>
    <w:multiLevelType w:val="hybridMultilevel"/>
    <w:tmpl w:val="A4409DDC"/>
    <w:lvl w:ilvl="0" w:tplc="0C0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29F3B05"/>
    <w:multiLevelType w:val="hybridMultilevel"/>
    <w:tmpl w:val="3670E3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5356F5F"/>
    <w:multiLevelType w:val="hybridMultilevel"/>
    <w:tmpl w:val="9BB2AA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5682378"/>
    <w:multiLevelType w:val="multilevel"/>
    <w:tmpl w:val="CE3C6EF8"/>
    <w:lvl w:ilvl="0">
      <w:start w:val="1"/>
      <w:numFmt w:val="bullet"/>
      <w:lvlText w:val="o"/>
      <w:lvlJc w:val="left"/>
      <w:pPr>
        <w:ind w:left="720" w:hanging="360"/>
      </w:pPr>
      <w:rPr>
        <w:rFonts w:ascii="Courier New" w:hAnsi="Courier New" w:cs="Courier New" w:hint="default"/>
        <w:color w:val="000000"/>
      </w:rPr>
    </w:lvl>
    <w:lvl w:ilvl="1">
      <w:start w:val="1"/>
      <w:numFmt w:val="bullet"/>
      <w:lvlText w:val="-"/>
      <w:lvlJc w:val="left"/>
      <w:pPr>
        <w:ind w:left="1440" w:hanging="360"/>
      </w:pPr>
      <w:rPr>
        <w:rFonts w:ascii="Lao UI" w:hAnsi="Lao UI" w:hint="default"/>
        <w:color w:val="auto"/>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CB22491"/>
    <w:multiLevelType w:val="hybridMultilevel"/>
    <w:tmpl w:val="2C3C7C40"/>
    <w:lvl w:ilvl="0" w:tplc="0C0A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06B0AA9"/>
    <w:multiLevelType w:val="hybridMultilevel"/>
    <w:tmpl w:val="4388056A"/>
    <w:lvl w:ilvl="0" w:tplc="05144006">
      <w:start w:val="1"/>
      <w:numFmt w:val="bullet"/>
      <w:lvlText w:val=""/>
      <w:lvlJc w:val="left"/>
      <w:pPr>
        <w:ind w:left="1068" w:hanging="360"/>
      </w:pPr>
      <w:rPr>
        <w:rFonts w:ascii="Wingdings" w:hAnsi="Wingdings" w:hint="default"/>
        <w:color w:val="auto"/>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7" w15:restartNumberingAfterBreak="0">
    <w:nsid w:val="7D847EDC"/>
    <w:multiLevelType w:val="multilevel"/>
    <w:tmpl w:val="2AEE71D2"/>
    <w:lvl w:ilvl="0">
      <w:start w:val="1"/>
      <w:numFmt w:val="bullet"/>
      <w:lvlText w:val="o"/>
      <w:lvlJc w:val="left"/>
      <w:pPr>
        <w:ind w:left="720" w:hanging="360"/>
      </w:pPr>
      <w:rPr>
        <w:rFonts w:ascii="Courier New" w:hAnsi="Courier New" w:cs="Courier New" w:hint="default"/>
        <w:color w:val="000000"/>
      </w:rPr>
    </w:lvl>
    <w:lvl w:ilvl="1">
      <w:numFmt w:val="bullet"/>
      <w:lvlText w:val="-"/>
      <w:lvlJc w:val="left"/>
      <w:pPr>
        <w:ind w:left="1440" w:hanging="360"/>
      </w:pPr>
      <w:rPr>
        <w:rFonts w:ascii="Calibri" w:eastAsiaTheme="minorHAnsi" w:hAnsi="Calibri" w:cs="Calibri" w:hint="default"/>
        <w:color w:val="auto"/>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8740667">
    <w:abstractNumId w:val="10"/>
  </w:num>
  <w:num w:numId="2" w16cid:durableId="323895811">
    <w:abstractNumId w:val="9"/>
  </w:num>
  <w:num w:numId="3" w16cid:durableId="385106505">
    <w:abstractNumId w:val="0"/>
  </w:num>
  <w:num w:numId="4" w16cid:durableId="715811299">
    <w:abstractNumId w:val="26"/>
  </w:num>
  <w:num w:numId="5" w16cid:durableId="283080458">
    <w:abstractNumId w:val="2"/>
  </w:num>
  <w:num w:numId="6" w16cid:durableId="214661081">
    <w:abstractNumId w:val="4"/>
  </w:num>
  <w:num w:numId="7" w16cid:durableId="688945060">
    <w:abstractNumId w:val="19"/>
  </w:num>
  <w:num w:numId="8" w16cid:durableId="1833789204">
    <w:abstractNumId w:val="1"/>
  </w:num>
  <w:num w:numId="9" w16cid:durableId="760377790">
    <w:abstractNumId w:val="18"/>
  </w:num>
  <w:num w:numId="10" w16cid:durableId="551311144">
    <w:abstractNumId w:val="8"/>
  </w:num>
  <w:num w:numId="11" w16cid:durableId="1159035977">
    <w:abstractNumId w:val="13"/>
  </w:num>
  <w:num w:numId="12" w16cid:durableId="643773062">
    <w:abstractNumId w:val="22"/>
  </w:num>
  <w:num w:numId="13" w16cid:durableId="1477523953">
    <w:abstractNumId w:val="20"/>
  </w:num>
  <w:num w:numId="14" w16cid:durableId="527064901">
    <w:abstractNumId w:val="23"/>
  </w:num>
  <w:num w:numId="15" w16cid:durableId="1802335065">
    <w:abstractNumId w:val="6"/>
  </w:num>
  <w:num w:numId="16" w16cid:durableId="628508841">
    <w:abstractNumId w:val="24"/>
  </w:num>
  <w:num w:numId="17" w16cid:durableId="258174960">
    <w:abstractNumId w:val="11"/>
  </w:num>
  <w:num w:numId="18" w16cid:durableId="135729199">
    <w:abstractNumId w:val="27"/>
  </w:num>
  <w:num w:numId="19" w16cid:durableId="1383288501">
    <w:abstractNumId w:val="7"/>
  </w:num>
  <w:num w:numId="20" w16cid:durableId="1434932831">
    <w:abstractNumId w:val="17"/>
  </w:num>
  <w:num w:numId="21" w16cid:durableId="1394543295">
    <w:abstractNumId w:val="5"/>
  </w:num>
  <w:num w:numId="22" w16cid:durableId="1749306228">
    <w:abstractNumId w:val="12"/>
  </w:num>
  <w:num w:numId="23" w16cid:durableId="1849907426">
    <w:abstractNumId w:val="21"/>
  </w:num>
  <w:num w:numId="24" w16cid:durableId="503984047">
    <w:abstractNumId w:val="14"/>
  </w:num>
  <w:num w:numId="25" w16cid:durableId="129130721">
    <w:abstractNumId w:val="25"/>
  </w:num>
  <w:num w:numId="26" w16cid:durableId="1530339336">
    <w:abstractNumId w:val="15"/>
  </w:num>
  <w:num w:numId="27" w16cid:durableId="352270022">
    <w:abstractNumId w:val="3"/>
  </w:num>
  <w:num w:numId="28" w16cid:durableId="2033334847">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7cwNTI2NzK2MDNW0lEKTi0uzszPAykwrgUAvcbmcywAAAA="/>
  </w:docVars>
  <w:rsids>
    <w:rsidRoot w:val="00A27196"/>
    <w:rsid w:val="00001FE5"/>
    <w:rsid w:val="00004AB5"/>
    <w:rsid w:val="00005418"/>
    <w:rsid w:val="00005CD1"/>
    <w:rsid w:val="00006E2C"/>
    <w:rsid w:val="0000760C"/>
    <w:rsid w:val="00007D53"/>
    <w:rsid w:val="00010E85"/>
    <w:rsid w:val="000116DB"/>
    <w:rsid w:val="000157F8"/>
    <w:rsid w:val="00021A90"/>
    <w:rsid w:val="000227BA"/>
    <w:rsid w:val="00022CA5"/>
    <w:rsid w:val="00022F67"/>
    <w:rsid w:val="000236F4"/>
    <w:rsid w:val="00024347"/>
    <w:rsid w:val="0002460A"/>
    <w:rsid w:val="000251E8"/>
    <w:rsid w:val="00030861"/>
    <w:rsid w:val="0003158E"/>
    <w:rsid w:val="00034CBE"/>
    <w:rsid w:val="000354C5"/>
    <w:rsid w:val="00035BEF"/>
    <w:rsid w:val="00037B73"/>
    <w:rsid w:val="000409ED"/>
    <w:rsid w:val="00040FDB"/>
    <w:rsid w:val="00042F4E"/>
    <w:rsid w:val="0004626B"/>
    <w:rsid w:val="000464DA"/>
    <w:rsid w:val="0004659A"/>
    <w:rsid w:val="0004705C"/>
    <w:rsid w:val="00050466"/>
    <w:rsid w:val="000509FE"/>
    <w:rsid w:val="00051849"/>
    <w:rsid w:val="000521FA"/>
    <w:rsid w:val="00052BD8"/>
    <w:rsid w:val="00053CE6"/>
    <w:rsid w:val="00054223"/>
    <w:rsid w:val="000546ED"/>
    <w:rsid w:val="00054BB9"/>
    <w:rsid w:val="00055CD7"/>
    <w:rsid w:val="0005786D"/>
    <w:rsid w:val="00057907"/>
    <w:rsid w:val="000601C7"/>
    <w:rsid w:val="00060C21"/>
    <w:rsid w:val="00064D31"/>
    <w:rsid w:val="0006514D"/>
    <w:rsid w:val="00070A7E"/>
    <w:rsid w:val="00071250"/>
    <w:rsid w:val="00071524"/>
    <w:rsid w:val="00072E59"/>
    <w:rsid w:val="000730D0"/>
    <w:rsid w:val="00073A95"/>
    <w:rsid w:val="00074D42"/>
    <w:rsid w:val="0007538C"/>
    <w:rsid w:val="00075442"/>
    <w:rsid w:val="00077AFA"/>
    <w:rsid w:val="00081381"/>
    <w:rsid w:val="00083506"/>
    <w:rsid w:val="00085139"/>
    <w:rsid w:val="0008691B"/>
    <w:rsid w:val="0008712D"/>
    <w:rsid w:val="00087652"/>
    <w:rsid w:val="00092720"/>
    <w:rsid w:val="00092FA2"/>
    <w:rsid w:val="000930B1"/>
    <w:rsid w:val="00095501"/>
    <w:rsid w:val="00095B55"/>
    <w:rsid w:val="000962A0"/>
    <w:rsid w:val="00096901"/>
    <w:rsid w:val="000A0413"/>
    <w:rsid w:val="000A4C3D"/>
    <w:rsid w:val="000A63B6"/>
    <w:rsid w:val="000A74A2"/>
    <w:rsid w:val="000A7536"/>
    <w:rsid w:val="000B0441"/>
    <w:rsid w:val="000B0AFF"/>
    <w:rsid w:val="000B2877"/>
    <w:rsid w:val="000B2F71"/>
    <w:rsid w:val="000B39B7"/>
    <w:rsid w:val="000B3EDA"/>
    <w:rsid w:val="000B4135"/>
    <w:rsid w:val="000B4BCE"/>
    <w:rsid w:val="000B54A3"/>
    <w:rsid w:val="000B54F8"/>
    <w:rsid w:val="000B66D2"/>
    <w:rsid w:val="000C2FEA"/>
    <w:rsid w:val="000C382E"/>
    <w:rsid w:val="000C51EF"/>
    <w:rsid w:val="000C7622"/>
    <w:rsid w:val="000D1178"/>
    <w:rsid w:val="000D225A"/>
    <w:rsid w:val="000D3FBE"/>
    <w:rsid w:val="000D57A6"/>
    <w:rsid w:val="000E2533"/>
    <w:rsid w:val="000E3057"/>
    <w:rsid w:val="000E33BC"/>
    <w:rsid w:val="000E383D"/>
    <w:rsid w:val="000E3A9A"/>
    <w:rsid w:val="000E4FFF"/>
    <w:rsid w:val="000E7B4B"/>
    <w:rsid w:val="000F0625"/>
    <w:rsid w:val="000F123C"/>
    <w:rsid w:val="000F2563"/>
    <w:rsid w:val="000F2FE6"/>
    <w:rsid w:val="000F6449"/>
    <w:rsid w:val="000F7899"/>
    <w:rsid w:val="000F7CB4"/>
    <w:rsid w:val="000F7F58"/>
    <w:rsid w:val="00100A0B"/>
    <w:rsid w:val="00101779"/>
    <w:rsid w:val="00101F7C"/>
    <w:rsid w:val="0010245D"/>
    <w:rsid w:val="001033B5"/>
    <w:rsid w:val="00103AF4"/>
    <w:rsid w:val="001041A0"/>
    <w:rsid w:val="001043C4"/>
    <w:rsid w:val="0010511F"/>
    <w:rsid w:val="00105CF8"/>
    <w:rsid w:val="0011069D"/>
    <w:rsid w:val="001118E5"/>
    <w:rsid w:val="00113459"/>
    <w:rsid w:val="001137A7"/>
    <w:rsid w:val="00113BB9"/>
    <w:rsid w:val="001173E7"/>
    <w:rsid w:val="00120917"/>
    <w:rsid w:val="00122619"/>
    <w:rsid w:val="00122704"/>
    <w:rsid w:val="00122D64"/>
    <w:rsid w:val="00123762"/>
    <w:rsid w:val="00123791"/>
    <w:rsid w:val="00123E7D"/>
    <w:rsid w:val="001240E1"/>
    <w:rsid w:val="0012600A"/>
    <w:rsid w:val="0012647D"/>
    <w:rsid w:val="00126FA1"/>
    <w:rsid w:val="0012767D"/>
    <w:rsid w:val="0013226F"/>
    <w:rsid w:val="00132B34"/>
    <w:rsid w:val="00133345"/>
    <w:rsid w:val="001356E3"/>
    <w:rsid w:val="00135842"/>
    <w:rsid w:val="0013637D"/>
    <w:rsid w:val="00136ABA"/>
    <w:rsid w:val="00136C91"/>
    <w:rsid w:val="0013798D"/>
    <w:rsid w:val="001416BF"/>
    <w:rsid w:val="00141DE7"/>
    <w:rsid w:val="00142C5A"/>
    <w:rsid w:val="00142E69"/>
    <w:rsid w:val="0014380E"/>
    <w:rsid w:val="001452E8"/>
    <w:rsid w:val="001515FE"/>
    <w:rsid w:val="00151923"/>
    <w:rsid w:val="001520F2"/>
    <w:rsid w:val="001527EC"/>
    <w:rsid w:val="00154DDF"/>
    <w:rsid w:val="00156A0A"/>
    <w:rsid w:val="0015722F"/>
    <w:rsid w:val="00157B3B"/>
    <w:rsid w:val="00163D1E"/>
    <w:rsid w:val="00164B90"/>
    <w:rsid w:val="00165066"/>
    <w:rsid w:val="00165C46"/>
    <w:rsid w:val="00166416"/>
    <w:rsid w:val="00166E96"/>
    <w:rsid w:val="0017032D"/>
    <w:rsid w:val="00171BC2"/>
    <w:rsid w:val="00175ED8"/>
    <w:rsid w:val="00180A46"/>
    <w:rsid w:val="0018102A"/>
    <w:rsid w:val="001819CD"/>
    <w:rsid w:val="00181F7D"/>
    <w:rsid w:val="00182266"/>
    <w:rsid w:val="00182962"/>
    <w:rsid w:val="00182B0E"/>
    <w:rsid w:val="0018503A"/>
    <w:rsid w:val="00186283"/>
    <w:rsid w:val="00191126"/>
    <w:rsid w:val="00192389"/>
    <w:rsid w:val="0019297A"/>
    <w:rsid w:val="0019403D"/>
    <w:rsid w:val="001946CF"/>
    <w:rsid w:val="00196D73"/>
    <w:rsid w:val="001A2632"/>
    <w:rsid w:val="001A320F"/>
    <w:rsid w:val="001A3FF7"/>
    <w:rsid w:val="001A41B1"/>
    <w:rsid w:val="001A6447"/>
    <w:rsid w:val="001A6621"/>
    <w:rsid w:val="001A66CD"/>
    <w:rsid w:val="001A6C7C"/>
    <w:rsid w:val="001A77AF"/>
    <w:rsid w:val="001B3A08"/>
    <w:rsid w:val="001B3B61"/>
    <w:rsid w:val="001B43E1"/>
    <w:rsid w:val="001B5B87"/>
    <w:rsid w:val="001B61A7"/>
    <w:rsid w:val="001B6EEF"/>
    <w:rsid w:val="001C2CE3"/>
    <w:rsid w:val="001C4208"/>
    <w:rsid w:val="001C4BE7"/>
    <w:rsid w:val="001C5B54"/>
    <w:rsid w:val="001C5BFA"/>
    <w:rsid w:val="001C6F10"/>
    <w:rsid w:val="001C77A6"/>
    <w:rsid w:val="001D01DE"/>
    <w:rsid w:val="001D2709"/>
    <w:rsid w:val="001D4D8C"/>
    <w:rsid w:val="001D5AEC"/>
    <w:rsid w:val="001D655F"/>
    <w:rsid w:val="001D6CD5"/>
    <w:rsid w:val="001D6EFA"/>
    <w:rsid w:val="001E153F"/>
    <w:rsid w:val="001E2AB7"/>
    <w:rsid w:val="001E585D"/>
    <w:rsid w:val="001E6E58"/>
    <w:rsid w:val="001F1FB7"/>
    <w:rsid w:val="001F2ECF"/>
    <w:rsid w:val="001F4419"/>
    <w:rsid w:val="001F5043"/>
    <w:rsid w:val="001F65E5"/>
    <w:rsid w:val="00200505"/>
    <w:rsid w:val="00200922"/>
    <w:rsid w:val="0020110E"/>
    <w:rsid w:val="00203E3D"/>
    <w:rsid w:val="002061D0"/>
    <w:rsid w:val="00207496"/>
    <w:rsid w:val="00210909"/>
    <w:rsid w:val="002111F3"/>
    <w:rsid w:val="002112DD"/>
    <w:rsid w:val="002156AB"/>
    <w:rsid w:val="00216816"/>
    <w:rsid w:val="0021684E"/>
    <w:rsid w:val="00216D2C"/>
    <w:rsid w:val="002218CC"/>
    <w:rsid w:val="00222431"/>
    <w:rsid w:val="002241BF"/>
    <w:rsid w:val="00224FB5"/>
    <w:rsid w:val="00225439"/>
    <w:rsid w:val="00225643"/>
    <w:rsid w:val="0023242E"/>
    <w:rsid w:val="00232944"/>
    <w:rsid w:val="002329EB"/>
    <w:rsid w:val="00233A79"/>
    <w:rsid w:val="00236097"/>
    <w:rsid w:val="00241346"/>
    <w:rsid w:val="002414AF"/>
    <w:rsid w:val="00242665"/>
    <w:rsid w:val="002430ED"/>
    <w:rsid w:val="00244B24"/>
    <w:rsid w:val="002475BC"/>
    <w:rsid w:val="00251653"/>
    <w:rsid w:val="00251807"/>
    <w:rsid w:val="002521C9"/>
    <w:rsid w:val="0025375F"/>
    <w:rsid w:val="00253EF3"/>
    <w:rsid w:val="002549ED"/>
    <w:rsid w:val="002561AC"/>
    <w:rsid w:val="0026008A"/>
    <w:rsid w:val="00261F29"/>
    <w:rsid w:val="00262E4F"/>
    <w:rsid w:val="002644B3"/>
    <w:rsid w:val="002662B0"/>
    <w:rsid w:val="00266A45"/>
    <w:rsid w:val="00266AAC"/>
    <w:rsid w:val="0026778F"/>
    <w:rsid w:val="00270C7E"/>
    <w:rsid w:val="00271027"/>
    <w:rsid w:val="00273E0D"/>
    <w:rsid w:val="002746F1"/>
    <w:rsid w:val="00274EFA"/>
    <w:rsid w:val="00277723"/>
    <w:rsid w:val="00281463"/>
    <w:rsid w:val="00283911"/>
    <w:rsid w:val="00284309"/>
    <w:rsid w:val="002851F9"/>
    <w:rsid w:val="00287676"/>
    <w:rsid w:val="0029319C"/>
    <w:rsid w:val="00296E1A"/>
    <w:rsid w:val="002A030F"/>
    <w:rsid w:val="002A60CE"/>
    <w:rsid w:val="002A769B"/>
    <w:rsid w:val="002A7A47"/>
    <w:rsid w:val="002B13EB"/>
    <w:rsid w:val="002B1577"/>
    <w:rsid w:val="002B3BD4"/>
    <w:rsid w:val="002B3E74"/>
    <w:rsid w:val="002B4DE0"/>
    <w:rsid w:val="002C1F7A"/>
    <w:rsid w:val="002C206D"/>
    <w:rsid w:val="002C2D76"/>
    <w:rsid w:val="002C322F"/>
    <w:rsid w:val="002C6A99"/>
    <w:rsid w:val="002C6F83"/>
    <w:rsid w:val="002C7176"/>
    <w:rsid w:val="002C7C8B"/>
    <w:rsid w:val="002C7CAF"/>
    <w:rsid w:val="002D0978"/>
    <w:rsid w:val="002D189A"/>
    <w:rsid w:val="002D3094"/>
    <w:rsid w:val="002D4D96"/>
    <w:rsid w:val="002D51C6"/>
    <w:rsid w:val="002D54B3"/>
    <w:rsid w:val="002D7015"/>
    <w:rsid w:val="002D7A7C"/>
    <w:rsid w:val="002E0D15"/>
    <w:rsid w:val="002E1364"/>
    <w:rsid w:val="002E270B"/>
    <w:rsid w:val="002E300E"/>
    <w:rsid w:val="002E3F67"/>
    <w:rsid w:val="002E4ED1"/>
    <w:rsid w:val="002E65F7"/>
    <w:rsid w:val="002E7E2E"/>
    <w:rsid w:val="002F17A9"/>
    <w:rsid w:val="002F1D13"/>
    <w:rsid w:val="002F3EDA"/>
    <w:rsid w:val="002F5D94"/>
    <w:rsid w:val="00301E6C"/>
    <w:rsid w:val="00302F76"/>
    <w:rsid w:val="00303B0F"/>
    <w:rsid w:val="003070F6"/>
    <w:rsid w:val="003072D0"/>
    <w:rsid w:val="00307312"/>
    <w:rsid w:val="00307945"/>
    <w:rsid w:val="003103FF"/>
    <w:rsid w:val="003107A2"/>
    <w:rsid w:val="00311F61"/>
    <w:rsid w:val="00312736"/>
    <w:rsid w:val="0031312F"/>
    <w:rsid w:val="00313424"/>
    <w:rsid w:val="003137DA"/>
    <w:rsid w:val="00313D29"/>
    <w:rsid w:val="00316215"/>
    <w:rsid w:val="00316CD3"/>
    <w:rsid w:val="003208A1"/>
    <w:rsid w:val="003212E7"/>
    <w:rsid w:val="00322932"/>
    <w:rsid w:val="00322980"/>
    <w:rsid w:val="0032306C"/>
    <w:rsid w:val="0032495F"/>
    <w:rsid w:val="00325109"/>
    <w:rsid w:val="003272B8"/>
    <w:rsid w:val="00330A6F"/>
    <w:rsid w:val="00330CAB"/>
    <w:rsid w:val="00333B97"/>
    <w:rsid w:val="00333EDA"/>
    <w:rsid w:val="00334E7D"/>
    <w:rsid w:val="00335404"/>
    <w:rsid w:val="00337A4A"/>
    <w:rsid w:val="00337DBD"/>
    <w:rsid w:val="0034291F"/>
    <w:rsid w:val="003443D2"/>
    <w:rsid w:val="00345054"/>
    <w:rsid w:val="00345C33"/>
    <w:rsid w:val="00351507"/>
    <w:rsid w:val="0035296D"/>
    <w:rsid w:val="00353B91"/>
    <w:rsid w:val="003565E6"/>
    <w:rsid w:val="00356BEA"/>
    <w:rsid w:val="00356BED"/>
    <w:rsid w:val="0036107E"/>
    <w:rsid w:val="00361B67"/>
    <w:rsid w:val="00361EC7"/>
    <w:rsid w:val="00363811"/>
    <w:rsid w:val="00363B2C"/>
    <w:rsid w:val="00366AA9"/>
    <w:rsid w:val="00366FA5"/>
    <w:rsid w:val="00370FC8"/>
    <w:rsid w:val="00371202"/>
    <w:rsid w:val="00373E2C"/>
    <w:rsid w:val="00374433"/>
    <w:rsid w:val="00375AE0"/>
    <w:rsid w:val="00377002"/>
    <w:rsid w:val="00377354"/>
    <w:rsid w:val="003858D5"/>
    <w:rsid w:val="00394DF5"/>
    <w:rsid w:val="003A1DCD"/>
    <w:rsid w:val="003A2BA8"/>
    <w:rsid w:val="003A4143"/>
    <w:rsid w:val="003A4154"/>
    <w:rsid w:val="003A4853"/>
    <w:rsid w:val="003A4871"/>
    <w:rsid w:val="003B33AC"/>
    <w:rsid w:val="003B3A39"/>
    <w:rsid w:val="003B46E4"/>
    <w:rsid w:val="003B60A5"/>
    <w:rsid w:val="003B72EC"/>
    <w:rsid w:val="003B7913"/>
    <w:rsid w:val="003B79D2"/>
    <w:rsid w:val="003B7B5B"/>
    <w:rsid w:val="003C04CA"/>
    <w:rsid w:val="003C0843"/>
    <w:rsid w:val="003C1A15"/>
    <w:rsid w:val="003C3390"/>
    <w:rsid w:val="003C3E5E"/>
    <w:rsid w:val="003C73AB"/>
    <w:rsid w:val="003D097F"/>
    <w:rsid w:val="003D3C52"/>
    <w:rsid w:val="003D3E78"/>
    <w:rsid w:val="003D6638"/>
    <w:rsid w:val="003D699A"/>
    <w:rsid w:val="003D6E0E"/>
    <w:rsid w:val="003E0BE3"/>
    <w:rsid w:val="003E17BA"/>
    <w:rsid w:val="003E1F90"/>
    <w:rsid w:val="003E26B1"/>
    <w:rsid w:val="003E3CF7"/>
    <w:rsid w:val="003E6E8E"/>
    <w:rsid w:val="003E72ED"/>
    <w:rsid w:val="003F1E0E"/>
    <w:rsid w:val="003F2018"/>
    <w:rsid w:val="003F2B12"/>
    <w:rsid w:val="003F356E"/>
    <w:rsid w:val="003F4B91"/>
    <w:rsid w:val="003F4CF6"/>
    <w:rsid w:val="003F5209"/>
    <w:rsid w:val="004012B7"/>
    <w:rsid w:val="0040159D"/>
    <w:rsid w:val="004027A8"/>
    <w:rsid w:val="004042EC"/>
    <w:rsid w:val="00405A06"/>
    <w:rsid w:val="00410D37"/>
    <w:rsid w:val="00413419"/>
    <w:rsid w:val="00413943"/>
    <w:rsid w:val="0041558C"/>
    <w:rsid w:val="00417728"/>
    <w:rsid w:val="004178DE"/>
    <w:rsid w:val="00421564"/>
    <w:rsid w:val="00422BF1"/>
    <w:rsid w:val="004245E3"/>
    <w:rsid w:val="00424C65"/>
    <w:rsid w:val="004250C0"/>
    <w:rsid w:val="00432420"/>
    <w:rsid w:val="00433B7F"/>
    <w:rsid w:val="0043547F"/>
    <w:rsid w:val="00436EB1"/>
    <w:rsid w:val="0043705D"/>
    <w:rsid w:val="00437DC1"/>
    <w:rsid w:val="0044087F"/>
    <w:rsid w:val="00442AA5"/>
    <w:rsid w:val="00444C3A"/>
    <w:rsid w:val="0044579D"/>
    <w:rsid w:val="004461FD"/>
    <w:rsid w:val="0044725C"/>
    <w:rsid w:val="00447F62"/>
    <w:rsid w:val="004500A7"/>
    <w:rsid w:val="0045110A"/>
    <w:rsid w:val="0045350D"/>
    <w:rsid w:val="004544DC"/>
    <w:rsid w:val="00456F7F"/>
    <w:rsid w:val="004603D8"/>
    <w:rsid w:val="0046119A"/>
    <w:rsid w:val="00461ADA"/>
    <w:rsid w:val="004639E8"/>
    <w:rsid w:val="00463FEA"/>
    <w:rsid w:val="0046402E"/>
    <w:rsid w:val="004649F3"/>
    <w:rsid w:val="00465EE0"/>
    <w:rsid w:val="004671BC"/>
    <w:rsid w:val="004704C6"/>
    <w:rsid w:val="004723F0"/>
    <w:rsid w:val="00472CA2"/>
    <w:rsid w:val="00474F85"/>
    <w:rsid w:val="004808FF"/>
    <w:rsid w:val="00480B85"/>
    <w:rsid w:val="004829BE"/>
    <w:rsid w:val="00484643"/>
    <w:rsid w:val="00485BDB"/>
    <w:rsid w:val="00486EAB"/>
    <w:rsid w:val="00487424"/>
    <w:rsid w:val="00487554"/>
    <w:rsid w:val="00487C7B"/>
    <w:rsid w:val="00490E26"/>
    <w:rsid w:val="004923D4"/>
    <w:rsid w:val="00493BB4"/>
    <w:rsid w:val="00495BD2"/>
    <w:rsid w:val="00496494"/>
    <w:rsid w:val="00497088"/>
    <w:rsid w:val="004A0060"/>
    <w:rsid w:val="004A08C4"/>
    <w:rsid w:val="004A2578"/>
    <w:rsid w:val="004A4344"/>
    <w:rsid w:val="004A4DDC"/>
    <w:rsid w:val="004A5AE1"/>
    <w:rsid w:val="004A6483"/>
    <w:rsid w:val="004A742D"/>
    <w:rsid w:val="004A7D82"/>
    <w:rsid w:val="004B09D7"/>
    <w:rsid w:val="004B1982"/>
    <w:rsid w:val="004B1C8E"/>
    <w:rsid w:val="004B2091"/>
    <w:rsid w:val="004B39C0"/>
    <w:rsid w:val="004B3ECF"/>
    <w:rsid w:val="004B64B5"/>
    <w:rsid w:val="004B6E53"/>
    <w:rsid w:val="004B7608"/>
    <w:rsid w:val="004C1600"/>
    <w:rsid w:val="004C1752"/>
    <w:rsid w:val="004C1AA9"/>
    <w:rsid w:val="004C1FFA"/>
    <w:rsid w:val="004C3F88"/>
    <w:rsid w:val="004C4A71"/>
    <w:rsid w:val="004C5063"/>
    <w:rsid w:val="004C59EC"/>
    <w:rsid w:val="004C6586"/>
    <w:rsid w:val="004C6E7F"/>
    <w:rsid w:val="004D004E"/>
    <w:rsid w:val="004D02CA"/>
    <w:rsid w:val="004D0F5C"/>
    <w:rsid w:val="004D1052"/>
    <w:rsid w:val="004D1818"/>
    <w:rsid w:val="004D1F21"/>
    <w:rsid w:val="004D484F"/>
    <w:rsid w:val="004D754E"/>
    <w:rsid w:val="004D7B0C"/>
    <w:rsid w:val="004E1AC0"/>
    <w:rsid w:val="004E2C2B"/>
    <w:rsid w:val="004E5DA0"/>
    <w:rsid w:val="004E6758"/>
    <w:rsid w:val="004E67A0"/>
    <w:rsid w:val="004F3449"/>
    <w:rsid w:val="004F4DB2"/>
    <w:rsid w:val="004F63F8"/>
    <w:rsid w:val="004F76D2"/>
    <w:rsid w:val="004F7DA9"/>
    <w:rsid w:val="00500A86"/>
    <w:rsid w:val="00500BF7"/>
    <w:rsid w:val="00501AF6"/>
    <w:rsid w:val="005022F4"/>
    <w:rsid w:val="0050328F"/>
    <w:rsid w:val="0050402C"/>
    <w:rsid w:val="00505EF8"/>
    <w:rsid w:val="0050716D"/>
    <w:rsid w:val="00510B42"/>
    <w:rsid w:val="00510BA6"/>
    <w:rsid w:val="00513D11"/>
    <w:rsid w:val="00517404"/>
    <w:rsid w:val="00517B27"/>
    <w:rsid w:val="00517FE9"/>
    <w:rsid w:val="0052375C"/>
    <w:rsid w:val="00525CB8"/>
    <w:rsid w:val="005265FA"/>
    <w:rsid w:val="00526977"/>
    <w:rsid w:val="00527F55"/>
    <w:rsid w:val="00530322"/>
    <w:rsid w:val="00530411"/>
    <w:rsid w:val="005316BA"/>
    <w:rsid w:val="0053197D"/>
    <w:rsid w:val="00531A40"/>
    <w:rsid w:val="00534E62"/>
    <w:rsid w:val="00537185"/>
    <w:rsid w:val="005372F1"/>
    <w:rsid w:val="00537BB2"/>
    <w:rsid w:val="005418A6"/>
    <w:rsid w:val="005473DE"/>
    <w:rsid w:val="0055089C"/>
    <w:rsid w:val="00552C85"/>
    <w:rsid w:val="00555C01"/>
    <w:rsid w:val="00556F56"/>
    <w:rsid w:val="00561743"/>
    <w:rsid w:val="0056174E"/>
    <w:rsid w:val="00563761"/>
    <w:rsid w:val="0056441E"/>
    <w:rsid w:val="00564EBD"/>
    <w:rsid w:val="0056526D"/>
    <w:rsid w:val="00565B71"/>
    <w:rsid w:val="005704F5"/>
    <w:rsid w:val="00572B13"/>
    <w:rsid w:val="0057364F"/>
    <w:rsid w:val="00574550"/>
    <w:rsid w:val="00574B02"/>
    <w:rsid w:val="00575FDE"/>
    <w:rsid w:val="005767CF"/>
    <w:rsid w:val="00577A31"/>
    <w:rsid w:val="00581452"/>
    <w:rsid w:val="00581B15"/>
    <w:rsid w:val="0058581F"/>
    <w:rsid w:val="005864EC"/>
    <w:rsid w:val="00590DA0"/>
    <w:rsid w:val="00591609"/>
    <w:rsid w:val="005922E7"/>
    <w:rsid w:val="005A17D4"/>
    <w:rsid w:val="005A2D80"/>
    <w:rsid w:val="005A420D"/>
    <w:rsid w:val="005A5C8E"/>
    <w:rsid w:val="005A5F57"/>
    <w:rsid w:val="005A7348"/>
    <w:rsid w:val="005A78C8"/>
    <w:rsid w:val="005B0100"/>
    <w:rsid w:val="005B0748"/>
    <w:rsid w:val="005B0BAC"/>
    <w:rsid w:val="005B0DB9"/>
    <w:rsid w:val="005B20E4"/>
    <w:rsid w:val="005B23B7"/>
    <w:rsid w:val="005B3F26"/>
    <w:rsid w:val="005B4D6B"/>
    <w:rsid w:val="005B7DA0"/>
    <w:rsid w:val="005C1BAD"/>
    <w:rsid w:val="005C1E17"/>
    <w:rsid w:val="005C2000"/>
    <w:rsid w:val="005C337B"/>
    <w:rsid w:val="005C351E"/>
    <w:rsid w:val="005C3D87"/>
    <w:rsid w:val="005C4CAE"/>
    <w:rsid w:val="005C57E3"/>
    <w:rsid w:val="005C6BE4"/>
    <w:rsid w:val="005D0C7D"/>
    <w:rsid w:val="005D3AA9"/>
    <w:rsid w:val="005D518C"/>
    <w:rsid w:val="005D67AB"/>
    <w:rsid w:val="005D7146"/>
    <w:rsid w:val="005D7324"/>
    <w:rsid w:val="005E28DE"/>
    <w:rsid w:val="005E4250"/>
    <w:rsid w:val="005E6CC1"/>
    <w:rsid w:val="005E6F30"/>
    <w:rsid w:val="005F09A9"/>
    <w:rsid w:val="005F41D8"/>
    <w:rsid w:val="005F4E48"/>
    <w:rsid w:val="005F6227"/>
    <w:rsid w:val="005F71AB"/>
    <w:rsid w:val="005F7C7B"/>
    <w:rsid w:val="00602C52"/>
    <w:rsid w:val="00602F92"/>
    <w:rsid w:val="00603CE8"/>
    <w:rsid w:val="00603E0D"/>
    <w:rsid w:val="006054E5"/>
    <w:rsid w:val="006055BF"/>
    <w:rsid w:val="006056CC"/>
    <w:rsid w:val="00606FE6"/>
    <w:rsid w:val="00610B0D"/>
    <w:rsid w:val="00611C74"/>
    <w:rsid w:val="006122CB"/>
    <w:rsid w:val="00612879"/>
    <w:rsid w:val="00617DD6"/>
    <w:rsid w:val="006206E6"/>
    <w:rsid w:val="00623D1F"/>
    <w:rsid w:val="00623DB6"/>
    <w:rsid w:val="0062487F"/>
    <w:rsid w:val="00624B21"/>
    <w:rsid w:val="00625058"/>
    <w:rsid w:val="00625960"/>
    <w:rsid w:val="00625A77"/>
    <w:rsid w:val="00626294"/>
    <w:rsid w:val="00626518"/>
    <w:rsid w:val="00626B09"/>
    <w:rsid w:val="00626C37"/>
    <w:rsid w:val="0063138F"/>
    <w:rsid w:val="00631D46"/>
    <w:rsid w:val="00632F08"/>
    <w:rsid w:val="00634A2C"/>
    <w:rsid w:val="00635837"/>
    <w:rsid w:val="00636DAF"/>
    <w:rsid w:val="00637C94"/>
    <w:rsid w:val="0064188B"/>
    <w:rsid w:val="00641F70"/>
    <w:rsid w:val="00642484"/>
    <w:rsid w:val="00642E95"/>
    <w:rsid w:val="006469E9"/>
    <w:rsid w:val="00646D96"/>
    <w:rsid w:val="00650211"/>
    <w:rsid w:val="0065086D"/>
    <w:rsid w:val="00653605"/>
    <w:rsid w:val="0065396A"/>
    <w:rsid w:val="00654F30"/>
    <w:rsid w:val="00656EEE"/>
    <w:rsid w:val="00660268"/>
    <w:rsid w:val="00665D46"/>
    <w:rsid w:val="00667143"/>
    <w:rsid w:val="006713B3"/>
    <w:rsid w:val="0067161E"/>
    <w:rsid w:val="00672438"/>
    <w:rsid w:val="00681613"/>
    <w:rsid w:val="00682FEA"/>
    <w:rsid w:val="00684318"/>
    <w:rsid w:val="00684DB5"/>
    <w:rsid w:val="00690C7E"/>
    <w:rsid w:val="006933ED"/>
    <w:rsid w:val="0069389C"/>
    <w:rsid w:val="00693CF9"/>
    <w:rsid w:val="00693FB4"/>
    <w:rsid w:val="0069782D"/>
    <w:rsid w:val="00697C1E"/>
    <w:rsid w:val="006A0101"/>
    <w:rsid w:val="006A158C"/>
    <w:rsid w:val="006A370C"/>
    <w:rsid w:val="006A3952"/>
    <w:rsid w:val="006B359D"/>
    <w:rsid w:val="006B5EA8"/>
    <w:rsid w:val="006C084C"/>
    <w:rsid w:val="006C08E3"/>
    <w:rsid w:val="006C2EFC"/>
    <w:rsid w:val="006C2F2C"/>
    <w:rsid w:val="006C36BF"/>
    <w:rsid w:val="006C54B2"/>
    <w:rsid w:val="006C56D9"/>
    <w:rsid w:val="006C6CC5"/>
    <w:rsid w:val="006D0495"/>
    <w:rsid w:val="006D2E4A"/>
    <w:rsid w:val="006D3A42"/>
    <w:rsid w:val="006D5AF6"/>
    <w:rsid w:val="006D601A"/>
    <w:rsid w:val="006D6B26"/>
    <w:rsid w:val="006E2F38"/>
    <w:rsid w:val="006E61A3"/>
    <w:rsid w:val="006E6741"/>
    <w:rsid w:val="006E6F0F"/>
    <w:rsid w:val="006E7A02"/>
    <w:rsid w:val="006E7DC4"/>
    <w:rsid w:val="006F19E9"/>
    <w:rsid w:val="006F1CDE"/>
    <w:rsid w:val="006F351A"/>
    <w:rsid w:val="006F4FDC"/>
    <w:rsid w:val="00702569"/>
    <w:rsid w:val="00703683"/>
    <w:rsid w:val="007040B1"/>
    <w:rsid w:val="007049A4"/>
    <w:rsid w:val="00704BA9"/>
    <w:rsid w:val="007062BC"/>
    <w:rsid w:val="00706791"/>
    <w:rsid w:val="00707059"/>
    <w:rsid w:val="00707172"/>
    <w:rsid w:val="00707340"/>
    <w:rsid w:val="007075AC"/>
    <w:rsid w:val="00711135"/>
    <w:rsid w:val="00712DA2"/>
    <w:rsid w:val="007152C5"/>
    <w:rsid w:val="0072022D"/>
    <w:rsid w:val="00720658"/>
    <w:rsid w:val="00720B5D"/>
    <w:rsid w:val="00720C00"/>
    <w:rsid w:val="00720E22"/>
    <w:rsid w:val="00720EC9"/>
    <w:rsid w:val="00722915"/>
    <w:rsid w:val="007234AA"/>
    <w:rsid w:val="00724532"/>
    <w:rsid w:val="007259E6"/>
    <w:rsid w:val="00726BC4"/>
    <w:rsid w:val="00730000"/>
    <w:rsid w:val="007347AD"/>
    <w:rsid w:val="00734A1D"/>
    <w:rsid w:val="00737F84"/>
    <w:rsid w:val="00743A8B"/>
    <w:rsid w:val="00743DFC"/>
    <w:rsid w:val="007459D4"/>
    <w:rsid w:val="00747201"/>
    <w:rsid w:val="00747567"/>
    <w:rsid w:val="00747D96"/>
    <w:rsid w:val="007509BC"/>
    <w:rsid w:val="00752E0D"/>
    <w:rsid w:val="00752FF9"/>
    <w:rsid w:val="0075349E"/>
    <w:rsid w:val="0076040F"/>
    <w:rsid w:val="00761241"/>
    <w:rsid w:val="007617E1"/>
    <w:rsid w:val="00761D7E"/>
    <w:rsid w:val="00761DEA"/>
    <w:rsid w:val="007633B5"/>
    <w:rsid w:val="007639B8"/>
    <w:rsid w:val="007649D7"/>
    <w:rsid w:val="0076634F"/>
    <w:rsid w:val="00766EC5"/>
    <w:rsid w:val="00767365"/>
    <w:rsid w:val="00771024"/>
    <w:rsid w:val="0077184D"/>
    <w:rsid w:val="007742A3"/>
    <w:rsid w:val="00774F73"/>
    <w:rsid w:val="007756CA"/>
    <w:rsid w:val="00775AC6"/>
    <w:rsid w:val="00780079"/>
    <w:rsid w:val="00780119"/>
    <w:rsid w:val="00782290"/>
    <w:rsid w:val="00782399"/>
    <w:rsid w:val="00787FB3"/>
    <w:rsid w:val="007907BE"/>
    <w:rsid w:val="00790FA9"/>
    <w:rsid w:val="007917D7"/>
    <w:rsid w:val="00792928"/>
    <w:rsid w:val="00792BC0"/>
    <w:rsid w:val="00792E66"/>
    <w:rsid w:val="007930A2"/>
    <w:rsid w:val="00793124"/>
    <w:rsid w:val="007956F5"/>
    <w:rsid w:val="007959DA"/>
    <w:rsid w:val="007A08FA"/>
    <w:rsid w:val="007A0B6B"/>
    <w:rsid w:val="007A18B1"/>
    <w:rsid w:val="007A1E52"/>
    <w:rsid w:val="007A54D9"/>
    <w:rsid w:val="007A5D00"/>
    <w:rsid w:val="007B162A"/>
    <w:rsid w:val="007B3300"/>
    <w:rsid w:val="007B3416"/>
    <w:rsid w:val="007B4359"/>
    <w:rsid w:val="007B4AC1"/>
    <w:rsid w:val="007B7393"/>
    <w:rsid w:val="007C4360"/>
    <w:rsid w:val="007C49D3"/>
    <w:rsid w:val="007C4D64"/>
    <w:rsid w:val="007C634F"/>
    <w:rsid w:val="007D34FF"/>
    <w:rsid w:val="007D581E"/>
    <w:rsid w:val="007D7DB7"/>
    <w:rsid w:val="007E17A4"/>
    <w:rsid w:val="007E1DE9"/>
    <w:rsid w:val="007E202A"/>
    <w:rsid w:val="007E23C4"/>
    <w:rsid w:val="007E30E3"/>
    <w:rsid w:val="007E32CF"/>
    <w:rsid w:val="007E3EF8"/>
    <w:rsid w:val="007E4839"/>
    <w:rsid w:val="007F0216"/>
    <w:rsid w:val="007F15BD"/>
    <w:rsid w:val="007F191E"/>
    <w:rsid w:val="007F2187"/>
    <w:rsid w:val="007F225E"/>
    <w:rsid w:val="007F2BFA"/>
    <w:rsid w:val="007F33FD"/>
    <w:rsid w:val="007F3BA9"/>
    <w:rsid w:val="007F4137"/>
    <w:rsid w:val="007F498E"/>
    <w:rsid w:val="007F5347"/>
    <w:rsid w:val="007F6FEE"/>
    <w:rsid w:val="00802BF7"/>
    <w:rsid w:val="00803443"/>
    <w:rsid w:val="00810CB2"/>
    <w:rsid w:val="00813CC3"/>
    <w:rsid w:val="0081483F"/>
    <w:rsid w:val="00815A6C"/>
    <w:rsid w:val="00815AAD"/>
    <w:rsid w:val="00816387"/>
    <w:rsid w:val="00820F0D"/>
    <w:rsid w:val="00822675"/>
    <w:rsid w:val="00823D69"/>
    <w:rsid w:val="00824F8D"/>
    <w:rsid w:val="008279B8"/>
    <w:rsid w:val="008310DB"/>
    <w:rsid w:val="00833DEF"/>
    <w:rsid w:val="008345B1"/>
    <w:rsid w:val="00835B40"/>
    <w:rsid w:val="00836228"/>
    <w:rsid w:val="00836E73"/>
    <w:rsid w:val="008379D3"/>
    <w:rsid w:val="008427D3"/>
    <w:rsid w:val="00842803"/>
    <w:rsid w:val="00843880"/>
    <w:rsid w:val="00843A9A"/>
    <w:rsid w:val="00846407"/>
    <w:rsid w:val="00846928"/>
    <w:rsid w:val="00850522"/>
    <w:rsid w:val="00850EE2"/>
    <w:rsid w:val="0085141C"/>
    <w:rsid w:val="008524DA"/>
    <w:rsid w:val="00852C36"/>
    <w:rsid w:val="00853412"/>
    <w:rsid w:val="0085593C"/>
    <w:rsid w:val="008627AA"/>
    <w:rsid w:val="00862820"/>
    <w:rsid w:val="008665F0"/>
    <w:rsid w:val="00871034"/>
    <w:rsid w:val="00871426"/>
    <w:rsid w:val="00871465"/>
    <w:rsid w:val="00872745"/>
    <w:rsid w:val="0087481B"/>
    <w:rsid w:val="00874D5F"/>
    <w:rsid w:val="0087688E"/>
    <w:rsid w:val="0088285F"/>
    <w:rsid w:val="00883F61"/>
    <w:rsid w:val="00885719"/>
    <w:rsid w:val="00885A4F"/>
    <w:rsid w:val="00886398"/>
    <w:rsid w:val="0088693C"/>
    <w:rsid w:val="008910F8"/>
    <w:rsid w:val="00891D43"/>
    <w:rsid w:val="00892512"/>
    <w:rsid w:val="008958CF"/>
    <w:rsid w:val="008A0AA3"/>
    <w:rsid w:val="008A0F05"/>
    <w:rsid w:val="008A1FD5"/>
    <w:rsid w:val="008A212F"/>
    <w:rsid w:val="008A2167"/>
    <w:rsid w:val="008A2CD3"/>
    <w:rsid w:val="008A4533"/>
    <w:rsid w:val="008A472B"/>
    <w:rsid w:val="008A4AA0"/>
    <w:rsid w:val="008A4F74"/>
    <w:rsid w:val="008A5D02"/>
    <w:rsid w:val="008A710F"/>
    <w:rsid w:val="008A7333"/>
    <w:rsid w:val="008B0E18"/>
    <w:rsid w:val="008B1137"/>
    <w:rsid w:val="008B24F7"/>
    <w:rsid w:val="008B5818"/>
    <w:rsid w:val="008B6DD0"/>
    <w:rsid w:val="008B74FE"/>
    <w:rsid w:val="008B76F1"/>
    <w:rsid w:val="008C170F"/>
    <w:rsid w:val="008C1B67"/>
    <w:rsid w:val="008C1CD3"/>
    <w:rsid w:val="008C3C35"/>
    <w:rsid w:val="008C600A"/>
    <w:rsid w:val="008C6B17"/>
    <w:rsid w:val="008C745A"/>
    <w:rsid w:val="008C7EC8"/>
    <w:rsid w:val="008D0BB2"/>
    <w:rsid w:val="008D3143"/>
    <w:rsid w:val="008D4355"/>
    <w:rsid w:val="008D4701"/>
    <w:rsid w:val="008D6932"/>
    <w:rsid w:val="008E0830"/>
    <w:rsid w:val="008E12AB"/>
    <w:rsid w:val="008E1967"/>
    <w:rsid w:val="008E1AE3"/>
    <w:rsid w:val="008E1DFC"/>
    <w:rsid w:val="008E2051"/>
    <w:rsid w:val="008E2928"/>
    <w:rsid w:val="008E3C01"/>
    <w:rsid w:val="008E4B35"/>
    <w:rsid w:val="008E4EEF"/>
    <w:rsid w:val="008E580E"/>
    <w:rsid w:val="008E5D20"/>
    <w:rsid w:val="008E7620"/>
    <w:rsid w:val="008E7AFA"/>
    <w:rsid w:val="008F01D6"/>
    <w:rsid w:val="008F03E3"/>
    <w:rsid w:val="008F055A"/>
    <w:rsid w:val="008F17C8"/>
    <w:rsid w:val="008F3AD8"/>
    <w:rsid w:val="008F3BCC"/>
    <w:rsid w:val="008F5986"/>
    <w:rsid w:val="008F69C8"/>
    <w:rsid w:val="008F6CE8"/>
    <w:rsid w:val="008F7683"/>
    <w:rsid w:val="0090015D"/>
    <w:rsid w:val="0090024E"/>
    <w:rsid w:val="009021D5"/>
    <w:rsid w:val="00902930"/>
    <w:rsid w:val="00903207"/>
    <w:rsid w:val="0090373F"/>
    <w:rsid w:val="00906ABE"/>
    <w:rsid w:val="00911901"/>
    <w:rsid w:val="00912843"/>
    <w:rsid w:val="00914E5E"/>
    <w:rsid w:val="00914FD8"/>
    <w:rsid w:val="00915CC4"/>
    <w:rsid w:val="009171B7"/>
    <w:rsid w:val="00917659"/>
    <w:rsid w:val="009201AA"/>
    <w:rsid w:val="00923DC0"/>
    <w:rsid w:val="009253A7"/>
    <w:rsid w:val="009271CA"/>
    <w:rsid w:val="00927E91"/>
    <w:rsid w:val="009313DD"/>
    <w:rsid w:val="00931A3C"/>
    <w:rsid w:val="0093227F"/>
    <w:rsid w:val="00933FE3"/>
    <w:rsid w:val="009353DC"/>
    <w:rsid w:val="00940360"/>
    <w:rsid w:val="00941E70"/>
    <w:rsid w:val="009427A5"/>
    <w:rsid w:val="009443A4"/>
    <w:rsid w:val="00944E44"/>
    <w:rsid w:val="00946336"/>
    <w:rsid w:val="00950182"/>
    <w:rsid w:val="00950632"/>
    <w:rsid w:val="00950696"/>
    <w:rsid w:val="009507F8"/>
    <w:rsid w:val="00953745"/>
    <w:rsid w:val="009538AD"/>
    <w:rsid w:val="00954FB0"/>
    <w:rsid w:val="00956F2D"/>
    <w:rsid w:val="00960ECB"/>
    <w:rsid w:val="009629ED"/>
    <w:rsid w:val="00962A22"/>
    <w:rsid w:val="00962DB2"/>
    <w:rsid w:val="00963247"/>
    <w:rsid w:val="00964F6C"/>
    <w:rsid w:val="0096583D"/>
    <w:rsid w:val="00966783"/>
    <w:rsid w:val="00966EEF"/>
    <w:rsid w:val="00967629"/>
    <w:rsid w:val="00967D83"/>
    <w:rsid w:val="009728CC"/>
    <w:rsid w:val="00972B09"/>
    <w:rsid w:val="00974F9C"/>
    <w:rsid w:val="0097792C"/>
    <w:rsid w:val="00980C15"/>
    <w:rsid w:val="00980D09"/>
    <w:rsid w:val="009816CE"/>
    <w:rsid w:val="009820B2"/>
    <w:rsid w:val="00982CEA"/>
    <w:rsid w:val="009835AC"/>
    <w:rsid w:val="0098625F"/>
    <w:rsid w:val="00986B3B"/>
    <w:rsid w:val="009878DA"/>
    <w:rsid w:val="00987998"/>
    <w:rsid w:val="00991E4B"/>
    <w:rsid w:val="00993A6D"/>
    <w:rsid w:val="00994B91"/>
    <w:rsid w:val="00994F5B"/>
    <w:rsid w:val="009967E2"/>
    <w:rsid w:val="00996A64"/>
    <w:rsid w:val="00996F9D"/>
    <w:rsid w:val="009971D8"/>
    <w:rsid w:val="00997F35"/>
    <w:rsid w:val="009A00E3"/>
    <w:rsid w:val="009A03D2"/>
    <w:rsid w:val="009A0AFF"/>
    <w:rsid w:val="009A1146"/>
    <w:rsid w:val="009A17E5"/>
    <w:rsid w:val="009A1824"/>
    <w:rsid w:val="009A34B0"/>
    <w:rsid w:val="009A5674"/>
    <w:rsid w:val="009A6C95"/>
    <w:rsid w:val="009A6DA7"/>
    <w:rsid w:val="009B0B71"/>
    <w:rsid w:val="009B1B6F"/>
    <w:rsid w:val="009B2446"/>
    <w:rsid w:val="009B4DCF"/>
    <w:rsid w:val="009B51A3"/>
    <w:rsid w:val="009C2475"/>
    <w:rsid w:val="009D10E3"/>
    <w:rsid w:val="009D2392"/>
    <w:rsid w:val="009D2F04"/>
    <w:rsid w:val="009D2F9E"/>
    <w:rsid w:val="009D305D"/>
    <w:rsid w:val="009D5108"/>
    <w:rsid w:val="009D590D"/>
    <w:rsid w:val="009D6180"/>
    <w:rsid w:val="009D77D9"/>
    <w:rsid w:val="009D7C32"/>
    <w:rsid w:val="009E19E6"/>
    <w:rsid w:val="009E4AFB"/>
    <w:rsid w:val="009E4FF1"/>
    <w:rsid w:val="009E694D"/>
    <w:rsid w:val="009E7563"/>
    <w:rsid w:val="009F02FA"/>
    <w:rsid w:val="009F06DD"/>
    <w:rsid w:val="009F1EDD"/>
    <w:rsid w:val="009F5E91"/>
    <w:rsid w:val="009F6990"/>
    <w:rsid w:val="009F7BF9"/>
    <w:rsid w:val="009F7EBF"/>
    <w:rsid w:val="00A000CC"/>
    <w:rsid w:val="00A00CEC"/>
    <w:rsid w:val="00A00F07"/>
    <w:rsid w:val="00A07CF2"/>
    <w:rsid w:val="00A12526"/>
    <w:rsid w:val="00A13C81"/>
    <w:rsid w:val="00A13FDE"/>
    <w:rsid w:val="00A14B69"/>
    <w:rsid w:val="00A150FA"/>
    <w:rsid w:val="00A158C5"/>
    <w:rsid w:val="00A15E6A"/>
    <w:rsid w:val="00A21AAC"/>
    <w:rsid w:val="00A239E0"/>
    <w:rsid w:val="00A24173"/>
    <w:rsid w:val="00A2631D"/>
    <w:rsid w:val="00A27196"/>
    <w:rsid w:val="00A306BC"/>
    <w:rsid w:val="00A36AE3"/>
    <w:rsid w:val="00A37092"/>
    <w:rsid w:val="00A372E5"/>
    <w:rsid w:val="00A3787B"/>
    <w:rsid w:val="00A411A5"/>
    <w:rsid w:val="00A4300A"/>
    <w:rsid w:val="00A432A8"/>
    <w:rsid w:val="00A46D69"/>
    <w:rsid w:val="00A5079D"/>
    <w:rsid w:val="00A53A1B"/>
    <w:rsid w:val="00A54073"/>
    <w:rsid w:val="00A5500A"/>
    <w:rsid w:val="00A5626B"/>
    <w:rsid w:val="00A569E0"/>
    <w:rsid w:val="00A56A56"/>
    <w:rsid w:val="00A622CE"/>
    <w:rsid w:val="00A6287C"/>
    <w:rsid w:val="00A62BB9"/>
    <w:rsid w:val="00A6436B"/>
    <w:rsid w:val="00A64E24"/>
    <w:rsid w:val="00A659B8"/>
    <w:rsid w:val="00A65CCD"/>
    <w:rsid w:val="00A66674"/>
    <w:rsid w:val="00A700A2"/>
    <w:rsid w:val="00A707B0"/>
    <w:rsid w:val="00A713EB"/>
    <w:rsid w:val="00A71B23"/>
    <w:rsid w:val="00A71BE9"/>
    <w:rsid w:val="00A72A7D"/>
    <w:rsid w:val="00A72AF3"/>
    <w:rsid w:val="00A730CB"/>
    <w:rsid w:val="00A73792"/>
    <w:rsid w:val="00A74950"/>
    <w:rsid w:val="00A7638C"/>
    <w:rsid w:val="00A77BE0"/>
    <w:rsid w:val="00A82CDB"/>
    <w:rsid w:val="00A84AE9"/>
    <w:rsid w:val="00A8607B"/>
    <w:rsid w:val="00A863DA"/>
    <w:rsid w:val="00A906CE"/>
    <w:rsid w:val="00A9175A"/>
    <w:rsid w:val="00A92502"/>
    <w:rsid w:val="00A943EE"/>
    <w:rsid w:val="00A968F3"/>
    <w:rsid w:val="00AA06AE"/>
    <w:rsid w:val="00AA0ACB"/>
    <w:rsid w:val="00AA37CC"/>
    <w:rsid w:val="00AB127F"/>
    <w:rsid w:val="00AB27E1"/>
    <w:rsid w:val="00AB291D"/>
    <w:rsid w:val="00AB5EDD"/>
    <w:rsid w:val="00AB6556"/>
    <w:rsid w:val="00AC0FDF"/>
    <w:rsid w:val="00AC1AA1"/>
    <w:rsid w:val="00AC1ED7"/>
    <w:rsid w:val="00AC3A5C"/>
    <w:rsid w:val="00AC55F8"/>
    <w:rsid w:val="00AC5FDB"/>
    <w:rsid w:val="00AC77B1"/>
    <w:rsid w:val="00AD0DFE"/>
    <w:rsid w:val="00AD2BB7"/>
    <w:rsid w:val="00AD470E"/>
    <w:rsid w:val="00AD7A02"/>
    <w:rsid w:val="00AE0E46"/>
    <w:rsid w:val="00AE1521"/>
    <w:rsid w:val="00AE442C"/>
    <w:rsid w:val="00AE6190"/>
    <w:rsid w:val="00AE6D12"/>
    <w:rsid w:val="00AE6D70"/>
    <w:rsid w:val="00AF28C0"/>
    <w:rsid w:val="00AF52B9"/>
    <w:rsid w:val="00AF53A0"/>
    <w:rsid w:val="00AF6350"/>
    <w:rsid w:val="00AF7D0F"/>
    <w:rsid w:val="00B0036C"/>
    <w:rsid w:val="00B006B7"/>
    <w:rsid w:val="00B01AC2"/>
    <w:rsid w:val="00B01E24"/>
    <w:rsid w:val="00B04570"/>
    <w:rsid w:val="00B06B36"/>
    <w:rsid w:val="00B07A27"/>
    <w:rsid w:val="00B166F9"/>
    <w:rsid w:val="00B1760F"/>
    <w:rsid w:val="00B20C82"/>
    <w:rsid w:val="00B2491D"/>
    <w:rsid w:val="00B2534A"/>
    <w:rsid w:val="00B31A3F"/>
    <w:rsid w:val="00B336BE"/>
    <w:rsid w:val="00B357A3"/>
    <w:rsid w:val="00B4058B"/>
    <w:rsid w:val="00B4082D"/>
    <w:rsid w:val="00B416A0"/>
    <w:rsid w:val="00B44477"/>
    <w:rsid w:val="00B44F4A"/>
    <w:rsid w:val="00B44FC5"/>
    <w:rsid w:val="00B46763"/>
    <w:rsid w:val="00B4706C"/>
    <w:rsid w:val="00B47F93"/>
    <w:rsid w:val="00B511F7"/>
    <w:rsid w:val="00B52477"/>
    <w:rsid w:val="00B52742"/>
    <w:rsid w:val="00B5326B"/>
    <w:rsid w:val="00B55B06"/>
    <w:rsid w:val="00B608EE"/>
    <w:rsid w:val="00B63566"/>
    <w:rsid w:val="00B658CE"/>
    <w:rsid w:val="00B677D9"/>
    <w:rsid w:val="00B67ADB"/>
    <w:rsid w:val="00B71A7C"/>
    <w:rsid w:val="00B7257C"/>
    <w:rsid w:val="00B75F04"/>
    <w:rsid w:val="00B77D39"/>
    <w:rsid w:val="00B8036E"/>
    <w:rsid w:val="00B80C50"/>
    <w:rsid w:val="00B81C50"/>
    <w:rsid w:val="00B90A8D"/>
    <w:rsid w:val="00B917F0"/>
    <w:rsid w:val="00B923F0"/>
    <w:rsid w:val="00B92AB2"/>
    <w:rsid w:val="00B92C9E"/>
    <w:rsid w:val="00B93B69"/>
    <w:rsid w:val="00B9467C"/>
    <w:rsid w:val="00B94DD6"/>
    <w:rsid w:val="00B95F24"/>
    <w:rsid w:val="00B96E17"/>
    <w:rsid w:val="00B97207"/>
    <w:rsid w:val="00BA010E"/>
    <w:rsid w:val="00BA06B0"/>
    <w:rsid w:val="00BA0D97"/>
    <w:rsid w:val="00BA1C9A"/>
    <w:rsid w:val="00BA1D2E"/>
    <w:rsid w:val="00BA2BAA"/>
    <w:rsid w:val="00BB5047"/>
    <w:rsid w:val="00BB554A"/>
    <w:rsid w:val="00BC11F7"/>
    <w:rsid w:val="00BC1FD6"/>
    <w:rsid w:val="00BC3492"/>
    <w:rsid w:val="00BC568D"/>
    <w:rsid w:val="00BC5F33"/>
    <w:rsid w:val="00BC74F2"/>
    <w:rsid w:val="00BC7DCF"/>
    <w:rsid w:val="00BD2A12"/>
    <w:rsid w:val="00BD404B"/>
    <w:rsid w:val="00BD42BF"/>
    <w:rsid w:val="00BD4860"/>
    <w:rsid w:val="00BD4C56"/>
    <w:rsid w:val="00BD50B4"/>
    <w:rsid w:val="00BD7DB9"/>
    <w:rsid w:val="00BE25AF"/>
    <w:rsid w:val="00BE45D2"/>
    <w:rsid w:val="00BE499D"/>
    <w:rsid w:val="00BE6A85"/>
    <w:rsid w:val="00BF0053"/>
    <w:rsid w:val="00BF09B8"/>
    <w:rsid w:val="00BF10F5"/>
    <w:rsid w:val="00BF1E35"/>
    <w:rsid w:val="00BF1FA5"/>
    <w:rsid w:val="00BF31D0"/>
    <w:rsid w:val="00BF4C38"/>
    <w:rsid w:val="00BF68FD"/>
    <w:rsid w:val="00BF7731"/>
    <w:rsid w:val="00C05ADB"/>
    <w:rsid w:val="00C07880"/>
    <w:rsid w:val="00C10207"/>
    <w:rsid w:val="00C10709"/>
    <w:rsid w:val="00C112E9"/>
    <w:rsid w:val="00C121B2"/>
    <w:rsid w:val="00C1237A"/>
    <w:rsid w:val="00C13B56"/>
    <w:rsid w:val="00C14701"/>
    <w:rsid w:val="00C1640C"/>
    <w:rsid w:val="00C2048E"/>
    <w:rsid w:val="00C218BB"/>
    <w:rsid w:val="00C22386"/>
    <w:rsid w:val="00C24AD1"/>
    <w:rsid w:val="00C25DA4"/>
    <w:rsid w:val="00C25F74"/>
    <w:rsid w:val="00C32A1E"/>
    <w:rsid w:val="00C343E8"/>
    <w:rsid w:val="00C34F71"/>
    <w:rsid w:val="00C364CF"/>
    <w:rsid w:val="00C3736A"/>
    <w:rsid w:val="00C3763B"/>
    <w:rsid w:val="00C4033B"/>
    <w:rsid w:val="00C41809"/>
    <w:rsid w:val="00C4295B"/>
    <w:rsid w:val="00C42A2D"/>
    <w:rsid w:val="00C44B82"/>
    <w:rsid w:val="00C44E6E"/>
    <w:rsid w:val="00C45DBE"/>
    <w:rsid w:val="00C463C6"/>
    <w:rsid w:val="00C4736B"/>
    <w:rsid w:val="00C509EA"/>
    <w:rsid w:val="00C519DB"/>
    <w:rsid w:val="00C56C90"/>
    <w:rsid w:val="00C5711A"/>
    <w:rsid w:val="00C57C2D"/>
    <w:rsid w:val="00C613EE"/>
    <w:rsid w:val="00C62B31"/>
    <w:rsid w:val="00C63981"/>
    <w:rsid w:val="00C63C48"/>
    <w:rsid w:val="00C6448E"/>
    <w:rsid w:val="00C6527B"/>
    <w:rsid w:val="00C66422"/>
    <w:rsid w:val="00C66684"/>
    <w:rsid w:val="00C669E6"/>
    <w:rsid w:val="00C73637"/>
    <w:rsid w:val="00C739DF"/>
    <w:rsid w:val="00C73D31"/>
    <w:rsid w:val="00C750D9"/>
    <w:rsid w:val="00C7510C"/>
    <w:rsid w:val="00C76031"/>
    <w:rsid w:val="00C769A1"/>
    <w:rsid w:val="00C80E1A"/>
    <w:rsid w:val="00C813DA"/>
    <w:rsid w:val="00C8250C"/>
    <w:rsid w:val="00C84501"/>
    <w:rsid w:val="00C85437"/>
    <w:rsid w:val="00C85980"/>
    <w:rsid w:val="00C8620E"/>
    <w:rsid w:val="00C86501"/>
    <w:rsid w:val="00C871B9"/>
    <w:rsid w:val="00C876A7"/>
    <w:rsid w:val="00C87783"/>
    <w:rsid w:val="00C90EDA"/>
    <w:rsid w:val="00C91FDE"/>
    <w:rsid w:val="00C92C41"/>
    <w:rsid w:val="00C92D24"/>
    <w:rsid w:val="00C934AF"/>
    <w:rsid w:val="00C956E0"/>
    <w:rsid w:val="00C96221"/>
    <w:rsid w:val="00CA0FE8"/>
    <w:rsid w:val="00CA2CCE"/>
    <w:rsid w:val="00CB2057"/>
    <w:rsid w:val="00CB369F"/>
    <w:rsid w:val="00CB3839"/>
    <w:rsid w:val="00CB3854"/>
    <w:rsid w:val="00CB597F"/>
    <w:rsid w:val="00CB6652"/>
    <w:rsid w:val="00CC1666"/>
    <w:rsid w:val="00CC1AC7"/>
    <w:rsid w:val="00CC1D23"/>
    <w:rsid w:val="00CC1E11"/>
    <w:rsid w:val="00CC4D2B"/>
    <w:rsid w:val="00CC4D58"/>
    <w:rsid w:val="00CC517C"/>
    <w:rsid w:val="00CC6E6D"/>
    <w:rsid w:val="00CD3309"/>
    <w:rsid w:val="00CD5A17"/>
    <w:rsid w:val="00CD65FC"/>
    <w:rsid w:val="00CE0012"/>
    <w:rsid w:val="00CE1633"/>
    <w:rsid w:val="00CE2E22"/>
    <w:rsid w:val="00CE30FF"/>
    <w:rsid w:val="00CE5F98"/>
    <w:rsid w:val="00CE65AD"/>
    <w:rsid w:val="00CE7983"/>
    <w:rsid w:val="00CF0372"/>
    <w:rsid w:val="00CF0DFA"/>
    <w:rsid w:val="00CF1150"/>
    <w:rsid w:val="00CF1587"/>
    <w:rsid w:val="00CF1730"/>
    <w:rsid w:val="00CF1B10"/>
    <w:rsid w:val="00CF21C3"/>
    <w:rsid w:val="00CF3735"/>
    <w:rsid w:val="00CF6069"/>
    <w:rsid w:val="00D03B34"/>
    <w:rsid w:val="00D0787B"/>
    <w:rsid w:val="00D211BD"/>
    <w:rsid w:val="00D214DD"/>
    <w:rsid w:val="00D21659"/>
    <w:rsid w:val="00D2175A"/>
    <w:rsid w:val="00D24049"/>
    <w:rsid w:val="00D25AD8"/>
    <w:rsid w:val="00D262C6"/>
    <w:rsid w:val="00D2686F"/>
    <w:rsid w:val="00D301CB"/>
    <w:rsid w:val="00D33616"/>
    <w:rsid w:val="00D33C4B"/>
    <w:rsid w:val="00D44FCA"/>
    <w:rsid w:val="00D46803"/>
    <w:rsid w:val="00D46DAD"/>
    <w:rsid w:val="00D52223"/>
    <w:rsid w:val="00D522AB"/>
    <w:rsid w:val="00D54E17"/>
    <w:rsid w:val="00D56F44"/>
    <w:rsid w:val="00D61D50"/>
    <w:rsid w:val="00D627D6"/>
    <w:rsid w:val="00D63635"/>
    <w:rsid w:val="00D65804"/>
    <w:rsid w:val="00D65E34"/>
    <w:rsid w:val="00D7034B"/>
    <w:rsid w:val="00D707B9"/>
    <w:rsid w:val="00D71696"/>
    <w:rsid w:val="00D72FF0"/>
    <w:rsid w:val="00D7577B"/>
    <w:rsid w:val="00D818AD"/>
    <w:rsid w:val="00D81DFE"/>
    <w:rsid w:val="00D855F4"/>
    <w:rsid w:val="00D86285"/>
    <w:rsid w:val="00D91175"/>
    <w:rsid w:val="00D915C6"/>
    <w:rsid w:val="00D91913"/>
    <w:rsid w:val="00D91CC5"/>
    <w:rsid w:val="00D944E3"/>
    <w:rsid w:val="00D95AF2"/>
    <w:rsid w:val="00D966A4"/>
    <w:rsid w:val="00D97CC7"/>
    <w:rsid w:val="00DA5DB6"/>
    <w:rsid w:val="00DB0DFF"/>
    <w:rsid w:val="00DB3127"/>
    <w:rsid w:val="00DB31A3"/>
    <w:rsid w:val="00DB3422"/>
    <w:rsid w:val="00DB350C"/>
    <w:rsid w:val="00DB3D31"/>
    <w:rsid w:val="00DC0C46"/>
    <w:rsid w:val="00DC1987"/>
    <w:rsid w:val="00DC1EAC"/>
    <w:rsid w:val="00DC5DB5"/>
    <w:rsid w:val="00DC613E"/>
    <w:rsid w:val="00DD33BD"/>
    <w:rsid w:val="00DD39D7"/>
    <w:rsid w:val="00DD4403"/>
    <w:rsid w:val="00DD54E8"/>
    <w:rsid w:val="00DD5DEA"/>
    <w:rsid w:val="00DE07F0"/>
    <w:rsid w:val="00DE08CC"/>
    <w:rsid w:val="00DE09D9"/>
    <w:rsid w:val="00DE0B68"/>
    <w:rsid w:val="00DE1241"/>
    <w:rsid w:val="00DE29D6"/>
    <w:rsid w:val="00DE2DF8"/>
    <w:rsid w:val="00DE46A4"/>
    <w:rsid w:val="00DE60F0"/>
    <w:rsid w:val="00DE7B27"/>
    <w:rsid w:val="00DF177D"/>
    <w:rsid w:val="00DF1D3D"/>
    <w:rsid w:val="00DF2AB8"/>
    <w:rsid w:val="00DF2FA9"/>
    <w:rsid w:val="00DF413D"/>
    <w:rsid w:val="00DF47F1"/>
    <w:rsid w:val="00DF554D"/>
    <w:rsid w:val="00E0281B"/>
    <w:rsid w:val="00E03C26"/>
    <w:rsid w:val="00E0676A"/>
    <w:rsid w:val="00E07590"/>
    <w:rsid w:val="00E10136"/>
    <w:rsid w:val="00E21C89"/>
    <w:rsid w:val="00E24EBD"/>
    <w:rsid w:val="00E2677D"/>
    <w:rsid w:val="00E26780"/>
    <w:rsid w:val="00E26943"/>
    <w:rsid w:val="00E26A3E"/>
    <w:rsid w:val="00E27506"/>
    <w:rsid w:val="00E3024F"/>
    <w:rsid w:val="00E311F3"/>
    <w:rsid w:val="00E41FB2"/>
    <w:rsid w:val="00E438D3"/>
    <w:rsid w:val="00E44D53"/>
    <w:rsid w:val="00E45872"/>
    <w:rsid w:val="00E50D1D"/>
    <w:rsid w:val="00E51132"/>
    <w:rsid w:val="00E54A31"/>
    <w:rsid w:val="00E56AAC"/>
    <w:rsid w:val="00E570DF"/>
    <w:rsid w:val="00E6143F"/>
    <w:rsid w:val="00E629D4"/>
    <w:rsid w:val="00E63042"/>
    <w:rsid w:val="00E64888"/>
    <w:rsid w:val="00E64E96"/>
    <w:rsid w:val="00E7095A"/>
    <w:rsid w:val="00E70CE7"/>
    <w:rsid w:val="00E7230F"/>
    <w:rsid w:val="00E74BE1"/>
    <w:rsid w:val="00E75B8C"/>
    <w:rsid w:val="00E765E4"/>
    <w:rsid w:val="00E76931"/>
    <w:rsid w:val="00E77360"/>
    <w:rsid w:val="00E80585"/>
    <w:rsid w:val="00E82CC8"/>
    <w:rsid w:val="00E85288"/>
    <w:rsid w:val="00E8730A"/>
    <w:rsid w:val="00E9564B"/>
    <w:rsid w:val="00E95C69"/>
    <w:rsid w:val="00E95D61"/>
    <w:rsid w:val="00EA07BB"/>
    <w:rsid w:val="00EA0C3A"/>
    <w:rsid w:val="00EA110B"/>
    <w:rsid w:val="00EA429A"/>
    <w:rsid w:val="00EA4D50"/>
    <w:rsid w:val="00EA4FDF"/>
    <w:rsid w:val="00EA708D"/>
    <w:rsid w:val="00EA70F8"/>
    <w:rsid w:val="00EA7EA7"/>
    <w:rsid w:val="00EA7F55"/>
    <w:rsid w:val="00EB0AB5"/>
    <w:rsid w:val="00EB214B"/>
    <w:rsid w:val="00EB267C"/>
    <w:rsid w:val="00EB34BD"/>
    <w:rsid w:val="00EB41FD"/>
    <w:rsid w:val="00EB5021"/>
    <w:rsid w:val="00EB5FE1"/>
    <w:rsid w:val="00EB7102"/>
    <w:rsid w:val="00EB7DDC"/>
    <w:rsid w:val="00EC01BE"/>
    <w:rsid w:val="00EC38AF"/>
    <w:rsid w:val="00EC4295"/>
    <w:rsid w:val="00EC451B"/>
    <w:rsid w:val="00EC4C06"/>
    <w:rsid w:val="00EC5EEE"/>
    <w:rsid w:val="00EC6BE2"/>
    <w:rsid w:val="00EC785A"/>
    <w:rsid w:val="00ED121A"/>
    <w:rsid w:val="00ED3BCF"/>
    <w:rsid w:val="00ED539D"/>
    <w:rsid w:val="00ED5425"/>
    <w:rsid w:val="00ED69D2"/>
    <w:rsid w:val="00EE09AA"/>
    <w:rsid w:val="00EE0CF2"/>
    <w:rsid w:val="00EE25FF"/>
    <w:rsid w:val="00EE29FF"/>
    <w:rsid w:val="00EE4541"/>
    <w:rsid w:val="00EE45DB"/>
    <w:rsid w:val="00EE564A"/>
    <w:rsid w:val="00EE7466"/>
    <w:rsid w:val="00EF25DB"/>
    <w:rsid w:val="00EF68EC"/>
    <w:rsid w:val="00F0099E"/>
    <w:rsid w:val="00F00AAD"/>
    <w:rsid w:val="00F01C86"/>
    <w:rsid w:val="00F04755"/>
    <w:rsid w:val="00F04B2A"/>
    <w:rsid w:val="00F04C70"/>
    <w:rsid w:val="00F060C6"/>
    <w:rsid w:val="00F06149"/>
    <w:rsid w:val="00F06FE8"/>
    <w:rsid w:val="00F10430"/>
    <w:rsid w:val="00F10536"/>
    <w:rsid w:val="00F113FB"/>
    <w:rsid w:val="00F150FF"/>
    <w:rsid w:val="00F153E3"/>
    <w:rsid w:val="00F16268"/>
    <w:rsid w:val="00F16D06"/>
    <w:rsid w:val="00F16D2D"/>
    <w:rsid w:val="00F20204"/>
    <w:rsid w:val="00F21225"/>
    <w:rsid w:val="00F2202B"/>
    <w:rsid w:val="00F24BA3"/>
    <w:rsid w:val="00F2540D"/>
    <w:rsid w:val="00F274C4"/>
    <w:rsid w:val="00F27536"/>
    <w:rsid w:val="00F304BC"/>
    <w:rsid w:val="00F32193"/>
    <w:rsid w:val="00F35E6D"/>
    <w:rsid w:val="00F35FC2"/>
    <w:rsid w:val="00F369FA"/>
    <w:rsid w:val="00F36C36"/>
    <w:rsid w:val="00F40243"/>
    <w:rsid w:val="00F410BB"/>
    <w:rsid w:val="00F4271E"/>
    <w:rsid w:val="00F42C99"/>
    <w:rsid w:val="00F43D35"/>
    <w:rsid w:val="00F50371"/>
    <w:rsid w:val="00F52AD4"/>
    <w:rsid w:val="00F52B74"/>
    <w:rsid w:val="00F53E84"/>
    <w:rsid w:val="00F5444D"/>
    <w:rsid w:val="00F54A9B"/>
    <w:rsid w:val="00F55A52"/>
    <w:rsid w:val="00F57770"/>
    <w:rsid w:val="00F57D05"/>
    <w:rsid w:val="00F6393D"/>
    <w:rsid w:val="00F672B1"/>
    <w:rsid w:val="00F67E11"/>
    <w:rsid w:val="00F7082B"/>
    <w:rsid w:val="00F70CB9"/>
    <w:rsid w:val="00F73609"/>
    <w:rsid w:val="00F80D8F"/>
    <w:rsid w:val="00F81ED0"/>
    <w:rsid w:val="00F84ED6"/>
    <w:rsid w:val="00F855E8"/>
    <w:rsid w:val="00F85CEC"/>
    <w:rsid w:val="00F86A9C"/>
    <w:rsid w:val="00F87517"/>
    <w:rsid w:val="00F90D2E"/>
    <w:rsid w:val="00F90FE3"/>
    <w:rsid w:val="00F93634"/>
    <w:rsid w:val="00FA1657"/>
    <w:rsid w:val="00FA222D"/>
    <w:rsid w:val="00FA331E"/>
    <w:rsid w:val="00FA4299"/>
    <w:rsid w:val="00FA6FEF"/>
    <w:rsid w:val="00FB104C"/>
    <w:rsid w:val="00FB22E3"/>
    <w:rsid w:val="00FB3256"/>
    <w:rsid w:val="00FB3960"/>
    <w:rsid w:val="00FB4C0D"/>
    <w:rsid w:val="00FB6ADF"/>
    <w:rsid w:val="00FB7192"/>
    <w:rsid w:val="00FC0D3A"/>
    <w:rsid w:val="00FC293C"/>
    <w:rsid w:val="00FC2C2A"/>
    <w:rsid w:val="00FC395B"/>
    <w:rsid w:val="00FC41C9"/>
    <w:rsid w:val="00FC42C6"/>
    <w:rsid w:val="00FC46E8"/>
    <w:rsid w:val="00FC56BB"/>
    <w:rsid w:val="00FD0DD4"/>
    <w:rsid w:val="00FD0E01"/>
    <w:rsid w:val="00FD28E3"/>
    <w:rsid w:val="00FD2D90"/>
    <w:rsid w:val="00FD46AF"/>
    <w:rsid w:val="00FD5860"/>
    <w:rsid w:val="00FD6C38"/>
    <w:rsid w:val="00FD6CC4"/>
    <w:rsid w:val="00FD6DA8"/>
    <w:rsid w:val="00FD7529"/>
    <w:rsid w:val="00FD78C8"/>
    <w:rsid w:val="00FD7BBA"/>
    <w:rsid w:val="00FE0E97"/>
    <w:rsid w:val="00FE1889"/>
    <w:rsid w:val="00FE60AF"/>
    <w:rsid w:val="00FF3035"/>
    <w:rsid w:val="00FF334A"/>
    <w:rsid w:val="00FF36FE"/>
    <w:rsid w:val="00FF4CDB"/>
    <w:rsid w:val="00FF5518"/>
    <w:rsid w:val="00FF55C2"/>
    <w:rsid w:val="00FF664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470A8"/>
  <w15:chartTrackingRefBased/>
  <w15:docId w15:val="{6A7FE112-A13E-453F-9E32-7BBFADE6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D83"/>
    <w:pPr>
      <w:widowControl w:val="0"/>
      <w:adjustRightInd w:val="0"/>
      <w:spacing w:after="0" w:line="360" w:lineRule="atLeast"/>
      <w:jc w:val="both"/>
      <w:textAlignment w:val="baseline"/>
    </w:pPr>
    <w:rPr>
      <w:rFonts w:ascii="Times New Roman" w:eastAsia="Times New Roman" w:hAnsi="Times New Roman" w:cs="Times New Roman"/>
      <w:sz w:val="20"/>
      <w:szCs w:val="20"/>
      <w:lang w:eastAsia="es-ES"/>
    </w:rPr>
  </w:style>
  <w:style w:type="paragraph" w:styleId="Ttulo1">
    <w:name w:val="heading 1"/>
    <w:basedOn w:val="Normal"/>
    <w:next w:val="Normal"/>
    <w:link w:val="Ttulo1Car"/>
    <w:uiPriority w:val="9"/>
    <w:qFormat/>
    <w:rsid w:val="00182B0E"/>
    <w:pPr>
      <w:keepNext/>
      <w:keepLines/>
      <w:spacing w:before="240"/>
      <w:outlineLvl w:val="0"/>
    </w:pPr>
    <w:rPr>
      <w:rFonts w:asciiTheme="majorHAnsi" w:eastAsiaTheme="majorEastAsia" w:hAnsiTheme="majorHAnsi" w:cstheme="majorBidi"/>
      <w:color w:val="B00010" w:themeColor="accent1" w:themeShade="BF"/>
      <w:sz w:val="32"/>
      <w:szCs w:val="32"/>
    </w:rPr>
  </w:style>
  <w:style w:type="paragraph" w:styleId="Ttulo2">
    <w:name w:val="heading 2"/>
    <w:basedOn w:val="Normal"/>
    <w:next w:val="Normal"/>
    <w:link w:val="Ttulo2Car"/>
    <w:uiPriority w:val="9"/>
    <w:unhideWhenUsed/>
    <w:qFormat/>
    <w:rsid w:val="00182B0E"/>
    <w:pPr>
      <w:keepNext/>
      <w:keepLines/>
      <w:spacing w:before="40"/>
      <w:outlineLvl w:val="1"/>
    </w:pPr>
    <w:rPr>
      <w:rFonts w:asciiTheme="majorHAnsi" w:eastAsiaTheme="majorEastAsia" w:hAnsiTheme="majorHAnsi" w:cstheme="majorBidi"/>
      <w:color w:val="B00010" w:themeColor="accent1" w:themeShade="BF"/>
      <w:sz w:val="26"/>
      <w:szCs w:val="26"/>
    </w:rPr>
  </w:style>
  <w:style w:type="paragraph" w:styleId="Ttulo3">
    <w:name w:val="heading 3"/>
    <w:basedOn w:val="Normal"/>
    <w:next w:val="Normal"/>
    <w:link w:val="Ttulo3Car"/>
    <w:uiPriority w:val="9"/>
    <w:semiHidden/>
    <w:unhideWhenUsed/>
    <w:qFormat/>
    <w:rsid w:val="00060C21"/>
    <w:pPr>
      <w:keepNext/>
      <w:keepLines/>
      <w:spacing w:before="40"/>
      <w:outlineLvl w:val="2"/>
    </w:pPr>
    <w:rPr>
      <w:rFonts w:asciiTheme="majorHAnsi" w:eastAsiaTheme="majorEastAsia" w:hAnsiTheme="majorHAnsi" w:cstheme="majorBidi"/>
      <w:color w:val="75000B"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27196"/>
    <w:pPr>
      <w:ind w:left="720"/>
      <w:contextualSpacing/>
    </w:pPr>
  </w:style>
  <w:style w:type="paragraph" w:styleId="Sinespaciado">
    <w:name w:val="No Spacing"/>
    <w:link w:val="SinespaciadoCar"/>
    <w:uiPriority w:val="1"/>
    <w:qFormat/>
    <w:rsid w:val="0075349E"/>
    <w:pPr>
      <w:widowControl w:val="0"/>
      <w:adjustRightInd w:val="0"/>
      <w:spacing w:after="0" w:line="240" w:lineRule="auto"/>
      <w:jc w:val="both"/>
      <w:textAlignment w:val="baseline"/>
    </w:pPr>
    <w:rPr>
      <w:rFonts w:ascii="Times New Roman" w:eastAsiaTheme="minorEastAsia" w:hAnsi="Times New Roman" w:cs="Times New Roman"/>
      <w:sz w:val="20"/>
      <w:szCs w:val="20"/>
      <w:lang w:eastAsia="es-ES"/>
    </w:rPr>
  </w:style>
  <w:style w:type="character" w:customStyle="1" w:styleId="SinespaciadoCar">
    <w:name w:val="Sin espaciado Car"/>
    <w:basedOn w:val="Fuentedeprrafopredeter"/>
    <w:link w:val="Sinespaciado"/>
    <w:uiPriority w:val="1"/>
    <w:rsid w:val="0075349E"/>
    <w:rPr>
      <w:rFonts w:eastAsiaTheme="minorEastAsia"/>
      <w:lang w:eastAsia="es-ES"/>
    </w:rPr>
  </w:style>
  <w:style w:type="character" w:customStyle="1" w:styleId="Ttulo1Car">
    <w:name w:val="Título 1 Car"/>
    <w:basedOn w:val="Fuentedeprrafopredeter"/>
    <w:link w:val="Ttulo1"/>
    <w:uiPriority w:val="9"/>
    <w:rsid w:val="00182B0E"/>
    <w:rPr>
      <w:rFonts w:asciiTheme="majorHAnsi" w:eastAsiaTheme="majorEastAsia" w:hAnsiTheme="majorHAnsi" w:cstheme="majorBidi"/>
      <w:color w:val="B00010" w:themeColor="accent1" w:themeShade="BF"/>
      <w:sz w:val="32"/>
      <w:szCs w:val="32"/>
    </w:rPr>
  </w:style>
  <w:style w:type="character" w:customStyle="1" w:styleId="Ttulo2Car">
    <w:name w:val="Título 2 Car"/>
    <w:basedOn w:val="Fuentedeprrafopredeter"/>
    <w:link w:val="Ttulo2"/>
    <w:uiPriority w:val="9"/>
    <w:rsid w:val="00182B0E"/>
    <w:rPr>
      <w:rFonts w:asciiTheme="majorHAnsi" w:eastAsiaTheme="majorEastAsia" w:hAnsiTheme="majorHAnsi" w:cstheme="majorBidi"/>
      <w:color w:val="B00010" w:themeColor="accent1" w:themeShade="BF"/>
      <w:sz w:val="26"/>
      <w:szCs w:val="26"/>
    </w:rPr>
  </w:style>
  <w:style w:type="paragraph" w:styleId="Ttulo">
    <w:name w:val="Title"/>
    <w:basedOn w:val="Normal"/>
    <w:next w:val="Normal"/>
    <w:link w:val="TtuloCar"/>
    <w:uiPriority w:val="10"/>
    <w:qFormat/>
    <w:rsid w:val="00FB7192"/>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B7192"/>
    <w:rPr>
      <w:rFonts w:asciiTheme="majorHAnsi" w:eastAsiaTheme="majorEastAsia" w:hAnsiTheme="majorHAnsi" w:cstheme="majorBidi"/>
      <w:spacing w:val="-10"/>
      <w:kern w:val="28"/>
      <w:sz w:val="56"/>
      <w:szCs w:val="56"/>
    </w:rPr>
  </w:style>
  <w:style w:type="paragraph" w:styleId="TtuloTDC">
    <w:name w:val="TOC Heading"/>
    <w:basedOn w:val="Ttulo1"/>
    <w:next w:val="Normal"/>
    <w:uiPriority w:val="39"/>
    <w:unhideWhenUsed/>
    <w:qFormat/>
    <w:rsid w:val="00FB7192"/>
    <w:pPr>
      <w:outlineLvl w:val="9"/>
    </w:pPr>
  </w:style>
  <w:style w:type="paragraph" w:styleId="TDC1">
    <w:name w:val="toc 1"/>
    <w:basedOn w:val="Normal"/>
    <w:next w:val="Normal"/>
    <w:autoRedefine/>
    <w:uiPriority w:val="39"/>
    <w:unhideWhenUsed/>
    <w:rsid w:val="00C509EA"/>
    <w:pPr>
      <w:tabs>
        <w:tab w:val="left" w:pos="440"/>
        <w:tab w:val="right" w:leader="dot" w:pos="8494"/>
      </w:tabs>
      <w:spacing w:after="100"/>
    </w:pPr>
  </w:style>
  <w:style w:type="paragraph" w:styleId="TDC2">
    <w:name w:val="toc 2"/>
    <w:basedOn w:val="Normal"/>
    <w:next w:val="Normal"/>
    <w:autoRedefine/>
    <w:uiPriority w:val="39"/>
    <w:unhideWhenUsed/>
    <w:rsid w:val="00BC5F33"/>
    <w:pPr>
      <w:tabs>
        <w:tab w:val="left" w:pos="1843"/>
        <w:tab w:val="right" w:leader="dot" w:pos="8494"/>
      </w:tabs>
      <w:spacing w:after="100"/>
      <w:ind w:left="220"/>
    </w:pPr>
    <w:rPr>
      <w:rFonts w:ascii="Helvetica Now Text" w:hAnsi="Helvetica Now Text" w:cs="Helvetica Now Text"/>
      <w:b/>
      <w:bCs/>
      <w:noProof/>
      <w:spacing w:val="4"/>
    </w:rPr>
  </w:style>
  <w:style w:type="character" w:styleId="Hipervnculo">
    <w:name w:val="Hyperlink"/>
    <w:basedOn w:val="Fuentedeprrafopredeter"/>
    <w:uiPriority w:val="99"/>
    <w:unhideWhenUsed/>
    <w:rsid w:val="00FB7192"/>
    <w:rPr>
      <w:color w:val="28AFC3" w:themeColor="hyperlink"/>
      <w:u w:val="single"/>
    </w:rPr>
  </w:style>
  <w:style w:type="paragraph" w:styleId="Encabezado">
    <w:name w:val="header"/>
    <w:basedOn w:val="Normal"/>
    <w:link w:val="EncabezadoCar"/>
    <w:uiPriority w:val="99"/>
    <w:unhideWhenUsed/>
    <w:rsid w:val="001E585D"/>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1E585D"/>
  </w:style>
  <w:style w:type="paragraph" w:styleId="Piedepgina">
    <w:name w:val="footer"/>
    <w:basedOn w:val="Normal"/>
    <w:link w:val="PiedepginaCar"/>
    <w:uiPriority w:val="99"/>
    <w:unhideWhenUsed/>
    <w:rsid w:val="001E585D"/>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1E585D"/>
  </w:style>
  <w:style w:type="table" w:styleId="Tablaconcuadrcula">
    <w:name w:val="Table Grid"/>
    <w:basedOn w:val="Tablanormal"/>
    <w:uiPriority w:val="59"/>
    <w:rsid w:val="005C2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nBodyCopy">
    <w:name w:val="Aon Body Copy"/>
    <w:basedOn w:val="Normal"/>
    <w:rsid w:val="000F0625"/>
    <w:pPr>
      <w:spacing w:after="240" w:line="264" w:lineRule="auto"/>
    </w:pPr>
    <w:rPr>
      <w:rFonts w:ascii="Arial" w:eastAsia="MS Mincho" w:hAnsi="Arial"/>
      <w:lang w:val="en-GB"/>
    </w:rPr>
  </w:style>
  <w:style w:type="paragraph" w:styleId="Subttulo">
    <w:name w:val="Subtitle"/>
    <w:basedOn w:val="Normal"/>
    <w:next w:val="Normal"/>
    <w:link w:val="SubttuloCar"/>
    <w:uiPriority w:val="11"/>
    <w:qFormat/>
    <w:rsid w:val="008310DB"/>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8310DB"/>
    <w:rPr>
      <w:rFonts w:eastAsiaTheme="minorEastAsia"/>
      <w:color w:val="5A5A5A" w:themeColor="text1" w:themeTint="A5"/>
      <w:spacing w:val="15"/>
    </w:rPr>
  </w:style>
  <w:style w:type="table" w:customStyle="1" w:styleId="Estilo11">
    <w:name w:val="Estilo11"/>
    <w:basedOn w:val="Tablanormal"/>
    <w:uiPriority w:val="99"/>
    <w:rsid w:val="004544DC"/>
    <w:pPr>
      <w:spacing w:after="0" w:line="240" w:lineRule="auto"/>
    </w:pPr>
    <w:rPr>
      <w:rFonts w:ascii="Calibri" w:eastAsia="Calibri" w:hAnsi="Calibri" w:cs="Times New Roman"/>
    </w:rPr>
    <w:tblPr>
      <w:tblInd w:w="0" w:type="nil"/>
      <w:tblBorders>
        <w:top w:val="single" w:sz="4" w:space="0" w:color="F79646"/>
        <w:left w:val="single" w:sz="4" w:space="0" w:color="F79646"/>
        <w:bottom w:val="single" w:sz="4" w:space="0" w:color="F79646"/>
        <w:right w:val="single" w:sz="4" w:space="0" w:color="F79646"/>
        <w:insideH w:val="single" w:sz="4" w:space="0" w:color="F79646"/>
        <w:insideV w:val="single" w:sz="4" w:space="0" w:color="F79646"/>
      </w:tblBorders>
    </w:tblPr>
  </w:style>
  <w:style w:type="paragraph" w:styleId="Textodeglobo">
    <w:name w:val="Balloon Text"/>
    <w:basedOn w:val="Normal"/>
    <w:link w:val="TextodegloboCar"/>
    <w:uiPriority w:val="99"/>
    <w:semiHidden/>
    <w:unhideWhenUsed/>
    <w:rsid w:val="00802BF7"/>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02BF7"/>
    <w:rPr>
      <w:rFonts w:ascii="Segoe UI" w:hAnsi="Segoe UI" w:cs="Segoe UI"/>
      <w:sz w:val="18"/>
      <w:szCs w:val="18"/>
    </w:rPr>
  </w:style>
  <w:style w:type="character" w:styleId="Refdecomentario">
    <w:name w:val="annotation reference"/>
    <w:basedOn w:val="Fuentedeprrafopredeter"/>
    <w:uiPriority w:val="99"/>
    <w:semiHidden/>
    <w:unhideWhenUsed/>
    <w:rsid w:val="004B39C0"/>
    <w:rPr>
      <w:sz w:val="16"/>
      <w:szCs w:val="16"/>
    </w:rPr>
  </w:style>
  <w:style w:type="paragraph" w:styleId="Textocomentario">
    <w:name w:val="annotation text"/>
    <w:basedOn w:val="Normal"/>
    <w:link w:val="TextocomentarioCar"/>
    <w:uiPriority w:val="99"/>
    <w:unhideWhenUsed/>
    <w:rsid w:val="004B39C0"/>
    <w:pPr>
      <w:spacing w:line="240" w:lineRule="auto"/>
    </w:pPr>
  </w:style>
  <w:style w:type="character" w:customStyle="1" w:styleId="TextocomentarioCar">
    <w:name w:val="Texto comentario Car"/>
    <w:basedOn w:val="Fuentedeprrafopredeter"/>
    <w:link w:val="Textocomentario"/>
    <w:uiPriority w:val="99"/>
    <w:rsid w:val="004B39C0"/>
    <w:rPr>
      <w:sz w:val="20"/>
      <w:szCs w:val="20"/>
    </w:rPr>
  </w:style>
  <w:style w:type="paragraph" w:styleId="Asuntodelcomentario">
    <w:name w:val="annotation subject"/>
    <w:basedOn w:val="Textocomentario"/>
    <w:next w:val="Textocomentario"/>
    <w:link w:val="AsuntodelcomentarioCar"/>
    <w:uiPriority w:val="99"/>
    <w:semiHidden/>
    <w:unhideWhenUsed/>
    <w:rsid w:val="004B39C0"/>
    <w:rPr>
      <w:b/>
      <w:bCs/>
    </w:rPr>
  </w:style>
  <w:style w:type="character" w:customStyle="1" w:styleId="AsuntodelcomentarioCar">
    <w:name w:val="Asunto del comentario Car"/>
    <w:basedOn w:val="TextocomentarioCar"/>
    <w:link w:val="Asuntodelcomentario"/>
    <w:uiPriority w:val="99"/>
    <w:semiHidden/>
    <w:rsid w:val="004B39C0"/>
    <w:rPr>
      <w:b/>
      <w:bCs/>
      <w:sz w:val="20"/>
      <w:szCs w:val="20"/>
    </w:rPr>
  </w:style>
  <w:style w:type="paragraph" w:customStyle="1" w:styleId="Pa7">
    <w:name w:val="Pa7"/>
    <w:basedOn w:val="Normal"/>
    <w:next w:val="Normal"/>
    <w:uiPriority w:val="99"/>
    <w:rsid w:val="00DE09D9"/>
    <w:pPr>
      <w:autoSpaceDE w:val="0"/>
      <w:autoSpaceDN w:val="0"/>
      <w:spacing w:line="201" w:lineRule="atLeast"/>
    </w:pPr>
    <w:rPr>
      <w:rFonts w:ascii="Arial" w:hAnsi="Arial" w:cs="Arial"/>
      <w:sz w:val="24"/>
      <w:szCs w:val="24"/>
    </w:rPr>
  </w:style>
  <w:style w:type="paragraph" w:customStyle="1" w:styleId="Pa8">
    <w:name w:val="Pa8"/>
    <w:basedOn w:val="Normal"/>
    <w:next w:val="Normal"/>
    <w:uiPriority w:val="99"/>
    <w:rsid w:val="00DE09D9"/>
    <w:pPr>
      <w:autoSpaceDE w:val="0"/>
      <w:autoSpaceDN w:val="0"/>
      <w:spacing w:line="201" w:lineRule="atLeast"/>
    </w:pPr>
    <w:rPr>
      <w:rFonts w:ascii="Arial" w:hAnsi="Arial" w:cs="Arial"/>
      <w:sz w:val="24"/>
      <w:szCs w:val="24"/>
    </w:rPr>
  </w:style>
  <w:style w:type="paragraph" w:customStyle="1" w:styleId="Default">
    <w:name w:val="Default"/>
    <w:rsid w:val="007062BC"/>
    <w:pPr>
      <w:widowControl w:val="0"/>
      <w:autoSpaceDE w:val="0"/>
      <w:autoSpaceDN w:val="0"/>
      <w:adjustRightInd w:val="0"/>
      <w:spacing w:after="0" w:line="240" w:lineRule="auto"/>
      <w:jc w:val="both"/>
      <w:textAlignment w:val="baseline"/>
    </w:pPr>
    <w:rPr>
      <w:rFonts w:ascii="Lao UI" w:eastAsia="Times New Roman" w:hAnsi="Lao UI" w:cs="Times New Roman"/>
      <w:color w:val="000000"/>
      <w:sz w:val="24"/>
      <w:szCs w:val="24"/>
      <w:lang w:eastAsia="es-ES"/>
    </w:rPr>
  </w:style>
  <w:style w:type="character" w:customStyle="1" w:styleId="Ttulo3Car">
    <w:name w:val="Título 3 Car"/>
    <w:basedOn w:val="Fuentedeprrafopredeter"/>
    <w:link w:val="Ttulo3"/>
    <w:uiPriority w:val="9"/>
    <w:semiHidden/>
    <w:rsid w:val="00060C21"/>
    <w:rPr>
      <w:rFonts w:asciiTheme="majorHAnsi" w:eastAsiaTheme="majorEastAsia" w:hAnsiTheme="majorHAnsi" w:cstheme="majorBidi"/>
      <w:color w:val="75000B" w:themeColor="accent1" w:themeShade="7F"/>
      <w:sz w:val="24"/>
      <w:szCs w:val="24"/>
    </w:rPr>
  </w:style>
  <w:style w:type="paragraph" w:styleId="Textonotaalfinal">
    <w:name w:val="endnote text"/>
    <w:basedOn w:val="Normal"/>
    <w:link w:val="TextonotaalfinalCar"/>
    <w:uiPriority w:val="99"/>
    <w:semiHidden/>
    <w:unhideWhenUsed/>
    <w:rsid w:val="00F52AD4"/>
    <w:pPr>
      <w:spacing w:line="240" w:lineRule="auto"/>
    </w:pPr>
  </w:style>
  <w:style w:type="character" w:customStyle="1" w:styleId="TextonotaalfinalCar">
    <w:name w:val="Texto nota al final Car"/>
    <w:basedOn w:val="Fuentedeprrafopredeter"/>
    <w:link w:val="Textonotaalfinal"/>
    <w:uiPriority w:val="99"/>
    <w:semiHidden/>
    <w:rsid w:val="00F52AD4"/>
    <w:rPr>
      <w:sz w:val="20"/>
      <w:szCs w:val="20"/>
    </w:rPr>
  </w:style>
  <w:style w:type="character" w:styleId="Refdenotaalfinal">
    <w:name w:val="endnote reference"/>
    <w:basedOn w:val="Fuentedeprrafopredeter"/>
    <w:uiPriority w:val="99"/>
    <w:semiHidden/>
    <w:unhideWhenUsed/>
    <w:rsid w:val="00F52AD4"/>
    <w:rPr>
      <w:vertAlign w:val="superscript"/>
    </w:rPr>
  </w:style>
  <w:style w:type="paragraph" w:styleId="Textonotapie">
    <w:name w:val="footnote text"/>
    <w:basedOn w:val="Normal"/>
    <w:link w:val="TextonotapieCar"/>
    <w:uiPriority w:val="99"/>
    <w:semiHidden/>
    <w:unhideWhenUsed/>
    <w:rsid w:val="00F52AD4"/>
    <w:pPr>
      <w:spacing w:line="240" w:lineRule="auto"/>
    </w:pPr>
  </w:style>
  <w:style w:type="character" w:customStyle="1" w:styleId="TextonotapieCar">
    <w:name w:val="Texto nota pie Car"/>
    <w:basedOn w:val="Fuentedeprrafopredeter"/>
    <w:link w:val="Textonotapie"/>
    <w:uiPriority w:val="99"/>
    <w:semiHidden/>
    <w:rsid w:val="00F52AD4"/>
    <w:rPr>
      <w:sz w:val="20"/>
      <w:szCs w:val="20"/>
    </w:rPr>
  </w:style>
  <w:style w:type="character" w:styleId="Refdenotaalpie">
    <w:name w:val="footnote reference"/>
    <w:basedOn w:val="Fuentedeprrafopredeter"/>
    <w:uiPriority w:val="99"/>
    <w:semiHidden/>
    <w:unhideWhenUsed/>
    <w:rsid w:val="00F52AD4"/>
    <w:rPr>
      <w:vertAlign w:val="superscript"/>
    </w:rPr>
  </w:style>
  <w:style w:type="paragraph" w:styleId="Revisin">
    <w:name w:val="Revision"/>
    <w:hidden/>
    <w:uiPriority w:val="99"/>
    <w:semiHidden/>
    <w:rsid w:val="00C7510C"/>
    <w:pPr>
      <w:widowControl w:val="0"/>
      <w:adjustRightInd w:val="0"/>
      <w:spacing w:after="0" w:line="240" w:lineRule="auto"/>
      <w:jc w:val="both"/>
      <w:textAlignment w:val="baseline"/>
    </w:pPr>
    <w:rPr>
      <w:rFonts w:ascii="Times New Roman" w:eastAsia="Times New Roman" w:hAnsi="Times New Roman" w:cs="Times New Roman"/>
      <w:sz w:val="20"/>
      <w:szCs w:val="20"/>
      <w:lang w:eastAsia="es-ES"/>
    </w:rPr>
  </w:style>
  <w:style w:type="table" w:customStyle="1" w:styleId="Tablaconcuadrcula1">
    <w:name w:val="Tabla con cuadrícula1"/>
    <w:basedOn w:val="Tablanormal"/>
    <w:next w:val="Tablaconcuadrcula"/>
    <w:uiPriority w:val="39"/>
    <w:rsid w:val="000A6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0B5D"/>
    <w:pPr>
      <w:spacing w:before="100" w:beforeAutospacing="1" w:after="100" w:afterAutospacing="1" w:line="240" w:lineRule="auto"/>
    </w:pPr>
    <w:rPr>
      <w:sz w:val="24"/>
      <w:szCs w:val="24"/>
    </w:rPr>
  </w:style>
  <w:style w:type="paragraph" w:customStyle="1" w:styleId="Normalconvieta">
    <w:name w:val="Normal con viñeta"/>
    <w:basedOn w:val="Prrafodelista"/>
    <w:qFormat/>
    <w:rsid w:val="0012767D"/>
    <w:pPr>
      <w:numPr>
        <w:numId w:val="10"/>
      </w:numPr>
    </w:pPr>
    <w:rPr>
      <w:rFonts w:ascii="Helvetica Now Text" w:hAnsi="Helvetica Now Text"/>
      <w:color w:val="46535E"/>
    </w:rPr>
  </w:style>
  <w:style w:type="paragraph" w:customStyle="1" w:styleId="Headline40pt">
    <w:name w:val="Headline_40pt"/>
    <w:next w:val="SubheadingTitle"/>
    <w:uiPriority w:val="99"/>
    <w:rsid w:val="00070A7E"/>
    <w:pPr>
      <w:widowControl w:val="0"/>
      <w:adjustRightInd w:val="0"/>
      <w:spacing w:after="180" w:line="168" w:lineRule="auto"/>
      <w:jc w:val="both"/>
      <w:textAlignment w:val="baseline"/>
    </w:pPr>
    <w:rPr>
      <w:rFonts w:asciiTheme="majorHAnsi" w:eastAsia="Times New Roman" w:hAnsiTheme="majorHAnsi" w:cs="Times New Roman"/>
      <w:b/>
      <w:bCs/>
      <w:color w:val="000000" w:themeColor="text1"/>
      <w:spacing w:val="8"/>
      <w:sz w:val="80"/>
      <w:szCs w:val="80"/>
      <w:lang w:val="en-GB" w:eastAsia="es-ES"/>
    </w:rPr>
  </w:style>
  <w:style w:type="paragraph" w:customStyle="1" w:styleId="SubheadingTitle">
    <w:name w:val="Subheading Title"/>
    <w:basedOn w:val="Normal"/>
    <w:qFormat/>
    <w:rsid w:val="00070A7E"/>
    <w:pPr>
      <w:suppressAutoHyphens/>
      <w:autoSpaceDE w:val="0"/>
      <w:autoSpaceDN w:val="0"/>
      <w:spacing w:line="240" w:lineRule="auto"/>
      <w:textAlignment w:val="center"/>
    </w:pPr>
    <w:rPr>
      <w:rFonts w:eastAsiaTheme="minorEastAsia" w:cs="Helvetica Now Text"/>
      <w:color w:val="000000" w:themeColor="text1"/>
      <w:sz w:val="40"/>
      <w:szCs w:val="40"/>
      <w:lang w:val="en-GB"/>
    </w:rPr>
  </w:style>
  <w:style w:type="character" w:styleId="Hipervnculovisitado">
    <w:name w:val="FollowedHyperlink"/>
    <w:basedOn w:val="Fuentedeprrafopredeter"/>
    <w:uiPriority w:val="99"/>
    <w:semiHidden/>
    <w:unhideWhenUsed/>
    <w:rsid w:val="00B80C50"/>
    <w:rPr>
      <w:color w:val="954F72"/>
      <w:u w:val="single"/>
    </w:rPr>
  </w:style>
  <w:style w:type="paragraph" w:customStyle="1" w:styleId="msonormal0">
    <w:name w:val="msonormal"/>
    <w:basedOn w:val="Normal"/>
    <w:rsid w:val="00B80C50"/>
    <w:pPr>
      <w:spacing w:before="100" w:beforeAutospacing="1" w:after="100" w:afterAutospacing="1" w:line="240" w:lineRule="auto"/>
    </w:pPr>
    <w:rPr>
      <w:sz w:val="24"/>
      <w:szCs w:val="24"/>
    </w:rPr>
  </w:style>
  <w:style w:type="paragraph" w:customStyle="1" w:styleId="font5">
    <w:name w:val="font5"/>
    <w:basedOn w:val="Normal"/>
    <w:rsid w:val="00B80C50"/>
    <w:pPr>
      <w:spacing w:before="100" w:beforeAutospacing="1" w:after="100" w:afterAutospacing="1" w:line="240" w:lineRule="auto"/>
    </w:pPr>
    <w:rPr>
      <w:rFonts w:ascii="Helvetica Now Text" w:hAnsi="Helvetica Now Text"/>
      <w:b/>
      <w:bCs/>
      <w:color w:val="46525A"/>
    </w:rPr>
  </w:style>
  <w:style w:type="paragraph" w:customStyle="1" w:styleId="font6">
    <w:name w:val="font6"/>
    <w:basedOn w:val="Normal"/>
    <w:rsid w:val="00B80C50"/>
    <w:pPr>
      <w:spacing w:before="100" w:beforeAutospacing="1" w:after="100" w:afterAutospacing="1" w:line="240" w:lineRule="auto"/>
    </w:pPr>
    <w:rPr>
      <w:rFonts w:ascii="Helvetica Now Text" w:hAnsi="Helvetica Now Text"/>
      <w:color w:val="46525A"/>
    </w:rPr>
  </w:style>
  <w:style w:type="paragraph" w:customStyle="1" w:styleId="font7">
    <w:name w:val="font7"/>
    <w:basedOn w:val="Normal"/>
    <w:rsid w:val="00B80C50"/>
    <w:pPr>
      <w:spacing w:before="100" w:beforeAutospacing="1" w:after="100" w:afterAutospacing="1" w:line="240" w:lineRule="auto"/>
    </w:pPr>
    <w:rPr>
      <w:color w:val="000000"/>
      <w:sz w:val="14"/>
      <w:szCs w:val="14"/>
    </w:rPr>
  </w:style>
  <w:style w:type="paragraph" w:customStyle="1" w:styleId="font8">
    <w:name w:val="font8"/>
    <w:basedOn w:val="Normal"/>
    <w:rsid w:val="00B80C50"/>
    <w:pPr>
      <w:spacing w:before="100" w:beforeAutospacing="1" w:after="100" w:afterAutospacing="1" w:line="240" w:lineRule="auto"/>
    </w:pPr>
    <w:rPr>
      <w:rFonts w:ascii="Lao UI" w:hAnsi="Lao UI" w:cs="Lao UI"/>
      <w:color w:val="000000"/>
      <w:sz w:val="18"/>
      <w:szCs w:val="18"/>
    </w:rPr>
  </w:style>
  <w:style w:type="paragraph" w:customStyle="1" w:styleId="xl63">
    <w:name w:val="xl63"/>
    <w:basedOn w:val="Normal"/>
    <w:rsid w:val="00B80C50"/>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64">
    <w:name w:val="xl64"/>
    <w:basedOn w:val="Normal"/>
    <w:rsid w:val="00B80C50"/>
    <w:pPr>
      <w:pBdr>
        <w:right w:val="single" w:sz="8" w:space="0" w:color="auto"/>
      </w:pBdr>
      <w:spacing w:before="100" w:beforeAutospacing="1" w:after="100" w:afterAutospacing="1" w:line="240" w:lineRule="auto"/>
    </w:pPr>
    <w:rPr>
      <w:sz w:val="24"/>
      <w:szCs w:val="24"/>
    </w:rPr>
  </w:style>
  <w:style w:type="paragraph" w:customStyle="1" w:styleId="xl65">
    <w:name w:val="xl65"/>
    <w:basedOn w:val="Normal"/>
    <w:rsid w:val="00B80C50"/>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66">
    <w:name w:val="xl66"/>
    <w:basedOn w:val="Normal"/>
    <w:rsid w:val="00B80C50"/>
    <w:pPr>
      <w:pBdr>
        <w:left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67">
    <w:name w:val="xl67"/>
    <w:basedOn w:val="Normal"/>
    <w:rsid w:val="00B80C50"/>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68">
    <w:name w:val="xl68"/>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69">
    <w:name w:val="xl69"/>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b/>
      <w:bCs/>
      <w:color w:val="46525A"/>
    </w:rPr>
  </w:style>
  <w:style w:type="paragraph" w:customStyle="1" w:styleId="xl70">
    <w:name w:val="xl70"/>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71">
    <w:name w:val="xl71"/>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72">
    <w:name w:val="xl72"/>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73">
    <w:name w:val="xl73"/>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b/>
      <w:bCs/>
      <w:color w:val="46525A"/>
    </w:rPr>
  </w:style>
  <w:style w:type="paragraph" w:customStyle="1" w:styleId="xl74">
    <w:name w:val="xl74"/>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75">
    <w:name w:val="xl75"/>
    <w:basedOn w:val="Normal"/>
    <w:rsid w:val="00B80C50"/>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76">
    <w:name w:val="xl76"/>
    <w:basedOn w:val="Normal"/>
    <w:rsid w:val="00B80C50"/>
    <w:pPr>
      <w:pBdr>
        <w:left w:val="single" w:sz="8" w:space="0" w:color="auto"/>
      </w:pBdr>
      <w:spacing w:before="100" w:beforeAutospacing="1" w:after="100" w:afterAutospacing="1" w:line="240" w:lineRule="auto"/>
    </w:pPr>
    <w:rPr>
      <w:sz w:val="24"/>
      <w:szCs w:val="24"/>
    </w:rPr>
  </w:style>
  <w:style w:type="paragraph" w:customStyle="1" w:styleId="xl77">
    <w:name w:val="xl77"/>
    <w:basedOn w:val="Normal"/>
    <w:rsid w:val="00B80C50"/>
    <w:pPr>
      <w:pBdr>
        <w:left w:val="single" w:sz="8" w:space="0" w:color="auto"/>
        <w:bottom w:val="single" w:sz="8" w:space="0" w:color="auto"/>
      </w:pBdr>
      <w:spacing w:before="100" w:beforeAutospacing="1" w:after="100" w:afterAutospacing="1" w:line="240" w:lineRule="auto"/>
    </w:pPr>
    <w:rPr>
      <w:sz w:val="24"/>
      <w:szCs w:val="24"/>
    </w:rPr>
  </w:style>
  <w:style w:type="paragraph" w:customStyle="1" w:styleId="xl78">
    <w:name w:val="xl78"/>
    <w:basedOn w:val="Normal"/>
    <w:rsid w:val="00B80C50"/>
    <w:pPr>
      <w:pBdr>
        <w:bottom w:val="single" w:sz="8" w:space="0" w:color="auto"/>
      </w:pBdr>
      <w:spacing w:before="100" w:beforeAutospacing="1" w:after="100" w:afterAutospacing="1" w:line="240" w:lineRule="auto"/>
    </w:pPr>
    <w:rPr>
      <w:sz w:val="24"/>
      <w:szCs w:val="24"/>
    </w:rPr>
  </w:style>
  <w:style w:type="paragraph" w:customStyle="1" w:styleId="xl79">
    <w:name w:val="xl79"/>
    <w:basedOn w:val="Normal"/>
    <w:rsid w:val="00B80C50"/>
    <w:pPr>
      <w:pBdr>
        <w:left w:val="single" w:sz="8" w:space="0" w:color="auto"/>
      </w:pBdr>
      <w:shd w:val="clear" w:color="000000" w:fill="E7E6E6"/>
      <w:spacing w:before="100" w:beforeAutospacing="1" w:after="100" w:afterAutospacing="1" w:line="240" w:lineRule="auto"/>
    </w:pPr>
    <w:rPr>
      <w:sz w:val="24"/>
      <w:szCs w:val="24"/>
    </w:rPr>
  </w:style>
  <w:style w:type="paragraph" w:customStyle="1" w:styleId="xl80">
    <w:name w:val="xl80"/>
    <w:basedOn w:val="Normal"/>
    <w:rsid w:val="00B80C50"/>
    <w:pPr>
      <w:shd w:val="clear" w:color="000000" w:fill="E7E6E6"/>
      <w:spacing w:before="100" w:beforeAutospacing="1" w:after="100" w:afterAutospacing="1" w:line="240" w:lineRule="auto"/>
    </w:pPr>
    <w:rPr>
      <w:sz w:val="24"/>
      <w:szCs w:val="24"/>
    </w:rPr>
  </w:style>
  <w:style w:type="paragraph" w:customStyle="1" w:styleId="xl81">
    <w:name w:val="xl81"/>
    <w:basedOn w:val="Normal"/>
    <w:rsid w:val="00B80C50"/>
    <w:pPr>
      <w:pBdr>
        <w:right w:val="single" w:sz="8" w:space="0" w:color="auto"/>
      </w:pBdr>
      <w:shd w:val="clear" w:color="000000" w:fill="E7E6E6"/>
      <w:spacing w:before="100" w:beforeAutospacing="1" w:after="100" w:afterAutospacing="1" w:line="240" w:lineRule="auto"/>
    </w:pPr>
    <w:rPr>
      <w:sz w:val="24"/>
      <w:szCs w:val="24"/>
    </w:rPr>
  </w:style>
  <w:style w:type="paragraph" w:customStyle="1" w:styleId="xl82">
    <w:name w:val="xl82"/>
    <w:basedOn w:val="Normal"/>
    <w:rsid w:val="00B80C50"/>
    <w:pPr>
      <w:pBdr>
        <w:top w:val="single" w:sz="8" w:space="0" w:color="auto"/>
        <w:bottom w:val="single" w:sz="8" w:space="0" w:color="auto"/>
      </w:pBdr>
      <w:shd w:val="clear" w:color="000000" w:fill="F2F2F2"/>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83">
    <w:name w:val="xl83"/>
    <w:basedOn w:val="Normal"/>
    <w:rsid w:val="00B80C50"/>
    <w:pPr>
      <w:pBdr>
        <w:top w:val="single" w:sz="8" w:space="0" w:color="FFFFFF"/>
        <w:left w:val="single" w:sz="8"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4">
    <w:name w:val="xl84"/>
    <w:basedOn w:val="Normal"/>
    <w:rsid w:val="00B80C50"/>
    <w:pPr>
      <w:pBdr>
        <w:top w:val="single" w:sz="8"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5">
    <w:name w:val="xl85"/>
    <w:basedOn w:val="Normal"/>
    <w:rsid w:val="00B80C50"/>
    <w:pPr>
      <w:pBdr>
        <w:top w:val="single" w:sz="8" w:space="0" w:color="FFFFFF"/>
        <w:bottom w:val="single" w:sz="8" w:space="0" w:color="auto"/>
        <w:right w:val="single" w:sz="4"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6">
    <w:name w:val="xl86"/>
    <w:basedOn w:val="Normal"/>
    <w:rsid w:val="00B80C50"/>
    <w:pPr>
      <w:pBdr>
        <w:top w:val="single" w:sz="8" w:space="0" w:color="FFFFFF"/>
        <w:left w:val="single" w:sz="4"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7">
    <w:name w:val="xl87"/>
    <w:basedOn w:val="Normal"/>
    <w:rsid w:val="00B80C50"/>
    <w:pPr>
      <w:pBdr>
        <w:top w:val="single" w:sz="8" w:space="0" w:color="FFFFFF"/>
        <w:right w:val="single" w:sz="8" w:space="0" w:color="auto"/>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8">
    <w:name w:val="xl88"/>
    <w:basedOn w:val="Normal"/>
    <w:rsid w:val="00B80C50"/>
    <w:pPr>
      <w:pBdr>
        <w:bottom w:val="single" w:sz="8" w:space="0" w:color="auto"/>
        <w:right w:val="single" w:sz="8" w:space="0" w:color="auto"/>
      </w:pBdr>
      <w:shd w:val="clear" w:color="000000" w:fill="E7E6E6"/>
      <w:spacing w:before="100" w:beforeAutospacing="1" w:after="100" w:afterAutospacing="1" w:line="240" w:lineRule="auto"/>
    </w:pPr>
    <w:rPr>
      <w:sz w:val="24"/>
      <w:szCs w:val="24"/>
    </w:rPr>
  </w:style>
  <w:style w:type="paragraph" w:customStyle="1" w:styleId="xl89">
    <w:name w:val="xl89"/>
    <w:basedOn w:val="Normal"/>
    <w:rsid w:val="00B80C50"/>
    <w:pPr>
      <w:pBdr>
        <w:bottom w:val="single" w:sz="8" w:space="0" w:color="auto"/>
      </w:pBdr>
      <w:shd w:val="clear" w:color="000000" w:fill="E7E6E6"/>
      <w:spacing w:before="100" w:beforeAutospacing="1" w:after="100" w:afterAutospacing="1" w:line="240" w:lineRule="auto"/>
    </w:pPr>
    <w:rPr>
      <w:sz w:val="24"/>
      <w:szCs w:val="24"/>
    </w:rPr>
  </w:style>
  <w:style w:type="paragraph" w:customStyle="1" w:styleId="xl90">
    <w:name w:val="xl90"/>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91">
    <w:name w:val="xl91"/>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92">
    <w:name w:val="xl92"/>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Courier New" w:hAnsi="Courier New" w:cs="Courier New"/>
      <w:color w:val="000000"/>
      <w:sz w:val="18"/>
      <w:szCs w:val="18"/>
    </w:rPr>
  </w:style>
  <w:style w:type="paragraph" w:customStyle="1" w:styleId="xl93">
    <w:name w:val="xl93"/>
    <w:basedOn w:val="Normal"/>
    <w:rsid w:val="00B80C50"/>
    <w:pPr>
      <w:pBdr>
        <w:top w:val="single" w:sz="8" w:space="0" w:color="auto"/>
        <w:left w:val="single" w:sz="8" w:space="0" w:color="auto"/>
        <w:bottom w:val="single" w:sz="8" w:space="0" w:color="auto"/>
      </w:pBdr>
      <w:shd w:val="clear" w:color="000000" w:fill="E7E6E6"/>
      <w:spacing w:before="100" w:beforeAutospacing="1" w:after="100" w:afterAutospacing="1" w:line="240" w:lineRule="auto"/>
    </w:pPr>
    <w:rPr>
      <w:sz w:val="24"/>
      <w:szCs w:val="24"/>
    </w:rPr>
  </w:style>
  <w:style w:type="paragraph" w:customStyle="1" w:styleId="xl94">
    <w:name w:val="xl94"/>
    <w:basedOn w:val="Normal"/>
    <w:rsid w:val="00B80C50"/>
    <w:pPr>
      <w:pBdr>
        <w:top w:val="single" w:sz="8" w:space="0" w:color="auto"/>
        <w:bottom w:val="single" w:sz="8" w:space="0" w:color="auto"/>
      </w:pBdr>
      <w:shd w:val="clear" w:color="000000" w:fill="E7E6E6"/>
      <w:spacing w:before="100" w:beforeAutospacing="1" w:after="100" w:afterAutospacing="1" w:line="240" w:lineRule="auto"/>
    </w:pPr>
    <w:rPr>
      <w:sz w:val="24"/>
      <w:szCs w:val="24"/>
    </w:rPr>
  </w:style>
  <w:style w:type="paragraph" w:customStyle="1" w:styleId="xl95">
    <w:name w:val="xl95"/>
    <w:basedOn w:val="Normal"/>
    <w:rsid w:val="00B80C50"/>
    <w:pPr>
      <w:pBdr>
        <w:top w:val="single" w:sz="8" w:space="0" w:color="auto"/>
        <w:bottom w:val="single" w:sz="8" w:space="0" w:color="auto"/>
        <w:right w:val="single" w:sz="8" w:space="0" w:color="auto"/>
      </w:pBdr>
      <w:shd w:val="clear" w:color="000000" w:fill="E7E6E6"/>
      <w:spacing w:before="100" w:beforeAutospacing="1" w:after="100" w:afterAutospacing="1" w:line="240" w:lineRule="auto"/>
    </w:pPr>
    <w:rPr>
      <w:sz w:val="24"/>
      <w:szCs w:val="24"/>
    </w:rPr>
  </w:style>
  <w:style w:type="paragraph" w:customStyle="1" w:styleId="xl96">
    <w:name w:val="xl96"/>
    <w:basedOn w:val="Normal"/>
    <w:rsid w:val="00B80C50"/>
    <w:pPr>
      <w:pBdr>
        <w:top w:val="single" w:sz="8" w:space="0" w:color="auto"/>
        <w:left w:val="single" w:sz="8" w:space="0" w:color="auto"/>
        <w:bottom w:val="single" w:sz="8" w:space="0" w:color="auto"/>
      </w:pBdr>
      <w:spacing w:before="100" w:beforeAutospacing="1" w:after="100" w:afterAutospacing="1" w:line="240" w:lineRule="auto"/>
    </w:pPr>
    <w:rPr>
      <w:sz w:val="24"/>
      <w:szCs w:val="24"/>
    </w:rPr>
  </w:style>
  <w:style w:type="paragraph" w:customStyle="1" w:styleId="xl97">
    <w:name w:val="xl97"/>
    <w:basedOn w:val="Normal"/>
    <w:rsid w:val="00B80C50"/>
    <w:pPr>
      <w:pBdr>
        <w:top w:val="single" w:sz="8" w:space="0" w:color="auto"/>
        <w:bottom w:val="single" w:sz="8" w:space="0" w:color="auto"/>
      </w:pBdr>
      <w:spacing w:before="100" w:beforeAutospacing="1" w:after="100" w:afterAutospacing="1" w:line="240" w:lineRule="auto"/>
    </w:pPr>
    <w:rPr>
      <w:sz w:val="24"/>
      <w:szCs w:val="24"/>
    </w:rPr>
  </w:style>
  <w:style w:type="paragraph" w:customStyle="1" w:styleId="xl98">
    <w:name w:val="xl98"/>
    <w:basedOn w:val="Normal"/>
    <w:rsid w:val="00B80C50"/>
    <w:pPr>
      <w:pBdr>
        <w:top w:val="single" w:sz="8" w:space="0" w:color="auto"/>
        <w:bottom w:val="single" w:sz="8" w:space="0" w:color="auto"/>
        <w:right w:val="single" w:sz="8" w:space="0" w:color="auto"/>
      </w:pBdr>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0927">
      <w:bodyDiv w:val="1"/>
      <w:marLeft w:val="0"/>
      <w:marRight w:val="0"/>
      <w:marTop w:val="0"/>
      <w:marBottom w:val="0"/>
      <w:divBdr>
        <w:top w:val="none" w:sz="0" w:space="0" w:color="auto"/>
        <w:left w:val="none" w:sz="0" w:space="0" w:color="auto"/>
        <w:bottom w:val="none" w:sz="0" w:space="0" w:color="auto"/>
        <w:right w:val="none" w:sz="0" w:space="0" w:color="auto"/>
      </w:divBdr>
      <w:divsChild>
        <w:div w:id="676421805">
          <w:marLeft w:val="562"/>
          <w:marRight w:val="14"/>
          <w:marTop w:val="19"/>
          <w:marBottom w:val="0"/>
          <w:divBdr>
            <w:top w:val="none" w:sz="0" w:space="0" w:color="auto"/>
            <w:left w:val="none" w:sz="0" w:space="0" w:color="auto"/>
            <w:bottom w:val="none" w:sz="0" w:space="0" w:color="auto"/>
            <w:right w:val="none" w:sz="0" w:space="0" w:color="auto"/>
          </w:divBdr>
        </w:div>
      </w:divsChild>
    </w:div>
    <w:div w:id="168642525">
      <w:bodyDiv w:val="1"/>
      <w:marLeft w:val="0"/>
      <w:marRight w:val="0"/>
      <w:marTop w:val="0"/>
      <w:marBottom w:val="0"/>
      <w:divBdr>
        <w:top w:val="none" w:sz="0" w:space="0" w:color="auto"/>
        <w:left w:val="none" w:sz="0" w:space="0" w:color="auto"/>
        <w:bottom w:val="none" w:sz="0" w:space="0" w:color="auto"/>
        <w:right w:val="none" w:sz="0" w:space="0" w:color="auto"/>
      </w:divBdr>
      <w:divsChild>
        <w:div w:id="866259079">
          <w:marLeft w:val="288"/>
          <w:marRight w:val="0"/>
          <w:marTop w:val="19"/>
          <w:marBottom w:val="0"/>
          <w:divBdr>
            <w:top w:val="none" w:sz="0" w:space="0" w:color="auto"/>
            <w:left w:val="none" w:sz="0" w:space="0" w:color="auto"/>
            <w:bottom w:val="none" w:sz="0" w:space="0" w:color="auto"/>
            <w:right w:val="none" w:sz="0" w:space="0" w:color="auto"/>
          </w:divBdr>
        </w:div>
      </w:divsChild>
    </w:div>
    <w:div w:id="186450150">
      <w:bodyDiv w:val="1"/>
      <w:marLeft w:val="0"/>
      <w:marRight w:val="0"/>
      <w:marTop w:val="0"/>
      <w:marBottom w:val="0"/>
      <w:divBdr>
        <w:top w:val="none" w:sz="0" w:space="0" w:color="auto"/>
        <w:left w:val="none" w:sz="0" w:space="0" w:color="auto"/>
        <w:bottom w:val="none" w:sz="0" w:space="0" w:color="auto"/>
        <w:right w:val="none" w:sz="0" w:space="0" w:color="auto"/>
      </w:divBdr>
    </w:div>
    <w:div w:id="194971247">
      <w:bodyDiv w:val="1"/>
      <w:marLeft w:val="0"/>
      <w:marRight w:val="0"/>
      <w:marTop w:val="0"/>
      <w:marBottom w:val="0"/>
      <w:divBdr>
        <w:top w:val="none" w:sz="0" w:space="0" w:color="auto"/>
        <w:left w:val="none" w:sz="0" w:space="0" w:color="auto"/>
        <w:bottom w:val="none" w:sz="0" w:space="0" w:color="auto"/>
        <w:right w:val="none" w:sz="0" w:space="0" w:color="auto"/>
      </w:divBdr>
    </w:div>
    <w:div w:id="213153619">
      <w:bodyDiv w:val="1"/>
      <w:marLeft w:val="0"/>
      <w:marRight w:val="0"/>
      <w:marTop w:val="0"/>
      <w:marBottom w:val="0"/>
      <w:divBdr>
        <w:top w:val="none" w:sz="0" w:space="0" w:color="auto"/>
        <w:left w:val="none" w:sz="0" w:space="0" w:color="auto"/>
        <w:bottom w:val="none" w:sz="0" w:space="0" w:color="auto"/>
        <w:right w:val="none" w:sz="0" w:space="0" w:color="auto"/>
      </w:divBdr>
    </w:div>
    <w:div w:id="226192468">
      <w:bodyDiv w:val="1"/>
      <w:marLeft w:val="0"/>
      <w:marRight w:val="0"/>
      <w:marTop w:val="0"/>
      <w:marBottom w:val="0"/>
      <w:divBdr>
        <w:top w:val="none" w:sz="0" w:space="0" w:color="auto"/>
        <w:left w:val="none" w:sz="0" w:space="0" w:color="auto"/>
        <w:bottom w:val="none" w:sz="0" w:space="0" w:color="auto"/>
        <w:right w:val="none" w:sz="0" w:space="0" w:color="auto"/>
      </w:divBdr>
    </w:div>
    <w:div w:id="246885006">
      <w:bodyDiv w:val="1"/>
      <w:marLeft w:val="0"/>
      <w:marRight w:val="0"/>
      <w:marTop w:val="0"/>
      <w:marBottom w:val="0"/>
      <w:divBdr>
        <w:top w:val="none" w:sz="0" w:space="0" w:color="auto"/>
        <w:left w:val="none" w:sz="0" w:space="0" w:color="auto"/>
        <w:bottom w:val="none" w:sz="0" w:space="0" w:color="auto"/>
        <w:right w:val="none" w:sz="0" w:space="0" w:color="auto"/>
      </w:divBdr>
      <w:divsChild>
        <w:div w:id="1374959147">
          <w:marLeft w:val="360"/>
          <w:marRight w:val="0"/>
          <w:marTop w:val="0"/>
          <w:marBottom w:val="60"/>
          <w:divBdr>
            <w:top w:val="none" w:sz="0" w:space="0" w:color="auto"/>
            <w:left w:val="none" w:sz="0" w:space="0" w:color="auto"/>
            <w:bottom w:val="none" w:sz="0" w:space="0" w:color="auto"/>
            <w:right w:val="none" w:sz="0" w:space="0" w:color="auto"/>
          </w:divBdr>
        </w:div>
        <w:div w:id="827988227">
          <w:marLeft w:val="360"/>
          <w:marRight w:val="0"/>
          <w:marTop w:val="0"/>
          <w:marBottom w:val="60"/>
          <w:divBdr>
            <w:top w:val="none" w:sz="0" w:space="0" w:color="auto"/>
            <w:left w:val="none" w:sz="0" w:space="0" w:color="auto"/>
            <w:bottom w:val="none" w:sz="0" w:space="0" w:color="auto"/>
            <w:right w:val="none" w:sz="0" w:space="0" w:color="auto"/>
          </w:divBdr>
        </w:div>
      </w:divsChild>
    </w:div>
    <w:div w:id="260525957">
      <w:bodyDiv w:val="1"/>
      <w:marLeft w:val="0"/>
      <w:marRight w:val="0"/>
      <w:marTop w:val="0"/>
      <w:marBottom w:val="0"/>
      <w:divBdr>
        <w:top w:val="none" w:sz="0" w:space="0" w:color="auto"/>
        <w:left w:val="none" w:sz="0" w:space="0" w:color="auto"/>
        <w:bottom w:val="none" w:sz="0" w:space="0" w:color="auto"/>
        <w:right w:val="none" w:sz="0" w:space="0" w:color="auto"/>
      </w:divBdr>
      <w:divsChild>
        <w:div w:id="1578200496">
          <w:marLeft w:val="562"/>
          <w:marRight w:val="14"/>
          <w:marTop w:val="20"/>
          <w:marBottom w:val="0"/>
          <w:divBdr>
            <w:top w:val="none" w:sz="0" w:space="0" w:color="auto"/>
            <w:left w:val="none" w:sz="0" w:space="0" w:color="auto"/>
            <w:bottom w:val="none" w:sz="0" w:space="0" w:color="auto"/>
            <w:right w:val="none" w:sz="0" w:space="0" w:color="auto"/>
          </w:divBdr>
        </w:div>
      </w:divsChild>
    </w:div>
    <w:div w:id="282226522">
      <w:bodyDiv w:val="1"/>
      <w:marLeft w:val="0"/>
      <w:marRight w:val="0"/>
      <w:marTop w:val="0"/>
      <w:marBottom w:val="0"/>
      <w:divBdr>
        <w:top w:val="none" w:sz="0" w:space="0" w:color="auto"/>
        <w:left w:val="none" w:sz="0" w:space="0" w:color="auto"/>
        <w:bottom w:val="none" w:sz="0" w:space="0" w:color="auto"/>
        <w:right w:val="none" w:sz="0" w:space="0" w:color="auto"/>
      </w:divBdr>
    </w:div>
    <w:div w:id="321857367">
      <w:bodyDiv w:val="1"/>
      <w:marLeft w:val="0"/>
      <w:marRight w:val="0"/>
      <w:marTop w:val="0"/>
      <w:marBottom w:val="0"/>
      <w:divBdr>
        <w:top w:val="none" w:sz="0" w:space="0" w:color="auto"/>
        <w:left w:val="none" w:sz="0" w:space="0" w:color="auto"/>
        <w:bottom w:val="none" w:sz="0" w:space="0" w:color="auto"/>
        <w:right w:val="none" w:sz="0" w:space="0" w:color="auto"/>
      </w:divBdr>
      <w:divsChild>
        <w:div w:id="293147275">
          <w:marLeft w:val="1282"/>
          <w:marRight w:val="0"/>
          <w:marTop w:val="0"/>
          <w:marBottom w:val="0"/>
          <w:divBdr>
            <w:top w:val="none" w:sz="0" w:space="0" w:color="auto"/>
            <w:left w:val="none" w:sz="0" w:space="0" w:color="auto"/>
            <w:bottom w:val="none" w:sz="0" w:space="0" w:color="auto"/>
            <w:right w:val="none" w:sz="0" w:space="0" w:color="auto"/>
          </w:divBdr>
        </w:div>
        <w:div w:id="448357407">
          <w:marLeft w:val="1282"/>
          <w:marRight w:val="2462"/>
          <w:marTop w:val="0"/>
          <w:marBottom w:val="0"/>
          <w:divBdr>
            <w:top w:val="none" w:sz="0" w:space="0" w:color="auto"/>
            <w:left w:val="none" w:sz="0" w:space="0" w:color="auto"/>
            <w:bottom w:val="none" w:sz="0" w:space="0" w:color="auto"/>
            <w:right w:val="none" w:sz="0" w:space="0" w:color="auto"/>
          </w:divBdr>
        </w:div>
        <w:div w:id="609506152">
          <w:marLeft w:val="1282"/>
          <w:marRight w:val="1426"/>
          <w:marTop w:val="0"/>
          <w:marBottom w:val="0"/>
          <w:divBdr>
            <w:top w:val="none" w:sz="0" w:space="0" w:color="auto"/>
            <w:left w:val="none" w:sz="0" w:space="0" w:color="auto"/>
            <w:bottom w:val="none" w:sz="0" w:space="0" w:color="auto"/>
            <w:right w:val="none" w:sz="0" w:space="0" w:color="auto"/>
          </w:divBdr>
        </w:div>
        <w:div w:id="1618099334">
          <w:marLeft w:val="1282"/>
          <w:marRight w:val="763"/>
          <w:marTop w:val="0"/>
          <w:marBottom w:val="0"/>
          <w:divBdr>
            <w:top w:val="none" w:sz="0" w:space="0" w:color="auto"/>
            <w:left w:val="none" w:sz="0" w:space="0" w:color="auto"/>
            <w:bottom w:val="none" w:sz="0" w:space="0" w:color="auto"/>
            <w:right w:val="none" w:sz="0" w:space="0" w:color="auto"/>
          </w:divBdr>
        </w:div>
        <w:div w:id="2093155902">
          <w:marLeft w:val="1282"/>
          <w:marRight w:val="14"/>
          <w:marTop w:val="0"/>
          <w:marBottom w:val="0"/>
          <w:divBdr>
            <w:top w:val="none" w:sz="0" w:space="0" w:color="auto"/>
            <w:left w:val="none" w:sz="0" w:space="0" w:color="auto"/>
            <w:bottom w:val="none" w:sz="0" w:space="0" w:color="auto"/>
            <w:right w:val="none" w:sz="0" w:space="0" w:color="auto"/>
          </w:divBdr>
        </w:div>
      </w:divsChild>
    </w:div>
    <w:div w:id="341862405">
      <w:bodyDiv w:val="1"/>
      <w:marLeft w:val="0"/>
      <w:marRight w:val="0"/>
      <w:marTop w:val="0"/>
      <w:marBottom w:val="0"/>
      <w:divBdr>
        <w:top w:val="none" w:sz="0" w:space="0" w:color="auto"/>
        <w:left w:val="none" w:sz="0" w:space="0" w:color="auto"/>
        <w:bottom w:val="none" w:sz="0" w:space="0" w:color="auto"/>
        <w:right w:val="none" w:sz="0" w:space="0" w:color="auto"/>
      </w:divBdr>
    </w:div>
    <w:div w:id="367334651">
      <w:bodyDiv w:val="1"/>
      <w:marLeft w:val="0"/>
      <w:marRight w:val="0"/>
      <w:marTop w:val="0"/>
      <w:marBottom w:val="0"/>
      <w:divBdr>
        <w:top w:val="none" w:sz="0" w:space="0" w:color="auto"/>
        <w:left w:val="none" w:sz="0" w:space="0" w:color="auto"/>
        <w:bottom w:val="none" w:sz="0" w:space="0" w:color="auto"/>
        <w:right w:val="none" w:sz="0" w:space="0" w:color="auto"/>
      </w:divBdr>
      <w:divsChild>
        <w:div w:id="1714453974">
          <w:marLeft w:val="504"/>
          <w:marRight w:val="0"/>
          <w:marTop w:val="16"/>
          <w:marBottom w:val="0"/>
          <w:divBdr>
            <w:top w:val="none" w:sz="0" w:space="0" w:color="auto"/>
            <w:left w:val="none" w:sz="0" w:space="0" w:color="auto"/>
            <w:bottom w:val="none" w:sz="0" w:space="0" w:color="auto"/>
            <w:right w:val="none" w:sz="0" w:space="0" w:color="auto"/>
          </w:divBdr>
        </w:div>
      </w:divsChild>
    </w:div>
    <w:div w:id="384986214">
      <w:bodyDiv w:val="1"/>
      <w:marLeft w:val="0"/>
      <w:marRight w:val="0"/>
      <w:marTop w:val="0"/>
      <w:marBottom w:val="0"/>
      <w:divBdr>
        <w:top w:val="none" w:sz="0" w:space="0" w:color="auto"/>
        <w:left w:val="none" w:sz="0" w:space="0" w:color="auto"/>
        <w:bottom w:val="none" w:sz="0" w:space="0" w:color="auto"/>
        <w:right w:val="none" w:sz="0" w:space="0" w:color="auto"/>
      </w:divBdr>
    </w:div>
    <w:div w:id="486820128">
      <w:bodyDiv w:val="1"/>
      <w:marLeft w:val="0"/>
      <w:marRight w:val="0"/>
      <w:marTop w:val="0"/>
      <w:marBottom w:val="0"/>
      <w:divBdr>
        <w:top w:val="none" w:sz="0" w:space="0" w:color="auto"/>
        <w:left w:val="none" w:sz="0" w:space="0" w:color="auto"/>
        <w:bottom w:val="none" w:sz="0" w:space="0" w:color="auto"/>
        <w:right w:val="none" w:sz="0" w:space="0" w:color="auto"/>
      </w:divBdr>
      <w:divsChild>
        <w:div w:id="87579465">
          <w:marLeft w:val="562"/>
          <w:marRight w:val="14"/>
          <w:marTop w:val="20"/>
          <w:marBottom w:val="0"/>
          <w:divBdr>
            <w:top w:val="none" w:sz="0" w:space="0" w:color="auto"/>
            <w:left w:val="none" w:sz="0" w:space="0" w:color="auto"/>
            <w:bottom w:val="none" w:sz="0" w:space="0" w:color="auto"/>
            <w:right w:val="none" w:sz="0" w:space="0" w:color="auto"/>
          </w:divBdr>
        </w:div>
      </w:divsChild>
    </w:div>
    <w:div w:id="499740385">
      <w:bodyDiv w:val="1"/>
      <w:marLeft w:val="0"/>
      <w:marRight w:val="0"/>
      <w:marTop w:val="0"/>
      <w:marBottom w:val="0"/>
      <w:divBdr>
        <w:top w:val="none" w:sz="0" w:space="0" w:color="auto"/>
        <w:left w:val="none" w:sz="0" w:space="0" w:color="auto"/>
        <w:bottom w:val="none" w:sz="0" w:space="0" w:color="auto"/>
        <w:right w:val="none" w:sz="0" w:space="0" w:color="auto"/>
      </w:divBdr>
      <w:divsChild>
        <w:div w:id="268395836">
          <w:marLeft w:val="475"/>
          <w:marRight w:val="14"/>
          <w:marTop w:val="0"/>
          <w:marBottom w:val="0"/>
          <w:divBdr>
            <w:top w:val="none" w:sz="0" w:space="0" w:color="auto"/>
            <w:left w:val="none" w:sz="0" w:space="0" w:color="auto"/>
            <w:bottom w:val="none" w:sz="0" w:space="0" w:color="auto"/>
            <w:right w:val="none" w:sz="0" w:space="0" w:color="auto"/>
          </w:divBdr>
        </w:div>
        <w:div w:id="435488476">
          <w:marLeft w:val="475"/>
          <w:marRight w:val="0"/>
          <w:marTop w:val="1"/>
          <w:marBottom w:val="0"/>
          <w:divBdr>
            <w:top w:val="none" w:sz="0" w:space="0" w:color="auto"/>
            <w:left w:val="none" w:sz="0" w:space="0" w:color="auto"/>
            <w:bottom w:val="none" w:sz="0" w:space="0" w:color="auto"/>
            <w:right w:val="none" w:sz="0" w:space="0" w:color="auto"/>
          </w:divBdr>
        </w:div>
        <w:div w:id="955867684">
          <w:marLeft w:val="475"/>
          <w:marRight w:val="0"/>
          <w:marTop w:val="1"/>
          <w:marBottom w:val="0"/>
          <w:divBdr>
            <w:top w:val="none" w:sz="0" w:space="0" w:color="auto"/>
            <w:left w:val="none" w:sz="0" w:space="0" w:color="auto"/>
            <w:bottom w:val="none" w:sz="0" w:space="0" w:color="auto"/>
            <w:right w:val="none" w:sz="0" w:space="0" w:color="auto"/>
          </w:divBdr>
        </w:div>
        <w:div w:id="1965888615">
          <w:marLeft w:val="475"/>
          <w:marRight w:val="0"/>
          <w:marTop w:val="0"/>
          <w:marBottom w:val="0"/>
          <w:divBdr>
            <w:top w:val="none" w:sz="0" w:space="0" w:color="auto"/>
            <w:left w:val="none" w:sz="0" w:space="0" w:color="auto"/>
            <w:bottom w:val="none" w:sz="0" w:space="0" w:color="auto"/>
            <w:right w:val="none" w:sz="0" w:space="0" w:color="auto"/>
          </w:divBdr>
        </w:div>
      </w:divsChild>
    </w:div>
    <w:div w:id="511459816">
      <w:bodyDiv w:val="1"/>
      <w:marLeft w:val="0"/>
      <w:marRight w:val="0"/>
      <w:marTop w:val="0"/>
      <w:marBottom w:val="0"/>
      <w:divBdr>
        <w:top w:val="none" w:sz="0" w:space="0" w:color="auto"/>
        <w:left w:val="none" w:sz="0" w:space="0" w:color="auto"/>
        <w:bottom w:val="none" w:sz="0" w:space="0" w:color="auto"/>
        <w:right w:val="none" w:sz="0" w:space="0" w:color="auto"/>
      </w:divBdr>
      <w:divsChild>
        <w:div w:id="312216728">
          <w:marLeft w:val="562"/>
          <w:marRight w:val="14"/>
          <w:marTop w:val="20"/>
          <w:marBottom w:val="0"/>
          <w:divBdr>
            <w:top w:val="none" w:sz="0" w:space="0" w:color="auto"/>
            <w:left w:val="none" w:sz="0" w:space="0" w:color="auto"/>
            <w:bottom w:val="none" w:sz="0" w:space="0" w:color="auto"/>
            <w:right w:val="none" w:sz="0" w:space="0" w:color="auto"/>
          </w:divBdr>
        </w:div>
      </w:divsChild>
    </w:div>
    <w:div w:id="520318937">
      <w:bodyDiv w:val="1"/>
      <w:marLeft w:val="0"/>
      <w:marRight w:val="0"/>
      <w:marTop w:val="0"/>
      <w:marBottom w:val="0"/>
      <w:divBdr>
        <w:top w:val="none" w:sz="0" w:space="0" w:color="auto"/>
        <w:left w:val="none" w:sz="0" w:space="0" w:color="auto"/>
        <w:bottom w:val="none" w:sz="0" w:space="0" w:color="auto"/>
        <w:right w:val="none" w:sz="0" w:space="0" w:color="auto"/>
      </w:divBdr>
    </w:div>
    <w:div w:id="525756356">
      <w:bodyDiv w:val="1"/>
      <w:marLeft w:val="0"/>
      <w:marRight w:val="0"/>
      <w:marTop w:val="0"/>
      <w:marBottom w:val="0"/>
      <w:divBdr>
        <w:top w:val="none" w:sz="0" w:space="0" w:color="auto"/>
        <w:left w:val="none" w:sz="0" w:space="0" w:color="auto"/>
        <w:bottom w:val="none" w:sz="0" w:space="0" w:color="auto"/>
        <w:right w:val="none" w:sz="0" w:space="0" w:color="auto"/>
      </w:divBdr>
    </w:div>
    <w:div w:id="561210739">
      <w:bodyDiv w:val="1"/>
      <w:marLeft w:val="0"/>
      <w:marRight w:val="0"/>
      <w:marTop w:val="0"/>
      <w:marBottom w:val="0"/>
      <w:divBdr>
        <w:top w:val="none" w:sz="0" w:space="0" w:color="auto"/>
        <w:left w:val="none" w:sz="0" w:space="0" w:color="auto"/>
        <w:bottom w:val="none" w:sz="0" w:space="0" w:color="auto"/>
        <w:right w:val="none" w:sz="0" w:space="0" w:color="auto"/>
      </w:divBdr>
      <w:divsChild>
        <w:div w:id="1334070995">
          <w:marLeft w:val="1008"/>
          <w:marRight w:val="0"/>
          <w:marTop w:val="0"/>
          <w:marBottom w:val="0"/>
          <w:divBdr>
            <w:top w:val="none" w:sz="0" w:space="0" w:color="auto"/>
            <w:left w:val="none" w:sz="0" w:space="0" w:color="auto"/>
            <w:bottom w:val="none" w:sz="0" w:space="0" w:color="auto"/>
            <w:right w:val="none" w:sz="0" w:space="0" w:color="auto"/>
          </w:divBdr>
        </w:div>
        <w:div w:id="1788351293">
          <w:marLeft w:val="1008"/>
          <w:marRight w:val="0"/>
          <w:marTop w:val="0"/>
          <w:marBottom w:val="0"/>
          <w:divBdr>
            <w:top w:val="none" w:sz="0" w:space="0" w:color="auto"/>
            <w:left w:val="none" w:sz="0" w:space="0" w:color="auto"/>
            <w:bottom w:val="none" w:sz="0" w:space="0" w:color="auto"/>
            <w:right w:val="none" w:sz="0" w:space="0" w:color="auto"/>
          </w:divBdr>
        </w:div>
      </w:divsChild>
    </w:div>
    <w:div w:id="654914686">
      <w:bodyDiv w:val="1"/>
      <w:marLeft w:val="0"/>
      <w:marRight w:val="0"/>
      <w:marTop w:val="0"/>
      <w:marBottom w:val="0"/>
      <w:divBdr>
        <w:top w:val="none" w:sz="0" w:space="0" w:color="auto"/>
        <w:left w:val="none" w:sz="0" w:space="0" w:color="auto"/>
        <w:bottom w:val="none" w:sz="0" w:space="0" w:color="auto"/>
        <w:right w:val="none" w:sz="0" w:space="0" w:color="auto"/>
      </w:divBdr>
      <w:divsChild>
        <w:div w:id="73361414">
          <w:marLeft w:val="475"/>
          <w:marRight w:val="0"/>
          <w:marTop w:val="0"/>
          <w:marBottom w:val="0"/>
          <w:divBdr>
            <w:top w:val="none" w:sz="0" w:space="0" w:color="auto"/>
            <w:left w:val="none" w:sz="0" w:space="0" w:color="auto"/>
            <w:bottom w:val="none" w:sz="0" w:space="0" w:color="auto"/>
            <w:right w:val="none" w:sz="0" w:space="0" w:color="auto"/>
          </w:divBdr>
        </w:div>
        <w:div w:id="663510714">
          <w:marLeft w:val="475"/>
          <w:marRight w:val="0"/>
          <w:marTop w:val="1"/>
          <w:marBottom w:val="0"/>
          <w:divBdr>
            <w:top w:val="none" w:sz="0" w:space="0" w:color="auto"/>
            <w:left w:val="none" w:sz="0" w:space="0" w:color="auto"/>
            <w:bottom w:val="none" w:sz="0" w:space="0" w:color="auto"/>
            <w:right w:val="none" w:sz="0" w:space="0" w:color="auto"/>
          </w:divBdr>
        </w:div>
        <w:div w:id="1978564454">
          <w:marLeft w:val="475"/>
          <w:marRight w:val="0"/>
          <w:marTop w:val="0"/>
          <w:marBottom w:val="0"/>
          <w:divBdr>
            <w:top w:val="none" w:sz="0" w:space="0" w:color="auto"/>
            <w:left w:val="none" w:sz="0" w:space="0" w:color="auto"/>
            <w:bottom w:val="none" w:sz="0" w:space="0" w:color="auto"/>
            <w:right w:val="none" w:sz="0" w:space="0" w:color="auto"/>
          </w:divBdr>
        </w:div>
      </w:divsChild>
    </w:div>
    <w:div w:id="697504916">
      <w:bodyDiv w:val="1"/>
      <w:marLeft w:val="0"/>
      <w:marRight w:val="0"/>
      <w:marTop w:val="0"/>
      <w:marBottom w:val="0"/>
      <w:divBdr>
        <w:top w:val="none" w:sz="0" w:space="0" w:color="auto"/>
        <w:left w:val="none" w:sz="0" w:space="0" w:color="auto"/>
        <w:bottom w:val="none" w:sz="0" w:space="0" w:color="auto"/>
        <w:right w:val="none" w:sz="0" w:space="0" w:color="auto"/>
      </w:divBdr>
    </w:div>
    <w:div w:id="707723834">
      <w:bodyDiv w:val="1"/>
      <w:marLeft w:val="0"/>
      <w:marRight w:val="0"/>
      <w:marTop w:val="0"/>
      <w:marBottom w:val="0"/>
      <w:divBdr>
        <w:top w:val="none" w:sz="0" w:space="0" w:color="auto"/>
        <w:left w:val="none" w:sz="0" w:space="0" w:color="auto"/>
        <w:bottom w:val="none" w:sz="0" w:space="0" w:color="auto"/>
        <w:right w:val="none" w:sz="0" w:space="0" w:color="auto"/>
      </w:divBdr>
    </w:div>
    <w:div w:id="732236884">
      <w:bodyDiv w:val="1"/>
      <w:marLeft w:val="0"/>
      <w:marRight w:val="0"/>
      <w:marTop w:val="0"/>
      <w:marBottom w:val="0"/>
      <w:divBdr>
        <w:top w:val="none" w:sz="0" w:space="0" w:color="auto"/>
        <w:left w:val="none" w:sz="0" w:space="0" w:color="auto"/>
        <w:bottom w:val="none" w:sz="0" w:space="0" w:color="auto"/>
        <w:right w:val="none" w:sz="0" w:space="0" w:color="auto"/>
      </w:divBdr>
    </w:div>
    <w:div w:id="754860519">
      <w:bodyDiv w:val="1"/>
      <w:marLeft w:val="0"/>
      <w:marRight w:val="0"/>
      <w:marTop w:val="0"/>
      <w:marBottom w:val="0"/>
      <w:divBdr>
        <w:top w:val="none" w:sz="0" w:space="0" w:color="auto"/>
        <w:left w:val="none" w:sz="0" w:space="0" w:color="auto"/>
        <w:bottom w:val="none" w:sz="0" w:space="0" w:color="auto"/>
        <w:right w:val="none" w:sz="0" w:space="0" w:color="auto"/>
      </w:divBdr>
    </w:div>
    <w:div w:id="784427187">
      <w:bodyDiv w:val="1"/>
      <w:marLeft w:val="0"/>
      <w:marRight w:val="0"/>
      <w:marTop w:val="0"/>
      <w:marBottom w:val="0"/>
      <w:divBdr>
        <w:top w:val="none" w:sz="0" w:space="0" w:color="auto"/>
        <w:left w:val="none" w:sz="0" w:space="0" w:color="auto"/>
        <w:bottom w:val="none" w:sz="0" w:space="0" w:color="auto"/>
        <w:right w:val="none" w:sz="0" w:space="0" w:color="auto"/>
      </w:divBdr>
    </w:div>
    <w:div w:id="787315055">
      <w:bodyDiv w:val="1"/>
      <w:marLeft w:val="0"/>
      <w:marRight w:val="0"/>
      <w:marTop w:val="0"/>
      <w:marBottom w:val="0"/>
      <w:divBdr>
        <w:top w:val="none" w:sz="0" w:space="0" w:color="auto"/>
        <w:left w:val="none" w:sz="0" w:space="0" w:color="auto"/>
        <w:bottom w:val="none" w:sz="0" w:space="0" w:color="auto"/>
        <w:right w:val="none" w:sz="0" w:space="0" w:color="auto"/>
      </w:divBdr>
    </w:div>
    <w:div w:id="803423882">
      <w:bodyDiv w:val="1"/>
      <w:marLeft w:val="0"/>
      <w:marRight w:val="0"/>
      <w:marTop w:val="0"/>
      <w:marBottom w:val="0"/>
      <w:divBdr>
        <w:top w:val="none" w:sz="0" w:space="0" w:color="auto"/>
        <w:left w:val="none" w:sz="0" w:space="0" w:color="auto"/>
        <w:bottom w:val="none" w:sz="0" w:space="0" w:color="auto"/>
        <w:right w:val="none" w:sz="0" w:space="0" w:color="auto"/>
      </w:divBdr>
    </w:div>
    <w:div w:id="851338906">
      <w:bodyDiv w:val="1"/>
      <w:marLeft w:val="0"/>
      <w:marRight w:val="0"/>
      <w:marTop w:val="0"/>
      <w:marBottom w:val="0"/>
      <w:divBdr>
        <w:top w:val="none" w:sz="0" w:space="0" w:color="auto"/>
        <w:left w:val="none" w:sz="0" w:space="0" w:color="auto"/>
        <w:bottom w:val="none" w:sz="0" w:space="0" w:color="auto"/>
        <w:right w:val="none" w:sz="0" w:space="0" w:color="auto"/>
      </w:divBdr>
      <w:divsChild>
        <w:div w:id="1827671953">
          <w:marLeft w:val="562"/>
          <w:marRight w:val="130"/>
          <w:marTop w:val="20"/>
          <w:marBottom w:val="0"/>
          <w:divBdr>
            <w:top w:val="none" w:sz="0" w:space="0" w:color="auto"/>
            <w:left w:val="none" w:sz="0" w:space="0" w:color="auto"/>
            <w:bottom w:val="none" w:sz="0" w:space="0" w:color="auto"/>
            <w:right w:val="none" w:sz="0" w:space="0" w:color="auto"/>
          </w:divBdr>
        </w:div>
      </w:divsChild>
    </w:div>
    <w:div w:id="871378581">
      <w:bodyDiv w:val="1"/>
      <w:marLeft w:val="0"/>
      <w:marRight w:val="0"/>
      <w:marTop w:val="0"/>
      <w:marBottom w:val="0"/>
      <w:divBdr>
        <w:top w:val="none" w:sz="0" w:space="0" w:color="auto"/>
        <w:left w:val="none" w:sz="0" w:space="0" w:color="auto"/>
        <w:bottom w:val="none" w:sz="0" w:space="0" w:color="auto"/>
        <w:right w:val="none" w:sz="0" w:space="0" w:color="auto"/>
      </w:divBdr>
      <w:divsChild>
        <w:div w:id="259459744">
          <w:marLeft w:val="475"/>
          <w:marRight w:val="14"/>
          <w:marTop w:val="1"/>
          <w:marBottom w:val="0"/>
          <w:divBdr>
            <w:top w:val="none" w:sz="0" w:space="0" w:color="auto"/>
            <w:left w:val="none" w:sz="0" w:space="0" w:color="auto"/>
            <w:bottom w:val="none" w:sz="0" w:space="0" w:color="auto"/>
            <w:right w:val="none" w:sz="0" w:space="0" w:color="auto"/>
          </w:divBdr>
        </w:div>
        <w:div w:id="850950674">
          <w:marLeft w:val="475"/>
          <w:marRight w:val="14"/>
          <w:marTop w:val="0"/>
          <w:marBottom w:val="0"/>
          <w:divBdr>
            <w:top w:val="none" w:sz="0" w:space="0" w:color="auto"/>
            <w:left w:val="none" w:sz="0" w:space="0" w:color="auto"/>
            <w:bottom w:val="none" w:sz="0" w:space="0" w:color="auto"/>
            <w:right w:val="none" w:sz="0" w:space="0" w:color="auto"/>
          </w:divBdr>
        </w:div>
        <w:div w:id="1343970047">
          <w:marLeft w:val="475"/>
          <w:marRight w:val="14"/>
          <w:marTop w:val="1"/>
          <w:marBottom w:val="0"/>
          <w:divBdr>
            <w:top w:val="none" w:sz="0" w:space="0" w:color="auto"/>
            <w:left w:val="none" w:sz="0" w:space="0" w:color="auto"/>
            <w:bottom w:val="none" w:sz="0" w:space="0" w:color="auto"/>
            <w:right w:val="none" w:sz="0" w:space="0" w:color="auto"/>
          </w:divBdr>
        </w:div>
        <w:div w:id="1405640888">
          <w:marLeft w:val="475"/>
          <w:marRight w:val="14"/>
          <w:marTop w:val="0"/>
          <w:marBottom w:val="0"/>
          <w:divBdr>
            <w:top w:val="none" w:sz="0" w:space="0" w:color="auto"/>
            <w:left w:val="none" w:sz="0" w:space="0" w:color="auto"/>
            <w:bottom w:val="none" w:sz="0" w:space="0" w:color="auto"/>
            <w:right w:val="none" w:sz="0" w:space="0" w:color="auto"/>
          </w:divBdr>
        </w:div>
        <w:div w:id="1778787692">
          <w:marLeft w:val="475"/>
          <w:marRight w:val="14"/>
          <w:marTop w:val="1"/>
          <w:marBottom w:val="0"/>
          <w:divBdr>
            <w:top w:val="none" w:sz="0" w:space="0" w:color="auto"/>
            <w:left w:val="none" w:sz="0" w:space="0" w:color="auto"/>
            <w:bottom w:val="none" w:sz="0" w:space="0" w:color="auto"/>
            <w:right w:val="none" w:sz="0" w:space="0" w:color="auto"/>
          </w:divBdr>
        </w:div>
      </w:divsChild>
    </w:div>
    <w:div w:id="913589692">
      <w:bodyDiv w:val="1"/>
      <w:marLeft w:val="0"/>
      <w:marRight w:val="0"/>
      <w:marTop w:val="0"/>
      <w:marBottom w:val="0"/>
      <w:divBdr>
        <w:top w:val="none" w:sz="0" w:space="0" w:color="auto"/>
        <w:left w:val="none" w:sz="0" w:space="0" w:color="auto"/>
        <w:bottom w:val="none" w:sz="0" w:space="0" w:color="auto"/>
        <w:right w:val="none" w:sz="0" w:space="0" w:color="auto"/>
      </w:divBdr>
    </w:div>
    <w:div w:id="916674201">
      <w:bodyDiv w:val="1"/>
      <w:marLeft w:val="0"/>
      <w:marRight w:val="0"/>
      <w:marTop w:val="0"/>
      <w:marBottom w:val="0"/>
      <w:divBdr>
        <w:top w:val="none" w:sz="0" w:space="0" w:color="auto"/>
        <w:left w:val="none" w:sz="0" w:space="0" w:color="auto"/>
        <w:bottom w:val="none" w:sz="0" w:space="0" w:color="auto"/>
        <w:right w:val="none" w:sz="0" w:space="0" w:color="auto"/>
      </w:divBdr>
      <w:divsChild>
        <w:div w:id="234441561">
          <w:marLeft w:val="317"/>
          <w:marRight w:val="562"/>
          <w:marTop w:val="240"/>
          <w:marBottom w:val="0"/>
          <w:divBdr>
            <w:top w:val="none" w:sz="0" w:space="0" w:color="auto"/>
            <w:left w:val="none" w:sz="0" w:space="0" w:color="auto"/>
            <w:bottom w:val="none" w:sz="0" w:space="0" w:color="auto"/>
            <w:right w:val="none" w:sz="0" w:space="0" w:color="auto"/>
          </w:divBdr>
        </w:div>
        <w:div w:id="413431300">
          <w:marLeft w:val="317"/>
          <w:marRight w:val="562"/>
          <w:marTop w:val="395"/>
          <w:marBottom w:val="0"/>
          <w:divBdr>
            <w:top w:val="none" w:sz="0" w:space="0" w:color="auto"/>
            <w:left w:val="none" w:sz="0" w:space="0" w:color="auto"/>
            <w:bottom w:val="none" w:sz="0" w:space="0" w:color="auto"/>
            <w:right w:val="none" w:sz="0" w:space="0" w:color="auto"/>
          </w:divBdr>
        </w:div>
        <w:div w:id="1501122452">
          <w:marLeft w:val="317"/>
          <w:marRight w:val="562"/>
          <w:marTop w:val="241"/>
          <w:marBottom w:val="0"/>
          <w:divBdr>
            <w:top w:val="none" w:sz="0" w:space="0" w:color="auto"/>
            <w:left w:val="none" w:sz="0" w:space="0" w:color="auto"/>
            <w:bottom w:val="none" w:sz="0" w:space="0" w:color="auto"/>
            <w:right w:val="none" w:sz="0" w:space="0" w:color="auto"/>
          </w:divBdr>
        </w:div>
        <w:div w:id="1504666586">
          <w:marLeft w:val="317"/>
          <w:marRight w:val="562"/>
          <w:marTop w:val="240"/>
          <w:marBottom w:val="0"/>
          <w:divBdr>
            <w:top w:val="none" w:sz="0" w:space="0" w:color="auto"/>
            <w:left w:val="none" w:sz="0" w:space="0" w:color="auto"/>
            <w:bottom w:val="none" w:sz="0" w:space="0" w:color="auto"/>
            <w:right w:val="none" w:sz="0" w:space="0" w:color="auto"/>
          </w:divBdr>
        </w:div>
        <w:div w:id="2084450135">
          <w:marLeft w:val="317"/>
          <w:marRight w:val="0"/>
          <w:marTop w:val="240"/>
          <w:marBottom w:val="0"/>
          <w:divBdr>
            <w:top w:val="none" w:sz="0" w:space="0" w:color="auto"/>
            <w:left w:val="none" w:sz="0" w:space="0" w:color="auto"/>
            <w:bottom w:val="none" w:sz="0" w:space="0" w:color="auto"/>
            <w:right w:val="none" w:sz="0" w:space="0" w:color="auto"/>
          </w:divBdr>
        </w:div>
      </w:divsChild>
    </w:div>
    <w:div w:id="921450724">
      <w:bodyDiv w:val="1"/>
      <w:marLeft w:val="0"/>
      <w:marRight w:val="0"/>
      <w:marTop w:val="0"/>
      <w:marBottom w:val="0"/>
      <w:divBdr>
        <w:top w:val="none" w:sz="0" w:space="0" w:color="auto"/>
        <w:left w:val="none" w:sz="0" w:space="0" w:color="auto"/>
        <w:bottom w:val="none" w:sz="0" w:space="0" w:color="auto"/>
        <w:right w:val="none" w:sz="0" w:space="0" w:color="auto"/>
      </w:divBdr>
      <w:divsChild>
        <w:div w:id="476655777">
          <w:marLeft w:val="288"/>
          <w:marRight w:val="14"/>
          <w:marTop w:val="20"/>
          <w:marBottom w:val="0"/>
          <w:divBdr>
            <w:top w:val="none" w:sz="0" w:space="0" w:color="auto"/>
            <w:left w:val="none" w:sz="0" w:space="0" w:color="auto"/>
            <w:bottom w:val="none" w:sz="0" w:space="0" w:color="auto"/>
            <w:right w:val="none" w:sz="0" w:space="0" w:color="auto"/>
          </w:divBdr>
        </w:div>
      </w:divsChild>
    </w:div>
    <w:div w:id="925768357">
      <w:bodyDiv w:val="1"/>
      <w:marLeft w:val="0"/>
      <w:marRight w:val="0"/>
      <w:marTop w:val="0"/>
      <w:marBottom w:val="0"/>
      <w:divBdr>
        <w:top w:val="none" w:sz="0" w:space="0" w:color="auto"/>
        <w:left w:val="none" w:sz="0" w:space="0" w:color="auto"/>
        <w:bottom w:val="none" w:sz="0" w:space="0" w:color="auto"/>
        <w:right w:val="none" w:sz="0" w:space="0" w:color="auto"/>
      </w:divBdr>
      <w:divsChild>
        <w:div w:id="163201857">
          <w:marLeft w:val="562"/>
          <w:marRight w:val="0"/>
          <w:marTop w:val="19"/>
          <w:marBottom w:val="0"/>
          <w:divBdr>
            <w:top w:val="none" w:sz="0" w:space="0" w:color="auto"/>
            <w:left w:val="none" w:sz="0" w:space="0" w:color="auto"/>
            <w:bottom w:val="none" w:sz="0" w:space="0" w:color="auto"/>
            <w:right w:val="none" w:sz="0" w:space="0" w:color="auto"/>
          </w:divBdr>
        </w:div>
        <w:div w:id="606540406">
          <w:marLeft w:val="562"/>
          <w:marRight w:val="14"/>
          <w:marTop w:val="0"/>
          <w:marBottom w:val="0"/>
          <w:divBdr>
            <w:top w:val="none" w:sz="0" w:space="0" w:color="auto"/>
            <w:left w:val="none" w:sz="0" w:space="0" w:color="auto"/>
            <w:bottom w:val="none" w:sz="0" w:space="0" w:color="auto"/>
            <w:right w:val="none" w:sz="0" w:space="0" w:color="auto"/>
          </w:divBdr>
        </w:div>
        <w:div w:id="917903366">
          <w:marLeft w:val="562"/>
          <w:marRight w:val="0"/>
          <w:marTop w:val="0"/>
          <w:marBottom w:val="0"/>
          <w:divBdr>
            <w:top w:val="none" w:sz="0" w:space="0" w:color="auto"/>
            <w:left w:val="none" w:sz="0" w:space="0" w:color="auto"/>
            <w:bottom w:val="none" w:sz="0" w:space="0" w:color="auto"/>
            <w:right w:val="none" w:sz="0" w:space="0" w:color="auto"/>
          </w:divBdr>
        </w:div>
      </w:divsChild>
    </w:div>
    <w:div w:id="970096450">
      <w:bodyDiv w:val="1"/>
      <w:marLeft w:val="0"/>
      <w:marRight w:val="0"/>
      <w:marTop w:val="0"/>
      <w:marBottom w:val="0"/>
      <w:divBdr>
        <w:top w:val="none" w:sz="0" w:space="0" w:color="auto"/>
        <w:left w:val="none" w:sz="0" w:space="0" w:color="auto"/>
        <w:bottom w:val="none" w:sz="0" w:space="0" w:color="auto"/>
        <w:right w:val="none" w:sz="0" w:space="0" w:color="auto"/>
      </w:divBdr>
      <w:divsChild>
        <w:div w:id="887450273">
          <w:marLeft w:val="562"/>
          <w:marRight w:val="14"/>
          <w:marTop w:val="20"/>
          <w:marBottom w:val="0"/>
          <w:divBdr>
            <w:top w:val="none" w:sz="0" w:space="0" w:color="auto"/>
            <w:left w:val="none" w:sz="0" w:space="0" w:color="auto"/>
            <w:bottom w:val="none" w:sz="0" w:space="0" w:color="auto"/>
            <w:right w:val="none" w:sz="0" w:space="0" w:color="auto"/>
          </w:divBdr>
        </w:div>
      </w:divsChild>
    </w:div>
    <w:div w:id="1098720837">
      <w:bodyDiv w:val="1"/>
      <w:marLeft w:val="0"/>
      <w:marRight w:val="0"/>
      <w:marTop w:val="0"/>
      <w:marBottom w:val="0"/>
      <w:divBdr>
        <w:top w:val="none" w:sz="0" w:space="0" w:color="auto"/>
        <w:left w:val="none" w:sz="0" w:space="0" w:color="auto"/>
        <w:bottom w:val="none" w:sz="0" w:space="0" w:color="auto"/>
        <w:right w:val="none" w:sz="0" w:space="0" w:color="auto"/>
      </w:divBdr>
      <w:divsChild>
        <w:div w:id="519314909">
          <w:marLeft w:val="1282"/>
          <w:marRight w:val="907"/>
          <w:marTop w:val="120"/>
          <w:marBottom w:val="0"/>
          <w:divBdr>
            <w:top w:val="none" w:sz="0" w:space="0" w:color="auto"/>
            <w:left w:val="none" w:sz="0" w:space="0" w:color="auto"/>
            <w:bottom w:val="none" w:sz="0" w:space="0" w:color="auto"/>
            <w:right w:val="none" w:sz="0" w:space="0" w:color="auto"/>
          </w:divBdr>
        </w:div>
        <w:div w:id="1026562299">
          <w:marLeft w:val="1282"/>
          <w:marRight w:val="0"/>
          <w:marTop w:val="120"/>
          <w:marBottom w:val="0"/>
          <w:divBdr>
            <w:top w:val="none" w:sz="0" w:space="0" w:color="auto"/>
            <w:left w:val="none" w:sz="0" w:space="0" w:color="auto"/>
            <w:bottom w:val="none" w:sz="0" w:space="0" w:color="auto"/>
            <w:right w:val="none" w:sz="0" w:space="0" w:color="auto"/>
          </w:divBdr>
        </w:div>
        <w:div w:id="1070885447">
          <w:marLeft w:val="1282"/>
          <w:marRight w:val="274"/>
          <w:marTop w:val="120"/>
          <w:marBottom w:val="0"/>
          <w:divBdr>
            <w:top w:val="none" w:sz="0" w:space="0" w:color="auto"/>
            <w:left w:val="none" w:sz="0" w:space="0" w:color="auto"/>
            <w:bottom w:val="none" w:sz="0" w:space="0" w:color="auto"/>
            <w:right w:val="none" w:sz="0" w:space="0" w:color="auto"/>
          </w:divBdr>
        </w:div>
        <w:div w:id="1387948064">
          <w:marLeft w:val="1282"/>
          <w:marRight w:val="0"/>
          <w:marTop w:val="120"/>
          <w:marBottom w:val="0"/>
          <w:divBdr>
            <w:top w:val="none" w:sz="0" w:space="0" w:color="auto"/>
            <w:left w:val="none" w:sz="0" w:space="0" w:color="auto"/>
            <w:bottom w:val="none" w:sz="0" w:space="0" w:color="auto"/>
            <w:right w:val="none" w:sz="0" w:space="0" w:color="auto"/>
          </w:divBdr>
        </w:div>
        <w:div w:id="1462070437">
          <w:marLeft w:val="1282"/>
          <w:marRight w:val="0"/>
          <w:marTop w:val="1"/>
          <w:marBottom w:val="0"/>
          <w:divBdr>
            <w:top w:val="none" w:sz="0" w:space="0" w:color="auto"/>
            <w:left w:val="none" w:sz="0" w:space="0" w:color="auto"/>
            <w:bottom w:val="none" w:sz="0" w:space="0" w:color="auto"/>
            <w:right w:val="none" w:sz="0" w:space="0" w:color="auto"/>
          </w:divBdr>
        </w:div>
        <w:div w:id="1653680929">
          <w:marLeft w:val="1282"/>
          <w:marRight w:val="0"/>
          <w:marTop w:val="120"/>
          <w:marBottom w:val="0"/>
          <w:divBdr>
            <w:top w:val="none" w:sz="0" w:space="0" w:color="auto"/>
            <w:left w:val="none" w:sz="0" w:space="0" w:color="auto"/>
            <w:bottom w:val="none" w:sz="0" w:space="0" w:color="auto"/>
            <w:right w:val="none" w:sz="0" w:space="0" w:color="auto"/>
          </w:divBdr>
        </w:div>
        <w:div w:id="1778258838">
          <w:marLeft w:val="1282"/>
          <w:marRight w:val="346"/>
          <w:marTop w:val="120"/>
          <w:marBottom w:val="0"/>
          <w:divBdr>
            <w:top w:val="none" w:sz="0" w:space="0" w:color="auto"/>
            <w:left w:val="none" w:sz="0" w:space="0" w:color="auto"/>
            <w:bottom w:val="none" w:sz="0" w:space="0" w:color="auto"/>
            <w:right w:val="none" w:sz="0" w:space="0" w:color="auto"/>
          </w:divBdr>
        </w:div>
        <w:div w:id="2126271285">
          <w:marLeft w:val="1282"/>
          <w:marRight w:val="0"/>
          <w:marTop w:val="120"/>
          <w:marBottom w:val="0"/>
          <w:divBdr>
            <w:top w:val="none" w:sz="0" w:space="0" w:color="auto"/>
            <w:left w:val="none" w:sz="0" w:space="0" w:color="auto"/>
            <w:bottom w:val="none" w:sz="0" w:space="0" w:color="auto"/>
            <w:right w:val="none" w:sz="0" w:space="0" w:color="auto"/>
          </w:divBdr>
        </w:div>
      </w:divsChild>
    </w:div>
    <w:div w:id="1118337672">
      <w:bodyDiv w:val="1"/>
      <w:marLeft w:val="0"/>
      <w:marRight w:val="0"/>
      <w:marTop w:val="0"/>
      <w:marBottom w:val="0"/>
      <w:divBdr>
        <w:top w:val="none" w:sz="0" w:space="0" w:color="auto"/>
        <w:left w:val="none" w:sz="0" w:space="0" w:color="auto"/>
        <w:bottom w:val="none" w:sz="0" w:space="0" w:color="auto"/>
        <w:right w:val="none" w:sz="0" w:space="0" w:color="auto"/>
      </w:divBdr>
      <w:divsChild>
        <w:div w:id="791478487">
          <w:marLeft w:val="288"/>
          <w:marRight w:val="14"/>
          <w:marTop w:val="240"/>
          <w:marBottom w:val="0"/>
          <w:divBdr>
            <w:top w:val="none" w:sz="0" w:space="0" w:color="auto"/>
            <w:left w:val="none" w:sz="0" w:space="0" w:color="auto"/>
            <w:bottom w:val="none" w:sz="0" w:space="0" w:color="auto"/>
            <w:right w:val="none" w:sz="0" w:space="0" w:color="auto"/>
          </w:divBdr>
        </w:div>
      </w:divsChild>
    </w:div>
    <w:div w:id="1129937693">
      <w:bodyDiv w:val="1"/>
      <w:marLeft w:val="0"/>
      <w:marRight w:val="0"/>
      <w:marTop w:val="0"/>
      <w:marBottom w:val="0"/>
      <w:divBdr>
        <w:top w:val="none" w:sz="0" w:space="0" w:color="auto"/>
        <w:left w:val="none" w:sz="0" w:space="0" w:color="auto"/>
        <w:bottom w:val="none" w:sz="0" w:space="0" w:color="auto"/>
        <w:right w:val="none" w:sz="0" w:space="0" w:color="auto"/>
      </w:divBdr>
      <w:divsChild>
        <w:div w:id="646789189">
          <w:marLeft w:val="475"/>
          <w:marRight w:val="14"/>
          <w:marTop w:val="1"/>
          <w:marBottom w:val="0"/>
          <w:divBdr>
            <w:top w:val="none" w:sz="0" w:space="0" w:color="auto"/>
            <w:left w:val="none" w:sz="0" w:space="0" w:color="auto"/>
            <w:bottom w:val="none" w:sz="0" w:space="0" w:color="auto"/>
            <w:right w:val="none" w:sz="0" w:space="0" w:color="auto"/>
          </w:divBdr>
        </w:div>
        <w:div w:id="1926375377">
          <w:marLeft w:val="475"/>
          <w:marRight w:val="14"/>
          <w:marTop w:val="0"/>
          <w:marBottom w:val="0"/>
          <w:divBdr>
            <w:top w:val="none" w:sz="0" w:space="0" w:color="auto"/>
            <w:left w:val="none" w:sz="0" w:space="0" w:color="auto"/>
            <w:bottom w:val="none" w:sz="0" w:space="0" w:color="auto"/>
            <w:right w:val="none" w:sz="0" w:space="0" w:color="auto"/>
          </w:divBdr>
        </w:div>
      </w:divsChild>
    </w:div>
    <w:div w:id="1150974804">
      <w:bodyDiv w:val="1"/>
      <w:marLeft w:val="0"/>
      <w:marRight w:val="0"/>
      <w:marTop w:val="0"/>
      <w:marBottom w:val="0"/>
      <w:divBdr>
        <w:top w:val="none" w:sz="0" w:space="0" w:color="auto"/>
        <w:left w:val="none" w:sz="0" w:space="0" w:color="auto"/>
        <w:bottom w:val="none" w:sz="0" w:space="0" w:color="auto"/>
        <w:right w:val="none" w:sz="0" w:space="0" w:color="auto"/>
      </w:divBdr>
    </w:div>
    <w:div w:id="1166282231">
      <w:bodyDiv w:val="1"/>
      <w:marLeft w:val="0"/>
      <w:marRight w:val="0"/>
      <w:marTop w:val="0"/>
      <w:marBottom w:val="0"/>
      <w:divBdr>
        <w:top w:val="none" w:sz="0" w:space="0" w:color="auto"/>
        <w:left w:val="none" w:sz="0" w:space="0" w:color="auto"/>
        <w:bottom w:val="none" w:sz="0" w:space="0" w:color="auto"/>
        <w:right w:val="none" w:sz="0" w:space="0" w:color="auto"/>
      </w:divBdr>
      <w:divsChild>
        <w:div w:id="200947641">
          <w:marLeft w:val="475"/>
          <w:marRight w:val="14"/>
          <w:marTop w:val="0"/>
          <w:marBottom w:val="0"/>
          <w:divBdr>
            <w:top w:val="none" w:sz="0" w:space="0" w:color="auto"/>
            <w:left w:val="none" w:sz="0" w:space="0" w:color="auto"/>
            <w:bottom w:val="none" w:sz="0" w:space="0" w:color="auto"/>
            <w:right w:val="none" w:sz="0" w:space="0" w:color="auto"/>
          </w:divBdr>
        </w:div>
        <w:div w:id="408962681">
          <w:marLeft w:val="475"/>
          <w:marRight w:val="14"/>
          <w:marTop w:val="0"/>
          <w:marBottom w:val="0"/>
          <w:divBdr>
            <w:top w:val="none" w:sz="0" w:space="0" w:color="auto"/>
            <w:left w:val="none" w:sz="0" w:space="0" w:color="auto"/>
            <w:bottom w:val="none" w:sz="0" w:space="0" w:color="auto"/>
            <w:right w:val="none" w:sz="0" w:space="0" w:color="auto"/>
          </w:divBdr>
        </w:div>
        <w:div w:id="470948225">
          <w:marLeft w:val="475"/>
          <w:marRight w:val="0"/>
          <w:marTop w:val="1"/>
          <w:marBottom w:val="0"/>
          <w:divBdr>
            <w:top w:val="none" w:sz="0" w:space="0" w:color="auto"/>
            <w:left w:val="none" w:sz="0" w:space="0" w:color="auto"/>
            <w:bottom w:val="none" w:sz="0" w:space="0" w:color="auto"/>
            <w:right w:val="none" w:sz="0" w:space="0" w:color="auto"/>
          </w:divBdr>
        </w:div>
        <w:div w:id="853227577">
          <w:marLeft w:val="475"/>
          <w:marRight w:val="14"/>
          <w:marTop w:val="1"/>
          <w:marBottom w:val="0"/>
          <w:divBdr>
            <w:top w:val="none" w:sz="0" w:space="0" w:color="auto"/>
            <w:left w:val="none" w:sz="0" w:space="0" w:color="auto"/>
            <w:bottom w:val="none" w:sz="0" w:space="0" w:color="auto"/>
            <w:right w:val="none" w:sz="0" w:space="0" w:color="auto"/>
          </w:divBdr>
        </w:div>
        <w:div w:id="1538933003">
          <w:marLeft w:val="475"/>
          <w:marRight w:val="14"/>
          <w:marTop w:val="0"/>
          <w:marBottom w:val="0"/>
          <w:divBdr>
            <w:top w:val="none" w:sz="0" w:space="0" w:color="auto"/>
            <w:left w:val="none" w:sz="0" w:space="0" w:color="auto"/>
            <w:bottom w:val="none" w:sz="0" w:space="0" w:color="auto"/>
            <w:right w:val="none" w:sz="0" w:space="0" w:color="auto"/>
          </w:divBdr>
        </w:div>
        <w:div w:id="2045253219">
          <w:marLeft w:val="475"/>
          <w:marRight w:val="0"/>
          <w:marTop w:val="1"/>
          <w:marBottom w:val="0"/>
          <w:divBdr>
            <w:top w:val="none" w:sz="0" w:space="0" w:color="auto"/>
            <w:left w:val="none" w:sz="0" w:space="0" w:color="auto"/>
            <w:bottom w:val="none" w:sz="0" w:space="0" w:color="auto"/>
            <w:right w:val="none" w:sz="0" w:space="0" w:color="auto"/>
          </w:divBdr>
        </w:div>
      </w:divsChild>
    </w:div>
    <w:div w:id="1230268332">
      <w:bodyDiv w:val="1"/>
      <w:marLeft w:val="0"/>
      <w:marRight w:val="0"/>
      <w:marTop w:val="0"/>
      <w:marBottom w:val="0"/>
      <w:divBdr>
        <w:top w:val="none" w:sz="0" w:space="0" w:color="auto"/>
        <w:left w:val="none" w:sz="0" w:space="0" w:color="auto"/>
        <w:bottom w:val="none" w:sz="0" w:space="0" w:color="auto"/>
        <w:right w:val="none" w:sz="0" w:space="0" w:color="auto"/>
      </w:divBdr>
      <w:divsChild>
        <w:div w:id="162597225">
          <w:marLeft w:val="475"/>
          <w:marRight w:val="0"/>
          <w:marTop w:val="1"/>
          <w:marBottom w:val="0"/>
          <w:divBdr>
            <w:top w:val="none" w:sz="0" w:space="0" w:color="auto"/>
            <w:left w:val="none" w:sz="0" w:space="0" w:color="auto"/>
            <w:bottom w:val="none" w:sz="0" w:space="0" w:color="auto"/>
            <w:right w:val="none" w:sz="0" w:space="0" w:color="auto"/>
          </w:divBdr>
        </w:div>
        <w:div w:id="644043213">
          <w:marLeft w:val="475"/>
          <w:marRight w:val="0"/>
          <w:marTop w:val="0"/>
          <w:marBottom w:val="0"/>
          <w:divBdr>
            <w:top w:val="none" w:sz="0" w:space="0" w:color="auto"/>
            <w:left w:val="none" w:sz="0" w:space="0" w:color="auto"/>
            <w:bottom w:val="none" w:sz="0" w:space="0" w:color="auto"/>
            <w:right w:val="none" w:sz="0" w:space="0" w:color="auto"/>
          </w:divBdr>
        </w:div>
        <w:div w:id="838354488">
          <w:marLeft w:val="475"/>
          <w:marRight w:val="0"/>
          <w:marTop w:val="0"/>
          <w:marBottom w:val="0"/>
          <w:divBdr>
            <w:top w:val="none" w:sz="0" w:space="0" w:color="auto"/>
            <w:left w:val="none" w:sz="0" w:space="0" w:color="auto"/>
            <w:bottom w:val="none" w:sz="0" w:space="0" w:color="auto"/>
            <w:right w:val="none" w:sz="0" w:space="0" w:color="auto"/>
          </w:divBdr>
        </w:div>
        <w:div w:id="979454015">
          <w:marLeft w:val="475"/>
          <w:marRight w:val="14"/>
          <w:marTop w:val="1"/>
          <w:marBottom w:val="0"/>
          <w:divBdr>
            <w:top w:val="none" w:sz="0" w:space="0" w:color="auto"/>
            <w:left w:val="none" w:sz="0" w:space="0" w:color="auto"/>
            <w:bottom w:val="none" w:sz="0" w:space="0" w:color="auto"/>
            <w:right w:val="none" w:sz="0" w:space="0" w:color="auto"/>
          </w:divBdr>
        </w:div>
        <w:div w:id="1027750953">
          <w:marLeft w:val="475"/>
          <w:marRight w:val="0"/>
          <w:marTop w:val="1"/>
          <w:marBottom w:val="0"/>
          <w:divBdr>
            <w:top w:val="none" w:sz="0" w:space="0" w:color="auto"/>
            <w:left w:val="none" w:sz="0" w:space="0" w:color="auto"/>
            <w:bottom w:val="none" w:sz="0" w:space="0" w:color="auto"/>
            <w:right w:val="none" w:sz="0" w:space="0" w:color="auto"/>
          </w:divBdr>
        </w:div>
        <w:div w:id="1158040373">
          <w:marLeft w:val="475"/>
          <w:marRight w:val="0"/>
          <w:marTop w:val="1"/>
          <w:marBottom w:val="0"/>
          <w:divBdr>
            <w:top w:val="none" w:sz="0" w:space="0" w:color="auto"/>
            <w:left w:val="none" w:sz="0" w:space="0" w:color="auto"/>
            <w:bottom w:val="none" w:sz="0" w:space="0" w:color="auto"/>
            <w:right w:val="none" w:sz="0" w:space="0" w:color="auto"/>
          </w:divBdr>
        </w:div>
        <w:div w:id="1159079797">
          <w:marLeft w:val="475"/>
          <w:marRight w:val="14"/>
          <w:marTop w:val="0"/>
          <w:marBottom w:val="0"/>
          <w:divBdr>
            <w:top w:val="none" w:sz="0" w:space="0" w:color="auto"/>
            <w:left w:val="none" w:sz="0" w:space="0" w:color="auto"/>
            <w:bottom w:val="none" w:sz="0" w:space="0" w:color="auto"/>
            <w:right w:val="none" w:sz="0" w:space="0" w:color="auto"/>
          </w:divBdr>
        </w:div>
        <w:div w:id="1947273157">
          <w:marLeft w:val="475"/>
          <w:marRight w:val="0"/>
          <w:marTop w:val="0"/>
          <w:marBottom w:val="0"/>
          <w:divBdr>
            <w:top w:val="none" w:sz="0" w:space="0" w:color="auto"/>
            <w:left w:val="none" w:sz="0" w:space="0" w:color="auto"/>
            <w:bottom w:val="none" w:sz="0" w:space="0" w:color="auto"/>
            <w:right w:val="none" w:sz="0" w:space="0" w:color="auto"/>
          </w:divBdr>
        </w:div>
      </w:divsChild>
    </w:div>
    <w:div w:id="1328941063">
      <w:bodyDiv w:val="1"/>
      <w:marLeft w:val="0"/>
      <w:marRight w:val="0"/>
      <w:marTop w:val="0"/>
      <w:marBottom w:val="0"/>
      <w:divBdr>
        <w:top w:val="none" w:sz="0" w:space="0" w:color="auto"/>
        <w:left w:val="none" w:sz="0" w:space="0" w:color="auto"/>
        <w:bottom w:val="none" w:sz="0" w:space="0" w:color="auto"/>
        <w:right w:val="none" w:sz="0" w:space="0" w:color="auto"/>
      </w:divBdr>
    </w:div>
    <w:div w:id="1338727832">
      <w:bodyDiv w:val="1"/>
      <w:marLeft w:val="0"/>
      <w:marRight w:val="0"/>
      <w:marTop w:val="0"/>
      <w:marBottom w:val="0"/>
      <w:divBdr>
        <w:top w:val="none" w:sz="0" w:space="0" w:color="auto"/>
        <w:left w:val="none" w:sz="0" w:space="0" w:color="auto"/>
        <w:bottom w:val="none" w:sz="0" w:space="0" w:color="auto"/>
        <w:right w:val="none" w:sz="0" w:space="0" w:color="auto"/>
      </w:divBdr>
    </w:div>
    <w:div w:id="1401103071">
      <w:bodyDiv w:val="1"/>
      <w:marLeft w:val="0"/>
      <w:marRight w:val="0"/>
      <w:marTop w:val="0"/>
      <w:marBottom w:val="0"/>
      <w:divBdr>
        <w:top w:val="none" w:sz="0" w:space="0" w:color="auto"/>
        <w:left w:val="none" w:sz="0" w:space="0" w:color="auto"/>
        <w:bottom w:val="none" w:sz="0" w:space="0" w:color="auto"/>
        <w:right w:val="none" w:sz="0" w:space="0" w:color="auto"/>
      </w:divBdr>
    </w:div>
    <w:div w:id="1416711011">
      <w:bodyDiv w:val="1"/>
      <w:marLeft w:val="0"/>
      <w:marRight w:val="0"/>
      <w:marTop w:val="0"/>
      <w:marBottom w:val="0"/>
      <w:divBdr>
        <w:top w:val="none" w:sz="0" w:space="0" w:color="auto"/>
        <w:left w:val="none" w:sz="0" w:space="0" w:color="auto"/>
        <w:bottom w:val="none" w:sz="0" w:space="0" w:color="auto"/>
        <w:right w:val="none" w:sz="0" w:space="0" w:color="auto"/>
      </w:divBdr>
      <w:divsChild>
        <w:div w:id="32704601">
          <w:marLeft w:val="1282"/>
          <w:marRight w:val="86"/>
          <w:marTop w:val="1"/>
          <w:marBottom w:val="0"/>
          <w:divBdr>
            <w:top w:val="none" w:sz="0" w:space="0" w:color="auto"/>
            <w:left w:val="none" w:sz="0" w:space="0" w:color="auto"/>
            <w:bottom w:val="none" w:sz="0" w:space="0" w:color="auto"/>
            <w:right w:val="none" w:sz="0" w:space="0" w:color="auto"/>
          </w:divBdr>
        </w:div>
        <w:div w:id="411898952">
          <w:marLeft w:val="562"/>
          <w:marRight w:val="1037"/>
          <w:marTop w:val="20"/>
          <w:marBottom w:val="0"/>
          <w:divBdr>
            <w:top w:val="none" w:sz="0" w:space="0" w:color="auto"/>
            <w:left w:val="none" w:sz="0" w:space="0" w:color="auto"/>
            <w:bottom w:val="none" w:sz="0" w:space="0" w:color="auto"/>
            <w:right w:val="none" w:sz="0" w:space="0" w:color="auto"/>
          </w:divBdr>
        </w:div>
        <w:div w:id="655885018">
          <w:marLeft w:val="1282"/>
          <w:marRight w:val="14"/>
          <w:marTop w:val="0"/>
          <w:marBottom w:val="0"/>
          <w:divBdr>
            <w:top w:val="none" w:sz="0" w:space="0" w:color="auto"/>
            <w:left w:val="none" w:sz="0" w:space="0" w:color="auto"/>
            <w:bottom w:val="none" w:sz="0" w:space="0" w:color="auto"/>
            <w:right w:val="none" w:sz="0" w:space="0" w:color="auto"/>
          </w:divBdr>
        </w:div>
      </w:divsChild>
    </w:div>
    <w:div w:id="1419329489">
      <w:bodyDiv w:val="1"/>
      <w:marLeft w:val="0"/>
      <w:marRight w:val="0"/>
      <w:marTop w:val="0"/>
      <w:marBottom w:val="0"/>
      <w:divBdr>
        <w:top w:val="none" w:sz="0" w:space="0" w:color="auto"/>
        <w:left w:val="none" w:sz="0" w:space="0" w:color="auto"/>
        <w:bottom w:val="none" w:sz="0" w:space="0" w:color="auto"/>
        <w:right w:val="none" w:sz="0" w:space="0" w:color="auto"/>
      </w:divBdr>
      <w:divsChild>
        <w:div w:id="1099983997">
          <w:marLeft w:val="475"/>
          <w:marRight w:val="14"/>
          <w:marTop w:val="1"/>
          <w:marBottom w:val="0"/>
          <w:divBdr>
            <w:top w:val="none" w:sz="0" w:space="0" w:color="auto"/>
            <w:left w:val="none" w:sz="0" w:space="0" w:color="auto"/>
            <w:bottom w:val="none" w:sz="0" w:space="0" w:color="auto"/>
            <w:right w:val="none" w:sz="0" w:space="0" w:color="auto"/>
          </w:divBdr>
        </w:div>
        <w:div w:id="1443576284">
          <w:marLeft w:val="475"/>
          <w:marRight w:val="14"/>
          <w:marTop w:val="0"/>
          <w:marBottom w:val="0"/>
          <w:divBdr>
            <w:top w:val="none" w:sz="0" w:space="0" w:color="auto"/>
            <w:left w:val="none" w:sz="0" w:space="0" w:color="auto"/>
            <w:bottom w:val="none" w:sz="0" w:space="0" w:color="auto"/>
            <w:right w:val="none" w:sz="0" w:space="0" w:color="auto"/>
          </w:divBdr>
        </w:div>
        <w:div w:id="1886020904">
          <w:marLeft w:val="475"/>
          <w:marRight w:val="0"/>
          <w:marTop w:val="0"/>
          <w:marBottom w:val="0"/>
          <w:divBdr>
            <w:top w:val="none" w:sz="0" w:space="0" w:color="auto"/>
            <w:left w:val="none" w:sz="0" w:space="0" w:color="auto"/>
            <w:bottom w:val="none" w:sz="0" w:space="0" w:color="auto"/>
            <w:right w:val="none" w:sz="0" w:space="0" w:color="auto"/>
          </w:divBdr>
        </w:div>
      </w:divsChild>
    </w:div>
    <w:div w:id="1423574944">
      <w:bodyDiv w:val="1"/>
      <w:marLeft w:val="0"/>
      <w:marRight w:val="0"/>
      <w:marTop w:val="0"/>
      <w:marBottom w:val="0"/>
      <w:divBdr>
        <w:top w:val="none" w:sz="0" w:space="0" w:color="auto"/>
        <w:left w:val="none" w:sz="0" w:space="0" w:color="auto"/>
        <w:bottom w:val="none" w:sz="0" w:space="0" w:color="auto"/>
        <w:right w:val="none" w:sz="0" w:space="0" w:color="auto"/>
      </w:divBdr>
      <w:divsChild>
        <w:div w:id="1875539335">
          <w:marLeft w:val="1008"/>
          <w:marRight w:val="0"/>
          <w:marTop w:val="5"/>
          <w:marBottom w:val="0"/>
          <w:divBdr>
            <w:top w:val="none" w:sz="0" w:space="0" w:color="auto"/>
            <w:left w:val="none" w:sz="0" w:space="0" w:color="auto"/>
            <w:bottom w:val="none" w:sz="0" w:space="0" w:color="auto"/>
            <w:right w:val="none" w:sz="0" w:space="0" w:color="auto"/>
          </w:divBdr>
        </w:div>
        <w:div w:id="1104769890">
          <w:marLeft w:val="1008"/>
          <w:marRight w:val="0"/>
          <w:marTop w:val="0"/>
          <w:marBottom w:val="0"/>
          <w:divBdr>
            <w:top w:val="none" w:sz="0" w:space="0" w:color="auto"/>
            <w:left w:val="none" w:sz="0" w:space="0" w:color="auto"/>
            <w:bottom w:val="none" w:sz="0" w:space="0" w:color="auto"/>
            <w:right w:val="none" w:sz="0" w:space="0" w:color="auto"/>
          </w:divBdr>
        </w:div>
        <w:div w:id="324821468">
          <w:marLeft w:val="1008"/>
          <w:marRight w:val="0"/>
          <w:marTop w:val="0"/>
          <w:marBottom w:val="0"/>
          <w:divBdr>
            <w:top w:val="none" w:sz="0" w:space="0" w:color="auto"/>
            <w:left w:val="none" w:sz="0" w:space="0" w:color="auto"/>
            <w:bottom w:val="none" w:sz="0" w:space="0" w:color="auto"/>
            <w:right w:val="none" w:sz="0" w:space="0" w:color="auto"/>
          </w:divBdr>
        </w:div>
        <w:div w:id="2045978412">
          <w:marLeft w:val="1008"/>
          <w:marRight w:val="0"/>
          <w:marTop w:val="1"/>
          <w:marBottom w:val="0"/>
          <w:divBdr>
            <w:top w:val="none" w:sz="0" w:space="0" w:color="auto"/>
            <w:left w:val="none" w:sz="0" w:space="0" w:color="auto"/>
            <w:bottom w:val="none" w:sz="0" w:space="0" w:color="auto"/>
            <w:right w:val="none" w:sz="0" w:space="0" w:color="auto"/>
          </w:divBdr>
        </w:div>
      </w:divsChild>
    </w:div>
    <w:div w:id="1465199968">
      <w:bodyDiv w:val="1"/>
      <w:marLeft w:val="0"/>
      <w:marRight w:val="0"/>
      <w:marTop w:val="0"/>
      <w:marBottom w:val="0"/>
      <w:divBdr>
        <w:top w:val="none" w:sz="0" w:space="0" w:color="auto"/>
        <w:left w:val="none" w:sz="0" w:space="0" w:color="auto"/>
        <w:bottom w:val="none" w:sz="0" w:space="0" w:color="auto"/>
        <w:right w:val="none" w:sz="0" w:space="0" w:color="auto"/>
      </w:divBdr>
    </w:div>
    <w:div w:id="1474906241">
      <w:bodyDiv w:val="1"/>
      <w:marLeft w:val="0"/>
      <w:marRight w:val="0"/>
      <w:marTop w:val="0"/>
      <w:marBottom w:val="0"/>
      <w:divBdr>
        <w:top w:val="none" w:sz="0" w:space="0" w:color="auto"/>
        <w:left w:val="none" w:sz="0" w:space="0" w:color="auto"/>
        <w:bottom w:val="none" w:sz="0" w:space="0" w:color="auto"/>
        <w:right w:val="none" w:sz="0" w:space="0" w:color="auto"/>
      </w:divBdr>
      <w:divsChild>
        <w:div w:id="51076240">
          <w:marLeft w:val="562"/>
          <w:marRight w:val="734"/>
          <w:marTop w:val="19"/>
          <w:marBottom w:val="0"/>
          <w:divBdr>
            <w:top w:val="none" w:sz="0" w:space="0" w:color="auto"/>
            <w:left w:val="none" w:sz="0" w:space="0" w:color="auto"/>
            <w:bottom w:val="none" w:sz="0" w:space="0" w:color="auto"/>
            <w:right w:val="none" w:sz="0" w:space="0" w:color="auto"/>
          </w:divBdr>
        </w:div>
        <w:div w:id="1294558801">
          <w:marLeft w:val="562"/>
          <w:marRight w:val="14"/>
          <w:marTop w:val="0"/>
          <w:marBottom w:val="0"/>
          <w:divBdr>
            <w:top w:val="none" w:sz="0" w:space="0" w:color="auto"/>
            <w:left w:val="none" w:sz="0" w:space="0" w:color="auto"/>
            <w:bottom w:val="none" w:sz="0" w:space="0" w:color="auto"/>
            <w:right w:val="none" w:sz="0" w:space="0" w:color="auto"/>
          </w:divBdr>
        </w:div>
      </w:divsChild>
    </w:div>
    <w:div w:id="1482772365">
      <w:bodyDiv w:val="1"/>
      <w:marLeft w:val="0"/>
      <w:marRight w:val="0"/>
      <w:marTop w:val="0"/>
      <w:marBottom w:val="0"/>
      <w:divBdr>
        <w:top w:val="none" w:sz="0" w:space="0" w:color="auto"/>
        <w:left w:val="none" w:sz="0" w:space="0" w:color="auto"/>
        <w:bottom w:val="none" w:sz="0" w:space="0" w:color="auto"/>
        <w:right w:val="none" w:sz="0" w:space="0" w:color="auto"/>
      </w:divBdr>
    </w:div>
    <w:div w:id="1486556709">
      <w:bodyDiv w:val="1"/>
      <w:marLeft w:val="0"/>
      <w:marRight w:val="0"/>
      <w:marTop w:val="0"/>
      <w:marBottom w:val="0"/>
      <w:divBdr>
        <w:top w:val="none" w:sz="0" w:space="0" w:color="auto"/>
        <w:left w:val="none" w:sz="0" w:space="0" w:color="auto"/>
        <w:bottom w:val="none" w:sz="0" w:space="0" w:color="auto"/>
        <w:right w:val="none" w:sz="0" w:space="0" w:color="auto"/>
      </w:divBdr>
      <w:divsChild>
        <w:div w:id="567612035">
          <w:marLeft w:val="1282"/>
          <w:marRight w:val="158"/>
          <w:marTop w:val="0"/>
          <w:marBottom w:val="0"/>
          <w:divBdr>
            <w:top w:val="none" w:sz="0" w:space="0" w:color="auto"/>
            <w:left w:val="none" w:sz="0" w:space="0" w:color="auto"/>
            <w:bottom w:val="none" w:sz="0" w:space="0" w:color="auto"/>
            <w:right w:val="none" w:sz="0" w:space="0" w:color="auto"/>
          </w:divBdr>
        </w:div>
        <w:div w:id="130833402">
          <w:marLeft w:val="1282"/>
          <w:marRight w:val="1498"/>
          <w:marTop w:val="0"/>
          <w:marBottom w:val="0"/>
          <w:divBdr>
            <w:top w:val="none" w:sz="0" w:space="0" w:color="auto"/>
            <w:left w:val="none" w:sz="0" w:space="0" w:color="auto"/>
            <w:bottom w:val="none" w:sz="0" w:space="0" w:color="auto"/>
            <w:right w:val="none" w:sz="0" w:space="0" w:color="auto"/>
          </w:divBdr>
        </w:div>
        <w:div w:id="747308605">
          <w:marLeft w:val="1282"/>
          <w:marRight w:val="14"/>
          <w:marTop w:val="1"/>
          <w:marBottom w:val="0"/>
          <w:divBdr>
            <w:top w:val="none" w:sz="0" w:space="0" w:color="auto"/>
            <w:left w:val="none" w:sz="0" w:space="0" w:color="auto"/>
            <w:bottom w:val="none" w:sz="0" w:space="0" w:color="auto"/>
            <w:right w:val="none" w:sz="0" w:space="0" w:color="auto"/>
          </w:divBdr>
        </w:div>
      </w:divsChild>
    </w:div>
    <w:div w:id="1495803740">
      <w:bodyDiv w:val="1"/>
      <w:marLeft w:val="0"/>
      <w:marRight w:val="0"/>
      <w:marTop w:val="0"/>
      <w:marBottom w:val="0"/>
      <w:divBdr>
        <w:top w:val="none" w:sz="0" w:space="0" w:color="auto"/>
        <w:left w:val="none" w:sz="0" w:space="0" w:color="auto"/>
        <w:bottom w:val="none" w:sz="0" w:space="0" w:color="auto"/>
        <w:right w:val="none" w:sz="0" w:space="0" w:color="auto"/>
      </w:divBdr>
    </w:div>
    <w:div w:id="1515925693">
      <w:bodyDiv w:val="1"/>
      <w:marLeft w:val="0"/>
      <w:marRight w:val="0"/>
      <w:marTop w:val="0"/>
      <w:marBottom w:val="0"/>
      <w:divBdr>
        <w:top w:val="none" w:sz="0" w:space="0" w:color="auto"/>
        <w:left w:val="none" w:sz="0" w:space="0" w:color="auto"/>
        <w:bottom w:val="none" w:sz="0" w:space="0" w:color="auto"/>
        <w:right w:val="none" w:sz="0" w:space="0" w:color="auto"/>
      </w:divBdr>
    </w:div>
    <w:div w:id="1550729233">
      <w:bodyDiv w:val="1"/>
      <w:marLeft w:val="0"/>
      <w:marRight w:val="0"/>
      <w:marTop w:val="0"/>
      <w:marBottom w:val="0"/>
      <w:divBdr>
        <w:top w:val="none" w:sz="0" w:space="0" w:color="auto"/>
        <w:left w:val="none" w:sz="0" w:space="0" w:color="auto"/>
        <w:bottom w:val="none" w:sz="0" w:space="0" w:color="auto"/>
        <w:right w:val="none" w:sz="0" w:space="0" w:color="auto"/>
      </w:divBdr>
      <w:divsChild>
        <w:div w:id="836120069">
          <w:marLeft w:val="475"/>
          <w:marRight w:val="0"/>
          <w:marTop w:val="20"/>
          <w:marBottom w:val="0"/>
          <w:divBdr>
            <w:top w:val="none" w:sz="0" w:space="0" w:color="auto"/>
            <w:left w:val="none" w:sz="0" w:space="0" w:color="auto"/>
            <w:bottom w:val="none" w:sz="0" w:space="0" w:color="auto"/>
            <w:right w:val="none" w:sz="0" w:space="0" w:color="auto"/>
          </w:divBdr>
        </w:div>
        <w:div w:id="1085764166">
          <w:marLeft w:val="475"/>
          <w:marRight w:val="0"/>
          <w:marTop w:val="0"/>
          <w:marBottom w:val="0"/>
          <w:divBdr>
            <w:top w:val="none" w:sz="0" w:space="0" w:color="auto"/>
            <w:left w:val="none" w:sz="0" w:space="0" w:color="auto"/>
            <w:bottom w:val="none" w:sz="0" w:space="0" w:color="auto"/>
            <w:right w:val="none" w:sz="0" w:space="0" w:color="auto"/>
          </w:divBdr>
        </w:div>
        <w:div w:id="1037510383">
          <w:marLeft w:val="475"/>
          <w:marRight w:val="14"/>
          <w:marTop w:val="0"/>
          <w:marBottom w:val="0"/>
          <w:divBdr>
            <w:top w:val="none" w:sz="0" w:space="0" w:color="auto"/>
            <w:left w:val="none" w:sz="0" w:space="0" w:color="auto"/>
            <w:bottom w:val="none" w:sz="0" w:space="0" w:color="auto"/>
            <w:right w:val="none" w:sz="0" w:space="0" w:color="auto"/>
          </w:divBdr>
        </w:div>
        <w:div w:id="84810302">
          <w:marLeft w:val="475"/>
          <w:marRight w:val="0"/>
          <w:marTop w:val="0"/>
          <w:marBottom w:val="0"/>
          <w:divBdr>
            <w:top w:val="none" w:sz="0" w:space="0" w:color="auto"/>
            <w:left w:val="none" w:sz="0" w:space="0" w:color="auto"/>
            <w:bottom w:val="none" w:sz="0" w:space="0" w:color="auto"/>
            <w:right w:val="none" w:sz="0" w:space="0" w:color="auto"/>
          </w:divBdr>
        </w:div>
      </w:divsChild>
    </w:div>
    <w:div w:id="1626933814">
      <w:bodyDiv w:val="1"/>
      <w:marLeft w:val="0"/>
      <w:marRight w:val="0"/>
      <w:marTop w:val="0"/>
      <w:marBottom w:val="0"/>
      <w:divBdr>
        <w:top w:val="none" w:sz="0" w:space="0" w:color="auto"/>
        <w:left w:val="none" w:sz="0" w:space="0" w:color="auto"/>
        <w:bottom w:val="none" w:sz="0" w:space="0" w:color="auto"/>
        <w:right w:val="none" w:sz="0" w:space="0" w:color="auto"/>
      </w:divBdr>
    </w:div>
    <w:div w:id="1630747757">
      <w:bodyDiv w:val="1"/>
      <w:marLeft w:val="0"/>
      <w:marRight w:val="0"/>
      <w:marTop w:val="0"/>
      <w:marBottom w:val="0"/>
      <w:divBdr>
        <w:top w:val="none" w:sz="0" w:space="0" w:color="auto"/>
        <w:left w:val="none" w:sz="0" w:space="0" w:color="auto"/>
        <w:bottom w:val="none" w:sz="0" w:space="0" w:color="auto"/>
        <w:right w:val="none" w:sz="0" w:space="0" w:color="auto"/>
      </w:divBdr>
      <w:divsChild>
        <w:div w:id="1980918702">
          <w:marLeft w:val="475"/>
          <w:marRight w:val="0"/>
          <w:marTop w:val="0"/>
          <w:marBottom w:val="0"/>
          <w:divBdr>
            <w:top w:val="none" w:sz="0" w:space="0" w:color="auto"/>
            <w:left w:val="none" w:sz="0" w:space="0" w:color="auto"/>
            <w:bottom w:val="none" w:sz="0" w:space="0" w:color="auto"/>
            <w:right w:val="none" w:sz="0" w:space="0" w:color="auto"/>
          </w:divBdr>
        </w:div>
        <w:div w:id="1684162585">
          <w:marLeft w:val="475"/>
          <w:marRight w:val="14"/>
          <w:marTop w:val="1"/>
          <w:marBottom w:val="0"/>
          <w:divBdr>
            <w:top w:val="none" w:sz="0" w:space="0" w:color="auto"/>
            <w:left w:val="none" w:sz="0" w:space="0" w:color="auto"/>
            <w:bottom w:val="none" w:sz="0" w:space="0" w:color="auto"/>
            <w:right w:val="none" w:sz="0" w:space="0" w:color="auto"/>
          </w:divBdr>
        </w:div>
        <w:div w:id="1894582113">
          <w:marLeft w:val="475"/>
          <w:marRight w:val="14"/>
          <w:marTop w:val="0"/>
          <w:marBottom w:val="0"/>
          <w:divBdr>
            <w:top w:val="none" w:sz="0" w:space="0" w:color="auto"/>
            <w:left w:val="none" w:sz="0" w:space="0" w:color="auto"/>
            <w:bottom w:val="none" w:sz="0" w:space="0" w:color="auto"/>
            <w:right w:val="none" w:sz="0" w:space="0" w:color="auto"/>
          </w:divBdr>
        </w:div>
        <w:div w:id="2051371083">
          <w:marLeft w:val="475"/>
          <w:marRight w:val="0"/>
          <w:marTop w:val="1"/>
          <w:marBottom w:val="0"/>
          <w:divBdr>
            <w:top w:val="none" w:sz="0" w:space="0" w:color="auto"/>
            <w:left w:val="none" w:sz="0" w:space="0" w:color="auto"/>
            <w:bottom w:val="none" w:sz="0" w:space="0" w:color="auto"/>
            <w:right w:val="none" w:sz="0" w:space="0" w:color="auto"/>
          </w:divBdr>
        </w:div>
        <w:div w:id="261762367">
          <w:marLeft w:val="475"/>
          <w:marRight w:val="14"/>
          <w:marTop w:val="0"/>
          <w:marBottom w:val="0"/>
          <w:divBdr>
            <w:top w:val="none" w:sz="0" w:space="0" w:color="auto"/>
            <w:left w:val="none" w:sz="0" w:space="0" w:color="auto"/>
            <w:bottom w:val="none" w:sz="0" w:space="0" w:color="auto"/>
            <w:right w:val="none" w:sz="0" w:space="0" w:color="auto"/>
          </w:divBdr>
        </w:div>
      </w:divsChild>
    </w:div>
    <w:div w:id="1632664172">
      <w:bodyDiv w:val="1"/>
      <w:marLeft w:val="0"/>
      <w:marRight w:val="0"/>
      <w:marTop w:val="0"/>
      <w:marBottom w:val="0"/>
      <w:divBdr>
        <w:top w:val="none" w:sz="0" w:space="0" w:color="auto"/>
        <w:left w:val="none" w:sz="0" w:space="0" w:color="auto"/>
        <w:bottom w:val="none" w:sz="0" w:space="0" w:color="auto"/>
        <w:right w:val="none" w:sz="0" w:space="0" w:color="auto"/>
      </w:divBdr>
    </w:div>
    <w:div w:id="1682318316">
      <w:bodyDiv w:val="1"/>
      <w:marLeft w:val="0"/>
      <w:marRight w:val="0"/>
      <w:marTop w:val="0"/>
      <w:marBottom w:val="0"/>
      <w:divBdr>
        <w:top w:val="none" w:sz="0" w:space="0" w:color="auto"/>
        <w:left w:val="none" w:sz="0" w:space="0" w:color="auto"/>
        <w:bottom w:val="none" w:sz="0" w:space="0" w:color="auto"/>
        <w:right w:val="none" w:sz="0" w:space="0" w:color="auto"/>
      </w:divBdr>
    </w:div>
    <w:div w:id="1708751695">
      <w:bodyDiv w:val="1"/>
      <w:marLeft w:val="0"/>
      <w:marRight w:val="0"/>
      <w:marTop w:val="0"/>
      <w:marBottom w:val="0"/>
      <w:divBdr>
        <w:top w:val="none" w:sz="0" w:space="0" w:color="auto"/>
        <w:left w:val="none" w:sz="0" w:space="0" w:color="auto"/>
        <w:bottom w:val="none" w:sz="0" w:space="0" w:color="auto"/>
        <w:right w:val="none" w:sz="0" w:space="0" w:color="auto"/>
      </w:divBdr>
      <w:divsChild>
        <w:div w:id="1372152957">
          <w:marLeft w:val="475"/>
          <w:marRight w:val="144"/>
          <w:marTop w:val="0"/>
          <w:marBottom w:val="0"/>
          <w:divBdr>
            <w:top w:val="none" w:sz="0" w:space="0" w:color="auto"/>
            <w:left w:val="none" w:sz="0" w:space="0" w:color="auto"/>
            <w:bottom w:val="none" w:sz="0" w:space="0" w:color="auto"/>
            <w:right w:val="none" w:sz="0" w:space="0" w:color="auto"/>
          </w:divBdr>
        </w:div>
        <w:div w:id="1002274250">
          <w:marLeft w:val="475"/>
          <w:marRight w:val="144"/>
          <w:marTop w:val="1"/>
          <w:marBottom w:val="0"/>
          <w:divBdr>
            <w:top w:val="none" w:sz="0" w:space="0" w:color="auto"/>
            <w:left w:val="none" w:sz="0" w:space="0" w:color="auto"/>
            <w:bottom w:val="none" w:sz="0" w:space="0" w:color="auto"/>
            <w:right w:val="none" w:sz="0" w:space="0" w:color="auto"/>
          </w:divBdr>
        </w:div>
      </w:divsChild>
    </w:div>
    <w:div w:id="1718040953">
      <w:bodyDiv w:val="1"/>
      <w:marLeft w:val="0"/>
      <w:marRight w:val="0"/>
      <w:marTop w:val="0"/>
      <w:marBottom w:val="0"/>
      <w:divBdr>
        <w:top w:val="none" w:sz="0" w:space="0" w:color="auto"/>
        <w:left w:val="none" w:sz="0" w:space="0" w:color="auto"/>
        <w:bottom w:val="none" w:sz="0" w:space="0" w:color="auto"/>
        <w:right w:val="none" w:sz="0" w:space="0" w:color="auto"/>
      </w:divBdr>
      <w:divsChild>
        <w:div w:id="1633441215">
          <w:marLeft w:val="1008"/>
          <w:marRight w:val="0"/>
          <w:marTop w:val="5"/>
          <w:marBottom w:val="0"/>
          <w:divBdr>
            <w:top w:val="none" w:sz="0" w:space="0" w:color="auto"/>
            <w:left w:val="none" w:sz="0" w:space="0" w:color="auto"/>
            <w:bottom w:val="none" w:sz="0" w:space="0" w:color="auto"/>
            <w:right w:val="none" w:sz="0" w:space="0" w:color="auto"/>
          </w:divBdr>
        </w:div>
        <w:div w:id="1697921488">
          <w:marLeft w:val="1008"/>
          <w:marRight w:val="0"/>
          <w:marTop w:val="1"/>
          <w:marBottom w:val="0"/>
          <w:divBdr>
            <w:top w:val="none" w:sz="0" w:space="0" w:color="auto"/>
            <w:left w:val="none" w:sz="0" w:space="0" w:color="auto"/>
            <w:bottom w:val="none" w:sz="0" w:space="0" w:color="auto"/>
            <w:right w:val="none" w:sz="0" w:space="0" w:color="auto"/>
          </w:divBdr>
        </w:div>
        <w:div w:id="469057367">
          <w:marLeft w:val="1008"/>
          <w:marRight w:val="0"/>
          <w:marTop w:val="0"/>
          <w:marBottom w:val="0"/>
          <w:divBdr>
            <w:top w:val="none" w:sz="0" w:space="0" w:color="auto"/>
            <w:left w:val="none" w:sz="0" w:space="0" w:color="auto"/>
            <w:bottom w:val="none" w:sz="0" w:space="0" w:color="auto"/>
            <w:right w:val="none" w:sz="0" w:space="0" w:color="auto"/>
          </w:divBdr>
        </w:div>
        <w:div w:id="43065836">
          <w:marLeft w:val="1008"/>
          <w:marRight w:val="0"/>
          <w:marTop w:val="0"/>
          <w:marBottom w:val="0"/>
          <w:divBdr>
            <w:top w:val="none" w:sz="0" w:space="0" w:color="auto"/>
            <w:left w:val="none" w:sz="0" w:space="0" w:color="auto"/>
            <w:bottom w:val="none" w:sz="0" w:space="0" w:color="auto"/>
            <w:right w:val="none" w:sz="0" w:space="0" w:color="auto"/>
          </w:divBdr>
        </w:div>
        <w:div w:id="1178928161">
          <w:marLeft w:val="1008"/>
          <w:marRight w:val="0"/>
          <w:marTop w:val="0"/>
          <w:marBottom w:val="0"/>
          <w:divBdr>
            <w:top w:val="none" w:sz="0" w:space="0" w:color="auto"/>
            <w:left w:val="none" w:sz="0" w:space="0" w:color="auto"/>
            <w:bottom w:val="none" w:sz="0" w:space="0" w:color="auto"/>
            <w:right w:val="none" w:sz="0" w:space="0" w:color="auto"/>
          </w:divBdr>
        </w:div>
      </w:divsChild>
    </w:div>
    <w:div w:id="1734769710">
      <w:bodyDiv w:val="1"/>
      <w:marLeft w:val="0"/>
      <w:marRight w:val="0"/>
      <w:marTop w:val="0"/>
      <w:marBottom w:val="0"/>
      <w:divBdr>
        <w:top w:val="none" w:sz="0" w:space="0" w:color="auto"/>
        <w:left w:val="none" w:sz="0" w:space="0" w:color="auto"/>
        <w:bottom w:val="none" w:sz="0" w:space="0" w:color="auto"/>
        <w:right w:val="none" w:sz="0" w:space="0" w:color="auto"/>
      </w:divBdr>
    </w:div>
    <w:div w:id="1738015903">
      <w:bodyDiv w:val="1"/>
      <w:marLeft w:val="0"/>
      <w:marRight w:val="0"/>
      <w:marTop w:val="0"/>
      <w:marBottom w:val="0"/>
      <w:divBdr>
        <w:top w:val="none" w:sz="0" w:space="0" w:color="auto"/>
        <w:left w:val="none" w:sz="0" w:space="0" w:color="auto"/>
        <w:bottom w:val="none" w:sz="0" w:space="0" w:color="auto"/>
        <w:right w:val="none" w:sz="0" w:space="0" w:color="auto"/>
      </w:divBdr>
    </w:div>
    <w:div w:id="1756583550">
      <w:bodyDiv w:val="1"/>
      <w:marLeft w:val="0"/>
      <w:marRight w:val="0"/>
      <w:marTop w:val="0"/>
      <w:marBottom w:val="0"/>
      <w:divBdr>
        <w:top w:val="none" w:sz="0" w:space="0" w:color="auto"/>
        <w:left w:val="none" w:sz="0" w:space="0" w:color="auto"/>
        <w:bottom w:val="none" w:sz="0" w:space="0" w:color="auto"/>
        <w:right w:val="none" w:sz="0" w:space="0" w:color="auto"/>
      </w:divBdr>
    </w:div>
    <w:div w:id="1765806606">
      <w:bodyDiv w:val="1"/>
      <w:marLeft w:val="0"/>
      <w:marRight w:val="0"/>
      <w:marTop w:val="0"/>
      <w:marBottom w:val="0"/>
      <w:divBdr>
        <w:top w:val="none" w:sz="0" w:space="0" w:color="auto"/>
        <w:left w:val="none" w:sz="0" w:space="0" w:color="auto"/>
        <w:bottom w:val="none" w:sz="0" w:space="0" w:color="auto"/>
        <w:right w:val="none" w:sz="0" w:space="0" w:color="auto"/>
      </w:divBdr>
    </w:div>
    <w:div w:id="1839274270">
      <w:bodyDiv w:val="1"/>
      <w:marLeft w:val="0"/>
      <w:marRight w:val="0"/>
      <w:marTop w:val="0"/>
      <w:marBottom w:val="0"/>
      <w:divBdr>
        <w:top w:val="none" w:sz="0" w:space="0" w:color="auto"/>
        <w:left w:val="none" w:sz="0" w:space="0" w:color="auto"/>
        <w:bottom w:val="none" w:sz="0" w:space="0" w:color="auto"/>
        <w:right w:val="none" w:sz="0" w:space="0" w:color="auto"/>
      </w:divBdr>
      <w:divsChild>
        <w:div w:id="186674316">
          <w:marLeft w:val="288"/>
          <w:marRight w:val="0"/>
          <w:marTop w:val="245"/>
          <w:marBottom w:val="0"/>
          <w:divBdr>
            <w:top w:val="none" w:sz="0" w:space="0" w:color="auto"/>
            <w:left w:val="none" w:sz="0" w:space="0" w:color="auto"/>
            <w:bottom w:val="none" w:sz="0" w:space="0" w:color="auto"/>
            <w:right w:val="none" w:sz="0" w:space="0" w:color="auto"/>
          </w:divBdr>
        </w:div>
        <w:div w:id="708336201">
          <w:marLeft w:val="288"/>
          <w:marRight w:val="0"/>
          <w:marTop w:val="240"/>
          <w:marBottom w:val="0"/>
          <w:divBdr>
            <w:top w:val="none" w:sz="0" w:space="0" w:color="auto"/>
            <w:left w:val="none" w:sz="0" w:space="0" w:color="auto"/>
            <w:bottom w:val="none" w:sz="0" w:space="0" w:color="auto"/>
            <w:right w:val="none" w:sz="0" w:space="0" w:color="auto"/>
          </w:divBdr>
        </w:div>
        <w:div w:id="1462766006">
          <w:marLeft w:val="288"/>
          <w:marRight w:val="0"/>
          <w:marTop w:val="240"/>
          <w:marBottom w:val="0"/>
          <w:divBdr>
            <w:top w:val="none" w:sz="0" w:space="0" w:color="auto"/>
            <w:left w:val="none" w:sz="0" w:space="0" w:color="auto"/>
            <w:bottom w:val="none" w:sz="0" w:space="0" w:color="auto"/>
            <w:right w:val="none" w:sz="0" w:space="0" w:color="auto"/>
          </w:divBdr>
        </w:div>
        <w:div w:id="1725789567">
          <w:marLeft w:val="288"/>
          <w:marRight w:val="0"/>
          <w:marTop w:val="240"/>
          <w:marBottom w:val="0"/>
          <w:divBdr>
            <w:top w:val="none" w:sz="0" w:space="0" w:color="auto"/>
            <w:left w:val="none" w:sz="0" w:space="0" w:color="auto"/>
            <w:bottom w:val="none" w:sz="0" w:space="0" w:color="auto"/>
            <w:right w:val="none" w:sz="0" w:space="0" w:color="auto"/>
          </w:divBdr>
        </w:div>
        <w:div w:id="2114397223">
          <w:marLeft w:val="288"/>
          <w:marRight w:val="0"/>
          <w:marTop w:val="240"/>
          <w:marBottom w:val="0"/>
          <w:divBdr>
            <w:top w:val="none" w:sz="0" w:space="0" w:color="auto"/>
            <w:left w:val="none" w:sz="0" w:space="0" w:color="auto"/>
            <w:bottom w:val="none" w:sz="0" w:space="0" w:color="auto"/>
            <w:right w:val="none" w:sz="0" w:space="0" w:color="auto"/>
          </w:divBdr>
        </w:div>
      </w:divsChild>
    </w:div>
    <w:div w:id="1870407996">
      <w:bodyDiv w:val="1"/>
      <w:marLeft w:val="0"/>
      <w:marRight w:val="0"/>
      <w:marTop w:val="0"/>
      <w:marBottom w:val="0"/>
      <w:divBdr>
        <w:top w:val="none" w:sz="0" w:space="0" w:color="auto"/>
        <w:left w:val="none" w:sz="0" w:space="0" w:color="auto"/>
        <w:bottom w:val="none" w:sz="0" w:space="0" w:color="auto"/>
        <w:right w:val="none" w:sz="0" w:space="0" w:color="auto"/>
      </w:divBdr>
      <w:divsChild>
        <w:div w:id="738671113">
          <w:marLeft w:val="288"/>
          <w:marRight w:val="14"/>
          <w:marTop w:val="20"/>
          <w:marBottom w:val="0"/>
          <w:divBdr>
            <w:top w:val="none" w:sz="0" w:space="0" w:color="auto"/>
            <w:left w:val="none" w:sz="0" w:space="0" w:color="auto"/>
            <w:bottom w:val="none" w:sz="0" w:space="0" w:color="auto"/>
            <w:right w:val="none" w:sz="0" w:space="0" w:color="auto"/>
          </w:divBdr>
        </w:div>
        <w:div w:id="1579705110">
          <w:marLeft w:val="288"/>
          <w:marRight w:val="14"/>
          <w:marTop w:val="1"/>
          <w:marBottom w:val="0"/>
          <w:divBdr>
            <w:top w:val="none" w:sz="0" w:space="0" w:color="auto"/>
            <w:left w:val="none" w:sz="0" w:space="0" w:color="auto"/>
            <w:bottom w:val="none" w:sz="0" w:space="0" w:color="auto"/>
            <w:right w:val="none" w:sz="0" w:space="0" w:color="auto"/>
          </w:divBdr>
        </w:div>
        <w:div w:id="224879005">
          <w:marLeft w:val="288"/>
          <w:marRight w:val="14"/>
          <w:marTop w:val="1"/>
          <w:marBottom w:val="0"/>
          <w:divBdr>
            <w:top w:val="none" w:sz="0" w:space="0" w:color="auto"/>
            <w:left w:val="none" w:sz="0" w:space="0" w:color="auto"/>
            <w:bottom w:val="none" w:sz="0" w:space="0" w:color="auto"/>
            <w:right w:val="none" w:sz="0" w:space="0" w:color="auto"/>
          </w:divBdr>
        </w:div>
      </w:divsChild>
    </w:div>
    <w:div w:id="1880126254">
      <w:bodyDiv w:val="1"/>
      <w:marLeft w:val="0"/>
      <w:marRight w:val="0"/>
      <w:marTop w:val="0"/>
      <w:marBottom w:val="0"/>
      <w:divBdr>
        <w:top w:val="none" w:sz="0" w:space="0" w:color="auto"/>
        <w:left w:val="none" w:sz="0" w:space="0" w:color="auto"/>
        <w:bottom w:val="none" w:sz="0" w:space="0" w:color="auto"/>
        <w:right w:val="none" w:sz="0" w:space="0" w:color="auto"/>
      </w:divBdr>
    </w:div>
    <w:div w:id="1921331573">
      <w:bodyDiv w:val="1"/>
      <w:marLeft w:val="0"/>
      <w:marRight w:val="0"/>
      <w:marTop w:val="0"/>
      <w:marBottom w:val="0"/>
      <w:divBdr>
        <w:top w:val="none" w:sz="0" w:space="0" w:color="auto"/>
        <w:left w:val="none" w:sz="0" w:space="0" w:color="auto"/>
        <w:bottom w:val="none" w:sz="0" w:space="0" w:color="auto"/>
        <w:right w:val="none" w:sz="0" w:space="0" w:color="auto"/>
      </w:divBdr>
    </w:div>
    <w:div w:id="1929659119">
      <w:bodyDiv w:val="1"/>
      <w:marLeft w:val="0"/>
      <w:marRight w:val="0"/>
      <w:marTop w:val="0"/>
      <w:marBottom w:val="0"/>
      <w:divBdr>
        <w:top w:val="none" w:sz="0" w:space="0" w:color="auto"/>
        <w:left w:val="none" w:sz="0" w:space="0" w:color="auto"/>
        <w:bottom w:val="none" w:sz="0" w:space="0" w:color="auto"/>
        <w:right w:val="none" w:sz="0" w:space="0" w:color="auto"/>
      </w:divBdr>
    </w:div>
    <w:div w:id="1941141012">
      <w:bodyDiv w:val="1"/>
      <w:marLeft w:val="0"/>
      <w:marRight w:val="0"/>
      <w:marTop w:val="0"/>
      <w:marBottom w:val="0"/>
      <w:divBdr>
        <w:top w:val="none" w:sz="0" w:space="0" w:color="auto"/>
        <w:left w:val="none" w:sz="0" w:space="0" w:color="auto"/>
        <w:bottom w:val="none" w:sz="0" w:space="0" w:color="auto"/>
        <w:right w:val="none" w:sz="0" w:space="0" w:color="auto"/>
      </w:divBdr>
      <w:divsChild>
        <w:div w:id="165097084">
          <w:marLeft w:val="475"/>
          <w:marRight w:val="0"/>
          <w:marTop w:val="0"/>
          <w:marBottom w:val="0"/>
          <w:divBdr>
            <w:top w:val="none" w:sz="0" w:space="0" w:color="auto"/>
            <w:left w:val="none" w:sz="0" w:space="0" w:color="auto"/>
            <w:bottom w:val="none" w:sz="0" w:space="0" w:color="auto"/>
            <w:right w:val="none" w:sz="0" w:space="0" w:color="auto"/>
          </w:divBdr>
        </w:div>
        <w:div w:id="1018502206">
          <w:marLeft w:val="475"/>
          <w:marRight w:val="14"/>
          <w:marTop w:val="1"/>
          <w:marBottom w:val="0"/>
          <w:divBdr>
            <w:top w:val="none" w:sz="0" w:space="0" w:color="auto"/>
            <w:left w:val="none" w:sz="0" w:space="0" w:color="auto"/>
            <w:bottom w:val="none" w:sz="0" w:space="0" w:color="auto"/>
            <w:right w:val="none" w:sz="0" w:space="0" w:color="auto"/>
          </w:divBdr>
        </w:div>
        <w:div w:id="1391153238">
          <w:marLeft w:val="475"/>
          <w:marRight w:val="14"/>
          <w:marTop w:val="1"/>
          <w:marBottom w:val="0"/>
          <w:divBdr>
            <w:top w:val="none" w:sz="0" w:space="0" w:color="auto"/>
            <w:left w:val="none" w:sz="0" w:space="0" w:color="auto"/>
            <w:bottom w:val="none" w:sz="0" w:space="0" w:color="auto"/>
            <w:right w:val="none" w:sz="0" w:space="0" w:color="auto"/>
          </w:divBdr>
        </w:div>
        <w:div w:id="1610553094">
          <w:marLeft w:val="475"/>
          <w:marRight w:val="14"/>
          <w:marTop w:val="0"/>
          <w:marBottom w:val="0"/>
          <w:divBdr>
            <w:top w:val="none" w:sz="0" w:space="0" w:color="auto"/>
            <w:left w:val="none" w:sz="0" w:space="0" w:color="auto"/>
            <w:bottom w:val="none" w:sz="0" w:space="0" w:color="auto"/>
            <w:right w:val="none" w:sz="0" w:space="0" w:color="auto"/>
          </w:divBdr>
        </w:div>
        <w:div w:id="2135173152">
          <w:marLeft w:val="475"/>
          <w:marRight w:val="14"/>
          <w:marTop w:val="1"/>
          <w:marBottom w:val="0"/>
          <w:divBdr>
            <w:top w:val="none" w:sz="0" w:space="0" w:color="auto"/>
            <w:left w:val="none" w:sz="0" w:space="0" w:color="auto"/>
            <w:bottom w:val="none" w:sz="0" w:space="0" w:color="auto"/>
            <w:right w:val="none" w:sz="0" w:space="0" w:color="auto"/>
          </w:divBdr>
        </w:div>
      </w:divsChild>
    </w:div>
    <w:div w:id="1946620065">
      <w:bodyDiv w:val="1"/>
      <w:marLeft w:val="0"/>
      <w:marRight w:val="0"/>
      <w:marTop w:val="0"/>
      <w:marBottom w:val="0"/>
      <w:divBdr>
        <w:top w:val="none" w:sz="0" w:space="0" w:color="auto"/>
        <w:left w:val="none" w:sz="0" w:space="0" w:color="auto"/>
        <w:bottom w:val="none" w:sz="0" w:space="0" w:color="auto"/>
        <w:right w:val="none" w:sz="0" w:space="0" w:color="auto"/>
      </w:divBdr>
      <w:divsChild>
        <w:div w:id="1062943037">
          <w:marLeft w:val="475"/>
          <w:marRight w:val="0"/>
          <w:marTop w:val="0"/>
          <w:marBottom w:val="0"/>
          <w:divBdr>
            <w:top w:val="none" w:sz="0" w:space="0" w:color="auto"/>
            <w:left w:val="none" w:sz="0" w:space="0" w:color="auto"/>
            <w:bottom w:val="none" w:sz="0" w:space="0" w:color="auto"/>
            <w:right w:val="none" w:sz="0" w:space="0" w:color="auto"/>
          </w:divBdr>
        </w:div>
        <w:div w:id="1694115294">
          <w:marLeft w:val="475"/>
          <w:marRight w:val="144"/>
          <w:marTop w:val="121"/>
          <w:marBottom w:val="0"/>
          <w:divBdr>
            <w:top w:val="none" w:sz="0" w:space="0" w:color="auto"/>
            <w:left w:val="none" w:sz="0" w:space="0" w:color="auto"/>
            <w:bottom w:val="none" w:sz="0" w:space="0" w:color="auto"/>
            <w:right w:val="none" w:sz="0" w:space="0" w:color="auto"/>
          </w:divBdr>
        </w:div>
        <w:div w:id="1937516598">
          <w:marLeft w:val="475"/>
          <w:marRight w:val="0"/>
          <w:marTop w:val="120"/>
          <w:marBottom w:val="0"/>
          <w:divBdr>
            <w:top w:val="none" w:sz="0" w:space="0" w:color="auto"/>
            <w:left w:val="none" w:sz="0" w:space="0" w:color="auto"/>
            <w:bottom w:val="none" w:sz="0" w:space="0" w:color="auto"/>
            <w:right w:val="none" w:sz="0" w:space="0" w:color="auto"/>
          </w:divBdr>
        </w:div>
        <w:div w:id="640161176">
          <w:marLeft w:val="475"/>
          <w:marRight w:val="0"/>
          <w:marTop w:val="120"/>
          <w:marBottom w:val="0"/>
          <w:divBdr>
            <w:top w:val="none" w:sz="0" w:space="0" w:color="auto"/>
            <w:left w:val="none" w:sz="0" w:space="0" w:color="auto"/>
            <w:bottom w:val="none" w:sz="0" w:space="0" w:color="auto"/>
            <w:right w:val="none" w:sz="0" w:space="0" w:color="auto"/>
          </w:divBdr>
        </w:div>
      </w:divsChild>
    </w:div>
    <w:div w:id="1946645222">
      <w:bodyDiv w:val="1"/>
      <w:marLeft w:val="0"/>
      <w:marRight w:val="0"/>
      <w:marTop w:val="0"/>
      <w:marBottom w:val="0"/>
      <w:divBdr>
        <w:top w:val="none" w:sz="0" w:space="0" w:color="auto"/>
        <w:left w:val="none" w:sz="0" w:space="0" w:color="auto"/>
        <w:bottom w:val="none" w:sz="0" w:space="0" w:color="auto"/>
        <w:right w:val="none" w:sz="0" w:space="0" w:color="auto"/>
      </w:divBdr>
    </w:div>
    <w:div w:id="1953441787">
      <w:bodyDiv w:val="1"/>
      <w:marLeft w:val="0"/>
      <w:marRight w:val="0"/>
      <w:marTop w:val="0"/>
      <w:marBottom w:val="0"/>
      <w:divBdr>
        <w:top w:val="none" w:sz="0" w:space="0" w:color="auto"/>
        <w:left w:val="none" w:sz="0" w:space="0" w:color="auto"/>
        <w:bottom w:val="none" w:sz="0" w:space="0" w:color="auto"/>
        <w:right w:val="none" w:sz="0" w:space="0" w:color="auto"/>
      </w:divBdr>
    </w:div>
    <w:div w:id="1970165506">
      <w:bodyDiv w:val="1"/>
      <w:marLeft w:val="0"/>
      <w:marRight w:val="0"/>
      <w:marTop w:val="0"/>
      <w:marBottom w:val="0"/>
      <w:divBdr>
        <w:top w:val="none" w:sz="0" w:space="0" w:color="auto"/>
        <w:left w:val="none" w:sz="0" w:space="0" w:color="auto"/>
        <w:bottom w:val="none" w:sz="0" w:space="0" w:color="auto"/>
        <w:right w:val="none" w:sz="0" w:space="0" w:color="auto"/>
      </w:divBdr>
      <w:divsChild>
        <w:div w:id="910117116">
          <w:marLeft w:val="504"/>
          <w:marRight w:val="0"/>
          <w:marTop w:val="16"/>
          <w:marBottom w:val="0"/>
          <w:divBdr>
            <w:top w:val="none" w:sz="0" w:space="0" w:color="auto"/>
            <w:left w:val="none" w:sz="0" w:space="0" w:color="auto"/>
            <w:bottom w:val="none" w:sz="0" w:space="0" w:color="auto"/>
            <w:right w:val="none" w:sz="0" w:space="0" w:color="auto"/>
          </w:divBdr>
        </w:div>
        <w:div w:id="1465543749">
          <w:marLeft w:val="504"/>
          <w:marRight w:val="0"/>
          <w:marTop w:val="0"/>
          <w:marBottom w:val="0"/>
          <w:divBdr>
            <w:top w:val="none" w:sz="0" w:space="0" w:color="auto"/>
            <w:left w:val="none" w:sz="0" w:space="0" w:color="auto"/>
            <w:bottom w:val="none" w:sz="0" w:space="0" w:color="auto"/>
            <w:right w:val="none" w:sz="0" w:space="0" w:color="auto"/>
          </w:divBdr>
        </w:div>
        <w:div w:id="233394795">
          <w:marLeft w:val="504"/>
          <w:marRight w:val="0"/>
          <w:marTop w:val="0"/>
          <w:marBottom w:val="0"/>
          <w:divBdr>
            <w:top w:val="none" w:sz="0" w:space="0" w:color="auto"/>
            <w:left w:val="none" w:sz="0" w:space="0" w:color="auto"/>
            <w:bottom w:val="none" w:sz="0" w:space="0" w:color="auto"/>
            <w:right w:val="none" w:sz="0" w:space="0" w:color="auto"/>
          </w:divBdr>
        </w:div>
      </w:divsChild>
    </w:div>
    <w:div w:id="2008092373">
      <w:bodyDiv w:val="1"/>
      <w:marLeft w:val="0"/>
      <w:marRight w:val="0"/>
      <w:marTop w:val="0"/>
      <w:marBottom w:val="0"/>
      <w:divBdr>
        <w:top w:val="none" w:sz="0" w:space="0" w:color="auto"/>
        <w:left w:val="none" w:sz="0" w:space="0" w:color="auto"/>
        <w:bottom w:val="none" w:sz="0" w:space="0" w:color="auto"/>
        <w:right w:val="none" w:sz="0" w:space="0" w:color="auto"/>
      </w:divBdr>
    </w:div>
    <w:div w:id="2015455056">
      <w:bodyDiv w:val="1"/>
      <w:marLeft w:val="0"/>
      <w:marRight w:val="0"/>
      <w:marTop w:val="0"/>
      <w:marBottom w:val="0"/>
      <w:divBdr>
        <w:top w:val="none" w:sz="0" w:space="0" w:color="auto"/>
        <w:left w:val="none" w:sz="0" w:space="0" w:color="auto"/>
        <w:bottom w:val="none" w:sz="0" w:space="0" w:color="auto"/>
        <w:right w:val="none" w:sz="0" w:space="0" w:color="auto"/>
      </w:divBdr>
    </w:div>
    <w:div w:id="2029940844">
      <w:bodyDiv w:val="1"/>
      <w:marLeft w:val="0"/>
      <w:marRight w:val="0"/>
      <w:marTop w:val="0"/>
      <w:marBottom w:val="0"/>
      <w:divBdr>
        <w:top w:val="none" w:sz="0" w:space="0" w:color="auto"/>
        <w:left w:val="none" w:sz="0" w:space="0" w:color="auto"/>
        <w:bottom w:val="none" w:sz="0" w:space="0" w:color="auto"/>
        <w:right w:val="none" w:sz="0" w:space="0" w:color="auto"/>
      </w:divBdr>
    </w:div>
    <w:div w:id="2075004322">
      <w:bodyDiv w:val="1"/>
      <w:marLeft w:val="0"/>
      <w:marRight w:val="0"/>
      <w:marTop w:val="0"/>
      <w:marBottom w:val="0"/>
      <w:divBdr>
        <w:top w:val="none" w:sz="0" w:space="0" w:color="auto"/>
        <w:left w:val="none" w:sz="0" w:space="0" w:color="auto"/>
        <w:bottom w:val="none" w:sz="0" w:space="0" w:color="auto"/>
        <w:right w:val="none" w:sz="0" w:space="0" w:color="auto"/>
      </w:divBdr>
    </w:div>
    <w:div w:id="2080132031">
      <w:bodyDiv w:val="1"/>
      <w:marLeft w:val="0"/>
      <w:marRight w:val="0"/>
      <w:marTop w:val="0"/>
      <w:marBottom w:val="0"/>
      <w:divBdr>
        <w:top w:val="none" w:sz="0" w:space="0" w:color="auto"/>
        <w:left w:val="none" w:sz="0" w:space="0" w:color="auto"/>
        <w:bottom w:val="none" w:sz="0" w:space="0" w:color="auto"/>
        <w:right w:val="none" w:sz="0" w:space="0" w:color="auto"/>
      </w:divBdr>
      <w:divsChild>
        <w:div w:id="880676821">
          <w:marLeft w:val="562"/>
          <w:marRight w:val="14"/>
          <w:marTop w:val="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footnotes.xml" Type="http://schemas.openxmlformats.org/officeDocument/2006/relationships/footnotes"/><Relationship Id="rId11" Target="endnotes.xml" Type="http://schemas.openxmlformats.org/officeDocument/2006/relationships/endnotes"/><Relationship Id="rId12" Target="header1.xml" Type="http://schemas.openxmlformats.org/officeDocument/2006/relationships/header"/><Relationship Id="rId13" Target="footer1.xml" Type="http://schemas.openxmlformats.org/officeDocument/2006/relationships/footer"/><Relationship Id="rId14" Target="header2.xml" Type="http://schemas.openxmlformats.org/officeDocument/2006/relationships/header"/><Relationship Id="rId15" Target="footer2.xml" Type="http://schemas.openxmlformats.org/officeDocument/2006/relationships/footer"/><Relationship Id="rId16" Target="fontTable.xml" Type="http://schemas.openxmlformats.org/officeDocument/2006/relationships/fontTable"/><Relationship Id="rId17" Target="glossary/document.xml" Type="http://schemas.openxmlformats.org/officeDocument/2006/relationships/glossaryDocument"/><Relationship Id="rId18" Target="theme/theme1.xml" Type="http://schemas.openxmlformats.org/officeDocument/2006/relationships/theme"/><Relationship Id="rId2" Target="../customXml/item2.xml" Type="http://schemas.openxmlformats.org/officeDocument/2006/relationships/customXml"/><Relationship Id="rId3" Target="../customXml/item3.xml" Type="http://schemas.openxmlformats.org/officeDocument/2006/relationships/customXml"/><Relationship Id="rId4" Target="../customXml/item4.xml" Type="http://schemas.openxmlformats.org/officeDocument/2006/relationships/customXml"/><Relationship Id="rId5" Target="../customXml/item5.xml" Type="http://schemas.openxmlformats.org/officeDocument/2006/relationships/customXml"/><Relationship Id="rId6" Target="numbering.xml" Type="http://schemas.openxmlformats.org/officeDocument/2006/relationships/numbering"/><Relationship Id="rId7" Target="styles.xml" Type="http://schemas.openxmlformats.org/officeDocument/2006/relationships/styles"/><Relationship Id="rId8" Target="settings.xml" Type="http://schemas.openxmlformats.org/officeDocument/2006/relationships/settings"/><Relationship Id="rId9" Target="webSettings.xml" Type="http://schemas.openxmlformats.org/officeDocument/2006/relationships/webSettings"/></Relationships>
</file>

<file path=word/_rels/header1.xml.rels><?xml version="1.0" encoding="UTF-8" standalone="yes"?><Relationships xmlns="http://schemas.openxmlformats.org/package/2006/relationships"><Relationship Id="rId1" Target="media/image1.png" Type="http://schemas.openxmlformats.org/officeDocument/2006/relationships/image"/></Relationships>
</file>

<file path=word/_rels/header2.xml.rels><?xml version="1.0" encoding="UTF-8" standalone="yes"?><Relationships xmlns="http://schemas.openxmlformats.org/package/2006/relationships"><Relationship Id="rId1" Target="media/image1.png" Type="http://schemas.openxmlformats.org/officeDocument/2006/relationships/image"/></Relationships>
</file>

<file path=word/glossary/_rels/document.xml.rels><?xml version="1.0" encoding="UTF-8" standalone="yes"?><Relationships xmlns="http://schemas.openxmlformats.org/package/2006/relationships"><Relationship Id="rId1" Target="styles.xml" Type="http://schemas.openxmlformats.org/officeDocument/2006/relationships/styles"/><Relationship Id="rId2" Target="settings.xml" Type="http://schemas.openxmlformats.org/officeDocument/2006/relationships/settings"/><Relationship Id="rId3" Target="webSettings.xml" Type="http://schemas.openxmlformats.org/officeDocument/2006/relationships/webSettings"/><Relationship Id="rId4" Target="fontTable.xml" Type="http://schemas.openxmlformats.org/officeDocument/2006/relationships/fontTable"/></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65A168F94246F7B028B5391C252AC9"/>
        <w:category>
          <w:name w:val="General"/>
          <w:gallery w:val="placeholder"/>
        </w:category>
        <w:types>
          <w:type w:val="bbPlcHdr"/>
        </w:types>
        <w:behaviors>
          <w:behavior w:val="content"/>
        </w:behaviors>
        <w:guid w:val="{10EA98B0-DB3A-4603-A6E1-C1169670D226}"/>
      </w:docPartPr>
      <w:docPartBody>
        <w:p w:rsidR="00E563B6" w:rsidRDefault="00E563B6" w:rsidP="00E563B6">
          <w:pPr>
            <w:pStyle w:val="A265A168F94246F7B028B5391C252AC9"/>
          </w:pPr>
          <w:r>
            <w:rPr>
              <w:color w:val="156082" w:themeColor="accent1"/>
            </w:rPr>
            <w:t>[Título del documento]</w:t>
          </w:r>
        </w:p>
      </w:docPartBody>
    </w:docPart>
    <w:docPart>
      <w:docPartPr>
        <w:name w:val="9F97CCF674F64035981B656E739AF302"/>
        <w:category>
          <w:name w:val="General"/>
          <w:gallery w:val="placeholder"/>
        </w:category>
        <w:types>
          <w:type w:val="bbPlcHdr"/>
        </w:types>
        <w:behaviors>
          <w:behavior w:val="content"/>
        </w:behaviors>
        <w:guid w:val="{44D6621E-7CC5-47B4-96A8-F9CDB29E3C8D}"/>
      </w:docPartPr>
      <w:docPartBody>
        <w:p w:rsidR="00E563B6" w:rsidRDefault="00E563B6" w:rsidP="00E563B6">
          <w:pPr>
            <w:pStyle w:val="9F97CCF674F64035981B656E739AF302"/>
          </w:pPr>
          <w:r>
            <w:t>[Nombre del autor]</w:t>
          </w:r>
        </w:p>
      </w:docPartBody>
    </w:docPart>
    <w:docPart>
      <w:docPartPr>
        <w:name w:val="394FC3E54D6540C4A1E23277C7A137FA"/>
        <w:category>
          <w:name w:val="General"/>
          <w:gallery w:val="placeholder"/>
        </w:category>
        <w:types>
          <w:type w:val="bbPlcHdr"/>
        </w:types>
        <w:behaviors>
          <w:behavior w:val="content"/>
        </w:behaviors>
        <w:guid w:val="{45A6868E-A239-4DAA-A23E-5F2F192DA63D}"/>
      </w:docPartPr>
      <w:docPartBody>
        <w:p w:rsidR="005470B8" w:rsidRDefault="00E3422A" w:rsidP="00E3422A">
          <w:pPr>
            <w:pStyle w:val="394FC3E54D6540C4A1E23277C7A137FA"/>
          </w:pPr>
          <w:r>
            <w:rPr>
              <w:color w:val="156082" w:themeColor="accent1"/>
            </w:rPr>
            <w:t>[Título del documento]</w:t>
          </w:r>
        </w:p>
      </w:docPartBody>
    </w:docPart>
    <w:docPart>
      <w:docPartPr>
        <w:name w:val="A5DD85D4A3CD4B11B245696A41E70366"/>
        <w:category>
          <w:name w:val="General"/>
          <w:gallery w:val="placeholder"/>
        </w:category>
        <w:types>
          <w:type w:val="bbPlcHdr"/>
        </w:types>
        <w:behaviors>
          <w:behavior w:val="content"/>
        </w:behaviors>
        <w:guid w:val="{B9DA7974-2EDC-4325-BCA6-31CF3773FC9A}"/>
      </w:docPartPr>
      <w:docPartBody>
        <w:p w:rsidR="005470B8" w:rsidRDefault="00E3422A" w:rsidP="00E3422A">
          <w:pPr>
            <w:pStyle w:val="A5DD85D4A3CD4B11B245696A41E70366"/>
          </w:pPr>
          <w:r>
            <w:t>[Nombre del 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o UI">
    <w:altName w:val="Leelawadee UI"/>
    <w:charset w:val="00"/>
    <w:family w:val="swiss"/>
    <w:pitch w:val="variable"/>
    <w:sig w:usb0="82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Helvetica Now Text">
    <w:altName w:val="Arial"/>
    <w:charset w:val="00"/>
    <w:family w:val="swiss"/>
    <w:pitch w:val="variable"/>
    <w:sig w:usb0="A000006F" w:usb1="00008471"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 Now Display">
    <w:charset w:val="00"/>
    <w:family w:val="swiss"/>
    <w:pitch w:val="variable"/>
    <w:sig w:usb0="A000006F" w:usb1="00008471" w:usb2="00000000" w:usb3="00000000" w:csb0="00000093" w:csb1="00000000"/>
  </w:font>
  <w:font w:name="HelveticaNowText Regular">
    <w:altName w:val="Arial"/>
    <w:charset w:val="00"/>
    <w:family w:val="swiss"/>
    <w:pitch w:val="variable"/>
    <w:sig w:usb0="A00000FF" w:usb1="5000A47B" w:usb2="00000008"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63B6"/>
    <w:rsid w:val="00011121"/>
    <w:rsid w:val="00036080"/>
    <w:rsid w:val="0003634B"/>
    <w:rsid w:val="00054ADA"/>
    <w:rsid w:val="000558C5"/>
    <w:rsid w:val="000A28F7"/>
    <w:rsid w:val="000B6D77"/>
    <w:rsid w:val="000E01A0"/>
    <w:rsid w:val="000E6A08"/>
    <w:rsid w:val="00201F40"/>
    <w:rsid w:val="00210119"/>
    <w:rsid w:val="002301AB"/>
    <w:rsid w:val="00264F42"/>
    <w:rsid w:val="002A7E96"/>
    <w:rsid w:val="0033730F"/>
    <w:rsid w:val="00397B35"/>
    <w:rsid w:val="003B22F5"/>
    <w:rsid w:val="00443D55"/>
    <w:rsid w:val="00495263"/>
    <w:rsid w:val="004D28AE"/>
    <w:rsid w:val="005470B8"/>
    <w:rsid w:val="0055363D"/>
    <w:rsid w:val="0057292B"/>
    <w:rsid w:val="005A1987"/>
    <w:rsid w:val="005B0BEE"/>
    <w:rsid w:val="005C411E"/>
    <w:rsid w:val="0060137E"/>
    <w:rsid w:val="00604880"/>
    <w:rsid w:val="00655297"/>
    <w:rsid w:val="00676227"/>
    <w:rsid w:val="006E3BCF"/>
    <w:rsid w:val="00756682"/>
    <w:rsid w:val="00761E3C"/>
    <w:rsid w:val="007A40C5"/>
    <w:rsid w:val="007B07B6"/>
    <w:rsid w:val="007B12C3"/>
    <w:rsid w:val="007C4444"/>
    <w:rsid w:val="007D3EB1"/>
    <w:rsid w:val="00832EB7"/>
    <w:rsid w:val="00901DB8"/>
    <w:rsid w:val="00905E31"/>
    <w:rsid w:val="00915A1F"/>
    <w:rsid w:val="009725F5"/>
    <w:rsid w:val="00996F53"/>
    <w:rsid w:val="009B0035"/>
    <w:rsid w:val="009C1698"/>
    <w:rsid w:val="009D5108"/>
    <w:rsid w:val="009F46C7"/>
    <w:rsid w:val="00A22828"/>
    <w:rsid w:val="00B519C3"/>
    <w:rsid w:val="00B91DD5"/>
    <w:rsid w:val="00BD1AE7"/>
    <w:rsid w:val="00BD6298"/>
    <w:rsid w:val="00C34A2B"/>
    <w:rsid w:val="00CD1400"/>
    <w:rsid w:val="00D36DD5"/>
    <w:rsid w:val="00D627F6"/>
    <w:rsid w:val="00E238C7"/>
    <w:rsid w:val="00E3422A"/>
    <w:rsid w:val="00E43415"/>
    <w:rsid w:val="00E47B14"/>
    <w:rsid w:val="00E563B6"/>
    <w:rsid w:val="00EC66BB"/>
    <w:rsid w:val="00F0081F"/>
    <w:rsid w:val="00F05717"/>
    <w:rsid w:val="00F23BF4"/>
    <w:rsid w:val="00F5480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265A168F94246F7B028B5391C252AC9">
    <w:name w:val="A265A168F94246F7B028B5391C252AC9"/>
    <w:rsid w:val="00E563B6"/>
  </w:style>
  <w:style w:type="paragraph" w:customStyle="1" w:styleId="9F97CCF674F64035981B656E739AF302">
    <w:name w:val="9F97CCF674F64035981B656E739AF302"/>
    <w:rsid w:val="00E563B6"/>
  </w:style>
  <w:style w:type="paragraph" w:customStyle="1" w:styleId="394FC3E54D6540C4A1E23277C7A137FA">
    <w:name w:val="394FC3E54D6540C4A1E23277C7A137FA"/>
    <w:rsid w:val="00E3422A"/>
  </w:style>
  <w:style w:type="paragraph" w:customStyle="1" w:styleId="A5DD85D4A3CD4B11B245696A41E70366">
    <w:name w:val="A5DD85D4A3CD4B11B245696A41E70366"/>
    <w:rsid w:val="00E342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AON">
      <a:dk1>
        <a:srgbClr val="000000"/>
      </a:dk1>
      <a:lt1>
        <a:srgbClr val="FFFFFF"/>
      </a:lt1>
      <a:dk2>
        <a:srgbClr val="5D6D78"/>
      </a:dk2>
      <a:lt2>
        <a:srgbClr val="E5EFF0"/>
      </a:lt2>
      <a:accent1>
        <a:srgbClr val="EB0017"/>
      </a:accent1>
      <a:accent2>
        <a:srgbClr val="82939A"/>
      </a:accent2>
      <a:accent3>
        <a:srgbClr val="ACC0C3"/>
      </a:accent3>
      <a:accent4>
        <a:srgbClr val="CDDBDE"/>
      </a:accent4>
      <a:accent5>
        <a:srgbClr val="E5EFF0"/>
      </a:accent5>
      <a:accent6>
        <a:srgbClr val="EEF6F7"/>
      </a:accent6>
      <a:hlink>
        <a:srgbClr val="28AFC3"/>
      </a:hlink>
      <a:folHlink>
        <a:srgbClr val="28AFC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_rels/item5.xml.rels><?xml version="1.0" encoding="UTF-8" standalone="yes"?><Relationships xmlns="http://schemas.openxmlformats.org/package/2006/relationships"><Relationship Id="rId1" Target="itemProps5.xml" Type="http://schemas.openxmlformats.org/officeDocument/2006/relationships/customXmlProps"/></Relationships>
</file>

<file path=customXml/item1.xml><?xml version="1.0" encoding="utf-8"?>
<CoverPageProperties xmlns="http://schemas.microsoft.com/office/2006/coverPageProps">
  <PublishDate>4 de septiembre de 2023</PublishDate>
  <Abstract/>
  <CompanyAddress>Madrid</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9C9A8D9C473D45B96A89CDD1E5339E" ma:contentTypeVersion="14" ma:contentTypeDescription="Crée un document." ma:contentTypeScope="" ma:versionID="dbc4b7b1940e744745095e09d701bc34">
  <xsd:schema xmlns:xsd="http://www.w3.org/2001/XMLSchema" xmlns:xs="http://www.w3.org/2001/XMLSchema" xmlns:p="http://schemas.microsoft.com/office/2006/metadata/properties" xmlns:ns3="90a986bc-f702-402c-8c28-1cb304f251a6" xmlns:ns4="b9b0195b-dce0-4afc-8fec-ba834379a338" targetNamespace="http://schemas.microsoft.com/office/2006/metadata/properties" ma:root="true" ma:fieldsID="b1a3242c04742d756eae5d9a93d4f442" ns3:_="" ns4:_="">
    <xsd:import namespace="90a986bc-f702-402c-8c28-1cb304f251a6"/>
    <xsd:import namespace="b9b0195b-dce0-4afc-8fec-ba834379a33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986bc-f702-402c-8c28-1cb304f251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b0195b-dce0-4afc-8fec-ba834379a338"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SharingHintHash" ma:index="19"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DCBA07-44A3-4BDD-BA79-B1D982706E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B73B97-A48D-4CCE-A27D-EEE89DB91AB9}">
  <ds:schemaRefs>
    <ds:schemaRef ds:uri="http://schemas.microsoft.com/sharepoint/v3/contenttype/forms"/>
  </ds:schemaRefs>
</ds:datastoreItem>
</file>

<file path=customXml/itemProps4.xml><?xml version="1.0" encoding="utf-8"?>
<ds:datastoreItem xmlns:ds="http://schemas.openxmlformats.org/officeDocument/2006/customXml" ds:itemID="{8A178165-C848-4E00-8E04-84CB9936F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986bc-f702-402c-8c28-1cb304f251a6"/>
    <ds:schemaRef ds:uri="b9b0195b-dce0-4afc-8fec-ba834379a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15AE57-9B33-4902-B7C5-52313096B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936</Words>
  <Characters>49154</Characters>
  <Application>Microsoft Office Word</Application>
  <DocSecurity>0</DocSecurity>
  <Lines>409</Lines>
  <Paragraphs>1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 de igualdad</vt:lpstr>
      <vt:lpstr>Plan de igualdad</vt:lpstr>
    </vt:vector>
  </TitlesOfParts>
  <Company>aon</Company>
  <LinksUpToDate>false</LinksUpToDate>
  <CharactersWithSpaces>5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0-08T14:16:00Z</dcterms:created>
  <cp:lastPrinted>2023-09-04T08:46:00Z</cp:lastPrinted>
  <dcterms:modified xsi:type="dcterms:W3CDTF">2025-10-08T14:16:00Z</dcterms:modified>
  <cp:revision>2</cp:revision>
  <dc:subject>documento de trabajo</dc:subject>
  <dc:title>Plan de igualda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9A8D9C473D45B96A89CDD1E5339E</vt:lpwstr>
  </property>
  <property fmtid="{D5CDD505-2E9C-101B-9397-08002B2CF9AE}" pid="3" name="MSIP_Label_8ffbc0b8-e97b-47d1-beac-cb0955d66f3b_Enabled">
    <vt:lpwstr>true</vt:lpwstr>
  </property>
  <property fmtid="{D5CDD505-2E9C-101B-9397-08002B2CF9AE}" pid="4" name="MSIP_Label_8ffbc0b8-e97b-47d1-beac-cb0955d66f3b_SetDate">
    <vt:lpwstr>2021-07-08T15:04:15Z</vt:lpwstr>
  </property>
  <property fmtid="{D5CDD505-2E9C-101B-9397-08002B2CF9AE}" pid="5" name="MSIP_Label_8ffbc0b8-e97b-47d1-beac-cb0955d66f3b_Method">
    <vt:lpwstr>Standard</vt:lpwstr>
  </property>
  <property fmtid="{D5CDD505-2E9C-101B-9397-08002B2CF9AE}" pid="6" name="MSIP_Label_8ffbc0b8-e97b-47d1-beac-cb0955d66f3b_Name">
    <vt:lpwstr>8ffbc0b8-e97b-47d1-beac-cb0955d66f3b</vt:lpwstr>
  </property>
  <property fmtid="{D5CDD505-2E9C-101B-9397-08002B2CF9AE}" pid="7" name="MSIP_Label_8ffbc0b8-e97b-47d1-beac-cb0955d66f3b_SiteId">
    <vt:lpwstr>614f9c25-bffa-42c7-86d8-964101f55fa2</vt:lpwstr>
  </property>
  <property fmtid="{D5CDD505-2E9C-101B-9397-08002B2CF9AE}" pid="8" name="MSIP_Label_8ffbc0b8-e97b-47d1-beac-cb0955d66f3b_ActionId">
    <vt:lpwstr>901b2286-d9ee-4518-a9ad-8ec3a43ff4dd</vt:lpwstr>
  </property>
  <property fmtid="{D5CDD505-2E9C-101B-9397-08002B2CF9AE}" pid="9" name="MSIP_Label_8ffbc0b8-e97b-47d1-beac-cb0955d66f3b_ContentBits">
    <vt:lpwstr>2</vt:lpwstr>
  </property>
  <property fmtid="{D5CDD505-2E9C-101B-9397-08002B2CF9AE}" pid="10" name="TitusGUID">
    <vt:lpwstr>b5535490-a8e3-45b5-892c-c22632cabce7</vt:lpwstr>
  </property>
  <property fmtid="{D5CDD505-2E9C-101B-9397-08002B2CF9AE}" pid="11" name="AonClassification">
    <vt:lpwstr>ADC_class_200</vt:lpwstr>
  </property>
</Properties>
</file>